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A4B7B" w14:textId="27D423C0" w:rsidR="006A5A62" w:rsidRDefault="00FC0EA3">
      <w:pPr>
        <w:ind w:left="7607"/>
        <w:rPr>
          <w:rFonts w:ascii="Times New Roman"/>
          <w:sz w:val="20"/>
        </w:rPr>
      </w:pPr>
      <w:r>
        <w:rPr>
          <w:rFonts w:ascii="Times New Roman"/>
          <w:noProof/>
          <w:position w:val="2"/>
          <w:sz w:val="20"/>
        </w:rPr>
        <mc:AlternateContent>
          <mc:Choice Requires="wpg">
            <w:drawing>
              <wp:inline distT="0" distB="0" distL="0" distR="0" wp14:anchorId="26B67CC3" wp14:editId="6DA32BCC">
                <wp:extent cx="410845" cy="490220"/>
                <wp:effectExtent l="7620" t="6350" r="635" b="8255"/>
                <wp:docPr id="38"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0845" cy="490220"/>
                          <a:chOff x="0" y="0"/>
                          <a:chExt cx="647" cy="772"/>
                        </a:xfrm>
                      </wpg:grpSpPr>
                      <wps:wsp>
                        <wps:cNvPr id="39" name="AutoShape 24"/>
                        <wps:cNvSpPr>
                          <a:spLocks/>
                        </wps:cNvSpPr>
                        <wps:spPr bwMode="auto">
                          <a:xfrm>
                            <a:off x="0" y="0"/>
                            <a:ext cx="647" cy="772"/>
                          </a:xfrm>
                          <a:custGeom>
                            <a:avLst/>
                            <a:gdLst>
                              <a:gd name="T0" fmla="*/ 0 w 647"/>
                              <a:gd name="T1" fmla="*/ 414 h 772"/>
                              <a:gd name="T2" fmla="*/ 235 w 647"/>
                              <a:gd name="T3" fmla="*/ 164 h 772"/>
                              <a:gd name="T4" fmla="*/ 279 w 647"/>
                              <a:gd name="T5" fmla="*/ 172 h 772"/>
                              <a:gd name="T6" fmla="*/ 201 w 647"/>
                              <a:gd name="T7" fmla="*/ 259 h 772"/>
                              <a:gd name="T8" fmla="*/ 113 w 647"/>
                              <a:gd name="T9" fmla="*/ 289 h 772"/>
                              <a:gd name="T10" fmla="*/ 88 w 647"/>
                              <a:gd name="T11" fmla="*/ 379 h 772"/>
                              <a:gd name="T12" fmla="*/ 14 w 647"/>
                              <a:gd name="T13" fmla="*/ 513 h 772"/>
                              <a:gd name="T14" fmla="*/ 318 w 647"/>
                              <a:gd name="T15" fmla="*/ 175 h 772"/>
                              <a:gd name="T16" fmla="*/ 430 w 647"/>
                              <a:gd name="T17" fmla="*/ 163 h 772"/>
                              <a:gd name="T18" fmla="*/ 306 w 647"/>
                              <a:gd name="T19" fmla="*/ 259 h 772"/>
                              <a:gd name="T20" fmla="*/ 219 w 647"/>
                              <a:gd name="T21" fmla="*/ 290 h 772"/>
                              <a:gd name="T22" fmla="*/ 191 w 647"/>
                              <a:gd name="T23" fmla="*/ 379 h 772"/>
                              <a:gd name="T24" fmla="*/ 45 w 647"/>
                              <a:gd name="T25" fmla="*/ 465 h 772"/>
                              <a:gd name="T26" fmla="*/ 113 w 647"/>
                              <a:gd name="T27" fmla="*/ 190 h 772"/>
                              <a:gd name="T28" fmla="*/ 113 w 647"/>
                              <a:gd name="T29" fmla="*/ 248 h 772"/>
                              <a:gd name="T30" fmla="*/ 96 w 647"/>
                              <a:gd name="T31" fmla="*/ 568 h 772"/>
                              <a:gd name="T32" fmla="*/ 32 w 647"/>
                              <a:gd name="T33" fmla="*/ 564 h 772"/>
                              <a:gd name="T34" fmla="*/ 620 w 647"/>
                              <a:gd name="T35" fmla="*/ 280 h 772"/>
                              <a:gd name="T36" fmla="*/ 250 w 647"/>
                              <a:gd name="T37" fmla="*/ 362 h 772"/>
                              <a:gd name="T38" fmla="*/ 201 w 647"/>
                              <a:gd name="T39" fmla="*/ 411 h 772"/>
                              <a:gd name="T40" fmla="*/ 181 w 647"/>
                              <a:gd name="T41" fmla="*/ 499 h 772"/>
                              <a:gd name="T42" fmla="*/ 38 w 647"/>
                              <a:gd name="T43" fmla="*/ 259 h 772"/>
                              <a:gd name="T44" fmla="*/ 96 w 647"/>
                              <a:gd name="T45" fmla="*/ 259 h 772"/>
                              <a:gd name="T46" fmla="*/ 19 w 647"/>
                              <a:gd name="T47" fmla="*/ 295 h 772"/>
                              <a:gd name="T48" fmla="*/ 90 w 647"/>
                              <a:gd name="T49" fmla="*/ 661 h 772"/>
                              <a:gd name="T50" fmla="*/ 76 w 647"/>
                              <a:gd name="T51" fmla="*/ 643 h 772"/>
                              <a:gd name="T52" fmla="*/ 324 w 647"/>
                              <a:gd name="T53" fmla="*/ 379 h 772"/>
                              <a:gd name="T54" fmla="*/ 645 w 647"/>
                              <a:gd name="T55" fmla="*/ 369 h 772"/>
                              <a:gd name="T56" fmla="*/ 306 w 647"/>
                              <a:gd name="T57" fmla="*/ 414 h 772"/>
                              <a:gd name="T58" fmla="*/ 280 w 647"/>
                              <a:gd name="T59" fmla="*/ 502 h 772"/>
                              <a:gd name="T60" fmla="*/ 135 w 647"/>
                              <a:gd name="T61" fmla="*/ 585 h 772"/>
                              <a:gd name="T62" fmla="*/ 96 w 647"/>
                              <a:gd name="T63" fmla="*/ 668 h 772"/>
                              <a:gd name="T64" fmla="*/ 219 w 647"/>
                              <a:gd name="T65" fmla="*/ 352 h 772"/>
                              <a:gd name="T66" fmla="*/ 219 w 647"/>
                              <a:gd name="T67" fmla="*/ 393 h 772"/>
                              <a:gd name="T68" fmla="*/ 175 w 647"/>
                              <a:gd name="T69" fmla="*/ 396 h 772"/>
                              <a:gd name="T70" fmla="*/ 123 w 647"/>
                              <a:gd name="T71" fmla="*/ 697 h 772"/>
                              <a:gd name="T72" fmla="*/ 117 w 647"/>
                              <a:gd name="T73" fmla="*/ 691 h 772"/>
                              <a:gd name="T74" fmla="*/ 638 w 647"/>
                              <a:gd name="T75" fmla="*/ 483 h 772"/>
                              <a:gd name="T76" fmla="*/ 256 w 647"/>
                              <a:gd name="T77" fmla="*/ 568 h 772"/>
                              <a:gd name="T78" fmla="*/ 201 w 647"/>
                              <a:gd name="T79" fmla="*/ 623 h 772"/>
                              <a:gd name="T80" fmla="*/ 157 w 647"/>
                              <a:gd name="T81" fmla="*/ 725 h 772"/>
                              <a:gd name="T82" fmla="*/ 201 w 647"/>
                              <a:gd name="T83" fmla="*/ 752 h 772"/>
                              <a:gd name="T84" fmla="*/ 180 w 647"/>
                              <a:gd name="T85" fmla="*/ 739 h 772"/>
                              <a:gd name="T86" fmla="*/ 173 w 647"/>
                              <a:gd name="T87" fmla="*/ 735 h 772"/>
                              <a:gd name="T88" fmla="*/ 595 w 647"/>
                              <a:gd name="T89" fmla="*/ 599 h 772"/>
                              <a:gd name="T90" fmla="*/ 253 w 647"/>
                              <a:gd name="T91" fmla="*/ 671 h 772"/>
                              <a:gd name="T92" fmla="*/ 201 w 647"/>
                              <a:gd name="T93" fmla="*/ 722 h 772"/>
                              <a:gd name="T94" fmla="*/ 219 w 647"/>
                              <a:gd name="T95" fmla="*/ 563 h 772"/>
                              <a:gd name="T96" fmla="*/ 60 w 647"/>
                              <a:gd name="T97" fmla="*/ 619 h 772"/>
                              <a:gd name="T98" fmla="*/ 235 w 647"/>
                              <a:gd name="T99" fmla="*/ 766 h 772"/>
                              <a:gd name="T100" fmla="*/ 536 w 647"/>
                              <a:gd name="T101" fmla="*/ 684 h 772"/>
                              <a:gd name="T102" fmla="*/ 295 w 647"/>
                              <a:gd name="T103" fmla="*/ 769 h 772"/>
                              <a:gd name="T104" fmla="*/ 219 w 647"/>
                              <a:gd name="T105" fmla="*/ 663 h 772"/>
                              <a:gd name="T106" fmla="*/ 378 w 647"/>
                              <a:gd name="T107" fmla="*/ 771 h 772"/>
                              <a:gd name="T108" fmla="*/ 324 w 647"/>
                              <a:gd name="T109" fmla="*/ 757 h 772"/>
                              <a:gd name="T110" fmla="*/ 417 w 647"/>
                              <a:gd name="T111" fmla="*/ 764 h 772"/>
                              <a:gd name="T112" fmla="*/ 219 w 647"/>
                              <a:gd name="T113" fmla="*/ 757 h 772"/>
                              <a:gd name="T114" fmla="*/ 319 w 647"/>
                              <a:gd name="T115" fmla="*/ 135 h 772"/>
                              <a:gd name="T116" fmla="*/ 388 w 647"/>
                              <a:gd name="T117" fmla="*/ 26 h 772"/>
                              <a:gd name="T118" fmla="*/ 477 w 647"/>
                              <a:gd name="T119" fmla="*/ 3 h 772"/>
                              <a:gd name="T120" fmla="*/ 411 w 647"/>
                              <a:gd name="T121" fmla="*/ 130 h 772"/>
                              <a:gd name="T122" fmla="*/ 301 w 647"/>
                              <a:gd name="T123" fmla="*/ 158 h 7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647" h="772">
                                <a:moveTo>
                                  <a:pt x="4" y="463"/>
                                </a:moveTo>
                                <a:lnTo>
                                  <a:pt x="2" y="449"/>
                                </a:lnTo>
                                <a:lnTo>
                                  <a:pt x="1" y="435"/>
                                </a:lnTo>
                                <a:lnTo>
                                  <a:pt x="0" y="421"/>
                                </a:lnTo>
                                <a:lnTo>
                                  <a:pt x="0" y="414"/>
                                </a:lnTo>
                                <a:lnTo>
                                  <a:pt x="0" y="391"/>
                                </a:lnTo>
                                <a:lnTo>
                                  <a:pt x="1" y="386"/>
                                </a:lnTo>
                                <a:lnTo>
                                  <a:pt x="224" y="163"/>
                                </a:lnTo>
                                <a:lnTo>
                                  <a:pt x="233" y="163"/>
                                </a:lnTo>
                                <a:lnTo>
                                  <a:pt x="235" y="164"/>
                                </a:lnTo>
                                <a:lnTo>
                                  <a:pt x="242" y="164"/>
                                </a:lnTo>
                                <a:lnTo>
                                  <a:pt x="242" y="165"/>
                                </a:lnTo>
                                <a:lnTo>
                                  <a:pt x="255" y="166"/>
                                </a:lnTo>
                                <a:lnTo>
                                  <a:pt x="267" y="169"/>
                                </a:lnTo>
                                <a:lnTo>
                                  <a:pt x="279" y="172"/>
                                </a:lnTo>
                                <a:lnTo>
                                  <a:pt x="291" y="176"/>
                                </a:lnTo>
                                <a:lnTo>
                                  <a:pt x="283" y="184"/>
                                </a:lnTo>
                                <a:lnTo>
                                  <a:pt x="219" y="184"/>
                                </a:lnTo>
                                <a:lnTo>
                                  <a:pt x="201" y="202"/>
                                </a:lnTo>
                                <a:lnTo>
                                  <a:pt x="201" y="259"/>
                                </a:lnTo>
                                <a:lnTo>
                                  <a:pt x="144" y="259"/>
                                </a:lnTo>
                                <a:lnTo>
                                  <a:pt x="126" y="276"/>
                                </a:lnTo>
                                <a:lnTo>
                                  <a:pt x="191" y="276"/>
                                </a:lnTo>
                                <a:lnTo>
                                  <a:pt x="178" y="289"/>
                                </a:lnTo>
                                <a:lnTo>
                                  <a:pt x="113" y="289"/>
                                </a:lnTo>
                                <a:lnTo>
                                  <a:pt x="96" y="307"/>
                                </a:lnTo>
                                <a:lnTo>
                                  <a:pt x="96" y="362"/>
                                </a:lnTo>
                                <a:lnTo>
                                  <a:pt x="41" y="362"/>
                                </a:lnTo>
                                <a:lnTo>
                                  <a:pt x="24" y="379"/>
                                </a:lnTo>
                                <a:lnTo>
                                  <a:pt x="88" y="379"/>
                                </a:lnTo>
                                <a:lnTo>
                                  <a:pt x="4" y="463"/>
                                </a:lnTo>
                                <a:close/>
                                <a:moveTo>
                                  <a:pt x="25" y="546"/>
                                </a:moveTo>
                                <a:lnTo>
                                  <a:pt x="21" y="535"/>
                                </a:lnTo>
                                <a:lnTo>
                                  <a:pt x="18" y="524"/>
                                </a:lnTo>
                                <a:lnTo>
                                  <a:pt x="14" y="513"/>
                                </a:lnTo>
                                <a:lnTo>
                                  <a:pt x="11" y="501"/>
                                </a:lnTo>
                                <a:lnTo>
                                  <a:pt x="11" y="498"/>
                                </a:lnTo>
                                <a:lnTo>
                                  <a:pt x="8" y="486"/>
                                </a:lnTo>
                                <a:lnTo>
                                  <a:pt x="8" y="484"/>
                                </a:lnTo>
                                <a:lnTo>
                                  <a:pt x="318" y="175"/>
                                </a:lnTo>
                                <a:lnTo>
                                  <a:pt x="356" y="175"/>
                                </a:lnTo>
                                <a:lnTo>
                                  <a:pt x="373" y="170"/>
                                </a:lnTo>
                                <a:lnTo>
                                  <a:pt x="392" y="166"/>
                                </a:lnTo>
                                <a:lnTo>
                                  <a:pt x="410" y="164"/>
                                </a:lnTo>
                                <a:lnTo>
                                  <a:pt x="430" y="163"/>
                                </a:lnTo>
                                <a:lnTo>
                                  <a:pt x="508" y="178"/>
                                </a:lnTo>
                                <a:lnTo>
                                  <a:pt x="522" y="186"/>
                                </a:lnTo>
                                <a:lnTo>
                                  <a:pt x="323" y="186"/>
                                </a:lnTo>
                                <a:lnTo>
                                  <a:pt x="306" y="203"/>
                                </a:lnTo>
                                <a:lnTo>
                                  <a:pt x="306" y="259"/>
                                </a:lnTo>
                                <a:lnTo>
                                  <a:pt x="250" y="259"/>
                                </a:lnTo>
                                <a:lnTo>
                                  <a:pt x="233" y="276"/>
                                </a:lnTo>
                                <a:lnTo>
                                  <a:pt x="294" y="276"/>
                                </a:lnTo>
                                <a:lnTo>
                                  <a:pt x="280" y="290"/>
                                </a:lnTo>
                                <a:lnTo>
                                  <a:pt x="219" y="290"/>
                                </a:lnTo>
                                <a:lnTo>
                                  <a:pt x="201" y="308"/>
                                </a:lnTo>
                                <a:lnTo>
                                  <a:pt x="201" y="362"/>
                                </a:lnTo>
                                <a:lnTo>
                                  <a:pt x="148" y="362"/>
                                </a:lnTo>
                                <a:lnTo>
                                  <a:pt x="130" y="379"/>
                                </a:lnTo>
                                <a:lnTo>
                                  <a:pt x="191" y="379"/>
                                </a:lnTo>
                                <a:lnTo>
                                  <a:pt x="175" y="396"/>
                                </a:lnTo>
                                <a:lnTo>
                                  <a:pt x="113" y="396"/>
                                </a:lnTo>
                                <a:lnTo>
                                  <a:pt x="96" y="414"/>
                                </a:lnTo>
                                <a:lnTo>
                                  <a:pt x="96" y="465"/>
                                </a:lnTo>
                                <a:lnTo>
                                  <a:pt x="45" y="465"/>
                                </a:lnTo>
                                <a:lnTo>
                                  <a:pt x="27" y="482"/>
                                </a:lnTo>
                                <a:lnTo>
                                  <a:pt x="88" y="482"/>
                                </a:lnTo>
                                <a:lnTo>
                                  <a:pt x="25" y="546"/>
                                </a:lnTo>
                                <a:close/>
                                <a:moveTo>
                                  <a:pt x="113" y="248"/>
                                </a:moveTo>
                                <a:lnTo>
                                  <a:pt x="113" y="190"/>
                                </a:lnTo>
                                <a:lnTo>
                                  <a:pt x="133" y="180"/>
                                </a:lnTo>
                                <a:lnTo>
                                  <a:pt x="154" y="172"/>
                                </a:lnTo>
                                <a:lnTo>
                                  <a:pt x="176" y="167"/>
                                </a:lnTo>
                                <a:lnTo>
                                  <a:pt x="199" y="164"/>
                                </a:lnTo>
                                <a:lnTo>
                                  <a:pt x="113" y="248"/>
                                </a:lnTo>
                                <a:close/>
                                <a:moveTo>
                                  <a:pt x="219" y="248"/>
                                </a:moveTo>
                                <a:lnTo>
                                  <a:pt x="219" y="184"/>
                                </a:lnTo>
                                <a:lnTo>
                                  <a:pt x="283" y="184"/>
                                </a:lnTo>
                                <a:lnTo>
                                  <a:pt x="219" y="248"/>
                                </a:lnTo>
                                <a:close/>
                                <a:moveTo>
                                  <a:pt x="96" y="568"/>
                                </a:moveTo>
                                <a:lnTo>
                                  <a:pt x="33" y="568"/>
                                </a:lnTo>
                                <a:lnTo>
                                  <a:pt x="33" y="566"/>
                                </a:lnTo>
                                <a:lnTo>
                                  <a:pt x="32" y="565"/>
                                </a:lnTo>
                                <a:lnTo>
                                  <a:pt x="32" y="564"/>
                                </a:lnTo>
                                <a:lnTo>
                                  <a:pt x="324" y="272"/>
                                </a:lnTo>
                                <a:lnTo>
                                  <a:pt x="324" y="186"/>
                                </a:lnTo>
                                <a:lnTo>
                                  <a:pt x="522" y="186"/>
                                </a:lnTo>
                                <a:lnTo>
                                  <a:pt x="573" y="219"/>
                                </a:lnTo>
                                <a:lnTo>
                                  <a:pt x="620" y="280"/>
                                </a:lnTo>
                                <a:lnTo>
                                  <a:pt x="623" y="288"/>
                                </a:lnTo>
                                <a:lnTo>
                                  <a:pt x="324" y="288"/>
                                </a:lnTo>
                                <a:lnTo>
                                  <a:pt x="306" y="306"/>
                                </a:lnTo>
                                <a:lnTo>
                                  <a:pt x="306" y="362"/>
                                </a:lnTo>
                                <a:lnTo>
                                  <a:pt x="250" y="362"/>
                                </a:lnTo>
                                <a:lnTo>
                                  <a:pt x="233" y="379"/>
                                </a:lnTo>
                                <a:lnTo>
                                  <a:pt x="300" y="379"/>
                                </a:lnTo>
                                <a:lnTo>
                                  <a:pt x="286" y="393"/>
                                </a:lnTo>
                                <a:lnTo>
                                  <a:pt x="219" y="393"/>
                                </a:lnTo>
                                <a:lnTo>
                                  <a:pt x="201" y="411"/>
                                </a:lnTo>
                                <a:lnTo>
                                  <a:pt x="201" y="465"/>
                                </a:lnTo>
                                <a:lnTo>
                                  <a:pt x="148" y="465"/>
                                </a:lnTo>
                                <a:lnTo>
                                  <a:pt x="130" y="482"/>
                                </a:lnTo>
                                <a:lnTo>
                                  <a:pt x="197" y="482"/>
                                </a:lnTo>
                                <a:lnTo>
                                  <a:pt x="181" y="499"/>
                                </a:lnTo>
                                <a:lnTo>
                                  <a:pt x="113" y="499"/>
                                </a:lnTo>
                                <a:lnTo>
                                  <a:pt x="96" y="517"/>
                                </a:lnTo>
                                <a:lnTo>
                                  <a:pt x="96" y="568"/>
                                </a:lnTo>
                                <a:close/>
                                <a:moveTo>
                                  <a:pt x="96" y="259"/>
                                </a:moveTo>
                                <a:lnTo>
                                  <a:pt x="38" y="259"/>
                                </a:lnTo>
                                <a:lnTo>
                                  <a:pt x="50" y="242"/>
                                </a:lnTo>
                                <a:lnTo>
                                  <a:pt x="64" y="227"/>
                                </a:lnTo>
                                <a:lnTo>
                                  <a:pt x="79" y="213"/>
                                </a:lnTo>
                                <a:lnTo>
                                  <a:pt x="96" y="200"/>
                                </a:lnTo>
                                <a:lnTo>
                                  <a:pt x="96" y="259"/>
                                </a:lnTo>
                                <a:close/>
                                <a:moveTo>
                                  <a:pt x="2" y="359"/>
                                </a:moveTo>
                                <a:lnTo>
                                  <a:pt x="2" y="357"/>
                                </a:lnTo>
                                <a:lnTo>
                                  <a:pt x="6" y="335"/>
                                </a:lnTo>
                                <a:lnTo>
                                  <a:pt x="11" y="315"/>
                                </a:lnTo>
                                <a:lnTo>
                                  <a:pt x="19" y="295"/>
                                </a:lnTo>
                                <a:lnTo>
                                  <a:pt x="28" y="276"/>
                                </a:lnTo>
                                <a:lnTo>
                                  <a:pt x="85" y="276"/>
                                </a:lnTo>
                                <a:lnTo>
                                  <a:pt x="2" y="359"/>
                                </a:lnTo>
                                <a:close/>
                                <a:moveTo>
                                  <a:pt x="96" y="668"/>
                                </a:moveTo>
                                <a:lnTo>
                                  <a:pt x="90" y="661"/>
                                </a:lnTo>
                                <a:lnTo>
                                  <a:pt x="83" y="654"/>
                                </a:lnTo>
                                <a:lnTo>
                                  <a:pt x="78" y="645"/>
                                </a:lnTo>
                                <a:lnTo>
                                  <a:pt x="77" y="644"/>
                                </a:lnTo>
                                <a:lnTo>
                                  <a:pt x="76" y="644"/>
                                </a:lnTo>
                                <a:lnTo>
                                  <a:pt x="76" y="643"/>
                                </a:lnTo>
                                <a:lnTo>
                                  <a:pt x="75" y="642"/>
                                </a:lnTo>
                                <a:lnTo>
                                  <a:pt x="74" y="640"/>
                                </a:lnTo>
                                <a:lnTo>
                                  <a:pt x="71" y="637"/>
                                </a:lnTo>
                                <a:lnTo>
                                  <a:pt x="70" y="634"/>
                                </a:lnTo>
                                <a:lnTo>
                                  <a:pt x="324" y="379"/>
                                </a:lnTo>
                                <a:lnTo>
                                  <a:pt x="324" y="288"/>
                                </a:lnTo>
                                <a:lnTo>
                                  <a:pt x="623" y="288"/>
                                </a:lnTo>
                                <a:lnTo>
                                  <a:pt x="644" y="357"/>
                                </a:lnTo>
                                <a:lnTo>
                                  <a:pt x="644" y="359"/>
                                </a:lnTo>
                                <a:lnTo>
                                  <a:pt x="645" y="369"/>
                                </a:lnTo>
                                <a:lnTo>
                                  <a:pt x="645" y="380"/>
                                </a:lnTo>
                                <a:lnTo>
                                  <a:pt x="646" y="391"/>
                                </a:lnTo>
                                <a:lnTo>
                                  <a:pt x="646" y="397"/>
                                </a:lnTo>
                                <a:lnTo>
                                  <a:pt x="324" y="397"/>
                                </a:lnTo>
                                <a:lnTo>
                                  <a:pt x="306" y="414"/>
                                </a:lnTo>
                                <a:lnTo>
                                  <a:pt x="306" y="465"/>
                                </a:lnTo>
                                <a:lnTo>
                                  <a:pt x="256" y="465"/>
                                </a:lnTo>
                                <a:lnTo>
                                  <a:pt x="238" y="482"/>
                                </a:lnTo>
                                <a:lnTo>
                                  <a:pt x="300" y="482"/>
                                </a:lnTo>
                                <a:lnTo>
                                  <a:pt x="280" y="502"/>
                                </a:lnTo>
                                <a:lnTo>
                                  <a:pt x="219" y="502"/>
                                </a:lnTo>
                                <a:lnTo>
                                  <a:pt x="201" y="520"/>
                                </a:lnTo>
                                <a:lnTo>
                                  <a:pt x="201" y="568"/>
                                </a:lnTo>
                                <a:lnTo>
                                  <a:pt x="153" y="568"/>
                                </a:lnTo>
                                <a:lnTo>
                                  <a:pt x="135" y="585"/>
                                </a:lnTo>
                                <a:lnTo>
                                  <a:pt x="197" y="585"/>
                                </a:lnTo>
                                <a:lnTo>
                                  <a:pt x="175" y="607"/>
                                </a:lnTo>
                                <a:lnTo>
                                  <a:pt x="113" y="607"/>
                                </a:lnTo>
                                <a:lnTo>
                                  <a:pt x="96" y="625"/>
                                </a:lnTo>
                                <a:lnTo>
                                  <a:pt x="96" y="668"/>
                                </a:lnTo>
                                <a:close/>
                                <a:moveTo>
                                  <a:pt x="113" y="354"/>
                                </a:moveTo>
                                <a:lnTo>
                                  <a:pt x="113" y="289"/>
                                </a:lnTo>
                                <a:lnTo>
                                  <a:pt x="178" y="289"/>
                                </a:lnTo>
                                <a:lnTo>
                                  <a:pt x="113" y="354"/>
                                </a:lnTo>
                                <a:close/>
                                <a:moveTo>
                                  <a:pt x="219" y="352"/>
                                </a:moveTo>
                                <a:lnTo>
                                  <a:pt x="219" y="290"/>
                                </a:lnTo>
                                <a:lnTo>
                                  <a:pt x="280" y="290"/>
                                </a:lnTo>
                                <a:lnTo>
                                  <a:pt x="219" y="352"/>
                                </a:lnTo>
                                <a:close/>
                                <a:moveTo>
                                  <a:pt x="219" y="461"/>
                                </a:moveTo>
                                <a:lnTo>
                                  <a:pt x="219" y="393"/>
                                </a:lnTo>
                                <a:lnTo>
                                  <a:pt x="286" y="393"/>
                                </a:lnTo>
                                <a:lnTo>
                                  <a:pt x="219" y="461"/>
                                </a:lnTo>
                                <a:close/>
                                <a:moveTo>
                                  <a:pt x="113" y="457"/>
                                </a:moveTo>
                                <a:lnTo>
                                  <a:pt x="113" y="396"/>
                                </a:lnTo>
                                <a:lnTo>
                                  <a:pt x="175" y="396"/>
                                </a:lnTo>
                                <a:lnTo>
                                  <a:pt x="113" y="457"/>
                                </a:lnTo>
                                <a:close/>
                                <a:moveTo>
                                  <a:pt x="157" y="725"/>
                                </a:moveTo>
                                <a:lnTo>
                                  <a:pt x="136" y="709"/>
                                </a:lnTo>
                                <a:lnTo>
                                  <a:pt x="126" y="700"/>
                                </a:lnTo>
                                <a:lnTo>
                                  <a:pt x="123" y="697"/>
                                </a:lnTo>
                                <a:lnTo>
                                  <a:pt x="122" y="696"/>
                                </a:lnTo>
                                <a:lnTo>
                                  <a:pt x="121" y="694"/>
                                </a:lnTo>
                                <a:lnTo>
                                  <a:pt x="119" y="693"/>
                                </a:lnTo>
                                <a:lnTo>
                                  <a:pt x="118" y="692"/>
                                </a:lnTo>
                                <a:lnTo>
                                  <a:pt x="117" y="691"/>
                                </a:lnTo>
                                <a:lnTo>
                                  <a:pt x="324" y="482"/>
                                </a:lnTo>
                                <a:lnTo>
                                  <a:pt x="324" y="397"/>
                                </a:lnTo>
                                <a:lnTo>
                                  <a:pt x="646" y="397"/>
                                </a:lnTo>
                                <a:lnTo>
                                  <a:pt x="646" y="402"/>
                                </a:lnTo>
                                <a:lnTo>
                                  <a:pt x="638" y="483"/>
                                </a:lnTo>
                                <a:lnTo>
                                  <a:pt x="634" y="499"/>
                                </a:lnTo>
                                <a:lnTo>
                                  <a:pt x="324" y="499"/>
                                </a:lnTo>
                                <a:lnTo>
                                  <a:pt x="306" y="517"/>
                                </a:lnTo>
                                <a:lnTo>
                                  <a:pt x="306" y="568"/>
                                </a:lnTo>
                                <a:lnTo>
                                  <a:pt x="256" y="568"/>
                                </a:lnTo>
                                <a:lnTo>
                                  <a:pt x="238" y="585"/>
                                </a:lnTo>
                                <a:lnTo>
                                  <a:pt x="297" y="585"/>
                                </a:lnTo>
                                <a:lnTo>
                                  <a:pt x="277" y="605"/>
                                </a:lnTo>
                                <a:lnTo>
                                  <a:pt x="219" y="605"/>
                                </a:lnTo>
                                <a:lnTo>
                                  <a:pt x="201" y="623"/>
                                </a:lnTo>
                                <a:lnTo>
                                  <a:pt x="201" y="671"/>
                                </a:lnTo>
                                <a:lnTo>
                                  <a:pt x="153" y="671"/>
                                </a:lnTo>
                                <a:lnTo>
                                  <a:pt x="135" y="688"/>
                                </a:lnTo>
                                <a:lnTo>
                                  <a:pt x="194" y="688"/>
                                </a:lnTo>
                                <a:lnTo>
                                  <a:pt x="157" y="725"/>
                                </a:lnTo>
                                <a:close/>
                                <a:moveTo>
                                  <a:pt x="113" y="566"/>
                                </a:moveTo>
                                <a:lnTo>
                                  <a:pt x="113" y="499"/>
                                </a:lnTo>
                                <a:lnTo>
                                  <a:pt x="181" y="499"/>
                                </a:lnTo>
                                <a:lnTo>
                                  <a:pt x="113" y="566"/>
                                </a:lnTo>
                                <a:close/>
                                <a:moveTo>
                                  <a:pt x="201" y="752"/>
                                </a:moveTo>
                                <a:lnTo>
                                  <a:pt x="184" y="742"/>
                                </a:lnTo>
                                <a:lnTo>
                                  <a:pt x="183" y="741"/>
                                </a:lnTo>
                                <a:lnTo>
                                  <a:pt x="182" y="741"/>
                                </a:lnTo>
                                <a:lnTo>
                                  <a:pt x="181" y="739"/>
                                </a:lnTo>
                                <a:lnTo>
                                  <a:pt x="180" y="739"/>
                                </a:lnTo>
                                <a:lnTo>
                                  <a:pt x="179" y="739"/>
                                </a:lnTo>
                                <a:lnTo>
                                  <a:pt x="178" y="739"/>
                                </a:lnTo>
                                <a:lnTo>
                                  <a:pt x="176" y="737"/>
                                </a:lnTo>
                                <a:lnTo>
                                  <a:pt x="174" y="736"/>
                                </a:lnTo>
                                <a:lnTo>
                                  <a:pt x="173" y="735"/>
                                </a:lnTo>
                                <a:lnTo>
                                  <a:pt x="324" y="583"/>
                                </a:lnTo>
                                <a:lnTo>
                                  <a:pt x="324" y="499"/>
                                </a:lnTo>
                                <a:lnTo>
                                  <a:pt x="634" y="499"/>
                                </a:lnTo>
                                <a:lnTo>
                                  <a:pt x="616" y="558"/>
                                </a:lnTo>
                                <a:lnTo>
                                  <a:pt x="595" y="599"/>
                                </a:lnTo>
                                <a:lnTo>
                                  <a:pt x="324" y="599"/>
                                </a:lnTo>
                                <a:lnTo>
                                  <a:pt x="306" y="617"/>
                                </a:lnTo>
                                <a:lnTo>
                                  <a:pt x="306" y="669"/>
                                </a:lnTo>
                                <a:lnTo>
                                  <a:pt x="306" y="671"/>
                                </a:lnTo>
                                <a:lnTo>
                                  <a:pt x="253" y="671"/>
                                </a:lnTo>
                                <a:lnTo>
                                  <a:pt x="236" y="688"/>
                                </a:lnTo>
                                <a:lnTo>
                                  <a:pt x="288" y="688"/>
                                </a:lnTo>
                                <a:lnTo>
                                  <a:pt x="272" y="705"/>
                                </a:lnTo>
                                <a:lnTo>
                                  <a:pt x="219" y="705"/>
                                </a:lnTo>
                                <a:lnTo>
                                  <a:pt x="201" y="722"/>
                                </a:lnTo>
                                <a:lnTo>
                                  <a:pt x="201" y="752"/>
                                </a:lnTo>
                                <a:close/>
                                <a:moveTo>
                                  <a:pt x="219" y="563"/>
                                </a:moveTo>
                                <a:lnTo>
                                  <a:pt x="219" y="502"/>
                                </a:lnTo>
                                <a:lnTo>
                                  <a:pt x="280" y="502"/>
                                </a:lnTo>
                                <a:lnTo>
                                  <a:pt x="219" y="563"/>
                                </a:lnTo>
                                <a:close/>
                                <a:moveTo>
                                  <a:pt x="60" y="619"/>
                                </a:moveTo>
                                <a:lnTo>
                                  <a:pt x="47" y="597"/>
                                </a:lnTo>
                                <a:lnTo>
                                  <a:pt x="41" y="585"/>
                                </a:lnTo>
                                <a:lnTo>
                                  <a:pt x="94" y="585"/>
                                </a:lnTo>
                                <a:lnTo>
                                  <a:pt x="60" y="619"/>
                                </a:lnTo>
                                <a:close/>
                                <a:moveTo>
                                  <a:pt x="282" y="771"/>
                                </a:moveTo>
                                <a:lnTo>
                                  <a:pt x="258" y="771"/>
                                </a:lnTo>
                                <a:lnTo>
                                  <a:pt x="247" y="769"/>
                                </a:lnTo>
                                <a:lnTo>
                                  <a:pt x="237" y="766"/>
                                </a:lnTo>
                                <a:lnTo>
                                  <a:pt x="235" y="766"/>
                                </a:lnTo>
                                <a:lnTo>
                                  <a:pt x="324" y="676"/>
                                </a:lnTo>
                                <a:lnTo>
                                  <a:pt x="324" y="599"/>
                                </a:lnTo>
                                <a:lnTo>
                                  <a:pt x="595" y="599"/>
                                </a:lnTo>
                                <a:lnTo>
                                  <a:pt x="582" y="626"/>
                                </a:lnTo>
                                <a:lnTo>
                                  <a:pt x="536" y="684"/>
                                </a:lnTo>
                                <a:lnTo>
                                  <a:pt x="524" y="693"/>
                                </a:lnTo>
                                <a:lnTo>
                                  <a:pt x="324" y="693"/>
                                </a:lnTo>
                                <a:lnTo>
                                  <a:pt x="306" y="711"/>
                                </a:lnTo>
                                <a:lnTo>
                                  <a:pt x="306" y="764"/>
                                </a:lnTo>
                                <a:lnTo>
                                  <a:pt x="295" y="769"/>
                                </a:lnTo>
                                <a:lnTo>
                                  <a:pt x="282" y="771"/>
                                </a:lnTo>
                                <a:close/>
                                <a:moveTo>
                                  <a:pt x="219" y="663"/>
                                </a:moveTo>
                                <a:lnTo>
                                  <a:pt x="219" y="605"/>
                                </a:lnTo>
                                <a:lnTo>
                                  <a:pt x="277" y="605"/>
                                </a:lnTo>
                                <a:lnTo>
                                  <a:pt x="219" y="663"/>
                                </a:lnTo>
                                <a:close/>
                                <a:moveTo>
                                  <a:pt x="113" y="669"/>
                                </a:moveTo>
                                <a:lnTo>
                                  <a:pt x="113" y="607"/>
                                </a:lnTo>
                                <a:lnTo>
                                  <a:pt x="175" y="607"/>
                                </a:lnTo>
                                <a:lnTo>
                                  <a:pt x="113" y="669"/>
                                </a:lnTo>
                                <a:close/>
                                <a:moveTo>
                                  <a:pt x="378" y="771"/>
                                </a:moveTo>
                                <a:lnTo>
                                  <a:pt x="377" y="771"/>
                                </a:lnTo>
                                <a:lnTo>
                                  <a:pt x="358" y="769"/>
                                </a:lnTo>
                                <a:lnTo>
                                  <a:pt x="342" y="765"/>
                                </a:lnTo>
                                <a:lnTo>
                                  <a:pt x="330" y="760"/>
                                </a:lnTo>
                                <a:lnTo>
                                  <a:pt x="324" y="757"/>
                                </a:lnTo>
                                <a:lnTo>
                                  <a:pt x="324" y="693"/>
                                </a:lnTo>
                                <a:lnTo>
                                  <a:pt x="524" y="693"/>
                                </a:lnTo>
                                <a:lnTo>
                                  <a:pt x="481" y="730"/>
                                </a:lnTo>
                                <a:lnTo>
                                  <a:pt x="418" y="763"/>
                                </a:lnTo>
                                <a:lnTo>
                                  <a:pt x="417" y="764"/>
                                </a:lnTo>
                                <a:lnTo>
                                  <a:pt x="408" y="767"/>
                                </a:lnTo>
                                <a:lnTo>
                                  <a:pt x="398" y="769"/>
                                </a:lnTo>
                                <a:lnTo>
                                  <a:pt x="388" y="771"/>
                                </a:lnTo>
                                <a:lnTo>
                                  <a:pt x="378" y="771"/>
                                </a:lnTo>
                                <a:close/>
                                <a:moveTo>
                                  <a:pt x="219" y="757"/>
                                </a:moveTo>
                                <a:lnTo>
                                  <a:pt x="219" y="705"/>
                                </a:lnTo>
                                <a:lnTo>
                                  <a:pt x="272" y="705"/>
                                </a:lnTo>
                                <a:lnTo>
                                  <a:pt x="219" y="757"/>
                                </a:lnTo>
                                <a:close/>
                                <a:moveTo>
                                  <a:pt x="342" y="158"/>
                                </a:moveTo>
                                <a:lnTo>
                                  <a:pt x="319" y="135"/>
                                </a:lnTo>
                                <a:lnTo>
                                  <a:pt x="324" y="111"/>
                                </a:lnTo>
                                <a:lnTo>
                                  <a:pt x="334" y="88"/>
                                </a:lnTo>
                                <a:lnTo>
                                  <a:pt x="347" y="66"/>
                                </a:lnTo>
                                <a:lnTo>
                                  <a:pt x="363" y="46"/>
                                </a:lnTo>
                                <a:lnTo>
                                  <a:pt x="388" y="26"/>
                                </a:lnTo>
                                <a:lnTo>
                                  <a:pt x="416" y="12"/>
                                </a:lnTo>
                                <a:lnTo>
                                  <a:pt x="446" y="3"/>
                                </a:lnTo>
                                <a:lnTo>
                                  <a:pt x="476" y="0"/>
                                </a:lnTo>
                                <a:lnTo>
                                  <a:pt x="477" y="0"/>
                                </a:lnTo>
                                <a:lnTo>
                                  <a:pt x="477" y="3"/>
                                </a:lnTo>
                                <a:lnTo>
                                  <a:pt x="475" y="32"/>
                                </a:lnTo>
                                <a:lnTo>
                                  <a:pt x="466" y="61"/>
                                </a:lnTo>
                                <a:lnTo>
                                  <a:pt x="451" y="89"/>
                                </a:lnTo>
                                <a:lnTo>
                                  <a:pt x="431" y="114"/>
                                </a:lnTo>
                                <a:lnTo>
                                  <a:pt x="411" y="130"/>
                                </a:lnTo>
                                <a:lnTo>
                                  <a:pt x="389" y="143"/>
                                </a:lnTo>
                                <a:lnTo>
                                  <a:pt x="366" y="153"/>
                                </a:lnTo>
                                <a:lnTo>
                                  <a:pt x="342" y="158"/>
                                </a:lnTo>
                                <a:close/>
                                <a:moveTo>
                                  <a:pt x="318" y="158"/>
                                </a:moveTo>
                                <a:lnTo>
                                  <a:pt x="301" y="158"/>
                                </a:lnTo>
                                <a:lnTo>
                                  <a:pt x="244" y="101"/>
                                </a:lnTo>
                                <a:lnTo>
                                  <a:pt x="252" y="93"/>
                                </a:lnTo>
                                <a:lnTo>
                                  <a:pt x="318" y="158"/>
                                </a:lnTo>
                                <a:close/>
                              </a:path>
                            </a:pathLst>
                          </a:custGeom>
                          <a:solidFill>
                            <a:srgbClr val="FFD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24B7C18" id="Group 23" o:spid="_x0000_s1026" style="width:32.35pt;height:38.6pt;mso-position-horizontal-relative:char;mso-position-vertical-relative:line" coordsize="6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">
                <v:shape id="AutoShape 24" o:spid="_x0000_s1027" style="position:absolute;width:647;height:772;visibility:visible;mso-wrap-style:square;v-text-anchor:top" coordsize="647,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" path="m4,463l2,449,1,435,,421r,-7l,391r1,-5l224,163r9,l235,164r7,l242,165r13,1l267,169r12,3l291,176r-8,8l219,184r-18,18l201,259r-57,l126,276r65,l178,289r-65,l96,307r,55l41,362,24,379r64,l4,463xm25,546l21,535,18,524,14,513,11,501r,-3l8,486r,-2l318,175r38,l373,170r19,-4l410,164r20,-1l508,178r14,8l323,186r-17,17l306,259r-56,l233,276r61,l280,290r-61,l201,308r,54l148,362r-18,17l191,379r-16,17l113,396,96,414r,51l45,465,27,482r61,l25,546xm113,248r,-58l133,180r21,-8l176,167r23,-3l113,248xm219,248r,-64l283,184r-64,64xm96,568r-63,l33,566r-1,-1l32,564,324,272r,-86l522,186r51,33l620,280r3,8l324,288r-18,18l306,362r-56,l233,379r67,l286,393r-67,l201,411r,54l148,465r-18,17l197,482r-16,17l113,499,96,517r,51xm96,259r-58,l50,242,64,227,79,213,96,200r,59xm2,359r,-2l6,335r5,-20l19,295r9,-19l85,276,2,359xm96,668r-6,-7l83,654r-5,-9l77,644r-1,l76,643r-1,-1l74,640r-3,-3l70,634,324,379r,-91l623,288r21,69l644,359r1,10l645,380r1,11l646,397r-322,l306,414r,51l256,465r-18,17l300,482r-20,20l219,502r-18,18l201,568r-48,l135,585r62,l175,607r-62,l96,625r,43xm113,354r,-65l178,289r-65,65xm219,352r,-62l280,290r-61,62xm219,461r,-68l286,393r-67,68xm113,457r,-61l175,396r-62,61xm157,725l136,709r-10,-9l123,697r-1,-1l121,694r-2,-1l118,692r-1,-1l324,482r,-85l646,397r,5l638,483r-4,16l324,499r-18,18l306,568r-50,l238,585r59,l277,605r-58,l201,623r,48l153,671r-18,17l194,688r-37,37xm113,566r,-67l181,499r-68,67xm201,752l184,742r-1,-1l182,741r-1,-2l180,739r-1,l178,739r-2,-2l174,736r-1,-1l324,583r,-84l634,499r-18,59l595,599r-271,l306,617r,52l306,671r-53,l236,688r52,l272,705r-53,l201,722r,30xm219,563r,-61l280,502r-61,61xm60,619l47,597,41,585r53,l60,619xm282,771r-24,l247,769r-10,-3l235,766r89,-90l324,599r271,l582,626r-46,58l524,693r-200,l306,711r,53l295,769r-13,2xm219,663r,-58l277,605r-58,58xm113,669r,-62l175,607r-62,62xm378,771r-1,l358,769r-16,-4l330,760r-6,-3l324,693r200,l481,730r-63,33l417,764r-9,3l398,769r-10,2l378,771xm219,757r,-52l272,705r-53,52xm342,158l319,135r5,-24l334,88,347,66,363,46,388,26,416,12,446,3,476,r1,l477,3r-2,29l466,61,451,89r-20,25l411,130r-22,13l366,153r-24,5xm318,158r-17,l244,101r8,-8l318,158xe" fillcolor="#ffd043" stroked="f">
                  <v:path arrowok="t" o:connecttype="custom" o:connectlocs="0,414;235,164;279,172;201,259;113,289;88,379;14,513;318,175;430,163;306,259;219,290;191,379;45,465;113,190;113,248;96,568;32,564;620,280;250,362;201,411;181,499;38,259;96,259;19,295;90,661;76,643;324,379;645,369;306,414;280,502;135,585;96,668;219,352;219,393;175,396;123,697;117,691;638,483;256,568;201,623;157,725;201,752;180,739;173,735;595,599;253,671;201,722;219,563;60,619;235,766;536,684;295,769;219,663;378,771;324,757;417,764;219,757;319,135;388,26;477,3;411,130;301,158" o:connectangles="0,0,0,0,0,0,0,0,0,0,0,0,0,0,0,0,0,0,0,0,0,0,0,0,0,0,0,0,0,0,0,0,0,0,0,0,0,0,0,0,0,0,0,0,0,0,0,0,0,0,0,0,0,0,0,0,0,0,0,0,0,0"/>
                </v:shape>
                <w10:anchorlock/>
              </v:group>
            </w:pict>
          </mc:Fallback>
        </mc:AlternateContent>
      </w:r>
      <w:r w:rsidR="00D573CF">
        <w:rPr>
          <w:rFonts w:ascii="Times New Roman"/>
          <w:spacing w:val="102"/>
          <w:position w:val="2"/>
          <w:sz w:val="20"/>
        </w:rPr>
        <w:t xml:space="preserve"> </w:t>
      </w:r>
      <w:r>
        <w:rPr>
          <w:rFonts w:ascii="Times New Roman"/>
          <w:noProof/>
          <w:spacing w:val="102"/>
          <w:sz w:val="20"/>
        </w:rPr>
        <mc:AlternateContent>
          <mc:Choice Requires="wpg">
            <w:drawing>
              <wp:inline distT="0" distB="0" distL="0" distR="0" wp14:anchorId="59E38DE9" wp14:editId="55045C81">
                <wp:extent cx="927735" cy="419735"/>
                <wp:effectExtent l="8890" t="8890" r="6350" b="0"/>
                <wp:docPr id="3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7735" cy="419735"/>
                          <a:chOff x="0" y="0"/>
                          <a:chExt cx="1461" cy="661"/>
                        </a:xfrm>
                      </wpg:grpSpPr>
                      <wps:wsp>
                        <wps:cNvPr id="37" name="AutoShape 22"/>
                        <wps:cNvSpPr>
                          <a:spLocks/>
                        </wps:cNvSpPr>
                        <wps:spPr bwMode="auto">
                          <a:xfrm>
                            <a:off x="0" y="0"/>
                            <a:ext cx="1461" cy="661"/>
                          </a:xfrm>
                          <a:custGeom>
                            <a:avLst/>
                            <a:gdLst>
                              <a:gd name="T0" fmla="*/ 52 w 1461"/>
                              <a:gd name="T1" fmla="*/ 226 h 661"/>
                              <a:gd name="T2" fmla="*/ 0 w 1461"/>
                              <a:gd name="T3" fmla="*/ 52 h 661"/>
                              <a:gd name="T4" fmla="*/ 0 w 1461"/>
                              <a:gd name="T5" fmla="*/ 288 h 661"/>
                              <a:gd name="T6" fmla="*/ 73 w 1461"/>
                              <a:gd name="T7" fmla="*/ 278 h 661"/>
                              <a:gd name="T8" fmla="*/ 183 w 1461"/>
                              <a:gd name="T9" fmla="*/ 284 h 661"/>
                              <a:gd name="T10" fmla="*/ 413 w 1461"/>
                              <a:gd name="T11" fmla="*/ 189 h 661"/>
                              <a:gd name="T12" fmla="*/ 314 w 1461"/>
                              <a:gd name="T13" fmla="*/ 74 h 661"/>
                              <a:gd name="T14" fmla="*/ 430 w 1461"/>
                              <a:gd name="T15" fmla="*/ 236 h 661"/>
                              <a:gd name="T16" fmla="*/ 577 w 1461"/>
                              <a:gd name="T17" fmla="*/ 192 h 661"/>
                              <a:gd name="T18" fmla="*/ 695 w 1461"/>
                              <a:gd name="T19" fmla="*/ 6 h 661"/>
                              <a:gd name="T20" fmla="*/ 820 w 1461"/>
                              <a:gd name="T21" fmla="*/ 284 h 661"/>
                              <a:gd name="T22" fmla="*/ 1024 w 1461"/>
                              <a:gd name="T23" fmla="*/ 284 h 661"/>
                              <a:gd name="T24" fmla="*/ 1239 w 1461"/>
                              <a:gd name="T25" fmla="*/ 239 h 661"/>
                              <a:gd name="T26" fmla="*/ 1271 w 1461"/>
                              <a:gd name="T27" fmla="*/ 192 h 661"/>
                              <a:gd name="T28" fmla="*/ 1166 w 1461"/>
                              <a:gd name="T29" fmla="*/ 136 h 661"/>
                              <a:gd name="T30" fmla="*/ 1239 w 1461"/>
                              <a:gd name="T31" fmla="*/ 0 h 661"/>
                              <a:gd name="T32" fmla="*/ 1226 w 1461"/>
                              <a:gd name="T33" fmla="*/ 52 h 661"/>
                              <a:gd name="T34" fmla="*/ 1222 w 1461"/>
                              <a:gd name="T35" fmla="*/ 106 h 661"/>
                              <a:gd name="T36" fmla="*/ 1303 w 1461"/>
                              <a:gd name="T37" fmla="*/ 143 h 661"/>
                              <a:gd name="T38" fmla="*/ 1328 w 1461"/>
                              <a:gd name="T39" fmla="*/ 239 h 661"/>
                              <a:gd name="T40" fmla="*/ 1239 w 1461"/>
                              <a:gd name="T41" fmla="*/ 50 h 661"/>
                              <a:gd name="T42" fmla="*/ 1152 w 1461"/>
                              <a:gd name="T43" fmla="*/ 239 h 661"/>
                              <a:gd name="T44" fmla="*/ 1223 w 1461"/>
                              <a:gd name="T45" fmla="*/ 237 h 661"/>
                              <a:gd name="T46" fmla="*/ 104 w 1461"/>
                              <a:gd name="T47" fmla="*/ 660 h 661"/>
                              <a:gd name="T48" fmla="*/ 30 w 1461"/>
                              <a:gd name="T49" fmla="*/ 473 h 661"/>
                              <a:gd name="T50" fmla="*/ 69 w 1461"/>
                              <a:gd name="T51" fmla="*/ 472 h 661"/>
                              <a:gd name="T52" fmla="*/ 68 w 1461"/>
                              <a:gd name="T53" fmla="*/ 631 h 661"/>
                              <a:gd name="T54" fmla="*/ 164 w 1461"/>
                              <a:gd name="T55" fmla="*/ 491 h 661"/>
                              <a:gd name="T56" fmla="*/ 191 w 1461"/>
                              <a:gd name="T57" fmla="*/ 490 h 661"/>
                              <a:gd name="T58" fmla="*/ 153 w 1461"/>
                              <a:gd name="T59" fmla="*/ 623 h 661"/>
                              <a:gd name="T60" fmla="*/ 167 w 1461"/>
                              <a:gd name="T61" fmla="*/ 639 h 661"/>
                              <a:gd name="T62" fmla="*/ 317 w 1461"/>
                              <a:gd name="T63" fmla="*/ 465 h 661"/>
                              <a:gd name="T64" fmla="*/ 412 w 1461"/>
                              <a:gd name="T65" fmla="*/ 632 h 661"/>
                              <a:gd name="T66" fmla="*/ 567 w 1461"/>
                              <a:gd name="T67" fmla="*/ 483 h 661"/>
                              <a:gd name="T68" fmla="*/ 683 w 1461"/>
                              <a:gd name="T69" fmla="*/ 447 h 661"/>
                              <a:gd name="T70" fmla="*/ 660 w 1461"/>
                              <a:gd name="T71" fmla="*/ 619 h 661"/>
                              <a:gd name="T72" fmla="*/ 904 w 1461"/>
                              <a:gd name="T73" fmla="*/ 447 h 661"/>
                              <a:gd name="T74" fmla="*/ 840 w 1461"/>
                              <a:gd name="T75" fmla="*/ 656 h 661"/>
                              <a:gd name="T76" fmla="*/ 1001 w 1461"/>
                              <a:gd name="T77" fmla="*/ 468 h 661"/>
                              <a:gd name="T78" fmla="*/ 1096 w 1461"/>
                              <a:gd name="T79" fmla="*/ 635 h 661"/>
                              <a:gd name="T80" fmla="*/ 1291 w 1461"/>
                              <a:gd name="T81" fmla="*/ 452 h 661"/>
                              <a:gd name="T82" fmla="*/ 1313 w 1461"/>
                              <a:gd name="T83" fmla="*/ 546 h 661"/>
                              <a:gd name="T84" fmla="*/ 1314 w 1461"/>
                              <a:gd name="T85" fmla="*/ 545 h 661"/>
                              <a:gd name="T86" fmla="*/ 1299 w 1461"/>
                              <a:gd name="T87" fmla="*/ 488 h 661"/>
                              <a:gd name="T88" fmla="*/ 1328 w 1461"/>
                              <a:gd name="T89" fmla="*/ 504 h 661"/>
                              <a:gd name="T90" fmla="*/ 1282 w 1461"/>
                              <a:gd name="T91" fmla="*/ 566 h 661"/>
                              <a:gd name="T92" fmla="*/ 1331 w 1461"/>
                              <a:gd name="T93" fmla="*/ 376 h 661"/>
                              <a:gd name="T94" fmla="*/ 1381 w 1461"/>
                              <a:gd name="T95" fmla="*/ 617 h 661"/>
                              <a:gd name="T96" fmla="*/ 1444 w 1461"/>
                              <a:gd name="T97" fmla="*/ 587 h 661"/>
                              <a:gd name="T98" fmla="*/ 1391 w 1461"/>
                              <a:gd name="T99" fmla="*/ 619 h 661"/>
                              <a:gd name="T100" fmla="*/ 1436 w 1461"/>
                              <a:gd name="T101" fmla="*/ 654 h 661"/>
                              <a:gd name="T102" fmla="*/ 1448 w 1461"/>
                              <a:gd name="T103" fmla="*/ 630 h 661"/>
                              <a:gd name="T104" fmla="*/ 1421 w 1461"/>
                              <a:gd name="T105" fmla="*/ 587 h 661"/>
                              <a:gd name="T106" fmla="*/ 1458 w 1461"/>
                              <a:gd name="T107" fmla="*/ 633 h 661"/>
                              <a:gd name="T108" fmla="*/ 1410 w 1461"/>
                              <a:gd name="T109" fmla="*/ 599 h 661"/>
                              <a:gd name="T110" fmla="*/ 1438 w 1461"/>
                              <a:gd name="T111" fmla="*/ 605 h 661"/>
                              <a:gd name="T112" fmla="*/ 1430 w 1461"/>
                              <a:gd name="T113" fmla="*/ 619 h 661"/>
                              <a:gd name="T114" fmla="*/ 1424 w 1461"/>
                              <a:gd name="T115" fmla="*/ 616 h 661"/>
                              <a:gd name="T116" fmla="*/ 1438 w 1461"/>
                              <a:gd name="T117" fmla="*/ 614 h 661"/>
                              <a:gd name="T118" fmla="*/ 1427 w 1461"/>
                              <a:gd name="T119" fmla="*/ 628 h 661"/>
                              <a:gd name="T120" fmla="*/ 1438 w 1461"/>
                              <a:gd name="T121" fmla="*/ 634 h 6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461" h="661">
                                <a:moveTo>
                                  <a:pt x="114" y="238"/>
                                </a:moveTo>
                                <a:lnTo>
                                  <a:pt x="12" y="238"/>
                                </a:lnTo>
                                <a:lnTo>
                                  <a:pt x="24" y="238"/>
                                </a:lnTo>
                                <a:lnTo>
                                  <a:pt x="35" y="235"/>
                                </a:lnTo>
                                <a:lnTo>
                                  <a:pt x="44" y="231"/>
                                </a:lnTo>
                                <a:lnTo>
                                  <a:pt x="52" y="226"/>
                                </a:lnTo>
                                <a:lnTo>
                                  <a:pt x="58" y="218"/>
                                </a:lnTo>
                                <a:lnTo>
                                  <a:pt x="63" y="207"/>
                                </a:lnTo>
                                <a:lnTo>
                                  <a:pt x="65" y="192"/>
                                </a:lnTo>
                                <a:lnTo>
                                  <a:pt x="66" y="171"/>
                                </a:lnTo>
                                <a:lnTo>
                                  <a:pt x="66" y="52"/>
                                </a:lnTo>
                                <a:lnTo>
                                  <a:pt x="0" y="52"/>
                                </a:lnTo>
                                <a:lnTo>
                                  <a:pt x="0" y="6"/>
                                </a:lnTo>
                                <a:lnTo>
                                  <a:pt x="123" y="6"/>
                                </a:lnTo>
                                <a:lnTo>
                                  <a:pt x="123" y="185"/>
                                </a:lnTo>
                                <a:lnTo>
                                  <a:pt x="120" y="219"/>
                                </a:lnTo>
                                <a:lnTo>
                                  <a:pt x="114" y="238"/>
                                </a:lnTo>
                                <a:close/>
                                <a:moveTo>
                                  <a:pt x="0" y="288"/>
                                </a:moveTo>
                                <a:lnTo>
                                  <a:pt x="0" y="238"/>
                                </a:lnTo>
                                <a:lnTo>
                                  <a:pt x="6" y="238"/>
                                </a:lnTo>
                                <a:lnTo>
                                  <a:pt x="114" y="238"/>
                                </a:lnTo>
                                <a:lnTo>
                                  <a:pt x="111" y="245"/>
                                </a:lnTo>
                                <a:lnTo>
                                  <a:pt x="96" y="265"/>
                                </a:lnTo>
                                <a:lnTo>
                                  <a:pt x="73" y="278"/>
                                </a:lnTo>
                                <a:lnTo>
                                  <a:pt x="60" y="283"/>
                                </a:lnTo>
                                <a:lnTo>
                                  <a:pt x="44" y="286"/>
                                </a:lnTo>
                                <a:lnTo>
                                  <a:pt x="25" y="287"/>
                                </a:lnTo>
                                <a:lnTo>
                                  <a:pt x="0" y="288"/>
                                </a:lnTo>
                                <a:close/>
                                <a:moveTo>
                                  <a:pt x="244" y="284"/>
                                </a:moveTo>
                                <a:lnTo>
                                  <a:pt x="183" y="284"/>
                                </a:lnTo>
                                <a:lnTo>
                                  <a:pt x="280" y="6"/>
                                </a:lnTo>
                                <a:lnTo>
                                  <a:pt x="351" y="6"/>
                                </a:lnTo>
                                <a:lnTo>
                                  <a:pt x="374" y="74"/>
                                </a:lnTo>
                                <a:lnTo>
                                  <a:pt x="314" y="74"/>
                                </a:lnTo>
                                <a:lnTo>
                                  <a:pt x="275" y="189"/>
                                </a:lnTo>
                                <a:lnTo>
                                  <a:pt x="413" y="189"/>
                                </a:lnTo>
                                <a:lnTo>
                                  <a:pt x="430" y="236"/>
                                </a:lnTo>
                                <a:lnTo>
                                  <a:pt x="260" y="236"/>
                                </a:lnTo>
                                <a:lnTo>
                                  <a:pt x="244" y="284"/>
                                </a:lnTo>
                                <a:close/>
                                <a:moveTo>
                                  <a:pt x="413" y="189"/>
                                </a:moveTo>
                                <a:lnTo>
                                  <a:pt x="353" y="189"/>
                                </a:lnTo>
                                <a:lnTo>
                                  <a:pt x="314" y="74"/>
                                </a:lnTo>
                                <a:lnTo>
                                  <a:pt x="374" y="74"/>
                                </a:lnTo>
                                <a:lnTo>
                                  <a:pt x="413" y="189"/>
                                </a:lnTo>
                                <a:close/>
                                <a:moveTo>
                                  <a:pt x="446" y="284"/>
                                </a:moveTo>
                                <a:lnTo>
                                  <a:pt x="383" y="284"/>
                                </a:lnTo>
                                <a:lnTo>
                                  <a:pt x="367" y="236"/>
                                </a:lnTo>
                                <a:lnTo>
                                  <a:pt x="430" y="236"/>
                                </a:lnTo>
                                <a:lnTo>
                                  <a:pt x="446" y="284"/>
                                </a:lnTo>
                                <a:close/>
                                <a:moveTo>
                                  <a:pt x="607" y="284"/>
                                </a:moveTo>
                                <a:lnTo>
                                  <a:pt x="546" y="284"/>
                                </a:lnTo>
                                <a:lnTo>
                                  <a:pt x="462" y="6"/>
                                </a:lnTo>
                                <a:lnTo>
                                  <a:pt x="521" y="6"/>
                                </a:lnTo>
                                <a:lnTo>
                                  <a:pt x="577" y="192"/>
                                </a:lnTo>
                                <a:lnTo>
                                  <a:pt x="636" y="192"/>
                                </a:lnTo>
                                <a:lnTo>
                                  <a:pt x="607" y="284"/>
                                </a:lnTo>
                                <a:close/>
                                <a:moveTo>
                                  <a:pt x="636" y="192"/>
                                </a:moveTo>
                                <a:lnTo>
                                  <a:pt x="577" y="192"/>
                                </a:lnTo>
                                <a:lnTo>
                                  <a:pt x="636" y="6"/>
                                </a:lnTo>
                                <a:lnTo>
                                  <a:pt x="695" y="6"/>
                                </a:lnTo>
                                <a:lnTo>
                                  <a:pt x="636" y="192"/>
                                </a:lnTo>
                                <a:close/>
                                <a:moveTo>
                                  <a:pt x="820" y="284"/>
                                </a:moveTo>
                                <a:lnTo>
                                  <a:pt x="763" y="284"/>
                                </a:lnTo>
                                <a:lnTo>
                                  <a:pt x="763" y="6"/>
                                </a:lnTo>
                                <a:lnTo>
                                  <a:pt x="820" y="6"/>
                                </a:lnTo>
                                <a:lnTo>
                                  <a:pt x="820" y="284"/>
                                </a:lnTo>
                                <a:close/>
                                <a:moveTo>
                                  <a:pt x="1090" y="52"/>
                                </a:moveTo>
                                <a:lnTo>
                                  <a:pt x="900" y="52"/>
                                </a:lnTo>
                                <a:lnTo>
                                  <a:pt x="900" y="6"/>
                                </a:lnTo>
                                <a:lnTo>
                                  <a:pt x="1090" y="6"/>
                                </a:lnTo>
                                <a:lnTo>
                                  <a:pt x="1090" y="52"/>
                                </a:lnTo>
                                <a:close/>
                                <a:moveTo>
                                  <a:pt x="1024" y="284"/>
                                </a:moveTo>
                                <a:lnTo>
                                  <a:pt x="966" y="284"/>
                                </a:lnTo>
                                <a:lnTo>
                                  <a:pt x="966" y="52"/>
                                </a:lnTo>
                                <a:lnTo>
                                  <a:pt x="1024" y="52"/>
                                </a:lnTo>
                                <a:lnTo>
                                  <a:pt x="1024" y="284"/>
                                </a:lnTo>
                                <a:close/>
                                <a:moveTo>
                                  <a:pt x="1328" y="239"/>
                                </a:moveTo>
                                <a:lnTo>
                                  <a:pt x="1239" y="239"/>
                                </a:lnTo>
                                <a:lnTo>
                                  <a:pt x="1253" y="237"/>
                                </a:lnTo>
                                <a:lnTo>
                                  <a:pt x="1265" y="231"/>
                                </a:lnTo>
                                <a:lnTo>
                                  <a:pt x="1272" y="221"/>
                                </a:lnTo>
                                <a:lnTo>
                                  <a:pt x="1275" y="209"/>
                                </a:lnTo>
                                <a:lnTo>
                                  <a:pt x="1275" y="200"/>
                                </a:lnTo>
                                <a:lnTo>
                                  <a:pt x="1271" y="192"/>
                                </a:lnTo>
                                <a:lnTo>
                                  <a:pt x="1265" y="187"/>
                                </a:lnTo>
                                <a:lnTo>
                                  <a:pt x="1257" y="182"/>
                                </a:lnTo>
                                <a:lnTo>
                                  <a:pt x="1252" y="179"/>
                                </a:lnTo>
                                <a:lnTo>
                                  <a:pt x="1231" y="172"/>
                                </a:lnTo>
                                <a:lnTo>
                                  <a:pt x="1192" y="155"/>
                                </a:lnTo>
                                <a:lnTo>
                                  <a:pt x="1166" y="136"/>
                                </a:lnTo>
                                <a:lnTo>
                                  <a:pt x="1152" y="113"/>
                                </a:lnTo>
                                <a:lnTo>
                                  <a:pt x="1148" y="84"/>
                                </a:lnTo>
                                <a:lnTo>
                                  <a:pt x="1155" y="50"/>
                                </a:lnTo>
                                <a:lnTo>
                                  <a:pt x="1173" y="23"/>
                                </a:lnTo>
                                <a:lnTo>
                                  <a:pt x="1202" y="6"/>
                                </a:lnTo>
                                <a:lnTo>
                                  <a:pt x="1239" y="0"/>
                                </a:lnTo>
                                <a:lnTo>
                                  <a:pt x="1276" y="6"/>
                                </a:lnTo>
                                <a:lnTo>
                                  <a:pt x="1305" y="23"/>
                                </a:lnTo>
                                <a:lnTo>
                                  <a:pt x="1324" y="49"/>
                                </a:lnTo>
                                <a:lnTo>
                                  <a:pt x="1325" y="50"/>
                                </a:lnTo>
                                <a:lnTo>
                                  <a:pt x="1239" y="50"/>
                                </a:lnTo>
                                <a:lnTo>
                                  <a:pt x="1226" y="52"/>
                                </a:lnTo>
                                <a:lnTo>
                                  <a:pt x="1215" y="58"/>
                                </a:lnTo>
                                <a:lnTo>
                                  <a:pt x="1208" y="68"/>
                                </a:lnTo>
                                <a:lnTo>
                                  <a:pt x="1205" y="79"/>
                                </a:lnTo>
                                <a:lnTo>
                                  <a:pt x="1205" y="91"/>
                                </a:lnTo>
                                <a:lnTo>
                                  <a:pt x="1211" y="100"/>
                                </a:lnTo>
                                <a:lnTo>
                                  <a:pt x="1222" y="106"/>
                                </a:lnTo>
                                <a:lnTo>
                                  <a:pt x="1230" y="110"/>
                                </a:lnTo>
                                <a:lnTo>
                                  <a:pt x="1235" y="113"/>
                                </a:lnTo>
                                <a:lnTo>
                                  <a:pt x="1255" y="120"/>
                                </a:lnTo>
                                <a:lnTo>
                                  <a:pt x="1275" y="128"/>
                                </a:lnTo>
                                <a:lnTo>
                                  <a:pt x="1291" y="135"/>
                                </a:lnTo>
                                <a:lnTo>
                                  <a:pt x="1303" y="143"/>
                                </a:lnTo>
                                <a:lnTo>
                                  <a:pt x="1313" y="151"/>
                                </a:lnTo>
                                <a:lnTo>
                                  <a:pt x="1323" y="162"/>
                                </a:lnTo>
                                <a:lnTo>
                                  <a:pt x="1330" y="175"/>
                                </a:lnTo>
                                <a:lnTo>
                                  <a:pt x="1334" y="189"/>
                                </a:lnTo>
                                <a:lnTo>
                                  <a:pt x="1335" y="204"/>
                                </a:lnTo>
                                <a:lnTo>
                                  <a:pt x="1328" y="239"/>
                                </a:lnTo>
                                <a:close/>
                                <a:moveTo>
                                  <a:pt x="1334" y="85"/>
                                </a:moveTo>
                                <a:lnTo>
                                  <a:pt x="1276" y="85"/>
                                </a:lnTo>
                                <a:lnTo>
                                  <a:pt x="1272" y="70"/>
                                </a:lnTo>
                                <a:lnTo>
                                  <a:pt x="1265" y="59"/>
                                </a:lnTo>
                                <a:lnTo>
                                  <a:pt x="1254" y="52"/>
                                </a:lnTo>
                                <a:lnTo>
                                  <a:pt x="1239" y="50"/>
                                </a:lnTo>
                                <a:lnTo>
                                  <a:pt x="1325" y="50"/>
                                </a:lnTo>
                                <a:lnTo>
                                  <a:pt x="1334" y="85"/>
                                </a:lnTo>
                                <a:close/>
                                <a:moveTo>
                                  <a:pt x="1239" y="289"/>
                                </a:moveTo>
                                <a:lnTo>
                                  <a:pt x="1200" y="283"/>
                                </a:lnTo>
                                <a:lnTo>
                                  <a:pt x="1170" y="266"/>
                                </a:lnTo>
                                <a:lnTo>
                                  <a:pt x="1152" y="239"/>
                                </a:lnTo>
                                <a:lnTo>
                                  <a:pt x="1145" y="203"/>
                                </a:lnTo>
                                <a:lnTo>
                                  <a:pt x="1201" y="203"/>
                                </a:lnTo>
                                <a:lnTo>
                                  <a:pt x="1201" y="206"/>
                                </a:lnTo>
                                <a:lnTo>
                                  <a:pt x="1203" y="219"/>
                                </a:lnTo>
                                <a:lnTo>
                                  <a:pt x="1211" y="230"/>
                                </a:lnTo>
                                <a:lnTo>
                                  <a:pt x="1223" y="237"/>
                                </a:lnTo>
                                <a:lnTo>
                                  <a:pt x="1239" y="239"/>
                                </a:lnTo>
                                <a:lnTo>
                                  <a:pt x="1328" y="239"/>
                                </a:lnTo>
                                <a:lnTo>
                                  <a:pt x="1309" y="266"/>
                                </a:lnTo>
                                <a:lnTo>
                                  <a:pt x="1279" y="283"/>
                                </a:lnTo>
                                <a:lnTo>
                                  <a:pt x="1239" y="289"/>
                                </a:lnTo>
                                <a:close/>
                                <a:moveTo>
                                  <a:pt x="104" y="660"/>
                                </a:moveTo>
                                <a:lnTo>
                                  <a:pt x="62" y="653"/>
                                </a:lnTo>
                                <a:lnTo>
                                  <a:pt x="29" y="631"/>
                                </a:lnTo>
                                <a:lnTo>
                                  <a:pt x="8" y="597"/>
                                </a:lnTo>
                                <a:lnTo>
                                  <a:pt x="0" y="551"/>
                                </a:lnTo>
                                <a:lnTo>
                                  <a:pt x="8" y="508"/>
                                </a:lnTo>
                                <a:lnTo>
                                  <a:pt x="30" y="473"/>
                                </a:lnTo>
                                <a:lnTo>
                                  <a:pt x="64" y="451"/>
                                </a:lnTo>
                                <a:lnTo>
                                  <a:pt x="106" y="443"/>
                                </a:lnTo>
                                <a:lnTo>
                                  <a:pt x="148" y="450"/>
                                </a:lnTo>
                                <a:lnTo>
                                  <a:pt x="170" y="464"/>
                                </a:lnTo>
                                <a:lnTo>
                                  <a:pt x="106" y="464"/>
                                </a:lnTo>
                                <a:lnTo>
                                  <a:pt x="69" y="472"/>
                                </a:lnTo>
                                <a:lnTo>
                                  <a:pt x="44" y="492"/>
                                </a:lnTo>
                                <a:lnTo>
                                  <a:pt x="30" y="520"/>
                                </a:lnTo>
                                <a:lnTo>
                                  <a:pt x="25" y="551"/>
                                </a:lnTo>
                                <a:lnTo>
                                  <a:pt x="29" y="583"/>
                                </a:lnTo>
                                <a:lnTo>
                                  <a:pt x="43" y="611"/>
                                </a:lnTo>
                                <a:lnTo>
                                  <a:pt x="68" y="631"/>
                                </a:lnTo>
                                <a:lnTo>
                                  <a:pt x="106" y="639"/>
                                </a:lnTo>
                                <a:lnTo>
                                  <a:pt x="167" y="639"/>
                                </a:lnTo>
                                <a:lnTo>
                                  <a:pt x="144" y="653"/>
                                </a:lnTo>
                                <a:lnTo>
                                  <a:pt x="104" y="660"/>
                                </a:lnTo>
                                <a:close/>
                                <a:moveTo>
                                  <a:pt x="175" y="515"/>
                                </a:moveTo>
                                <a:lnTo>
                                  <a:pt x="164" y="491"/>
                                </a:lnTo>
                                <a:lnTo>
                                  <a:pt x="149" y="475"/>
                                </a:lnTo>
                                <a:lnTo>
                                  <a:pt x="129" y="466"/>
                                </a:lnTo>
                                <a:lnTo>
                                  <a:pt x="106" y="464"/>
                                </a:lnTo>
                                <a:lnTo>
                                  <a:pt x="170" y="464"/>
                                </a:lnTo>
                                <a:lnTo>
                                  <a:pt x="175" y="467"/>
                                </a:lnTo>
                                <a:lnTo>
                                  <a:pt x="191" y="490"/>
                                </a:lnTo>
                                <a:lnTo>
                                  <a:pt x="199" y="512"/>
                                </a:lnTo>
                                <a:lnTo>
                                  <a:pt x="175" y="515"/>
                                </a:lnTo>
                                <a:close/>
                                <a:moveTo>
                                  <a:pt x="167" y="639"/>
                                </a:moveTo>
                                <a:lnTo>
                                  <a:pt x="106" y="639"/>
                                </a:lnTo>
                                <a:lnTo>
                                  <a:pt x="133" y="635"/>
                                </a:lnTo>
                                <a:lnTo>
                                  <a:pt x="153" y="623"/>
                                </a:lnTo>
                                <a:lnTo>
                                  <a:pt x="168" y="604"/>
                                </a:lnTo>
                                <a:lnTo>
                                  <a:pt x="177" y="581"/>
                                </a:lnTo>
                                <a:lnTo>
                                  <a:pt x="200" y="584"/>
                                </a:lnTo>
                                <a:lnTo>
                                  <a:pt x="190" y="611"/>
                                </a:lnTo>
                                <a:lnTo>
                                  <a:pt x="172" y="635"/>
                                </a:lnTo>
                                <a:lnTo>
                                  <a:pt x="167" y="639"/>
                                </a:lnTo>
                                <a:close/>
                                <a:moveTo>
                                  <a:pt x="412" y="654"/>
                                </a:moveTo>
                                <a:lnTo>
                                  <a:pt x="293" y="654"/>
                                </a:lnTo>
                                <a:lnTo>
                                  <a:pt x="293" y="444"/>
                                </a:lnTo>
                                <a:lnTo>
                                  <a:pt x="412" y="444"/>
                                </a:lnTo>
                                <a:lnTo>
                                  <a:pt x="412" y="465"/>
                                </a:lnTo>
                                <a:lnTo>
                                  <a:pt x="317" y="465"/>
                                </a:lnTo>
                                <a:lnTo>
                                  <a:pt x="317" y="536"/>
                                </a:lnTo>
                                <a:lnTo>
                                  <a:pt x="409" y="536"/>
                                </a:lnTo>
                                <a:lnTo>
                                  <a:pt x="409" y="557"/>
                                </a:lnTo>
                                <a:lnTo>
                                  <a:pt x="317" y="557"/>
                                </a:lnTo>
                                <a:lnTo>
                                  <a:pt x="317" y="632"/>
                                </a:lnTo>
                                <a:lnTo>
                                  <a:pt x="412" y="632"/>
                                </a:lnTo>
                                <a:lnTo>
                                  <a:pt x="412" y="654"/>
                                </a:lnTo>
                                <a:close/>
                                <a:moveTo>
                                  <a:pt x="540" y="656"/>
                                </a:moveTo>
                                <a:lnTo>
                                  <a:pt x="516" y="656"/>
                                </a:lnTo>
                                <a:lnTo>
                                  <a:pt x="516" y="447"/>
                                </a:lnTo>
                                <a:lnTo>
                                  <a:pt x="542" y="447"/>
                                </a:lnTo>
                                <a:lnTo>
                                  <a:pt x="567" y="483"/>
                                </a:lnTo>
                                <a:lnTo>
                                  <a:pt x="540" y="483"/>
                                </a:lnTo>
                                <a:lnTo>
                                  <a:pt x="540" y="656"/>
                                </a:lnTo>
                                <a:close/>
                                <a:moveTo>
                                  <a:pt x="683" y="619"/>
                                </a:moveTo>
                                <a:lnTo>
                                  <a:pt x="660" y="619"/>
                                </a:lnTo>
                                <a:lnTo>
                                  <a:pt x="660" y="447"/>
                                </a:lnTo>
                                <a:lnTo>
                                  <a:pt x="683" y="447"/>
                                </a:lnTo>
                                <a:lnTo>
                                  <a:pt x="683" y="619"/>
                                </a:lnTo>
                                <a:close/>
                                <a:moveTo>
                                  <a:pt x="683" y="656"/>
                                </a:moveTo>
                                <a:lnTo>
                                  <a:pt x="658" y="656"/>
                                </a:lnTo>
                                <a:lnTo>
                                  <a:pt x="541" y="483"/>
                                </a:lnTo>
                                <a:lnTo>
                                  <a:pt x="567" y="483"/>
                                </a:lnTo>
                                <a:lnTo>
                                  <a:pt x="660" y="619"/>
                                </a:lnTo>
                                <a:lnTo>
                                  <a:pt x="683" y="619"/>
                                </a:lnTo>
                                <a:lnTo>
                                  <a:pt x="683" y="656"/>
                                </a:lnTo>
                                <a:close/>
                                <a:moveTo>
                                  <a:pt x="904" y="468"/>
                                </a:moveTo>
                                <a:lnTo>
                                  <a:pt x="753" y="468"/>
                                </a:lnTo>
                                <a:lnTo>
                                  <a:pt x="753" y="447"/>
                                </a:lnTo>
                                <a:lnTo>
                                  <a:pt x="904" y="447"/>
                                </a:lnTo>
                                <a:lnTo>
                                  <a:pt x="904" y="468"/>
                                </a:lnTo>
                                <a:close/>
                                <a:moveTo>
                                  <a:pt x="840" y="656"/>
                                </a:moveTo>
                                <a:lnTo>
                                  <a:pt x="816" y="656"/>
                                </a:lnTo>
                                <a:lnTo>
                                  <a:pt x="816" y="468"/>
                                </a:lnTo>
                                <a:lnTo>
                                  <a:pt x="840" y="468"/>
                                </a:lnTo>
                                <a:lnTo>
                                  <a:pt x="840" y="656"/>
                                </a:lnTo>
                                <a:close/>
                                <a:moveTo>
                                  <a:pt x="1096" y="656"/>
                                </a:moveTo>
                                <a:lnTo>
                                  <a:pt x="978" y="656"/>
                                </a:lnTo>
                                <a:lnTo>
                                  <a:pt x="978" y="447"/>
                                </a:lnTo>
                                <a:lnTo>
                                  <a:pt x="1096" y="447"/>
                                </a:lnTo>
                                <a:lnTo>
                                  <a:pt x="1096" y="468"/>
                                </a:lnTo>
                                <a:lnTo>
                                  <a:pt x="1001" y="468"/>
                                </a:lnTo>
                                <a:lnTo>
                                  <a:pt x="1001" y="538"/>
                                </a:lnTo>
                                <a:lnTo>
                                  <a:pt x="1093" y="538"/>
                                </a:lnTo>
                                <a:lnTo>
                                  <a:pt x="1093" y="559"/>
                                </a:lnTo>
                                <a:lnTo>
                                  <a:pt x="1001" y="559"/>
                                </a:lnTo>
                                <a:lnTo>
                                  <a:pt x="1001" y="635"/>
                                </a:lnTo>
                                <a:lnTo>
                                  <a:pt x="1096" y="635"/>
                                </a:lnTo>
                                <a:lnTo>
                                  <a:pt x="1096" y="656"/>
                                </a:lnTo>
                                <a:close/>
                                <a:moveTo>
                                  <a:pt x="1215" y="656"/>
                                </a:moveTo>
                                <a:lnTo>
                                  <a:pt x="1192" y="656"/>
                                </a:lnTo>
                                <a:lnTo>
                                  <a:pt x="1192" y="447"/>
                                </a:lnTo>
                                <a:lnTo>
                                  <a:pt x="1256" y="447"/>
                                </a:lnTo>
                                <a:lnTo>
                                  <a:pt x="1291" y="452"/>
                                </a:lnTo>
                                <a:lnTo>
                                  <a:pt x="1313" y="465"/>
                                </a:lnTo>
                                <a:lnTo>
                                  <a:pt x="1315" y="468"/>
                                </a:lnTo>
                                <a:lnTo>
                                  <a:pt x="1215" y="468"/>
                                </a:lnTo>
                                <a:lnTo>
                                  <a:pt x="1215" y="545"/>
                                </a:lnTo>
                                <a:lnTo>
                                  <a:pt x="1314" y="545"/>
                                </a:lnTo>
                                <a:lnTo>
                                  <a:pt x="1313" y="546"/>
                                </a:lnTo>
                                <a:lnTo>
                                  <a:pt x="1298" y="558"/>
                                </a:lnTo>
                                <a:lnTo>
                                  <a:pt x="1281" y="564"/>
                                </a:lnTo>
                                <a:lnTo>
                                  <a:pt x="1282" y="566"/>
                                </a:lnTo>
                                <a:lnTo>
                                  <a:pt x="1215" y="566"/>
                                </a:lnTo>
                                <a:lnTo>
                                  <a:pt x="1215" y="656"/>
                                </a:lnTo>
                                <a:close/>
                                <a:moveTo>
                                  <a:pt x="1314" y="545"/>
                                </a:moveTo>
                                <a:lnTo>
                                  <a:pt x="1256" y="545"/>
                                </a:lnTo>
                                <a:lnTo>
                                  <a:pt x="1275" y="542"/>
                                </a:lnTo>
                                <a:lnTo>
                                  <a:pt x="1290" y="535"/>
                                </a:lnTo>
                                <a:lnTo>
                                  <a:pt x="1299" y="523"/>
                                </a:lnTo>
                                <a:lnTo>
                                  <a:pt x="1303" y="507"/>
                                </a:lnTo>
                                <a:lnTo>
                                  <a:pt x="1299" y="488"/>
                                </a:lnTo>
                                <a:lnTo>
                                  <a:pt x="1288" y="476"/>
                                </a:lnTo>
                                <a:lnTo>
                                  <a:pt x="1273" y="470"/>
                                </a:lnTo>
                                <a:lnTo>
                                  <a:pt x="1256" y="468"/>
                                </a:lnTo>
                                <a:lnTo>
                                  <a:pt x="1315" y="468"/>
                                </a:lnTo>
                                <a:lnTo>
                                  <a:pt x="1325" y="483"/>
                                </a:lnTo>
                                <a:lnTo>
                                  <a:pt x="1328" y="504"/>
                                </a:lnTo>
                                <a:lnTo>
                                  <a:pt x="1324" y="528"/>
                                </a:lnTo>
                                <a:lnTo>
                                  <a:pt x="1314" y="545"/>
                                </a:lnTo>
                                <a:close/>
                                <a:moveTo>
                                  <a:pt x="1336" y="656"/>
                                </a:moveTo>
                                <a:lnTo>
                                  <a:pt x="1308" y="656"/>
                                </a:lnTo>
                                <a:lnTo>
                                  <a:pt x="1256" y="566"/>
                                </a:lnTo>
                                <a:lnTo>
                                  <a:pt x="1282" y="566"/>
                                </a:lnTo>
                                <a:lnTo>
                                  <a:pt x="1336" y="656"/>
                                </a:lnTo>
                                <a:close/>
                                <a:moveTo>
                                  <a:pt x="1331" y="376"/>
                                </a:moveTo>
                                <a:lnTo>
                                  <a:pt x="0" y="376"/>
                                </a:lnTo>
                                <a:lnTo>
                                  <a:pt x="0" y="357"/>
                                </a:lnTo>
                                <a:lnTo>
                                  <a:pt x="1331" y="357"/>
                                </a:lnTo>
                                <a:lnTo>
                                  <a:pt x="1331" y="376"/>
                                </a:lnTo>
                                <a:close/>
                                <a:moveTo>
                                  <a:pt x="1421" y="657"/>
                                </a:moveTo>
                                <a:lnTo>
                                  <a:pt x="1405" y="654"/>
                                </a:lnTo>
                                <a:lnTo>
                                  <a:pt x="1393" y="646"/>
                                </a:lnTo>
                                <a:lnTo>
                                  <a:pt x="1384" y="633"/>
                                </a:lnTo>
                                <a:lnTo>
                                  <a:pt x="1382" y="619"/>
                                </a:lnTo>
                                <a:lnTo>
                                  <a:pt x="1381" y="617"/>
                                </a:lnTo>
                                <a:lnTo>
                                  <a:pt x="1384" y="603"/>
                                </a:lnTo>
                                <a:lnTo>
                                  <a:pt x="1393" y="590"/>
                                </a:lnTo>
                                <a:lnTo>
                                  <a:pt x="1405" y="582"/>
                                </a:lnTo>
                                <a:lnTo>
                                  <a:pt x="1421" y="579"/>
                                </a:lnTo>
                                <a:lnTo>
                                  <a:pt x="1436" y="582"/>
                                </a:lnTo>
                                <a:lnTo>
                                  <a:pt x="1444" y="587"/>
                                </a:lnTo>
                                <a:lnTo>
                                  <a:pt x="1420" y="587"/>
                                </a:lnTo>
                                <a:lnTo>
                                  <a:pt x="1409" y="589"/>
                                </a:lnTo>
                                <a:lnTo>
                                  <a:pt x="1400" y="596"/>
                                </a:lnTo>
                                <a:lnTo>
                                  <a:pt x="1393" y="606"/>
                                </a:lnTo>
                                <a:lnTo>
                                  <a:pt x="1391" y="617"/>
                                </a:lnTo>
                                <a:lnTo>
                                  <a:pt x="1391" y="619"/>
                                </a:lnTo>
                                <a:lnTo>
                                  <a:pt x="1393" y="630"/>
                                </a:lnTo>
                                <a:lnTo>
                                  <a:pt x="1400" y="640"/>
                                </a:lnTo>
                                <a:lnTo>
                                  <a:pt x="1409" y="646"/>
                                </a:lnTo>
                                <a:lnTo>
                                  <a:pt x="1421" y="649"/>
                                </a:lnTo>
                                <a:lnTo>
                                  <a:pt x="1444" y="649"/>
                                </a:lnTo>
                                <a:lnTo>
                                  <a:pt x="1436" y="654"/>
                                </a:lnTo>
                                <a:lnTo>
                                  <a:pt x="1421" y="657"/>
                                </a:lnTo>
                                <a:close/>
                                <a:moveTo>
                                  <a:pt x="1444" y="649"/>
                                </a:moveTo>
                                <a:lnTo>
                                  <a:pt x="1421" y="649"/>
                                </a:lnTo>
                                <a:lnTo>
                                  <a:pt x="1433" y="646"/>
                                </a:lnTo>
                                <a:lnTo>
                                  <a:pt x="1442" y="640"/>
                                </a:lnTo>
                                <a:lnTo>
                                  <a:pt x="1448" y="630"/>
                                </a:lnTo>
                                <a:lnTo>
                                  <a:pt x="1450" y="619"/>
                                </a:lnTo>
                                <a:lnTo>
                                  <a:pt x="1450" y="617"/>
                                </a:lnTo>
                                <a:lnTo>
                                  <a:pt x="1448" y="606"/>
                                </a:lnTo>
                                <a:lnTo>
                                  <a:pt x="1442" y="596"/>
                                </a:lnTo>
                                <a:lnTo>
                                  <a:pt x="1433" y="589"/>
                                </a:lnTo>
                                <a:lnTo>
                                  <a:pt x="1421" y="587"/>
                                </a:lnTo>
                                <a:lnTo>
                                  <a:pt x="1444" y="587"/>
                                </a:lnTo>
                                <a:lnTo>
                                  <a:pt x="1449" y="590"/>
                                </a:lnTo>
                                <a:lnTo>
                                  <a:pt x="1458" y="603"/>
                                </a:lnTo>
                                <a:lnTo>
                                  <a:pt x="1461" y="617"/>
                                </a:lnTo>
                                <a:lnTo>
                                  <a:pt x="1460" y="619"/>
                                </a:lnTo>
                                <a:lnTo>
                                  <a:pt x="1458" y="633"/>
                                </a:lnTo>
                                <a:lnTo>
                                  <a:pt x="1449" y="646"/>
                                </a:lnTo>
                                <a:lnTo>
                                  <a:pt x="1444" y="649"/>
                                </a:lnTo>
                                <a:close/>
                                <a:moveTo>
                                  <a:pt x="1415" y="638"/>
                                </a:moveTo>
                                <a:lnTo>
                                  <a:pt x="1406" y="638"/>
                                </a:lnTo>
                                <a:lnTo>
                                  <a:pt x="1406" y="599"/>
                                </a:lnTo>
                                <a:lnTo>
                                  <a:pt x="1410" y="599"/>
                                </a:lnTo>
                                <a:lnTo>
                                  <a:pt x="1415" y="598"/>
                                </a:lnTo>
                                <a:lnTo>
                                  <a:pt x="1428" y="598"/>
                                </a:lnTo>
                                <a:lnTo>
                                  <a:pt x="1432" y="599"/>
                                </a:lnTo>
                                <a:lnTo>
                                  <a:pt x="1434" y="601"/>
                                </a:lnTo>
                                <a:lnTo>
                                  <a:pt x="1436" y="603"/>
                                </a:lnTo>
                                <a:lnTo>
                                  <a:pt x="1438" y="605"/>
                                </a:lnTo>
                                <a:lnTo>
                                  <a:pt x="1415" y="605"/>
                                </a:lnTo>
                                <a:lnTo>
                                  <a:pt x="1415" y="616"/>
                                </a:lnTo>
                                <a:lnTo>
                                  <a:pt x="1436" y="616"/>
                                </a:lnTo>
                                <a:lnTo>
                                  <a:pt x="1435" y="617"/>
                                </a:lnTo>
                                <a:lnTo>
                                  <a:pt x="1430" y="619"/>
                                </a:lnTo>
                                <a:lnTo>
                                  <a:pt x="1433" y="620"/>
                                </a:lnTo>
                                <a:lnTo>
                                  <a:pt x="1435" y="623"/>
                                </a:lnTo>
                                <a:lnTo>
                                  <a:pt x="1415" y="623"/>
                                </a:lnTo>
                                <a:lnTo>
                                  <a:pt x="1415" y="638"/>
                                </a:lnTo>
                                <a:close/>
                                <a:moveTo>
                                  <a:pt x="1436" y="616"/>
                                </a:moveTo>
                                <a:lnTo>
                                  <a:pt x="1424" y="616"/>
                                </a:lnTo>
                                <a:lnTo>
                                  <a:pt x="1428" y="615"/>
                                </a:lnTo>
                                <a:lnTo>
                                  <a:pt x="1428" y="607"/>
                                </a:lnTo>
                                <a:lnTo>
                                  <a:pt x="1426" y="605"/>
                                </a:lnTo>
                                <a:lnTo>
                                  <a:pt x="1438" y="605"/>
                                </a:lnTo>
                                <a:lnTo>
                                  <a:pt x="1438" y="606"/>
                                </a:lnTo>
                                <a:lnTo>
                                  <a:pt x="1438" y="614"/>
                                </a:lnTo>
                                <a:lnTo>
                                  <a:pt x="1436" y="616"/>
                                </a:lnTo>
                                <a:close/>
                                <a:moveTo>
                                  <a:pt x="1440" y="638"/>
                                </a:moveTo>
                                <a:lnTo>
                                  <a:pt x="1430" y="638"/>
                                </a:lnTo>
                                <a:lnTo>
                                  <a:pt x="1429" y="637"/>
                                </a:lnTo>
                                <a:lnTo>
                                  <a:pt x="1428" y="633"/>
                                </a:lnTo>
                                <a:lnTo>
                                  <a:pt x="1427" y="628"/>
                                </a:lnTo>
                                <a:lnTo>
                                  <a:pt x="1426" y="624"/>
                                </a:lnTo>
                                <a:lnTo>
                                  <a:pt x="1424" y="623"/>
                                </a:lnTo>
                                <a:lnTo>
                                  <a:pt x="1435" y="623"/>
                                </a:lnTo>
                                <a:lnTo>
                                  <a:pt x="1436" y="624"/>
                                </a:lnTo>
                                <a:lnTo>
                                  <a:pt x="1437" y="628"/>
                                </a:lnTo>
                                <a:lnTo>
                                  <a:pt x="1438" y="634"/>
                                </a:lnTo>
                                <a:lnTo>
                                  <a:pt x="1439" y="637"/>
                                </a:lnTo>
                                <a:lnTo>
                                  <a:pt x="1440" y="638"/>
                                </a:lnTo>
                                <a:close/>
                              </a:path>
                            </a:pathLst>
                          </a:custGeom>
                          <a:solidFill>
                            <a:srgbClr val="4D4D4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3EEC3BE" id="Group 21" o:spid="_x0000_s1026" style="width:73.05pt;height:33.05pt;mso-position-horizontal-relative:char;mso-position-vertical-relative:line" coordsize="1461,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">
                <v:shape id="AutoShape 22" o:spid="_x0000_s1027" style="position:absolute;width:1461;height:661;visibility:visible;mso-wrap-style:square;v-text-anchor:top" coordsize="146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" path="m114,238r-102,l24,238r11,-3l44,231r8,-5l58,218r5,-11l65,192r1,-21l66,52,,52,,6r123,l123,185r-3,34l114,238xm,288l,238r6,l114,238r-3,7l96,265,73,278r-13,5l44,286r-19,1l,288xm244,284r-61,l280,6r71,l374,74r-60,l275,189r138,l430,236r-170,l244,284xm413,189r-60,l314,74r60,l413,189xm446,284r-63,l367,236r63,l446,284xm607,284r-61,l462,6r59,l577,192r59,l607,284xm636,192r-59,l636,6r59,l636,192xm820,284r-57,l763,6r57,l820,284xm1090,52r-190,l900,6r190,l1090,52xm1024,284r-58,l966,52r58,l1024,284xm1328,239r-89,l1253,237r12,-6l1272,221r3,-12l1275,200r-4,-8l1265,187r-8,-5l1252,179r-21,-7l1192,155r-26,-19l1152,113r-4,-29l1155,50r18,-27l1202,6,1239,r37,6l1305,23r19,26l1325,50r-86,l1226,52r-11,6l1208,68r-3,11l1205,91r6,9l1222,106r8,4l1235,113r20,7l1275,128r16,7l1303,143r10,8l1323,162r7,13l1334,189r1,15l1328,239xm1334,85r-58,l1272,70r-7,-11l1254,52r-15,-2l1325,50r9,35xm1239,289r-39,-6l1170,266r-18,-27l1145,203r56,l1201,206r2,13l1211,230r12,7l1239,239r89,l1309,266r-30,17l1239,289xm104,660l62,653,29,631,8,597,,551,8,508,30,473,64,451r42,-8l148,450r22,14l106,464r-37,8l44,492,30,520r-5,31l29,583r14,28l68,631r38,8l167,639r-23,14l104,660xm175,515l164,491,149,475r-20,-9l106,464r64,l175,467r16,23l199,512r-24,3xm167,639r-61,l133,635r20,-12l168,604r9,-23l200,584r-10,27l172,635r-5,4xm412,654r-119,l293,444r119,l412,465r-95,l317,536r92,l409,557r-92,l317,632r95,l412,654xm540,656r-24,l516,447r26,l567,483r-27,l540,656xm683,619r-23,l660,447r23,l683,619xm683,656r-25,l541,483r26,l660,619r23,l683,656xm904,468r-151,l753,447r151,l904,468xm840,656r-24,l816,468r24,l840,656xm1096,656r-118,l978,447r118,l1096,468r-95,l1001,538r92,l1093,559r-92,l1001,635r95,l1096,656xm1215,656r-23,l1192,447r64,l1291,452r22,13l1315,468r-100,l1215,545r99,l1313,546r-15,12l1281,564r1,2l1215,566r,90xm1314,545r-58,l1275,542r15,-7l1299,523r4,-16l1299,488r-11,-12l1273,470r-17,-2l1315,468r10,15l1328,504r-4,24l1314,545xm1336,656r-28,l1256,566r26,l1336,656xm1331,376l,376,,357r1331,l1331,376xm1421,657r-16,-3l1393,646r-9,-13l1382,619r-1,-2l1384,603r9,-13l1405,582r16,-3l1436,582r8,5l1420,587r-11,2l1400,596r-7,10l1391,617r,2l1393,630r7,10l1409,646r12,3l1444,649r-8,5l1421,657xm1444,649r-23,l1433,646r9,-6l1448,630r2,-11l1450,617r-2,-11l1442,596r-9,-7l1421,587r23,l1449,590r9,13l1461,617r-1,2l1458,633r-9,13l1444,649xm1415,638r-9,l1406,599r4,l1415,598r13,l1432,599r2,2l1436,603r2,2l1415,605r,11l1436,616r-1,1l1430,619r3,1l1435,623r-20,l1415,638xm1436,616r-12,l1428,615r,-8l1426,605r12,l1438,606r,8l1436,616xm1440,638r-10,l1429,637r-1,-4l1427,628r-1,-4l1424,623r11,l1436,624r1,4l1438,634r1,3l1440,638xe" fillcolor="#4d4d4e" stroked="f">
                  <v:path arrowok="t" o:connecttype="custom" o:connectlocs="52,226;0,52;0,288;73,278;183,284;413,189;314,74;430,236;577,192;695,6;820,284;1024,284;1239,239;1271,192;1166,136;1239,0;1226,52;1222,106;1303,143;1328,239;1239,50;1152,239;1223,237;104,660;30,473;69,472;68,631;164,491;191,490;153,623;167,639;317,465;412,632;567,483;683,447;660,619;904,447;840,656;1001,468;1096,635;1291,452;1313,546;1314,545;1299,488;1328,504;1282,566;1331,376;1381,617;1444,587;1391,619;1436,654;1448,630;1421,587;1458,633;1410,599;1438,605;1430,619;1424,616;1438,614;1427,628;1438,634" o:connectangles="0,0,0,0,0,0,0,0,0,0,0,0,0,0,0,0,0,0,0,0,0,0,0,0,0,0,0,0,0,0,0,0,0,0,0,0,0,0,0,0,0,0,0,0,0,0,0,0,0,0,0,0,0,0,0,0,0,0,0,0,0"/>
                </v:shape>
                <w10:anchorlock/>
              </v:group>
            </w:pict>
          </mc:Fallback>
        </mc:AlternateContent>
      </w:r>
    </w:p>
    <w:p w14:paraId="5ADE9ED3" w14:textId="0B20CED3" w:rsidR="006A5A62" w:rsidRDefault="00FC0EA3">
      <w:pPr>
        <w:pStyle w:val="BodyText"/>
        <w:spacing w:before="5"/>
        <w:rPr>
          <w:rFonts w:ascii="Times New Roman"/>
          <w:sz w:val="11"/>
        </w:rPr>
      </w:pPr>
      <w:r>
        <w:rPr>
          <w:noProof/>
        </w:rPr>
        <mc:AlternateContent>
          <mc:Choice Requires="wps">
            <w:drawing>
              <wp:anchor distT="0" distB="0" distL="0" distR="0" simplePos="0" relativeHeight="251660288" behindDoc="1" locked="0" layoutInCell="1" allowOverlap="1" wp14:anchorId="09C819F6" wp14:editId="590AB724">
                <wp:simplePos x="0" y="0"/>
                <wp:positionH relativeFrom="page">
                  <wp:posOffset>685800</wp:posOffset>
                </wp:positionH>
                <wp:positionV relativeFrom="paragraph">
                  <wp:posOffset>118110</wp:posOffset>
                </wp:positionV>
                <wp:extent cx="6189345" cy="1270"/>
                <wp:effectExtent l="0" t="0" r="0" b="0"/>
                <wp:wrapTopAndBottom/>
                <wp:docPr id="35"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89345" cy="1270"/>
                        </a:xfrm>
                        <a:custGeom>
                          <a:avLst/>
                          <a:gdLst>
                            <a:gd name="T0" fmla="+- 0 1080 1080"/>
                            <a:gd name="T1" fmla="*/ T0 w 9747"/>
                            <a:gd name="T2" fmla="+- 0 10827 1080"/>
                            <a:gd name="T3" fmla="*/ T2 w 9747"/>
                          </a:gdLst>
                          <a:ahLst/>
                          <a:cxnLst>
                            <a:cxn ang="0">
                              <a:pos x="T1" y="0"/>
                            </a:cxn>
                            <a:cxn ang="0">
                              <a:pos x="T3" y="0"/>
                            </a:cxn>
                          </a:cxnLst>
                          <a:rect l="0" t="0" r="r" b="b"/>
                          <a:pathLst>
                            <a:path w="9747">
                              <a:moveTo>
                                <a:pt x="0" y="0"/>
                              </a:moveTo>
                              <a:lnTo>
                                <a:pt x="9747" y="0"/>
                              </a:lnTo>
                            </a:path>
                          </a:pathLst>
                        </a:custGeom>
                        <a:noFill/>
                        <a:ln w="19050">
                          <a:solidFill>
                            <a:srgbClr val="FFCF4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7A817A" id="Freeform 20" o:spid="_x0000_s1026" style="position:absolute;margin-left:54pt;margin-top:9.3pt;width:487.3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4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" path="m,l9747,e" filled="f" strokecolor="#ffcf42" strokeweight="1.5pt">
                <v:path arrowok="t" o:connecttype="custom" o:connectlocs="0,0;6189345,0" o:connectangles="0,0"/>
                <w10:wrap type="topAndBottom" anchorx="page"/>
              </v:shape>
            </w:pict>
          </mc:Fallback>
        </mc:AlternateContent>
      </w:r>
    </w:p>
    <w:p w14:paraId="297FE948" w14:textId="77777777" w:rsidR="006A5A62" w:rsidRDefault="006A5A62">
      <w:pPr>
        <w:pStyle w:val="BodyText"/>
        <w:rPr>
          <w:rFonts w:ascii="Times New Roman"/>
          <w:sz w:val="25"/>
        </w:rPr>
      </w:pPr>
    </w:p>
    <w:p w14:paraId="555ED796" w14:textId="77777777" w:rsidR="00CB5043" w:rsidRDefault="00CB5043" w:rsidP="009B5F6A">
      <w:pPr>
        <w:spacing w:before="73"/>
        <w:ind w:left="140"/>
        <w:rPr>
          <w:rFonts w:ascii="Lucida Sans" w:hAnsi="Lucida Sans"/>
          <w:b/>
          <w:sz w:val="40"/>
        </w:rPr>
      </w:pPr>
      <w:bookmarkStart w:id="0" w:name="Javits_Center_SOP_#410.12—Receiving_Poli"/>
      <w:bookmarkEnd w:id="0"/>
      <w:r>
        <w:rPr>
          <w:rFonts w:ascii="Lucida Sans" w:hAnsi="Lucida Sans"/>
          <w:b/>
          <w:sz w:val="40"/>
        </w:rPr>
        <w:t>Health &amp; Safety SOP:</w:t>
      </w:r>
    </w:p>
    <w:p w14:paraId="2B2546D3" w14:textId="01E550F1" w:rsidR="006A5A62" w:rsidRDefault="009B5F6A" w:rsidP="009B5F6A">
      <w:pPr>
        <w:spacing w:before="73"/>
        <w:ind w:left="140"/>
        <w:rPr>
          <w:rFonts w:ascii="Lucida Sans" w:hAnsi="Lucida Sans"/>
          <w:b/>
          <w:sz w:val="40"/>
        </w:rPr>
      </w:pPr>
      <w:r>
        <w:rPr>
          <w:rFonts w:ascii="Lucida Sans" w:hAnsi="Lucida Sans"/>
          <w:b/>
          <w:sz w:val="40"/>
        </w:rPr>
        <w:t xml:space="preserve">Bloodborne Pathogens Exposure Control </w:t>
      </w:r>
    </w:p>
    <w:p w14:paraId="501AD40F" w14:textId="77777777" w:rsidR="006A5A62" w:rsidRDefault="006A5A62">
      <w:pPr>
        <w:pStyle w:val="BodyText"/>
        <w:rPr>
          <w:rFonts w:ascii="Lucida Sans"/>
          <w:b/>
          <w:sz w:val="20"/>
        </w:rPr>
      </w:pPr>
    </w:p>
    <w:p w14:paraId="30462143" w14:textId="77777777" w:rsidR="006A5A62" w:rsidRDefault="006A5A62">
      <w:pPr>
        <w:pStyle w:val="BodyText"/>
        <w:spacing w:before="1" w:after="1"/>
        <w:rPr>
          <w:rFonts w:ascii="Lucida Sans"/>
          <w:b/>
          <w:sz w:val="23"/>
        </w:rPr>
      </w:pPr>
    </w:p>
    <w:tbl>
      <w:tblPr>
        <w:tblW w:w="0" w:type="auto"/>
        <w:tblInd w:w="127" w:type="dxa"/>
        <w:tblLayout w:type="fixed"/>
        <w:tblCellMar>
          <w:left w:w="0" w:type="dxa"/>
          <w:right w:w="0" w:type="dxa"/>
        </w:tblCellMar>
        <w:tblLook w:val="01E0" w:firstRow="1" w:lastRow="1" w:firstColumn="1" w:lastColumn="1" w:noHBand="0" w:noVBand="0"/>
      </w:tblPr>
      <w:tblGrid>
        <w:gridCol w:w="1884"/>
        <w:gridCol w:w="1884"/>
        <w:gridCol w:w="2613"/>
        <w:gridCol w:w="1699"/>
      </w:tblGrid>
      <w:tr w:rsidR="006A5A62" w14:paraId="5CE794AB" w14:textId="77777777">
        <w:trPr>
          <w:trHeight w:val="313"/>
        </w:trPr>
        <w:tc>
          <w:tcPr>
            <w:tcW w:w="1884" w:type="dxa"/>
          </w:tcPr>
          <w:p w14:paraId="0D76CAB4" w14:textId="77777777" w:rsidR="006A5A62" w:rsidRDefault="00D573CF">
            <w:pPr>
              <w:pStyle w:val="TableParagraph"/>
              <w:spacing w:before="0" w:line="244" w:lineRule="exact"/>
              <w:ind w:left="200"/>
              <w:rPr>
                <w:b/>
              </w:rPr>
            </w:pPr>
            <w:r>
              <w:rPr>
                <w:b/>
              </w:rPr>
              <w:t>Owner</w:t>
            </w:r>
          </w:p>
        </w:tc>
        <w:tc>
          <w:tcPr>
            <w:tcW w:w="4497" w:type="dxa"/>
            <w:gridSpan w:val="2"/>
          </w:tcPr>
          <w:p w14:paraId="214B1A2F" w14:textId="3B205A61" w:rsidR="006A5A62" w:rsidRDefault="004B2E5D">
            <w:pPr>
              <w:pStyle w:val="TableParagraph"/>
              <w:spacing w:before="0" w:line="244" w:lineRule="exact"/>
              <w:ind w:left="204"/>
            </w:pPr>
            <w:r>
              <w:t xml:space="preserve">Senior </w:t>
            </w:r>
            <w:r w:rsidR="00154487">
              <w:t>Vice President Security &amp; Safety Solutions</w:t>
            </w:r>
          </w:p>
        </w:tc>
        <w:tc>
          <w:tcPr>
            <w:tcW w:w="1699" w:type="dxa"/>
          </w:tcPr>
          <w:p w14:paraId="593838CA" w14:textId="2577D920" w:rsidR="006A5A62" w:rsidRDefault="006A5A62">
            <w:pPr>
              <w:pStyle w:val="TableParagraph"/>
              <w:spacing w:before="0"/>
              <w:ind w:left="0"/>
              <w:rPr>
                <w:rFonts w:ascii="Times New Roman"/>
                <w:sz w:val="20"/>
              </w:rPr>
            </w:pPr>
          </w:p>
        </w:tc>
      </w:tr>
      <w:tr w:rsidR="006A5A62" w14:paraId="22CF3340" w14:textId="77777777">
        <w:trPr>
          <w:trHeight w:val="383"/>
        </w:trPr>
        <w:tc>
          <w:tcPr>
            <w:tcW w:w="1884" w:type="dxa"/>
          </w:tcPr>
          <w:p w14:paraId="3B3F448E" w14:textId="77777777" w:rsidR="006A5A62" w:rsidRDefault="00D573CF">
            <w:pPr>
              <w:pStyle w:val="TableParagraph"/>
              <w:spacing w:before="61"/>
              <w:ind w:left="200"/>
              <w:rPr>
                <w:b/>
              </w:rPr>
            </w:pPr>
            <w:r>
              <w:rPr>
                <w:b/>
              </w:rPr>
              <w:t>Department</w:t>
            </w:r>
          </w:p>
        </w:tc>
        <w:tc>
          <w:tcPr>
            <w:tcW w:w="4497" w:type="dxa"/>
            <w:gridSpan w:val="2"/>
          </w:tcPr>
          <w:p w14:paraId="0535CCAA" w14:textId="135FBB78" w:rsidR="006A5A62" w:rsidRDefault="00E506E3">
            <w:pPr>
              <w:pStyle w:val="TableParagraph"/>
              <w:spacing w:before="61"/>
              <w:ind w:left="204"/>
            </w:pPr>
            <w:r>
              <w:t>Health &amp; Safety</w:t>
            </w:r>
          </w:p>
        </w:tc>
        <w:tc>
          <w:tcPr>
            <w:tcW w:w="1699" w:type="dxa"/>
          </w:tcPr>
          <w:p w14:paraId="7BF93766" w14:textId="77777777" w:rsidR="006A5A62" w:rsidRDefault="006A5A62">
            <w:pPr>
              <w:pStyle w:val="TableParagraph"/>
              <w:spacing w:before="0"/>
              <w:ind w:left="0"/>
              <w:rPr>
                <w:rFonts w:ascii="Times New Roman"/>
                <w:sz w:val="20"/>
              </w:rPr>
            </w:pPr>
          </w:p>
        </w:tc>
      </w:tr>
      <w:tr w:rsidR="006A5A62" w14:paraId="44FFC2A4" w14:textId="77777777">
        <w:trPr>
          <w:trHeight w:val="384"/>
        </w:trPr>
        <w:tc>
          <w:tcPr>
            <w:tcW w:w="1884" w:type="dxa"/>
          </w:tcPr>
          <w:p w14:paraId="01EDE702" w14:textId="77777777" w:rsidR="006A5A62" w:rsidRDefault="00D573CF">
            <w:pPr>
              <w:pStyle w:val="TableParagraph"/>
              <w:spacing w:before="61"/>
              <w:ind w:left="200"/>
              <w:rPr>
                <w:b/>
              </w:rPr>
            </w:pPr>
            <w:r>
              <w:rPr>
                <w:b/>
              </w:rPr>
              <w:t>Effective Date</w:t>
            </w:r>
          </w:p>
        </w:tc>
        <w:tc>
          <w:tcPr>
            <w:tcW w:w="1884" w:type="dxa"/>
          </w:tcPr>
          <w:p w14:paraId="1EC3F984" w14:textId="5F6C277A" w:rsidR="006A5A62" w:rsidRDefault="00AA2F32">
            <w:pPr>
              <w:pStyle w:val="TableParagraph"/>
              <w:spacing w:before="61"/>
              <w:ind w:left="204"/>
            </w:pPr>
            <w:r>
              <w:rPr>
                <w:w w:val="110"/>
              </w:rPr>
              <w:t>0</w:t>
            </w:r>
            <w:r w:rsidR="00475061">
              <w:rPr>
                <w:w w:val="110"/>
              </w:rPr>
              <w:t>2/2022</w:t>
            </w:r>
          </w:p>
        </w:tc>
        <w:tc>
          <w:tcPr>
            <w:tcW w:w="2613" w:type="dxa"/>
          </w:tcPr>
          <w:p w14:paraId="5F4802DD" w14:textId="202EF60E" w:rsidR="006A5A62" w:rsidRDefault="006A5A62">
            <w:pPr>
              <w:pStyle w:val="TableParagraph"/>
              <w:spacing w:before="61"/>
              <w:ind w:left="840"/>
              <w:rPr>
                <w:b/>
              </w:rPr>
            </w:pPr>
          </w:p>
        </w:tc>
        <w:tc>
          <w:tcPr>
            <w:tcW w:w="1699" w:type="dxa"/>
          </w:tcPr>
          <w:p w14:paraId="68A2B4D2" w14:textId="3F6BA893" w:rsidR="006A5A62" w:rsidRDefault="006A5A62">
            <w:pPr>
              <w:pStyle w:val="TableParagraph"/>
              <w:spacing w:before="61"/>
              <w:ind w:left="207"/>
            </w:pPr>
          </w:p>
        </w:tc>
      </w:tr>
      <w:tr w:rsidR="006A5A62" w14:paraId="6DFB72EE" w14:textId="77777777">
        <w:trPr>
          <w:trHeight w:val="313"/>
        </w:trPr>
        <w:tc>
          <w:tcPr>
            <w:tcW w:w="1884" w:type="dxa"/>
          </w:tcPr>
          <w:p w14:paraId="22DAEC11" w14:textId="2DE0AA31" w:rsidR="006A5A62" w:rsidRDefault="006A5A62">
            <w:pPr>
              <w:pStyle w:val="TableParagraph"/>
              <w:spacing w:before="61" w:line="233" w:lineRule="exact"/>
              <w:ind w:left="200"/>
              <w:rPr>
                <w:b/>
              </w:rPr>
            </w:pPr>
          </w:p>
        </w:tc>
        <w:tc>
          <w:tcPr>
            <w:tcW w:w="1884" w:type="dxa"/>
          </w:tcPr>
          <w:p w14:paraId="439EFD86" w14:textId="621A8156" w:rsidR="006A5A62" w:rsidRDefault="006A5A62">
            <w:pPr>
              <w:pStyle w:val="TableParagraph"/>
              <w:spacing w:before="0"/>
              <w:ind w:left="0"/>
              <w:rPr>
                <w:rFonts w:ascii="Times New Roman"/>
                <w:sz w:val="20"/>
              </w:rPr>
            </w:pPr>
          </w:p>
        </w:tc>
        <w:tc>
          <w:tcPr>
            <w:tcW w:w="2613" w:type="dxa"/>
          </w:tcPr>
          <w:p w14:paraId="4570E41B" w14:textId="77777777" w:rsidR="006A5A62" w:rsidRDefault="006A5A62">
            <w:pPr>
              <w:pStyle w:val="TableParagraph"/>
              <w:spacing w:before="0"/>
              <w:ind w:left="0"/>
              <w:rPr>
                <w:rFonts w:ascii="Times New Roman"/>
                <w:sz w:val="20"/>
              </w:rPr>
            </w:pPr>
          </w:p>
        </w:tc>
        <w:tc>
          <w:tcPr>
            <w:tcW w:w="1699" w:type="dxa"/>
          </w:tcPr>
          <w:p w14:paraId="16EBC544" w14:textId="77777777" w:rsidR="006A5A62" w:rsidRDefault="006A5A62">
            <w:pPr>
              <w:pStyle w:val="TableParagraph"/>
              <w:spacing w:before="0"/>
              <w:ind w:left="0"/>
              <w:rPr>
                <w:rFonts w:ascii="Times New Roman"/>
                <w:sz w:val="20"/>
              </w:rPr>
            </w:pPr>
          </w:p>
        </w:tc>
      </w:tr>
    </w:tbl>
    <w:p w14:paraId="2E38147E" w14:textId="77777777" w:rsidR="00F97F13" w:rsidRDefault="00F97F13" w:rsidP="00663DC9">
      <w:pPr>
        <w:ind w:left="140"/>
        <w:jc w:val="center"/>
      </w:pPr>
      <w:bookmarkStart w:id="1" w:name="Overview"/>
      <w:bookmarkEnd w:id="1"/>
    </w:p>
    <w:p w14:paraId="550E551A" w14:textId="7E876685" w:rsidR="006A5A62" w:rsidRDefault="00FC0EA3">
      <w:pPr>
        <w:pStyle w:val="Heading1"/>
        <w:spacing w:before="0"/>
      </w:pPr>
      <w:r>
        <w:rPr>
          <w:noProof/>
        </w:rPr>
        <mc:AlternateContent>
          <mc:Choice Requires="wps">
            <w:drawing>
              <wp:anchor distT="0" distB="0" distL="0" distR="0" simplePos="0" relativeHeight="251662336" behindDoc="1" locked="0" layoutInCell="1" allowOverlap="1" wp14:anchorId="66084DAF" wp14:editId="245C60F0">
                <wp:simplePos x="0" y="0"/>
                <wp:positionH relativeFrom="page">
                  <wp:posOffset>667385</wp:posOffset>
                </wp:positionH>
                <wp:positionV relativeFrom="paragraph">
                  <wp:posOffset>301625</wp:posOffset>
                </wp:positionV>
                <wp:extent cx="6225540" cy="1270"/>
                <wp:effectExtent l="0" t="0" r="0" b="0"/>
                <wp:wrapTopAndBottom/>
                <wp:docPr id="33"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25540" cy="1270"/>
                        </a:xfrm>
                        <a:custGeom>
                          <a:avLst/>
                          <a:gdLst>
                            <a:gd name="T0" fmla="+- 0 1051 1051"/>
                            <a:gd name="T1" fmla="*/ T0 w 9804"/>
                            <a:gd name="T2" fmla="+- 0 10855 1051"/>
                            <a:gd name="T3" fmla="*/ T2 w 9804"/>
                          </a:gdLst>
                          <a:ahLst/>
                          <a:cxnLst>
                            <a:cxn ang="0">
                              <a:pos x="T1" y="0"/>
                            </a:cxn>
                            <a:cxn ang="0">
                              <a:pos x="T3" y="0"/>
                            </a:cxn>
                          </a:cxnLst>
                          <a:rect l="0" t="0" r="r" b="b"/>
                          <a:pathLst>
                            <a:path w="9804">
                              <a:moveTo>
                                <a:pt x="0" y="0"/>
                              </a:moveTo>
                              <a:lnTo>
                                <a:pt x="9804" y="0"/>
                              </a:lnTo>
                            </a:path>
                          </a:pathLst>
                        </a:custGeom>
                        <a:noFill/>
                        <a:ln w="18288">
                          <a:solidFill>
                            <a:srgbClr val="4D4D4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96FDE" id="Freeform 18" o:spid="_x0000_s1026" style="position:absolute;margin-left:52.55pt;margin-top:23.75pt;width:490.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" path="m,l9804,e" filled="f" strokecolor="#4d4d4e" strokeweight="1.44pt">
                <v:path arrowok="t" o:connecttype="custom" o:connectlocs="0,0;6225540,0" o:connectangles="0,0"/>
                <w10:wrap type="topAndBottom" anchorx="page"/>
              </v:shape>
            </w:pict>
          </mc:Fallback>
        </mc:AlternateContent>
      </w:r>
      <w:bookmarkStart w:id="2" w:name="Objective"/>
      <w:bookmarkEnd w:id="2"/>
      <w:r w:rsidR="009A4E97">
        <w:rPr>
          <w:color w:val="4D4D4E"/>
        </w:rPr>
        <w:t>Purpose</w:t>
      </w:r>
    </w:p>
    <w:p w14:paraId="21E3B87D" w14:textId="77777777" w:rsidR="006A5A62" w:rsidRDefault="006A5A62">
      <w:pPr>
        <w:pStyle w:val="BodyText"/>
        <w:spacing w:before="11"/>
        <w:rPr>
          <w:b/>
          <w:sz w:val="10"/>
        </w:rPr>
      </w:pPr>
    </w:p>
    <w:p w14:paraId="696A885B" w14:textId="7BD896A6" w:rsidR="00FB0DF5" w:rsidRPr="00FB0DF5" w:rsidRDefault="00663DC9" w:rsidP="00A96190">
      <w:pPr>
        <w:ind w:left="140"/>
        <w:jc w:val="both"/>
      </w:pPr>
      <w:r>
        <w:t>The purpose of this procedure is to</w:t>
      </w:r>
      <w:r w:rsidR="009A4E97">
        <w:t xml:space="preserve"> protect employees and others from exposure to human blood and other infectious materials (OPIM)</w:t>
      </w:r>
      <w:r w:rsidR="00E256D5">
        <w:t>.</w:t>
      </w:r>
      <w:r>
        <w:t xml:space="preserve"> </w:t>
      </w:r>
    </w:p>
    <w:p w14:paraId="2531E5E0" w14:textId="77777777" w:rsidR="006A5A62" w:rsidRDefault="006A5A62" w:rsidP="00663DC9">
      <w:pPr>
        <w:pStyle w:val="BodyText"/>
        <w:spacing w:before="2"/>
        <w:jc w:val="both"/>
        <w:rPr>
          <w:sz w:val="26"/>
        </w:rPr>
      </w:pPr>
    </w:p>
    <w:p w14:paraId="21DB3AF9" w14:textId="3B2A618E" w:rsidR="009A4E97" w:rsidRDefault="00363363">
      <w:pPr>
        <w:pStyle w:val="Heading1"/>
        <w:spacing w:before="1"/>
        <w:rPr>
          <w:color w:val="4D4D4E"/>
        </w:rPr>
      </w:pPr>
      <w:r w:rsidRPr="00363363">
        <w:rPr>
          <w:color w:val="4D4D4E"/>
        </w:rPr>
        <w:t>Definition of BBP and OPIM</w:t>
      </w:r>
    </w:p>
    <w:p w14:paraId="6B5FBA72" w14:textId="533BE629" w:rsidR="009A4E97" w:rsidRPr="00A96190" w:rsidRDefault="00A96190" w:rsidP="00A96190">
      <w:pPr>
        <w:spacing w:before="120"/>
        <w:ind w:left="140"/>
      </w:pPr>
      <w:r w:rsidRPr="00A96190">
        <w:rPr>
          <w:noProof/>
        </w:rPr>
        <mc:AlternateContent>
          <mc:Choice Requires="wps">
            <w:drawing>
              <wp:anchor distT="0" distB="0" distL="0" distR="0" simplePos="0" relativeHeight="251669504" behindDoc="1" locked="0" layoutInCell="1" allowOverlap="1" wp14:anchorId="12137E82" wp14:editId="7236E3EF">
                <wp:simplePos x="0" y="0"/>
                <wp:positionH relativeFrom="page">
                  <wp:posOffset>596900</wp:posOffset>
                </wp:positionH>
                <wp:positionV relativeFrom="paragraph">
                  <wp:posOffset>63500</wp:posOffset>
                </wp:positionV>
                <wp:extent cx="6225540" cy="1270"/>
                <wp:effectExtent l="0" t="0" r="0" b="0"/>
                <wp:wrapTopAndBottom/>
                <wp:docPr id="11"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25540" cy="1270"/>
                        </a:xfrm>
                        <a:custGeom>
                          <a:avLst/>
                          <a:gdLst>
                            <a:gd name="T0" fmla="+- 0 1051 1051"/>
                            <a:gd name="T1" fmla="*/ T0 w 9804"/>
                            <a:gd name="T2" fmla="+- 0 10855 1051"/>
                            <a:gd name="T3" fmla="*/ T2 w 9804"/>
                          </a:gdLst>
                          <a:ahLst/>
                          <a:cxnLst>
                            <a:cxn ang="0">
                              <a:pos x="T1" y="0"/>
                            </a:cxn>
                            <a:cxn ang="0">
                              <a:pos x="T3" y="0"/>
                            </a:cxn>
                          </a:cxnLst>
                          <a:rect l="0" t="0" r="r" b="b"/>
                          <a:pathLst>
                            <a:path w="9804">
                              <a:moveTo>
                                <a:pt x="0" y="0"/>
                              </a:moveTo>
                              <a:lnTo>
                                <a:pt x="9804" y="0"/>
                              </a:lnTo>
                            </a:path>
                          </a:pathLst>
                        </a:custGeom>
                        <a:noFill/>
                        <a:ln w="18288">
                          <a:solidFill>
                            <a:srgbClr val="4D4D4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5DA9B3" id="Freeform 18" o:spid="_x0000_s1026" style="position:absolute;margin-left:47pt;margin-top:5pt;width:490.2pt;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" path="m,l9804,e" filled="f" strokecolor="#4d4d4e" strokeweight="1.44pt">
                <v:path arrowok="t" o:connecttype="custom" o:connectlocs="0,0;6225540,0" o:connectangles="0,0"/>
                <w10:wrap type="topAndBottom" anchorx="page"/>
              </v:shape>
            </w:pict>
          </mc:Fallback>
        </mc:AlternateContent>
      </w:r>
      <w:r w:rsidR="009A4E97" w:rsidRPr="00A96190">
        <w:t>Bloodborne pathogens (BBP) are pathogenic microorganisms that are present in human blood</w:t>
      </w:r>
      <w:r w:rsidR="00F70391">
        <w:t>.</w:t>
      </w:r>
      <w:r w:rsidR="009A4E97" w:rsidRPr="00A96190">
        <w:t xml:space="preserve"> OPIM can cause disease with exposure. Some examples include hepatitis B (HBV), hepatitis C (HCV) and human immunodeficiency virus (HIV).</w:t>
      </w:r>
    </w:p>
    <w:p w14:paraId="5280896B" w14:textId="592D280D" w:rsidR="009A4E97" w:rsidRPr="00A96190" w:rsidRDefault="00A96190" w:rsidP="00A96190">
      <w:pPr>
        <w:widowControl/>
        <w:shd w:val="clear" w:color="auto" w:fill="FFFFFF"/>
        <w:autoSpaceDE/>
        <w:autoSpaceDN/>
        <w:spacing w:after="218"/>
        <w:ind w:left="140"/>
        <w:rPr>
          <w:rFonts w:eastAsia="Times New Roman"/>
          <w:lang w:bidi="ar-SA"/>
        </w:rPr>
      </w:pPr>
      <w:r>
        <w:rPr>
          <w:rFonts w:eastAsia="Times New Roman"/>
          <w:color w:val="3D3D3D"/>
          <w:lang w:bidi="ar-SA"/>
        </w:rPr>
        <w:br/>
      </w:r>
      <w:r w:rsidR="009A4E97" w:rsidRPr="00A96190">
        <w:rPr>
          <w:rFonts w:eastAsia="Times New Roman"/>
          <w:lang w:bidi="ar-SA"/>
        </w:rPr>
        <w:t>OPIM includes all of the following:</w:t>
      </w:r>
    </w:p>
    <w:p w14:paraId="2824BE31" w14:textId="77777777"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Human cells, tissue or organ cultures</w:t>
      </w:r>
    </w:p>
    <w:p w14:paraId="24A11BFE" w14:textId="77777777"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Human cell culture supernatant</w:t>
      </w:r>
    </w:p>
    <w:p w14:paraId="53BBAFF8" w14:textId="77777777"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Any solutions containing HIV, HBV, HCV or other BBPs</w:t>
      </w:r>
    </w:p>
    <w:p w14:paraId="625AAEFC" w14:textId="57A9C3B0"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Any bod</w:t>
      </w:r>
      <w:r w:rsidR="00A96190">
        <w:rPr>
          <w:rFonts w:eastAsia="Times New Roman"/>
          <w:lang w:bidi="ar-SA"/>
        </w:rPr>
        <w:t>ily</w:t>
      </w:r>
      <w:r w:rsidRPr="00A96190">
        <w:rPr>
          <w:rFonts w:eastAsia="Times New Roman"/>
          <w:lang w:bidi="ar-SA"/>
        </w:rPr>
        <w:t xml:space="preserve"> fluid visibly contaminated with blood or OPIM</w:t>
      </w:r>
    </w:p>
    <w:p w14:paraId="4BF7D6FB" w14:textId="77777777"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Cerebrospinal, pericardial, synovial, pleural and peritoneal fluids</w:t>
      </w:r>
    </w:p>
    <w:p w14:paraId="7DFF486D" w14:textId="77777777"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Vaginal secretions</w:t>
      </w:r>
    </w:p>
    <w:p w14:paraId="458A775B" w14:textId="77777777"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Amniotic fluid</w:t>
      </w:r>
    </w:p>
    <w:p w14:paraId="6C11BE57" w14:textId="77777777"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Semen</w:t>
      </w:r>
    </w:p>
    <w:p w14:paraId="7FBFF91A" w14:textId="77777777"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Blood, organs or tissues from animals infected with HIV, HCV, HBV or other BBPs</w:t>
      </w:r>
    </w:p>
    <w:p w14:paraId="02C45110" w14:textId="77777777"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Saliva during dental procedures</w:t>
      </w:r>
    </w:p>
    <w:p w14:paraId="4066749B" w14:textId="77777777" w:rsidR="009A4E97" w:rsidRPr="00A96190" w:rsidRDefault="009A4E97" w:rsidP="009A4E97">
      <w:pPr>
        <w:widowControl/>
        <w:numPr>
          <w:ilvl w:val="0"/>
          <w:numId w:val="24"/>
        </w:numPr>
        <w:shd w:val="clear" w:color="auto" w:fill="FFFFFF"/>
        <w:autoSpaceDE/>
        <w:autoSpaceDN/>
        <w:spacing w:before="100" w:beforeAutospacing="1" w:after="100" w:afterAutospacing="1"/>
        <w:rPr>
          <w:rFonts w:eastAsia="Times New Roman"/>
          <w:lang w:bidi="ar-SA"/>
        </w:rPr>
      </w:pPr>
      <w:r w:rsidRPr="00A96190">
        <w:rPr>
          <w:rFonts w:eastAsia="Times New Roman"/>
          <w:lang w:bidi="ar-SA"/>
        </w:rPr>
        <w:t>Any fluid where it is difficult to identify the presence or absence of blood</w:t>
      </w:r>
    </w:p>
    <w:p w14:paraId="19041420" w14:textId="7A8F07E1" w:rsidR="009A4E97" w:rsidRPr="00154487" w:rsidRDefault="009A4E97" w:rsidP="009A4E97">
      <w:pPr>
        <w:widowControl/>
        <w:shd w:val="clear" w:color="auto" w:fill="FFFFFF"/>
        <w:autoSpaceDE/>
        <w:autoSpaceDN/>
        <w:spacing w:after="218"/>
        <w:rPr>
          <w:rFonts w:eastAsia="Times New Roman"/>
          <w:lang w:bidi="ar-SA"/>
        </w:rPr>
      </w:pPr>
      <w:r w:rsidRPr="00154487">
        <w:rPr>
          <w:rFonts w:eastAsia="Times New Roman"/>
          <w:lang w:bidi="ar-SA"/>
        </w:rPr>
        <w:t>OPIM does NOT include the following:</w:t>
      </w:r>
    </w:p>
    <w:p w14:paraId="23EE613C" w14:textId="77777777" w:rsidR="009A4E97" w:rsidRPr="00154487" w:rsidRDefault="009A4E97" w:rsidP="00154487">
      <w:pPr>
        <w:pStyle w:val="ListParagraph"/>
        <w:widowControl/>
        <w:numPr>
          <w:ilvl w:val="0"/>
          <w:numId w:val="25"/>
        </w:numPr>
        <w:shd w:val="clear" w:color="auto" w:fill="FFFFFF"/>
        <w:autoSpaceDE/>
        <w:autoSpaceDN/>
        <w:spacing w:before="0"/>
        <w:rPr>
          <w:rFonts w:eastAsia="Times New Roman"/>
          <w:lang w:bidi="ar-SA"/>
        </w:rPr>
      </w:pPr>
      <w:r w:rsidRPr="00154487">
        <w:rPr>
          <w:rFonts w:eastAsia="Times New Roman"/>
          <w:lang w:bidi="ar-SA"/>
        </w:rPr>
        <w:t>Urine</w:t>
      </w:r>
    </w:p>
    <w:p w14:paraId="658BF6B5" w14:textId="0545E42C" w:rsidR="009A4E97" w:rsidRPr="00154487" w:rsidRDefault="009A4E97" w:rsidP="00154487">
      <w:pPr>
        <w:pStyle w:val="ListParagraph"/>
        <w:widowControl/>
        <w:numPr>
          <w:ilvl w:val="0"/>
          <w:numId w:val="25"/>
        </w:numPr>
        <w:shd w:val="clear" w:color="auto" w:fill="FFFFFF"/>
        <w:autoSpaceDE/>
        <w:autoSpaceDN/>
        <w:spacing w:before="0"/>
        <w:rPr>
          <w:rFonts w:eastAsia="Times New Roman"/>
          <w:lang w:bidi="ar-SA"/>
        </w:rPr>
      </w:pPr>
      <w:r w:rsidRPr="00154487">
        <w:rPr>
          <w:rFonts w:eastAsia="Times New Roman"/>
          <w:lang w:bidi="ar-SA"/>
        </w:rPr>
        <w:t>Feces</w:t>
      </w:r>
    </w:p>
    <w:p w14:paraId="65EB1D33" w14:textId="3A6B8580" w:rsidR="009A4E97" w:rsidRPr="00154487" w:rsidRDefault="009A4E97" w:rsidP="00154487">
      <w:pPr>
        <w:pStyle w:val="ListParagraph"/>
        <w:widowControl/>
        <w:numPr>
          <w:ilvl w:val="0"/>
          <w:numId w:val="25"/>
        </w:numPr>
        <w:shd w:val="clear" w:color="auto" w:fill="FFFFFF"/>
        <w:autoSpaceDE/>
        <w:autoSpaceDN/>
        <w:spacing w:before="0"/>
        <w:rPr>
          <w:rFonts w:eastAsia="Times New Roman"/>
          <w:lang w:bidi="ar-SA"/>
        </w:rPr>
      </w:pPr>
      <w:r w:rsidRPr="00154487">
        <w:rPr>
          <w:rFonts w:eastAsia="Times New Roman"/>
          <w:lang w:bidi="ar-SA"/>
        </w:rPr>
        <w:t>Vomit</w:t>
      </w:r>
    </w:p>
    <w:p w14:paraId="6BB0BA64" w14:textId="64415D32" w:rsidR="009A4E97" w:rsidRPr="00154487" w:rsidRDefault="009A4E97" w:rsidP="00154487">
      <w:pPr>
        <w:pStyle w:val="ListParagraph"/>
        <w:widowControl/>
        <w:numPr>
          <w:ilvl w:val="0"/>
          <w:numId w:val="25"/>
        </w:numPr>
        <w:shd w:val="clear" w:color="auto" w:fill="FFFFFF"/>
        <w:autoSpaceDE/>
        <w:autoSpaceDN/>
        <w:spacing w:before="0"/>
        <w:rPr>
          <w:rFonts w:eastAsia="Times New Roman"/>
          <w:lang w:bidi="ar-SA"/>
        </w:rPr>
      </w:pPr>
      <w:r w:rsidRPr="00154487">
        <w:rPr>
          <w:rFonts w:eastAsia="Times New Roman"/>
          <w:lang w:bidi="ar-SA"/>
        </w:rPr>
        <w:t>Sweat</w:t>
      </w:r>
    </w:p>
    <w:p w14:paraId="61F7EF2B" w14:textId="18FE2869" w:rsidR="009A4E97" w:rsidRPr="00154487" w:rsidRDefault="009A4E97" w:rsidP="00154487">
      <w:pPr>
        <w:pStyle w:val="ListParagraph"/>
        <w:widowControl/>
        <w:numPr>
          <w:ilvl w:val="0"/>
          <w:numId w:val="25"/>
        </w:numPr>
        <w:shd w:val="clear" w:color="auto" w:fill="FFFFFF"/>
        <w:autoSpaceDE/>
        <w:autoSpaceDN/>
        <w:spacing w:before="0"/>
        <w:rPr>
          <w:rFonts w:eastAsia="Times New Roman"/>
          <w:lang w:bidi="ar-SA"/>
        </w:rPr>
      </w:pPr>
      <w:r w:rsidRPr="00154487">
        <w:rPr>
          <w:rFonts w:eastAsia="Times New Roman"/>
          <w:lang w:bidi="ar-SA"/>
        </w:rPr>
        <w:t xml:space="preserve">Tears </w:t>
      </w:r>
    </w:p>
    <w:p w14:paraId="709D05A6" w14:textId="77777777" w:rsidR="009A4E97" w:rsidRPr="00154487" w:rsidRDefault="009A4E97" w:rsidP="00154487">
      <w:pPr>
        <w:pStyle w:val="ListParagraph"/>
        <w:widowControl/>
        <w:numPr>
          <w:ilvl w:val="0"/>
          <w:numId w:val="25"/>
        </w:numPr>
        <w:shd w:val="clear" w:color="auto" w:fill="FFFFFF"/>
        <w:autoSpaceDE/>
        <w:autoSpaceDN/>
        <w:spacing w:before="0"/>
        <w:rPr>
          <w:rFonts w:eastAsia="Times New Roman"/>
          <w:lang w:bidi="ar-SA"/>
        </w:rPr>
      </w:pPr>
      <w:r w:rsidRPr="00154487">
        <w:rPr>
          <w:rFonts w:eastAsia="Times New Roman"/>
          <w:lang w:bidi="ar-SA"/>
        </w:rPr>
        <w:t xml:space="preserve">Saliva </w:t>
      </w:r>
    </w:p>
    <w:p w14:paraId="5614EABE" w14:textId="77777777" w:rsidR="00154487" w:rsidRPr="00154487" w:rsidRDefault="00154487" w:rsidP="00A96190">
      <w:pPr>
        <w:widowControl/>
        <w:shd w:val="clear" w:color="auto" w:fill="FFFFFF"/>
        <w:autoSpaceDE/>
        <w:autoSpaceDN/>
        <w:spacing w:after="218"/>
        <w:ind w:left="360"/>
        <w:rPr>
          <w:rFonts w:eastAsia="Times New Roman"/>
          <w:lang w:bidi="ar-SA"/>
        </w:rPr>
      </w:pPr>
    </w:p>
    <w:p w14:paraId="35943514" w14:textId="32B48368" w:rsidR="009A4E97" w:rsidRDefault="009A4E97" w:rsidP="00A96190">
      <w:pPr>
        <w:widowControl/>
        <w:shd w:val="clear" w:color="auto" w:fill="FFFFFF"/>
        <w:autoSpaceDE/>
        <w:autoSpaceDN/>
        <w:spacing w:after="218"/>
        <w:ind w:left="360"/>
        <w:rPr>
          <w:rFonts w:eastAsia="Times New Roman"/>
          <w:lang w:bidi="ar-SA"/>
        </w:rPr>
      </w:pPr>
      <w:r w:rsidRPr="00154487">
        <w:rPr>
          <w:rFonts w:eastAsia="Times New Roman"/>
          <w:lang w:bidi="ar-SA"/>
        </w:rPr>
        <w:t>The above are not considered to be a risk for BBP transmission unless there is visible blood in them.</w:t>
      </w:r>
    </w:p>
    <w:p w14:paraId="52220BA4" w14:textId="77777777" w:rsidR="001D3914" w:rsidRPr="00154487" w:rsidRDefault="001D3914" w:rsidP="00A96190">
      <w:pPr>
        <w:widowControl/>
        <w:shd w:val="clear" w:color="auto" w:fill="FFFFFF"/>
        <w:autoSpaceDE/>
        <w:autoSpaceDN/>
        <w:spacing w:after="218"/>
        <w:ind w:left="360"/>
        <w:rPr>
          <w:rFonts w:eastAsia="Times New Roman"/>
          <w:lang w:bidi="ar-SA"/>
        </w:rPr>
      </w:pPr>
    </w:p>
    <w:p w14:paraId="21C83512" w14:textId="77777777" w:rsidR="009A4E97" w:rsidRPr="00A96190" w:rsidRDefault="009A4E97">
      <w:pPr>
        <w:pStyle w:val="Heading1"/>
        <w:spacing w:before="1"/>
        <w:rPr>
          <w:color w:val="4D4D4E"/>
          <w:sz w:val="22"/>
          <w:szCs w:val="22"/>
        </w:rPr>
      </w:pPr>
    </w:p>
    <w:p w14:paraId="2039B440" w14:textId="46911201" w:rsidR="00363363" w:rsidRPr="00A96190" w:rsidRDefault="00363363" w:rsidP="00363363">
      <w:pPr>
        <w:pStyle w:val="Heading1"/>
        <w:spacing w:before="1"/>
        <w:rPr>
          <w:color w:val="4D4D4E"/>
          <w:sz w:val="22"/>
          <w:szCs w:val="22"/>
        </w:rPr>
      </w:pPr>
      <w:r w:rsidRPr="00363363">
        <w:rPr>
          <w:color w:val="4D4D4E"/>
          <w:sz w:val="22"/>
          <w:szCs w:val="22"/>
        </w:rPr>
        <w:t>Response to Exposure or Needlestick/</w:t>
      </w:r>
      <w:r w:rsidR="00154487">
        <w:rPr>
          <w:color w:val="4D4D4E"/>
          <w:sz w:val="22"/>
          <w:szCs w:val="22"/>
        </w:rPr>
        <w:t>S</w:t>
      </w:r>
      <w:r w:rsidRPr="00363363">
        <w:rPr>
          <w:color w:val="4D4D4E"/>
          <w:sz w:val="22"/>
          <w:szCs w:val="22"/>
        </w:rPr>
        <w:t>harps Injury</w:t>
      </w:r>
      <w:r w:rsidRPr="00363363">
        <w:rPr>
          <w:color w:val="4D4D4E"/>
          <w:sz w:val="22"/>
          <w:szCs w:val="22"/>
        </w:rPr>
        <w:br/>
      </w:r>
    </w:p>
    <w:p w14:paraId="6053DEBD" w14:textId="201995B6" w:rsidR="00363363" w:rsidRPr="001424BF" w:rsidRDefault="00363363" w:rsidP="001424BF">
      <w:pPr>
        <w:widowControl/>
        <w:shd w:val="clear" w:color="auto" w:fill="FFFFFF"/>
        <w:autoSpaceDE/>
        <w:autoSpaceDN/>
        <w:spacing w:after="218"/>
        <w:ind w:left="140"/>
        <w:rPr>
          <w:rFonts w:eastAsia="Times New Roman"/>
          <w:lang w:bidi="ar-SA"/>
        </w:rPr>
      </w:pPr>
      <w:r w:rsidRPr="001424BF">
        <w:rPr>
          <w:rFonts w:eastAsia="Times New Roman"/>
          <w:lang w:bidi="ar-SA"/>
        </w:rPr>
        <w:t>Any employee or contractor who experiences a needlestick or sharps injury</w:t>
      </w:r>
      <w:r w:rsidR="00EF1EFB">
        <w:rPr>
          <w:rFonts w:eastAsia="Times New Roman"/>
          <w:lang w:bidi="ar-SA"/>
        </w:rPr>
        <w:t>,</w:t>
      </w:r>
      <w:r w:rsidRPr="001424BF">
        <w:rPr>
          <w:rFonts w:eastAsia="Times New Roman"/>
          <w:lang w:bidi="ar-SA"/>
        </w:rPr>
        <w:t xml:space="preserve"> or </w:t>
      </w:r>
      <w:r w:rsidR="001424BF">
        <w:rPr>
          <w:rFonts w:eastAsia="Times New Roman"/>
          <w:lang w:bidi="ar-SA"/>
        </w:rPr>
        <w:t>who has</w:t>
      </w:r>
      <w:r w:rsidRPr="001424BF">
        <w:rPr>
          <w:rFonts w:eastAsia="Times New Roman"/>
          <w:lang w:bidi="ar-SA"/>
        </w:rPr>
        <w:t xml:space="preserve"> </w:t>
      </w:r>
      <w:r w:rsidR="00EF1EFB">
        <w:rPr>
          <w:rFonts w:eastAsia="Times New Roman"/>
          <w:lang w:bidi="ar-SA"/>
        </w:rPr>
        <w:t xml:space="preserve">been </w:t>
      </w:r>
      <w:r w:rsidRPr="001424BF">
        <w:rPr>
          <w:rFonts w:eastAsia="Times New Roman"/>
          <w:lang w:bidi="ar-SA"/>
        </w:rPr>
        <w:t xml:space="preserve">exposed to the blood or other </w:t>
      </w:r>
      <w:r w:rsidR="001424BF">
        <w:rPr>
          <w:rFonts w:eastAsia="Times New Roman"/>
          <w:lang w:bidi="ar-SA"/>
        </w:rPr>
        <w:t>bodily</w:t>
      </w:r>
      <w:r w:rsidRPr="001424BF">
        <w:rPr>
          <w:rFonts w:eastAsia="Times New Roman"/>
          <w:lang w:bidi="ar-SA"/>
        </w:rPr>
        <w:t xml:space="preserve"> fluid of another person during the course of </w:t>
      </w:r>
      <w:r w:rsidR="001424BF">
        <w:rPr>
          <w:rFonts w:eastAsia="Times New Roman"/>
          <w:lang w:bidi="ar-SA"/>
        </w:rPr>
        <w:t xml:space="preserve">their </w:t>
      </w:r>
      <w:r w:rsidRPr="001424BF">
        <w:rPr>
          <w:rFonts w:eastAsia="Times New Roman"/>
          <w:lang w:bidi="ar-SA"/>
        </w:rPr>
        <w:t>work</w:t>
      </w:r>
      <w:r w:rsidR="00EF1EFB">
        <w:rPr>
          <w:rFonts w:eastAsia="Times New Roman"/>
          <w:lang w:bidi="ar-SA"/>
        </w:rPr>
        <w:t>,</w:t>
      </w:r>
      <w:r w:rsidRPr="001424BF">
        <w:rPr>
          <w:rFonts w:eastAsia="Times New Roman"/>
          <w:lang w:bidi="ar-SA"/>
        </w:rPr>
        <w:t xml:space="preserve"> must follow the following steps:</w:t>
      </w:r>
    </w:p>
    <w:p w14:paraId="0C94E948" w14:textId="268E3DCC" w:rsidR="00363363" w:rsidRPr="001424BF" w:rsidRDefault="00363363" w:rsidP="00363363">
      <w:pPr>
        <w:widowControl/>
        <w:numPr>
          <w:ilvl w:val="0"/>
          <w:numId w:val="26"/>
        </w:numPr>
        <w:shd w:val="clear" w:color="auto" w:fill="FFFFFF"/>
        <w:autoSpaceDE/>
        <w:autoSpaceDN/>
        <w:spacing w:before="100" w:beforeAutospacing="1" w:after="100" w:afterAutospacing="1"/>
        <w:rPr>
          <w:rFonts w:eastAsia="Times New Roman"/>
          <w:lang w:bidi="ar-SA"/>
        </w:rPr>
      </w:pPr>
      <w:r w:rsidRPr="001424BF">
        <w:rPr>
          <w:rFonts w:eastAsia="Times New Roman"/>
          <w:lang w:bidi="ar-SA"/>
        </w:rPr>
        <w:t>Remove all contaminated clothing, PPE or workwear</w:t>
      </w:r>
    </w:p>
    <w:p w14:paraId="47C622DB" w14:textId="7D9EC66F" w:rsidR="00363363" w:rsidRPr="0051269E" w:rsidRDefault="00363363" w:rsidP="00363363">
      <w:pPr>
        <w:widowControl/>
        <w:numPr>
          <w:ilvl w:val="0"/>
          <w:numId w:val="26"/>
        </w:numPr>
        <w:shd w:val="clear" w:color="auto" w:fill="FFFFFF"/>
        <w:autoSpaceDE/>
        <w:autoSpaceDN/>
        <w:spacing w:before="100" w:beforeAutospacing="1" w:after="100" w:afterAutospacing="1"/>
        <w:rPr>
          <w:rFonts w:eastAsia="Times New Roman"/>
          <w:lang w:bidi="ar-SA"/>
        </w:rPr>
      </w:pPr>
      <w:r w:rsidRPr="001424BF">
        <w:rPr>
          <w:rFonts w:eastAsia="Times New Roman"/>
          <w:lang w:bidi="ar-SA"/>
        </w:rPr>
        <w:t>Immediately wash needlesticks and cuts with soap and water</w:t>
      </w:r>
      <w:r w:rsidR="0051269E">
        <w:rPr>
          <w:rFonts w:eastAsia="Times New Roman"/>
          <w:lang w:bidi="ar-SA"/>
        </w:rPr>
        <w:t xml:space="preserve"> and </w:t>
      </w:r>
      <w:r w:rsidR="0051269E" w:rsidRPr="0051269E">
        <w:rPr>
          <w:rFonts w:eastAsia="Times New Roman"/>
          <w:lang w:bidi="ar-SA"/>
        </w:rPr>
        <w:t>seek</w:t>
      </w:r>
      <w:r w:rsidR="00623877" w:rsidRPr="0051269E">
        <w:rPr>
          <w:rFonts w:eastAsia="Times New Roman"/>
          <w:lang w:bidi="ar-SA"/>
        </w:rPr>
        <w:t xml:space="preserve"> first aid as soon as possible. </w:t>
      </w:r>
    </w:p>
    <w:p w14:paraId="17341223" w14:textId="2B98634D" w:rsidR="00363363" w:rsidRPr="001424BF" w:rsidRDefault="00363363" w:rsidP="00363363">
      <w:pPr>
        <w:widowControl/>
        <w:numPr>
          <w:ilvl w:val="0"/>
          <w:numId w:val="26"/>
        </w:numPr>
        <w:shd w:val="clear" w:color="auto" w:fill="FFFFFF"/>
        <w:autoSpaceDE/>
        <w:autoSpaceDN/>
        <w:spacing w:before="100" w:beforeAutospacing="1" w:after="100" w:afterAutospacing="1"/>
        <w:rPr>
          <w:rFonts w:eastAsia="Times New Roman"/>
          <w:lang w:bidi="ar-SA"/>
        </w:rPr>
      </w:pPr>
      <w:r w:rsidRPr="001424BF">
        <w:rPr>
          <w:rFonts w:eastAsia="Times New Roman"/>
          <w:lang w:bidi="ar-SA"/>
        </w:rPr>
        <w:t>Notify supervisor</w:t>
      </w:r>
    </w:p>
    <w:p w14:paraId="43A895BE" w14:textId="75BA1F09" w:rsidR="00363363" w:rsidRPr="001424BF" w:rsidRDefault="00363363" w:rsidP="00363363">
      <w:pPr>
        <w:widowControl/>
        <w:numPr>
          <w:ilvl w:val="0"/>
          <w:numId w:val="26"/>
        </w:numPr>
        <w:shd w:val="clear" w:color="auto" w:fill="FFFFFF"/>
        <w:autoSpaceDE/>
        <w:autoSpaceDN/>
        <w:spacing w:before="100" w:beforeAutospacing="1" w:after="100" w:afterAutospacing="1"/>
        <w:rPr>
          <w:rFonts w:eastAsia="Times New Roman"/>
          <w:lang w:bidi="ar-SA"/>
        </w:rPr>
      </w:pPr>
      <w:r w:rsidRPr="001424BF">
        <w:rPr>
          <w:rFonts w:eastAsia="Times New Roman"/>
          <w:lang w:bidi="ar-SA"/>
        </w:rPr>
        <w:t xml:space="preserve">Contact the </w:t>
      </w:r>
      <w:r w:rsidR="001424BF">
        <w:rPr>
          <w:rFonts w:eastAsia="Times New Roman"/>
          <w:lang w:bidi="ar-SA"/>
        </w:rPr>
        <w:t>C</w:t>
      </w:r>
      <w:r w:rsidRPr="001424BF">
        <w:rPr>
          <w:rFonts w:eastAsia="Times New Roman"/>
          <w:lang w:bidi="ar-SA"/>
        </w:rPr>
        <w:t xml:space="preserve">ommand </w:t>
      </w:r>
      <w:r w:rsidR="001424BF">
        <w:rPr>
          <w:rFonts w:eastAsia="Times New Roman"/>
          <w:lang w:bidi="ar-SA"/>
        </w:rPr>
        <w:t>C</w:t>
      </w:r>
      <w:r w:rsidRPr="001424BF">
        <w:rPr>
          <w:rFonts w:eastAsia="Times New Roman"/>
          <w:lang w:bidi="ar-SA"/>
        </w:rPr>
        <w:t>enter at 212-216-2222</w:t>
      </w:r>
      <w:r w:rsidR="001424BF">
        <w:rPr>
          <w:rFonts w:eastAsia="Times New Roman"/>
          <w:lang w:bidi="ar-SA"/>
        </w:rPr>
        <w:t>, available 24/7</w:t>
      </w:r>
    </w:p>
    <w:p w14:paraId="3BF27D50" w14:textId="1D4A4C7A" w:rsidR="009A4E97" w:rsidRPr="001E0B90" w:rsidRDefault="001424BF" w:rsidP="00482ABE">
      <w:pPr>
        <w:widowControl/>
        <w:numPr>
          <w:ilvl w:val="0"/>
          <w:numId w:val="26"/>
        </w:numPr>
        <w:shd w:val="clear" w:color="auto" w:fill="FFFFFF"/>
        <w:autoSpaceDE/>
        <w:autoSpaceDN/>
        <w:spacing w:before="1" w:beforeAutospacing="1" w:after="100" w:afterAutospacing="1"/>
        <w:rPr>
          <w:color w:val="4D4D4E"/>
        </w:rPr>
      </w:pPr>
      <w:r w:rsidRPr="001E0B90">
        <w:rPr>
          <w:rFonts w:eastAsia="Times New Roman"/>
          <w:lang w:bidi="ar-SA"/>
        </w:rPr>
        <w:t>R</w:t>
      </w:r>
      <w:r w:rsidR="00363363" w:rsidRPr="001E0B90">
        <w:rPr>
          <w:rFonts w:eastAsia="Times New Roman"/>
          <w:lang w:bidi="ar-SA"/>
        </w:rPr>
        <w:t xml:space="preserve">eport the incident before the end of </w:t>
      </w:r>
      <w:r w:rsidR="001E0B90" w:rsidRPr="001E0B90">
        <w:rPr>
          <w:rFonts w:eastAsia="Times New Roman"/>
          <w:lang w:bidi="ar-SA"/>
        </w:rPr>
        <w:t>the</w:t>
      </w:r>
      <w:r w:rsidR="00363363" w:rsidRPr="001E0B90">
        <w:rPr>
          <w:rFonts w:eastAsia="Times New Roman"/>
          <w:lang w:bidi="ar-SA"/>
        </w:rPr>
        <w:t xml:space="preserve"> workday to Public Safety at 212-216-2222 and complete a Javits Center Incident Report </w:t>
      </w:r>
    </w:p>
    <w:p w14:paraId="3A715F5E" w14:textId="45A9FBAB" w:rsidR="006A5A62" w:rsidRDefault="00FC0EA3" w:rsidP="001E0B90">
      <w:pPr>
        <w:pStyle w:val="Heading1"/>
        <w:spacing w:before="1"/>
      </w:pPr>
      <w:r>
        <w:rPr>
          <w:noProof/>
        </w:rPr>
        <mc:AlternateContent>
          <mc:Choice Requires="wps">
            <w:drawing>
              <wp:anchor distT="0" distB="0" distL="0" distR="0" simplePos="0" relativeHeight="251663360" behindDoc="1" locked="0" layoutInCell="1" allowOverlap="1" wp14:anchorId="67991C12" wp14:editId="154EF998">
                <wp:simplePos x="0" y="0"/>
                <wp:positionH relativeFrom="page">
                  <wp:posOffset>667385</wp:posOffset>
                </wp:positionH>
                <wp:positionV relativeFrom="paragraph">
                  <wp:posOffset>300990</wp:posOffset>
                </wp:positionV>
                <wp:extent cx="6225540" cy="1270"/>
                <wp:effectExtent l="0" t="0" r="0" b="0"/>
                <wp:wrapTopAndBottom/>
                <wp:docPr id="32"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25540" cy="1270"/>
                        </a:xfrm>
                        <a:custGeom>
                          <a:avLst/>
                          <a:gdLst>
                            <a:gd name="T0" fmla="+- 0 1051 1051"/>
                            <a:gd name="T1" fmla="*/ T0 w 9804"/>
                            <a:gd name="T2" fmla="+- 0 10855 1051"/>
                            <a:gd name="T3" fmla="*/ T2 w 9804"/>
                          </a:gdLst>
                          <a:ahLst/>
                          <a:cxnLst>
                            <a:cxn ang="0">
                              <a:pos x="T1" y="0"/>
                            </a:cxn>
                            <a:cxn ang="0">
                              <a:pos x="T3" y="0"/>
                            </a:cxn>
                          </a:cxnLst>
                          <a:rect l="0" t="0" r="r" b="b"/>
                          <a:pathLst>
                            <a:path w="9804">
                              <a:moveTo>
                                <a:pt x="0" y="0"/>
                              </a:moveTo>
                              <a:lnTo>
                                <a:pt x="9804" y="0"/>
                              </a:lnTo>
                            </a:path>
                          </a:pathLst>
                        </a:custGeom>
                        <a:noFill/>
                        <a:ln w="18288">
                          <a:solidFill>
                            <a:srgbClr val="4D4D4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D14A4" id="Freeform 17" o:spid="_x0000_s1026" style="position:absolute;margin-left:52.55pt;margin-top:23.7pt;width:490.2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" path="m,l9804,e" filled="f" strokecolor="#4d4d4e" strokeweight="1.44pt">
                <v:path arrowok="t" o:connecttype="custom" o:connectlocs="0,0;6225540,0" o:connectangles="0,0"/>
                <w10:wrap type="topAndBottom" anchorx="page"/>
              </v:shape>
            </w:pict>
          </mc:Fallback>
        </mc:AlternateContent>
      </w:r>
      <w:bookmarkStart w:id="3" w:name="Functional_Roles"/>
      <w:bookmarkEnd w:id="3"/>
      <w:r w:rsidR="00D573CF">
        <w:rPr>
          <w:color w:val="4D4D4E"/>
        </w:rPr>
        <w:t>Functional Roles</w:t>
      </w:r>
    </w:p>
    <w:p w14:paraId="2A647144" w14:textId="77777777" w:rsidR="006A5A62" w:rsidRDefault="006A5A62">
      <w:pPr>
        <w:pStyle w:val="BodyText"/>
        <w:spacing w:before="6"/>
        <w:rPr>
          <w:sz w:val="18"/>
        </w:rPr>
      </w:pPr>
    </w:p>
    <w:tbl>
      <w:tblPr>
        <w:tblW w:w="0" w:type="auto"/>
        <w:tblInd w:w="176"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22"/>
        <w:gridCol w:w="6508"/>
      </w:tblGrid>
      <w:tr w:rsidR="006A5A62" w14:paraId="7AA4EDE0" w14:textId="77777777">
        <w:trPr>
          <w:trHeight w:val="586"/>
        </w:trPr>
        <w:tc>
          <w:tcPr>
            <w:tcW w:w="3122" w:type="dxa"/>
            <w:tcBorders>
              <w:top w:val="nil"/>
              <w:left w:val="nil"/>
            </w:tcBorders>
            <w:shd w:val="clear" w:color="auto" w:fill="FFC000"/>
          </w:tcPr>
          <w:p w14:paraId="6A5A088E" w14:textId="77777777" w:rsidR="006A5A62" w:rsidRDefault="00D573CF">
            <w:pPr>
              <w:pStyle w:val="TableParagraph"/>
              <w:spacing w:before="152"/>
              <w:ind w:left="782"/>
              <w:rPr>
                <w:b/>
              </w:rPr>
            </w:pPr>
            <w:r>
              <w:rPr>
                <w:b/>
                <w:color w:val="FFFFFF"/>
              </w:rPr>
              <w:t>Person/Group</w:t>
            </w:r>
          </w:p>
        </w:tc>
        <w:tc>
          <w:tcPr>
            <w:tcW w:w="6508" w:type="dxa"/>
            <w:tcBorders>
              <w:top w:val="nil"/>
            </w:tcBorders>
            <w:shd w:val="clear" w:color="auto" w:fill="FFCF42"/>
          </w:tcPr>
          <w:p w14:paraId="1B071B09" w14:textId="77777777" w:rsidR="006A5A62" w:rsidRDefault="00D573CF">
            <w:pPr>
              <w:pStyle w:val="TableParagraph"/>
              <w:spacing w:before="164"/>
              <w:ind w:left="2354" w:right="2395"/>
              <w:jc w:val="center"/>
              <w:rPr>
                <w:b/>
              </w:rPr>
            </w:pPr>
            <w:r>
              <w:rPr>
                <w:b/>
                <w:color w:val="FFFFFF"/>
              </w:rPr>
              <w:t>Responsibilities</w:t>
            </w:r>
          </w:p>
        </w:tc>
      </w:tr>
      <w:tr w:rsidR="006A5A62" w14:paraId="37A38F67" w14:textId="77777777">
        <w:trPr>
          <w:trHeight w:val="704"/>
        </w:trPr>
        <w:tc>
          <w:tcPr>
            <w:tcW w:w="3122" w:type="dxa"/>
            <w:tcBorders>
              <w:left w:val="nil"/>
            </w:tcBorders>
            <w:shd w:val="clear" w:color="auto" w:fill="C8C8C8"/>
          </w:tcPr>
          <w:p w14:paraId="2446A0C4" w14:textId="0C385A9F" w:rsidR="006A5A62" w:rsidRDefault="00663DC9" w:rsidP="00664CF6">
            <w:pPr>
              <w:pStyle w:val="TableParagraph"/>
              <w:spacing w:line="249" w:lineRule="auto"/>
              <w:ind w:left="0" w:right="652"/>
            </w:pPr>
            <w:r>
              <w:t xml:space="preserve">Public Safety </w:t>
            </w:r>
          </w:p>
        </w:tc>
        <w:tc>
          <w:tcPr>
            <w:tcW w:w="6508" w:type="dxa"/>
            <w:shd w:val="clear" w:color="auto" w:fill="ECECEC"/>
          </w:tcPr>
          <w:p w14:paraId="44923261" w14:textId="6373B5B3" w:rsidR="006A5A62" w:rsidRDefault="00663DC9" w:rsidP="00663DC9">
            <w:pPr>
              <w:pStyle w:val="TableParagraph"/>
              <w:spacing w:line="249" w:lineRule="auto"/>
              <w:ind w:left="0" w:right="273"/>
            </w:pPr>
            <w:r>
              <w:t>Responsibilities include first response to all emergencies</w:t>
            </w:r>
            <w:r w:rsidR="0044020D">
              <w:t xml:space="preserve"> and</w:t>
            </w:r>
            <w:r w:rsidR="001E0B90">
              <w:t xml:space="preserve"> ov</w:t>
            </w:r>
            <w:r>
              <w:t>ersight of employee health services including contract medical services</w:t>
            </w:r>
          </w:p>
        </w:tc>
      </w:tr>
      <w:tr w:rsidR="006A5A62" w14:paraId="50505347" w14:textId="77777777">
        <w:trPr>
          <w:trHeight w:val="706"/>
        </w:trPr>
        <w:tc>
          <w:tcPr>
            <w:tcW w:w="3122" w:type="dxa"/>
            <w:tcBorders>
              <w:left w:val="nil"/>
            </w:tcBorders>
            <w:shd w:val="clear" w:color="auto" w:fill="C8C8C8"/>
          </w:tcPr>
          <w:p w14:paraId="18C125EE" w14:textId="3B29CF5A" w:rsidR="006A5A62" w:rsidRDefault="00663DC9" w:rsidP="00664CF6">
            <w:pPr>
              <w:pStyle w:val="TableParagraph"/>
              <w:spacing w:before="71" w:line="249" w:lineRule="auto"/>
            </w:pPr>
            <w:r>
              <w:t>Plumbing</w:t>
            </w:r>
          </w:p>
        </w:tc>
        <w:tc>
          <w:tcPr>
            <w:tcW w:w="6508" w:type="dxa"/>
            <w:shd w:val="clear" w:color="auto" w:fill="ECECEC"/>
          </w:tcPr>
          <w:p w14:paraId="44D8E830" w14:textId="1ED92256" w:rsidR="006A5A62" w:rsidRDefault="00663DC9" w:rsidP="00663DC9">
            <w:pPr>
              <w:pStyle w:val="TableParagraph"/>
              <w:spacing w:before="71" w:line="249" w:lineRule="auto"/>
              <w:ind w:left="0" w:right="273"/>
            </w:pPr>
            <w:r>
              <w:t xml:space="preserve">Maintains, installs, </w:t>
            </w:r>
            <w:r w:rsidR="0044020D">
              <w:t xml:space="preserve">and </w:t>
            </w:r>
            <w:r>
              <w:t>repairs valves, fitting</w:t>
            </w:r>
            <w:r w:rsidR="0044020D">
              <w:t>s</w:t>
            </w:r>
            <w:r>
              <w:t xml:space="preserve">, </w:t>
            </w:r>
            <w:r w:rsidR="0044020D">
              <w:t xml:space="preserve">and </w:t>
            </w:r>
            <w:r>
              <w:t>drainage systems</w:t>
            </w:r>
          </w:p>
        </w:tc>
      </w:tr>
      <w:tr w:rsidR="006A5A62" w14:paraId="205353FD" w14:textId="77777777">
        <w:trPr>
          <w:trHeight w:val="706"/>
        </w:trPr>
        <w:tc>
          <w:tcPr>
            <w:tcW w:w="3122" w:type="dxa"/>
            <w:tcBorders>
              <w:left w:val="nil"/>
            </w:tcBorders>
            <w:shd w:val="clear" w:color="auto" w:fill="C8C8C8"/>
          </w:tcPr>
          <w:p w14:paraId="34979C77" w14:textId="46A09089" w:rsidR="006A5A62" w:rsidRDefault="00663DC9" w:rsidP="00664CF6">
            <w:pPr>
              <w:pStyle w:val="TableParagraph"/>
              <w:spacing w:before="71"/>
              <w:ind w:left="0"/>
            </w:pPr>
            <w:r>
              <w:t>Cleaning and Set Up</w:t>
            </w:r>
          </w:p>
        </w:tc>
        <w:tc>
          <w:tcPr>
            <w:tcW w:w="6508" w:type="dxa"/>
            <w:shd w:val="clear" w:color="auto" w:fill="ECECEC"/>
          </w:tcPr>
          <w:p w14:paraId="375A5A9F" w14:textId="0250BD6C" w:rsidR="006A5A62" w:rsidRDefault="0044020D">
            <w:pPr>
              <w:pStyle w:val="TableParagraph"/>
              <w:spacing w:line="249" w:lineRule="auto"/>
              <w:ind w:right="273"/>
            </w:pPr>
            <w:r>
              <w:t>Responsible for a</w:t>
            </w:r>
            <w:r w:rsidR="00663DC9">
              <w:t xml:space="preserve">ll aspects of building and show cleaning including all restrooms, </w:t>
            </w:r>
            <w:r w:rsidR="00684D5E">
              <w:t>hi</w:t>
            </w:r>
            <w:r w:rsidR="00EF1EFB">
              <w:t>gh</w:t>
            </w:r>
            <w:r w:rsidR="00684D5E">
              <w:t xml:space="preserve"> and low surfaces and the cleaning of furniture</w:t>
            </w:r>
          </w:p>
        </w:tc>
      </w:tr>
      <w:tr w:rsidR="006A5A62" w14:paraId="1F37DA2E" w14:textId="77777777">
        <w:trPr>
          <w:trHeight w:val="704"/>
        </w:trPr>
        <w:tc>
          <w:tcPr>
            <w:tcW w:w="3122" w:type="dxa"/>
            <w:tcBorders>
              <w:left w:val="nil"/>
              <w:bottom w:val="nil"/>
            </w:tcBorders>
            <w:shd w:val="clear" w:color="auto" w:fill="C8C8C8"/>
          </w:tcPr>
          <w:p w14:paraId="37C9DCAA" w14:textId="3EC38E47" w:rsidR="006A5A62" w:rsidRDefault="00684D5E" w:rsidP="00664CF6">
            <w:pPr>
              <w:pStyle w:val="TableParagraph"/>
              <w:ind w:left="0"/>
            </w:pPr>
            <w:r>
              <w:t xml:space="preserve">Operations </w:t>
            </w:r>
          </w:p>
        </w:tc>
        <w:tc>
          <w:tcPr>
            <w:tcW w:w="6508" w:type="dxa"/>
            <w:tcBorders>
              <w:bottom w:val="nil"/>
            </w:tcBorders>
            <w:shd w:val="clear" w:color="auto" w:fill="ECECEC"/>
          </w:tcPr>
          <w:p w14:paraId="562331BC" w14:textId="6AA9136E" w:rsidR="006A5A62" w:rsidRDefault="0044020D">
            <w:pPr>
              <w:pStyle w:val="TableParagraph"/>
              <w:spacing w:line="249" w:lineRule="auto"/>
              <w:ind w:right="273"/>
            </w:pPr>
            <w:r>
              <w:t>I</w:t>
            </w:r>
            <w:r w:rsidR="00684D5E">
              <w:t>nclude</w:t>
            </w:r>
            <w:r>
              <w:t>s</w:t>
            </w:r>
            <w:r w:rsidR="00684D5E">
              <w:t xml:space="preserve"> electricians</w:t>
            </w:r>
            <w:r w:rsidR="002B2C5F">
              <w:t>, engineers</w:t>
            </w:r>
            <w:r w:rsidR="00684D5E">
              <w:t xml:space="preserve"> and carpenters </w:t>
            </w:r>
            <w:r w:rsidR="00936A33">
              <w:t>or any trade that has reasonable exposure to other potential infectious materials</w:t>
            </w:r>
          </w:p>
        </w:tc>
      </w:tr>
    </w:tbl>
    <w:p w14:paraId="3CB9EB3B" w14:textId="77777777" w:rsidR="006A5A62" w:rsidRDefault="006A5A62">
      <w:pPr>
        <w:pStyle w:val="BodyText"/>
        <w:rPr>
          <w:sz w:val="24"/>
        </w:rPr>
      </w:pPr>
    </w:p>
    <w:bookmarkStart w:id="4" w:name="_Hlk96593200"/>
    <w:p w14:paraId="43820C14" w14:textId="7CE40970" w:rsidR="006A5A62" w:rsidRPr="009B55E3" w:rsidRDefault="009B55E3" w:rsidP="009B55E3">
      <w:pPr>
        <w:pStyle w:val="Heading1"/>
        <w:ind w:left="0"/>
        <w:rPr>
          <w:color w:val="404040" w:themeColor="text1" w:themeTint="BF"/>
        </w:rPr>
      </w:pPr>
      <w:r w:rsidRPr="009B55E3">
        <w:rPr>
          <w:noProof/>
          <w:color w:val="404040" w:themeColor="text1" w:themeTint="BF"/>
        </w:rPr>
        <mc:AlternateContent>
          <mc:Choice Requires="wps">
            <w:drawing>
              <wp:anchor distT="0" distB="0" distL="0" distR="0" simplePos="0" relativeHeight="251671552" behindDoc="1" locked="0" layoutInCell="1" allowOverlap="1" wp14:anchorId="682EA2C0" wp14:editId="75584228">
                <wp:simplePos x="0" y="0"/>
                <wp:positionH relativeFrom="page">
                  <wp:posOffset>596900</wp:posOffset>
                </wp:positionH>
                <wp:positionV relativeFrom="paragraph">
                  <wp:posOffset>372110</wp:posOffset>
                </wp:positionV>
                <wp:extent cx="6225540" cy="1270"/>
                <wp:effectExtent l="0" t="0" r="0" b="0"/>
                <wp:wrapTopAndBottom/>
                <wp:docPr id="12"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25540" cy="1270"/>
                        </a:xfrm>
                        <a:custGeom>
                          <a:avLst/>
                          <a:gdLst>
                            <a:gd name="T0" fmla="+- 0 1051 1051"/>
                            <a:gd name="T1" fmla="*/ T0 w 9804"/>
                            <a:gd name="T2" fmla="+- 0 10855 1051"/>
                            <a:gd name="T3" fmla="*/ T2 w 9804"/>
                          </a:gdLst>
                          <a:ahLst/>
                          <a:cxnLst>
                            <a:cxn ang="0">
                              <a:pos x="T1" y="0"/>
                            </a:cxn>
                            <a:cxn ang="0">
                              <a:pos x="T3" y="0"/>
                            </a:cxn>
                          </a:cxnLst>
                          <a:rect l="0" t="0" r="r" b="b"/>
                          <a:pathLst>
                            <a:path w="9804">
                              <a:moveTo>
                                <a:pt x="0" y="0"/>
                              </a:moveTo>
                              <a:lnTo>
                                <a:pt x="9804" y="0"/>
                              </a:lnTo>
                            </a:path>
                          </a:pathLst>
                        </a:custGeom>
                        <a:noFill/>
                        <a:ln w="18288">
                          <a:solidFill>
                            <a:srgbClr val="4D4D4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8236F" id="Freeform 14" o:spid="_x0000_s1026" style="position:absolute;margin-left:47pt;margin-top:29.3pt;width:490.2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" path="m,l9804,e" filled="f" strokecolor="#4d4d4e" strokeweight="1.44pt">
                <v:path arrowok="t" o:connecttype="custom" o:connectlocs="0,0;6225540,0" o:connectangles="0,0"/>
                <w10:wrap type="topAndBottom" anchorx="page"/>
              </v:shape>
            </w:pict>
          </mc:Fallback>
        </mc:AlternateContent>
      </w:r>
      <w:r w:rsidRPr="009B55E3">
        <w:rPr>
          <w:color w:val="404040" w:themeColor="text1" w:themeTint="BF"/>
        </w:rPr>
        <w:t>Responsible Staff</w:t>
      </w:r>
    </w:p>
    <w:p w14:paraId="34FA9622" w14:textId="0A682DEF" w:rsidR="009B55E3" w:rsidRDefault="009B55E3" w:rsidP="009B55E3">
      <w:pPr>
        <w:pStyle w:val="Heading1"/>
        <w:ind w:left="0"/>
        <w:rPr>
          <w:b w:val="0"/>
          <w:bCs w:val="0"/>
          <w:sz w:val="22"/>
          <w:szCs w:val="22"/>
        </w:rPr>
      </w:pPr>
      <w:r>
        <w:rPr>
          <w:b w:val="0"/>
          <w:bCs w:val="0"/>
          <w:sz w:val="22"/>
          <w:szCs w:val="22"/>
        </w:rPr>
        <w:t xml:space="preserve">Health &amp; Safety personnel are responsible for overseeing the implementation of this policy. </w:t>
      </w:r>
    </w:p>
    <w:p w14:paraId="771AF1AA" w14:textId="5142426C" w:rsidR="0077643A" w:rsidRDefault="0077643A" w:rsidP="0077643A"/>
    <w:p w14:paraId="75FB11E8" w14:textId="06980218" w:rsidR="0077643A" w:rsidRDefault="0077643A" w:rsidP="00F2000B">
      <w:pPr>
        <w:ind w:left="720"/>
      </w:pPr>
      <w:r>
        <w:t>Ken</w:t>
      </w:r>
      <w:r w:rsidR="00F2000B">
        <w:t>neth</w:t>
      </w:r>
      <w:r>
        <w:t xml:space="preserve"> Dixon, </w:t>
      </w:r>
      <w:r w:rsidR="0051269E">
        <w:t xml:space="preserve">Senior </w:t>
      </w:r>
      <w:r w:rsidR="00F2000B">
        <w:t>Vice President of Security &amp; Safety Solutions</w:t>
      </w:r>
    </w:p>
    <w:p w14:paraId="2ACC4035" w14:textId="36D3C807" w:rsidR="00F2000B" w:rsidRDefault="00F2000B" w:rsidP="00F2000B">
      <w:pPr>
        <w:ind w:left="720"/>
      </w:pPr>
      <w:r>
        <w:t>Office: 212.216.2379</w:t>
      </w:r>
    </w:p>
    <w:p w14:paraId="75AD84F0" w14:textId="4AE79EF4" w:rsidR="00F2000B" w:rsidRDefault="00F2000B" w:rsidP="00F2000B">
      <w:pPr>
        <w:ind w:left="720"/>
      </w:pPr>
      <w:r>
        <w:t>Main: 646.847.6896</w:t>
      </w:r>
    </w:p>
    <w:p w14:paraId="32C9D49A" w14:textId="02FDF07B" w:rsidR="00F2000B" w:rsidRDefault="00F2000B" w:rsidP="00F2000B">
      <w:pPr>
        <w:ind w:left="720"/>
      </w:pPr>
      <w:r>
        <w:t>kdixon@javitscenter.com</w:t>
      </w:r>
    </w:p>
    <w:bookmarkEnd w:id="4"/>
    <w:p w14:paraId="30CAACE9" w14:textId="77777777" w:rsidR="0077643A" w:rsidRPr="009B55E3" w:rsidRDefault="0077643A" w:rsidP="0077643A"/>
    <w:p w14:paraId="7EFFB9BC" w14:textId="5558EF40" w:rsidR="00527217" w:rsidRDefault="00527217" w:rsidP="00A96190">
      <w:pPr>
        <w:pStyle w:val="Heading1"/>
        <w:spacing w:before="0"/>
        <w:ind w:left="0"/>
      </w:pPr>
      <w:r>
        <w:rPr>
          <w:noProof/>
        </w:rPr>
        <mc:AlternateContent>
          <mc:Choice Requires="wps">
            <w:drawing>
              <wp:anchor distT="0" distB="0" distL="0" distR="0" simplePos="0" relativeHeight="251667456" behindDoc="1" locked="0" layoutInCell="1" allowOverlap="1" wp14:anchorId="17043285" wp14:editId="1712E01A">
                <wp:simplePos x="0" y="0"/>
                <wp:positionH relativeFrom="page">
                  <wp:posOffset>667385</wp:posOffset>
                </wp:positionH>
                <wp:positionV relativeFrom="paragraph">
                  <wp:posOffset>300355</wp:posOffset>
                </wp:positionV>
                <wp:extent cx="6225540" cy="1270"/>
                <wp:effectExtent l="0" t="0" r="0" b="0"/>
                <wp:wrapTopAndBottom/>
                <wp:docPr id="29"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25540" cy="1270"/>
                        </a:xfrm>
                        <a:custGeom>
                          <a:avLst/>
                          <a:gdLst>
                            <a:gd name="T0" fmla="+- 0 1051 1051"/>
                            <a:gd name="T1" fmla="*/ T0 w 9804"/>
                            <a:gd name="T2" fmla="+- 0 10855 1051"/>
                            <a:gd name="T3" fmla="*/ T2 w 9804"/>
                          </a:gdLst>
                          <a:ahLst/>
                          <a:cxnLst>
                            <a:cxn ang="0">
                              <a:pos x="T1" y="0"/>
                            </a:cxn>
                            <a:cxn ang="0">
                              <a:pos x="T3" y="0"/>
                            </a:cxn>
                          </a:cxnLst>
                          <a:rect l="0" t="0" r="r" b="b"/>
                          <a:pathLst>
                            <a:path w="9804">
                              <a:moveTo>
                                <a:pt x="0" y="0"/>
                              </a:moveTo>
                              <a:lnTo>
                                <a:pt x="9804" y="0"/>
                              </a:lnTo>
                            </a:path>
                          </a:pathLst>
                        </a:custGeom>
                        <a:noFill/>
                        <a:ln w="18288">
                          <a:solidFill>
                            <a:srgbClr val="4D4D4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A569D2" id="Freeform 14" o:spid="_x0000_s1026" style="position:absolute;margin-left:52.55pt;margin-top:23.65pt;width:490.2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" path="m,l9804,e" filled="f" strokecolor="#4d4d4e" strokeweight="1.44pt">
                <v:path arrowok="t" o:connecttype="custom" o:connectlocs="0,0;6225540,0" o:connectangles="0,0"/>
                <w10:wrap type="topAndBottom" anchorx="page"/>
              </v:shape>
            </w:pict>
          </mc:Fallback>
        </mc:AlternateContent>
      </w:r>
      <w:bookmarkStart w:id="5" w:name="Responsible_Staff"/>
      <w:bookmarkEnd w:id="5"/>
      <w:r w:rsidR="00154487">
        <w:rPr>
          <w:color w:val="4D4D4E"/>
        </w:rPr>
        <w:t>Proce</w:t>
      </w:r>
      <w:r w:rsidR="00BA3A85">
        <w:rPr>
          <w:color w:val="4D4D4E"/>
        </w:rPr>
        <w:t>dure</w:t>
      </w:r>
    </w:p>
    <w:p w14:paraId="338568FE" w14:textId="77777777" w:rsidR="00527217" w:rsidRDefault="00527217" w:rsidP="00527217">
      <w:pPr>
        <w:pStyle w:val="BodyText"/>
        <w:spacing w:before="11"/>
        <w:rPr>
          <w:b/>
          <w:sz w:val="10"/>
        </w:rPr>
      </w:pPr>
    </w:p>
    <w:p w14:paraId="7E3D35ED" w14:textId="0FDA0BD9" w:rsidR="00BA3A85" w:rsidRDefault="00BA3A85" w:rsidP="00F15200">
      <w:pPr>
        <w:pStyle w:val="ListParagraph"/>
        <w:widowControl/>
        <w:numPr>
          <w:ilvl w:val="0"/>
          <w:numId w:val="9"/>
        </w:numPr>
        <w:autoSpaceDE/>
        <w:autoSpaceDN/>
        <w:spacing w:after="160" w:line="259" w:lineRule="auto"/>
        <w:contextualSpacing/>
      </w:pPr>
      <w:r>
        <w:t>Determination of Risk by Job Classification:</w:t>
      </w:r>
      <w:r w:rsidR="00F15200">
        <w:t xml:space="preserve"> </w:t>
      </w:r>
      <w:r w:rsidR="000713A7">
        <w:br/>
      </w:r>
      <w:r w:rsidR="000713A7">
        <w:br/>
      </w:r>
      <w:r>
        <w:t xml:space="preserve">The following job classifications have been identified as staff having occupational exposure to </w:t>
      </w:r>
      <w:r w:rsidR="000713A7">
        <w:t>OPIM:</w:t>
      </w:r>
      <w:r>
        <w:t xml:space="preserve">  </w:t>
      </w:r>
    </w:p>
    <w:p w14:paraId="6639A43F" w14:textId="3B054924" w:rsidR="00F15200" w:rsidRDefault="00BA3A85" w:rsidP="00F15200">
      <w:pPr>
        <w:pStyle w:val="ListParagraph"/>
        <w:widowControl/>
        <w:numPr>
          <w:ilvl w:val="0"/>
          <w:numId w:val="27"/>
        </w:numPr>
        <w:autoSpaceDE/>
        <w:autoSpaceDN/>
        <w:spacing w:after="160" w:line="259" w:lineRule="auto"/>
        <w:contextualSpacing/>
      </w:pPr>
      <w:r>
        <w:t>First responders</w:t>
      </w:r>
      <w:r w:rsidR="000713A7">
        <w:t>,</w:t>
      </w:r>
      <w:r>
        <w:t xml:space="preserve"> which can be </w:t>
      </w:r>
      <w:r w:rsidR="00D94161">
        <w:t>Public Safety Officers (PSOs)</w:t>
      </w:r>
      <w:r>
        <w:t xml:space="preserve"> or medics</w:t>
      </w:r>
    </w:p>
    <w:p w14:paraId="52FEF8C7" w14:textId="5B29BEE1" w:rsidR="00BA3A85" w:rsidRDefault="00BA3A85" w:rsidP="00F15200">
      <w:pPr>
        <w:pStyle w:val="ListParagraph"/>
        <w:widowControl/>
        <w:numPr>
          <w:ilvl w:val="0"/>
          <w:numId w:val="27"/>
        </w:numPr>
        <w:autoSpaceDE/>
        <w:autoSpaceDN/>
        <w:spacing w:after="160" w:line="259" w:lineRule="auto"/>
        <w:contextualSpacing/>
      </w:pPr>
      <w:r>
        <w:t xml:space="preserve">Cleaning </w:t>
      </w:r>
      <w:r w:rsidR="000713A7">
        <w:t>s</w:t>
      </w:r>
      <w:r>
        <w:t>taff that will be called to clean blood or other bodily fluids</w:t>
      </w:r>
    </w:p>
    <w:p w14:paraId="2A3C98F4" w14:textId="00A0AB69" w:rsidR="00BA3A85" w:rsidRDefault="00BA3A85" w:rsidP="00BA3A85">
      <w:pPr>
        <w:widowControl/>
        <w:autoSpaceDE/>
        <w:autoSpaceDN/>
        <w:spacing w:after="160" w:line="259" w:lineRule="auto"/>
        <w:contextualSpacing/>
      </w:pPr>
      <w:r>
        <w:t xml:space="preserve">         The following staff may have </w:t>
      </w:r>
      <w:r w:rsidR="00F232C6">
        <w:t xml:space="preserve">direct </w:t>
      </w:r>
      <w:r>
        <w:t xml:space="preserve">occupational exposure </w:t>
      </w:r>
      <w:r w:rsidR="000713A7">
        <w:t xml:space="preserve">to </w:t>
      </w:r>
      <w:r>
        <w:t>OPI</w:t>
      </w:r>
      <w:r w:rsidR="000713A7">
        <w:t>M</w:t>
      </w:r>
      <w:r w:rsidR="009B0B2B">
        <w:t>:</w:t>
      </w:r>
    </w:p>
    <w:p w14:paraId="3B5C139B" w14:textId="01751FA9" w:rsidR="00BA3A85" w:rsidRDefault="00BA3A85" w:rsidP="00BA3A85">
      <w:pPr>
        <w:pStyle w:val="ListParagraph"/>
        <w:widowControl/>
        <w:numPr>
          <w:ilvl w:val="0"/>
          <w:numId w:val="16"/>
        </w:numPr>
        <w:autoSpaceDE/>
        <w:autoSpaceDN/>
        <w:spacing w:after="160" w:line="259" w:lineRule="auto"/>
        <w:contextualSpacing/>
      </w:pPr>
      <w:r>
        <w:t>Plumbers</w:t>
      </w:r>
    </w:p>
    <w:p w14:paraId="7C84FE7B" w14:textId="2E421D2C" w:rsidR="0050366E" w:rsidRDefault="00BA3A85" w:rsidP="00D94161">
      <w:pPr>
        <w:pStyle w:val="ListParagraph"/>
        <w:widowControl/>
        <w:numPr>
          <w:ilvl w:val="0"/>
          <w:numId w:val="16"/>
        </w:numPr>
        <w:autoSpaceDE/>
        <w:autoSpaceDN/>
        <w:spacing w:after="160" w:line="259" w:lineRule="auto"/>
        <w:contextualSpacing/>
      </w:pPr>
      <w:r>
        <w:t>Set up staff</w:t>
      </w:r>
    </w:p>
    <w:p w14:paraId="5BD3F3DA" w14:textId="190B7E77" w:rsidR="0050366E" w:rsidRDefault="0050366E" w:rsidP="00D94161">
      <w:pPr>
        <w:pStyle w:val="ListParagraph"/>
        <w:widowControl/>
        <w:numPr>
          <w:ilvl w:val="0"/>
          <w:numId w:val="16"/>
        </w:numPr>
        <w:autoSpaceDE/>
        <w:autoSpaceDN/>
        <w:spacing w:after="160" w:line="259" w:lineRule="auto"/>
        <w:contextualSpacing/>
      </w:pPr>
      <w:r>
        <w:t>P</w:t>
      </w:r>
      <w:r w:rsidR="00F232C6">
        <w:t>ublic Safety Staff</w:t>
      </w:r>
    </w:p>
    <w:p w14:paraId="357BFE21" w14:textId="281EE765" w:rsidR="0050366E" w:rsidRDefault="00F232C6" w:rsidP="0050366E">
      <w:pPr>
        <w:pStyle w:val="ListParagraph"/>
        <w:widowControl/>
        <w:numPr>
          <w:ilvl w:val="0"/>
          <w:numId w:val="16"/>
        </w:numPr>
        <w:autoSpaceDE/>
        <w:autoSpaceDN/>
        <w:spacing w:after="160" w:line="259" w:lineRule="auto"/>
        <w:contextualSpacing/>
      </w:pPr>
      <w:r>
        <w:lastRenderedPageBreak/>
        <w:t>House and show trade staff</w:t>
      </w:r>
      <w:r w:rsidR="00D94161">
        <w:br/>
      </w:r>
    </w:p>
    <w:p w14:paraId="21B602E9" w14:textId="44D42632" w:rsidR="0050366E" w:rsidRDefault="0050366E" w:rsidP="0050366E">
      <w:pPr>
        <w:pStyle w:val="ListParagraph"/>
        <w:widowControl/>
        <w:numPr>
          <w:ilvl w:val="0"/>
          <w:numId w:val="9"/>
        </w:numPr>
        <w:autoSpaceDE/>
        <w:autoSpaceDN/>
        <w:spacing w:after="160" w:line="259" w:lineRule="auto"/>
        <w:contextualSpacing/>
      </w:pPr>
      <w:r>
        <w:t>Risk exposure by job task in which employees may have job related exposure to OPIM</w:t>
      </w:r>
      <w:r w:rsidR="009B0B2B">
        <w:t>:</w:t>
      </w:r>
    </w:p>
    <w:p w14:paraId="288609DB" w14:textId="3934E755" w:rsidR="0050366E" w:rsidRDefault="0050366E" w:rsidP="0050366E">
      <w:pPr>
        <w:pStyle w:val="ListParagraph"/>
        <w:widowControl/>
        <w:autoSpaceDE/>
        <w:autoSpaceDN/>
        <w:spacing w:after="160" w:line="259" w:lineRule="auto"/>
        <w:ind w:left="500" w:firstLine="0"/>
        <w:contextualSpacing/>
      </w:pPr>
    </w:p>
    <w:p w14:paraId="3D9B7A60" w14:textId="2EDC82B5" w:rsidR="0050366E" w:rsidRDefault="0050366E" w:rsidP="0050366E">
      <w:pPr>
        <w:pStyle w:val="ListParagraph"/>
        <w:widowControl/>
        <w:numPr>
          <w:ilvl w:val="1"/>
          <w:numId w:val="9"/>
        </w:numPr>
        <w:autoSpaceDE/>
        <w:autoSpaceDN/>
        <w:spacing w:after="160" w:line="259" w:lineRule="auto"/>
        <w:contextualSpacing/>
      </w:pPr>
      <w:r>
        <w:t>Removal of trash</w:t>
      </w:r>
      <w:r w:rsidR="000713A7">
        <w:t>,</w:t>
      </w:r>
      <w:r>
        <w:t xml:space="preserve"> both inside and outside of the building, show</w:t>
      </w:r>
      <w:r w:rsidR="00D94161">
        <w:t xml:space="preserve"> floor</w:t>
      </w:r>
      <w:r>
        <w:t xml:space="preserve"> and meeting spaces</w:t>
      </w:r>
    </w:p>
    <w:p w14:paraId="013D1F4F" w14:textId="4403372E" w:rsidR="0050366E" w:rsidRDefault="0050366E" w:rsidP="0050366E">
      <w:pPr>
        <w:pStyle w:val="ListParagraph"/>
        <w:widowControl/>
        <w:numPr>
          <w:ilvl w:val="1"/>
          <w:numId w:val="9"/>
        </w:numPr>
        <w:autoSpaceDE/>
        <w:autoSpaceDN/>
        <w:spacing w:after="160" w:line="259" w:lineRule="auto"/>
        <w:contextualSpacing/>
      </w:pPr>
      <w:r>
        <w:t xml:space="preserve">Unclogging toilets, </w:t>
      </w:r>
      <w:r w:rsidR="00D94161">
        <w:t>repairing,</w:t>
      </w:r>
      <w:r>
        <w:t xml:space="preserve"> and replacing drain lines or use of any snake line</w:t>
      </w:r>
    </w:p>
    <w:p w14:paraId="380C5DB8" w14:textId="39839746" w:rsidR="0050366E" w:rsidRDefault="0050366E" w:rsidP="0050366E">
      <w:pPr>
        <w:pStyle w:val="ListParagraph"/>
        <w:widowControl/>
        <w:numPr>
          <w:ilvl w:val="1"/>
          <w:numId w:val="9"/>
        </w:numPr>
        <w:autoSpaceDE/>
        <w:autoSpaceDN/>
        <w:spacing w:after="160" w:line="259" w:lineRule="auto"/>
        <w:contextualSpacing/>
      </w:pPr>
      <w:r>
        <w:t>Clean up of bodily fluids with or without blood</w:t>
      </w:r>
    </w:p>
    <w:p w14:paraId="17EE3929" w14:textId="5DD1B628" w:rsidR="0050366E" w:rsidRDefault="0050366E" w:rsidP="0050366E">
      <w:pPr>
        <w:pStyle w:val="ListParagraph"/>
        <w:widowControl/>
        <w:numPr>
          <w:ilvl w:val="1"/>
          <w:numId w:val="9"/>
        </w:numPr>
        <w:autoSpaceDE/>
        <w:autoSpaceDN/>
        <w:spacing w:after="160" w:line="259" w:lineRule="auto"/>
        <w:contextualSpacing/>
      </w:pPr>
      <w:r>
        <w:t xml:space="preserve">Cleaning of </w:t>
      </w:r>
      <w:r w:rsidR="00D94161">
        <w:t>r</w:t>
      </w:r>
      <w:r>
        <w:t>estrooms</w:t>
      </w:r>
    </w:p>
    <w:p w14:paraId="540B2F32" w14:textId="4A5EF6E0" w:rsidR="00F232C6" w:rsidRDefault="00F232C6" w:rsidP="0050366E">
      <w:pPr>
        <w:pStyle w:val="ListParagraph"/>
        <w:widowControl/>
        <w:numPr>
          <w:ilvl w:val="1"/>
          <w:numId w:val="9"/>
        </w:numPr>
        <w:autoSpaceDE/>
        <w:autoSpaceDN/>
        <w:spacing w:after="160" w:line="259" w:lineRule="auto"/>
        <w:contextualSpacing/>
      </w:pPr>
      <w:r>
        <w:t>Medical response by qualified public safety staff or medical providers</w:t>
      </w:r>
    </w:p>
    <w:p w14:paraId="083819B1" w14:textId="52BF4B0D" w:rsidR="00D94161" w:rsidRDefault="002B2C5F" w:rsidP="00D94161">
      <w:pPr>
        <w:pStyle w:val="ListParagraph"/>
        <w:widowControl/>
        <w:numPr>
          <w:ilvl w:val="1"/>
          <w:numId w:val="9"/>
        </w:numPr>
        <w:autoSpaceDE/>
        <w:autoSpaceDN/>
        <w:spacing w:after="160" w:line="259" w:lineRule="auto"/>
        <w:contextualSpacing/>
      </w:pPr>
      <w:r>
        <w:t xml:space="preserve">Treating and stirring </w:t>
      </w:r>
      <w:r w:rsidR="00FF015B">
        <w:t>sewage</w:t>
      </w:r>
      <w:r>
        <w:t xml:space="preserve"> tanks</w:t>
      </w:r>
    </w:p>
    <w:p w14:paraId="3A9960AD" w14:textId="50DA76CA" w:rsidR="0050366E" w:rsidRDefault="002B2C5F" w:rsidP="009B0B2B">
      <w:pPr>
        <w:pStyle w:val="ListParagraph"/>
        <w:widowControl/>
        <w:numPr>
          <w:ilvl w:val="1"/>
          <w:numId w:val="9"/>
        </w:numPr>
        <w:autoSpaceDE/>
        <w:autoSpaceDN/>
        <w:spacing w:after="160" w:line="259" w:lineRule="auto"/>
        <w:contextualSpacing/>
      </w:pPr>
      <w:r>
        <w:t>General repair and/or maintenance work</w:t>
      </w:r>
      <w:r w:rsidR="00D94161">
        <w:br/>
      </w:r>
    </w:p>
    <w:p w14:paraId="3EE11351" w14:textId="13E36EBA" w:rsidR="009B0B2B" w:rsidRDefault="009B0B2B" w:rsidP="009B0B2B">
      <w:pPr>
        <w:pStyle w:val="ListParagraph"/>
        <w:widowControl/>
        <w:numPr>
          <w:ilvl w:val="0"/>
          <w:numId w:val="9"/>
        </w:numPr>
        <w:autoSpaceDE/>
        <w:autoSpaceDN/>
        <w:spacing w:after="160" w:line="259" w:lineRule="auto"/>
        <w:contextualSpacing/>
      </w:pPr>
      <w:r>
        <w:t>Compliance Method:  General Administrative Control</w:t>
      </w:r>
      <w:r w:rsidR="00936A33">
        <w:t xml:space="preserve"> </w:t>
      </w:r>
      <w:r w:rsidR="00665086">
        <w:t>(Universal</w:t>
      </w:r>
      <w:r w:rsidR="00936A33">
        <w:t xml:space="preserve"> Precautions)</w:t>
      </w:r>
    </w:p>
    <w:p w14:paraId="6A1E3D16" w14:textId="72308C4B" w:rsidR="00D85F10" w:rsidRDefault="009B0B2B" w:rsidP="00D94161">
      <w:pPr>
        <w:widowControl/>
        <w:autoSpaceDE/>
        <w:autoSpaceDN/>
        <w:spacing w:after="160" w:line="259" w:lineRule="auto"/>
        <w:ind w:left="500"/>
        <w:contextualSpacing/>
      </w:pPr>
      <w:r>
        <w:t xml:space="preserve">Universal </w:t>
      </w:r>
      <w:r w:rsidR="00FF015B">
        <w:t>P</w:t>
      </w:r>
      <w:r>
        <w:t>recautions</w:t>
      </w:r>
      <w:r w:rsidR="00D94161">
        <w:t xml:space="preserve"> are r</w:t>
      </w:r>
      <w:r w:rsidR="00D85F10">
        <w:t xml:space="preserve">eferred to as the practice of avoiding contact with </w:t>
      </w:r>
      <w:r w:rsidR="009A4E97">
        <w:t>OPIM</w:t>
      </w:r>
      <w:r w:rsidR="00D94161">
        <w:t xml:space="preserve">. </w:t>
      </w:r>
      <w:r w:rsidR="00D85F10">
        <w:t>Further clarification of Universal Precaution</w:t>
      </w:r>
      <w:r w:rsidR="00FF015B">
        <w:t>s</w:t>
      </w:r>
      <w:r w:rsidR="00D85F10">
        <w:t xml:space="preserve"> is when there is a potential </w:t>
      </w:r>
      <w:r w:rsidR="00665086">
        <w:t>to</w:t>
      </w:r>
      <w:r w:rsidR="00D85F10">
        <w:t xml:space="preserve"> </w:t>
      </w:r>
      <w:r w:rsidR="00D94161">
        <w:t>be</w:t>
      </w:r>
      <w:r w:rsidR="00D85F10">
        <w:t xml:space="preserve">come exposed </w:t>
      </w:r>
      <w:r w:rsidR="00D94161">
        <w:t xml:space="preserve">to </w:t>
      </w:r>
      <w:r w:rsidR="00D85F10">
        <w:t xml:space="preserve">or </w:t>
      </w:r>
      <w:r w:rsidR="00D94161">
        <w:t xml:space="preserve">come into </w:t>
      </w:r>
      <w:r w:rsidR="00D85F10">
        <w:t>contact with any bodily fluid</w:t>
      </w:r>
      <w:r w:rsidR="00D94161">
        <w:t>,</w:t>
      </w:r>
      <w:r w:rsidR="00D85F10">
        <w:t xml:space="preserve"> which may</w:t>
      </w:r>
      <w:r w:rsidR="004D092B">
        <w:t xml:space="preserve"> </w:t>
      </w:r>
      <w:r w:rsidR="00D85F10">
        <w:t xml:space="preserve">be potentially infectious. </w:t>
      </w:r>
    </w:p>
    <w:p w14:paraId="288A9EC0" w14:textId="1D85164F" w:rsidR="00D85F10" w:rsidRDefault="00D85F10" w:rsidP="00D85F10">
      <w:pPr>
        <w:widowControl/>
        <w:autoSpaceDE/>
        <w:autoSpaceDN/>
        <w:spacing w:after="160" w:line="259" w:lineRule="auto"/>
        <w:contextualSpacing/>
      </w:pPr>
    </w:p>
    <w:p w14:paraId="48246065" w14:textId="58841032" w:rsidR="00D85F10" w:rsidRDefault="00D85F10" w:rsidP="00D94161">
      <w:pPr>
        <w:pStyle w:val="ListParagraph"/>
        <w:widowControl/>
        <w:numPr>
          <w:ilvl w:val="0"/>
          <w:numId w:val="9"/>
        </w:numPr>
        <w:autoSpaceDE/>
        <w:autoSpaceDN/>
        <w:spacing w:after="160" w:line="259" w:lineRule="auto"/>
        <w:contextualSpacing/>
      </w:pPr>
      <w:r>
        <w:t xml:space="preserve">Engineering Controls and Work Practices: </w:t>
      </w:r>
      <w:r w:rsidR="004D092B">
        <w:br/>
      </w:r>
      <w:r w:rsidR="004D092B">
        <w:br/>
      </w:r>
      <w:r>
        <w:t>The following engineering and work practices are to be used to eliminate or minimize employee exposure regardless of the job classification.</w:t>
      </w:r>
    </w:p>
    <w:p w14:paraId="436DBDD8" w14:textId="77777777" w:rsidR="00FD0C03" w:rsidRDefault="00FD0C03" w:rsidP="00FD0C03">
      <w:pPr>
        <w:pStyle w:val="ListParagraph"/>
        <w:widowControl/>
        <w:autoSpaceDE/>
        <w:autoSpaceDN/>
        <w:spacing w:after="160" w:line="259" w:lineRule="auto"/>
        <w:ind w:left="500" w:firstLine="0"/>
        <w:contextualSpacing/>
      </w:pPr>
    </w:p>
    <w:p w14:paraId="3BC9D794" w14:textId="0F68782A" w:rsidR="00D85F10" w:rsidRDefault="00D85F10" w:rsidP="00D85F10">
      <w:pPr>
        <w:pStyle w:val="ListParagraph"/>
        <w:widowControl/>
        <w:numPr>
          <w:ilvl w:val="1"/>
          <w:numId w:val="9"/>
        </w:numPr>
        <w:autoSpaceDE/>
        <w:autoSpaceDN/>
        <w:spacing w:after="160" w:line="259" w:lineRule="auto"/>
        <w:contextualSpacing/>
      </w:pPr>
      <w:r>
        <w:t>Employees will wash or sanitize their hands immediately after the removal of gloves or other PPE.</w:t>
      </w:r>
    </w:p>
    <w:p w14:paraId="26172FAE" w14:textId="2BB20147" w:rsidR="00FD0C03" w:rsidRDefault="00D85F10" w:rsidP="00D85F10">
      <w:pPr>
        <w:pStyle w:val="ListParagraph"/>
        <w:widowControl/>
        <w:numPr>
          <w:ilvl w:val="1"/>
          <w:numId w:val="9"/>
        </w:numPr>
        <w:autoSpaceDE/>
        <w:autoSpaceDN/>
        <w:spacing w:after="160" w:line="259" w:lineRule="auto"/>
        <w:contextualSpacing/>
      </w:pPr>
      <w:r>
        <w:t>Hand washing stations will be readily available</w:t>
      </w:r>
      <w:r w:rsidR="00FD0C03">
        <w:t xml:space="preserve"> for staff. In the absence of hand washing stations or if the location is not feasible in the area of assignment, employees wi</w:t>
      </w:r>
      <w:r w:rsidR="001D3914">
        <w:t>ll</w:t>
      </w:r>
      <w:r w:rsidR="00FD0C03">
        <w:t xml:space="preserve"> be supplied with hand sanitizers or hand sanitizing wipes.</w:t>
      </w:r>
    </w:p>
    <w:p w14:paraId="35D69FF3" w14:textId="128BBD0E" w:rsidR="00D85F10" w:rsidRDefault="00FD0C03" w:rsidP="00D85F10">
      <w:pPr>
        <w:pStyle w:val="ListParagraph"/>
        <w:widowControl/>
        <w:numPr>
          <w:ilvl w:val="1"/>
          <w:numId w:val="9"/>
        </w:numPr>
        <w:autoSpaceDE/>
        <w:autoSpaceDN/>
        <w:spacing w:after="160" w:line="259" w:lineRule="auto"/>
        <w:contextualSpacing/>
      </w:pPr>
      <w:r>
        <w:t>Equipment that may become contaminated with blood or any other potentially infectious materials shall be assessed for the purpose of decontamination. This equipment will not be reused unless it can be decontaminated. This includes equipment by all job classifications.</w:t>
      </w:r>
    </w:p>
    <w:p w14:paraId="1F34F491" w14:textId="3CDA67B9" w:rsidR="00FD0C03" w:rsidRDefault="00FD0C03" w:rsidP="00D85F10">
      <w:pPr>
        <w:pStyle w:val="ListParagraph"/>
        <w:widowControl/>
        <w:numPr>
          <w:ilvl w:val="1"/>
          <w:numId w:val="9"/>
        </w:numPr>
        <w:autoSpaceDE/>
        <w:autoSpaceDN/>
        <w:spacing w:after="160" w:line="259" w:lineRule="auto"/>
        <w:contextualSpacing/>
      </w:pPr>
      <w:r>
        <w:t xml:space="preserve">All work that is being performed that involves blood or any other potentially infectious materials will be performed in such a way as to </w:t>
      </w:r>
      <w:r w:rsidR="0048344F">
        <w:t xml:space="preserve">reasonably </w:t>
      </w:r>
      <w:r>
        <w:t xml:space="preserve">minimize </w:t>
      </w:r>
      <w:r w:rsidR="0048344F">
        <w:t>the splashing, spraying, spattering and droplets.</w:t>
      </w:r>
    </w:p>
    <w:p w14:paraId="21C9F3B5" w14:textId="651B8A61" w:rsidR="0048344F" w:rsidRDefault="0048344F" w:rsidP="00D85F10">
      <w:pPr>
        <w:pStyle w:val="ListParagraph"/>
        <w:widowControl/>
        <w:numPr>
          <w:ilvl w:val="1"/>
          <w:numId w:val="9"/>
        </w:numPr>
        <w:autoSpaceDE/>
        <w:autoSpaceDN/>
        <w:spacing w:after="160" w:line="259" w:lineRule="auto"/>
        <w:contextualSpacing/>
      </w:pPr>
      <w:r>
        <w:t>If a needle (syringe) is found</w:t>
      </w:r>
      <w:r w:rsidR="004D092B">
        <w:t>,</w:t>
      </w:r>
      <w:r>
        <w:t xml:space="preserve"> regardless of the location</w:t>
      </w:r>
      <w:r w:rsidR="004D092B">
        <w:t>,</w:t>
      </w:r>
      <w:r>
        <w:t xml:space="preserve"> the following is to be used to remove</w:t>
      </w:r>
      <w:r w:rsidR="00071D49">
        <w:t>: p</w:t>
      </w:r>
      <w:r>
        <w:t xml:space="preserve">liers, </w:t>
      </w:r>
      <w:r w:rsidR="00071D49">
        <w:t xml:space="preserve">tongs or the equivalent of, </w:t>
      </w:r>
      <w:r>
        <w:t>which eliminates direct contract with the needle or syringe. The needle or syringe must be transported in a rigid, puncture resistant container which is leak proof and does not require the employee placing th</w:t>
      </w:r>
      <w:r w:rsidR="00E80870">
        <w:t>eir</w:t>
      </w:r>
      <w:r>
        <w:t xml:space="preserve"> hand in the container. </w:t>
      </w:r>
      <w:r w:rsidR="00E80870">
        <w:t>The container will be labeled hazardous waste and</w:t>
      </w:r>
      <w:r w:rsidR="00F84468">
        <w:t xml:space="preserve"> will</w:t>
      </w:r>
      <w:r w:rsidR="00E80870">
        <w:t xml:space="preserve"> be taken to the safety office for the appropriate pick up and disposal.</w:t>
      </w:r>
    </w:p>
    <w:p w14:paraId="49870DE6" w14:textId="6DC9CBD9" w:rsidR="00E80870" w:rsidRDefault="00E80870" w:rsidP="00E80870">
      <w:pPr>
        <w:pStyle w:val="ListParagraph"/>
        <w:widowControl/>
        <w:numPr>
          <w:ilvl w:val="1"/>
          <w:numId w:val="9"/>
        </w:numPr>
        <w:autoSpaceDE/>
        <w:autoSpaceDN/>
        <w:spacing w:after="160" w:line="259" w:lineRule="auto"/>
        <w:contextualSpacing/>
      </w:pPr>
      <w:r>
        <w:t>Job classifications assigned to use snake lines or any other equipment for the purpose of cleaning or unclogging debris from toilets, sewer lines, or storm drains will not touch the snake line ends used to unclog or clean</w:t>
      </w:r>
      <w:r w:rsidR="00F84468">
        <w:t xml:space="preserve"> </w:t>
      </w:r>
      <w:r>
        <w:t xml:space="preserve">as there </w:t>
      </w:r>
      <w:r w:rsidR="00F84468">
        <w:t xml:space="preserve">is </w:t>
      </w:r>
      <w:r>
        <w:t>the potential of OPIM.</w:t>
      </w:r>
      <w:r w:rsidR="00F84468">
        <w:br/>
      </w:r>
    </w:p>
    <w:p w14:paraId="3481986E" w14:textId="7BD0AB78" w:rsidR="00E80870" w:rsidRDefault="00E80870" w:rsidP="00E80870">
      <w:pPr>
        <w:pStyle w:val="ListParagraph"/>
        <w:widowControl/>
        <w:numPr>
          <w:ilvl w:val="0"/>
          <w:numId w:val="9"/>
        </w:numPr>
        <w:autoSpaceDE/>
        <w:autoSpaceDN/>
        <w:spacing w:after="160" w:line="259" w:lineRule="auto"/>
        <w:contextualSpacing/>
      </w:pPr>
      <w:r>
        <w:t>Personal Protective Equipment</w:t>
      </w:r>
      <w:r w:rsidR="00F84468">
        <w:t xml:space="preserve"> (PPE)</w:t>
      </w:r>
      <w:r w:rsidR="00B91435">
        <w:t>:</w:t>
      </w:r>
    </w:p>
    <w:p w14:paraId="1541FFC3" w14:textId="1FFD9FA7" w:rsidR="00E80870" w:rsidRDefault="00E80870" w:rsidP="00E80870">
      <w:pPr>
        <w:pStyle w:val="ListParagraph"/>
        <w:widowControl/>
        <w:autoSpaceDE/>
        <w:autoSpaceDN/>
        <w:spacing w:after="160" w:line="259" w:lineRule="auto"/>
        <w:ind w:left="500" w:firstLine="0"/>
        <w:contextualSpacing/>
      </w:pPr>
    </w:p>
    <w:p w14:paraId="5587B186" w14:textId="5270EEB7" w:rsidR="007F6054" w:rsidRDefault="00E80870" w:rsidP="00B55FD1">
      <w:pPr>
        <w:pStyle w:val="ListParagraph"/>
        <w:widowControl/>
        <w:numPr>
          <w:ilvl w:val="1"/>
          <w:numId w:val="9"/>
        </w:numPr>
        <w:autoSpaceDE/>
        <w:autoSpaceDN/>
        <w:spacing w:after="160" w:line="259" w:lineRule="auto"/>
        <w:contextualSpacing/>
      </w:pPr>
      <w:r>
        <w:t xml:space="preserve">PPE will be provided which will include gloves, eye protection and face masks. </w:t>
      </w:r>
      <w:r w:rsidR="002B2C5F">
        <w:t xml:space="preserve">At </w:t>
      </w:r>
      <w:r w:rsidR="00B55FD1">
        <w:t>minimum</w:t>
      </w:r>
      <w:r w:rsidR="002B2C5F">
        <w:t>, a</w:t>
      </w:r>
      <w:r w:rsidR="00B55FD1">
        <w:t>n</w:t>
      </w:r>
      <w:r w:rsidR="002B2C5F">
        <w:t xml:space="preserve"> N-95</w:t>
      </w:r>
      <w:r w:rsidR="001D3914">
        <w:t xml:space="preserve"> respirator</w:t>
      </w:r>
      <w:r>
        <w:t xml:space="preserve"> will be provided based on the respiratory risk assessment</w:t>
      </w:r>
      <w:r w:rsidR="00665086">
        <w:t xml:space="preserve">. </w:t>
      </w:r>
      <w:r w:rsidR="002B2C5F">
        <w:t xml:space="preserve">Only </w:t>
      </w:r>
      <w:r w:rsidR="00B55FD1">
        <w:t>s</w:t>
      </w:r>
      <w:r>
        <w:t xml:space="preserve">taff that are fit tested </w:t>
      </w:r>
      <w:r w:rsidR="002B2C5F">
        <w:t>will be authorized to use a</w:t>
      </w:r>
      <w:r w:rsidR="00B55FD1">
        <w:t>n</w:t>
      </w:r>
      <w:r w:rsidR="002B2C5F">
        <w:t xml:space="preserve"> N-95 </w:t>
      </w:r>
      <w:r w:rsidR="001D3914">
        <w:t>respirator</w:t>
      </w:r>
      <w:r w:rsidR="002B2C5F">
        <w:t xml:space="preserve"> or greater </w:t>
      </w:r>
      <w:r>
        <w:t>to ensure the mask provides maximum protection</w:t>
      </w:r>
      <w:r w:rsidR="002B2C5F">
        <w:t>.</w:t>
      </w:r>
      <w:r w:rsidR="00665086">
        <w:t xml:space="preserve"> </w:t>
      </w:r>
      <w:r w:rsidR="00292F38">
        <w:t>Nitril</w:t>
      </w:r>
      <w:r w:rsidR="007F6054">
        <w:t>e, yellow</w:t>
      </w:r>
      <w:r w:rsidR="00452826">
        <w:t xml:space="preserve"> or latex</w:t>
      </w:r>
      <w:r w:rsidR="007F6054">
        <w:t xml:space="preserve"> work gloves will be provided based on the job task and the level of contaminants that may be encountered. Operations may distribute leather or other suitable work gloves based on the task to be performed</w:t>
      </w:r>
      <w:r w:rsidR="00452826">
        <w:t xml:space="preserve"> to protect leak proof gloves from damage.</w:t>
      </w:r>
      <w:r w:rsidR="007F6054">
        <w:t xml:space="preserve"> All single use gloves are to be </w:t>
      </w:r>
      <w:r w:rsidR="007F6054">
        <w:lastRenderedPageBreak/>
        <w:t>disposed of once they become worn, soiled</w:t>
      </w:r>
      <w:r w:rsidR="00B55FD1">
        <w:t>,</w:t>
      </w:r>
      <w:r w:rsidR="007F6054">
        <w:t xml:space="preserve"> torn or the barrier protection</w:t>
      </w:r>
      <w:r w:rsidR="00B55FD1">
        <w:t xml:space="preserve"> is</w:t>
      </w:r>
      <w:r w:rsidR="007F6054">
        <w:t xml:space="preserve"> compromised.</w:t>
      </w:r>
      <w:r w:rsidR="00B55FD1">
        <w:t xml:space="preserve"> </w:t>
      </w:r>
      <w:r w:rsidR="007F6054">
        <w:t xml:space="preserve">Work gloves that can be reasonably decontaminated will be or </w:t>
      </w:r>
      <w:r w:rsidR="00B91435">
        <w:t xml:space="preserve">else </w:t>
      </w:r>
      <w:r w:rsidR="007F6054">
        <w:t>replaced.</w:t>
      </w:r>
    </w:p>
    <w:p w14:paraId="5F2EA045" w14:textId="36EBBAA4" w:rsidR="007F6054" w:rsidRDefault="007F6054" w:rsidP="00E80870">
      <w:pPr>
        <w:pStyle w:val="ListParagraph"/>
        <w:widowControl/>
        <w:numPr>
          <w:ilvl w:val="1"/>
          <w:numId w:val="9"/>
        </w:numPr>
        <w:autoSpaceDE/>
        <w:autoSpaceDN/>
        <w:spacing w:after="160" w:line="259" w:lineRule="auto"/>
        <w:contextualSpacing/>
      </w:pPr>
      <w:r>
        <w:t>Tyvek body coveralls will be provided as required based on the job task. The Tyvek body suit is single use and must be replaced when</w:t>
      </w:r>
      <w:r w:rsidR="004D092B">
        <w:t xml:space="preserve"> it is</w:t>
      </w:r>
      <w:r>
        <w:t xml:space="preserve"> soiled, torn or loses the barrier protection.</w:t>
      </w:r>
    </w:p>
    <w:p w14:paraId="043ABC7B" w14:textId="3E61DA0B" w:rsidR="007F6054" w:rsidRDefault="007F6054" w:rsidP="00CA3534">
      <w:pPr>
        <w:pStyle w:val="ListParagraph"/>
        <w:widowControl/>
        <w:numPr>
          <w:ilvl w:val="1"/>
          <w:numId w:val="9"/>
        </w:numPr>
        <w:autoSpaceDE/>
        <w:autoSpaceDN/>
        <w:spacing w:after="160" w:line="259" w:lineRule="auto"/>
        <w:contextualSpacing/>
      </w:pPr>
      <w:r>
        <w:t>All PPE must be removed prior to leaving the work area</w:t>
      </w:r>
      <w:r w:rsidR="002B2C5F">
        <w:t xml:space="preserve"> and disposed</w:t>
      </w:r>
      <w:r w:rsidR="00B91435">
        <w:t xml:space="preserve"> of</w:t>
      </w:r>
      <w:r w:rsidR="002B2C5F">
        <w:t xml:space="preserve"> in accordance with established procedures.</w:t>
      </w:r>
      <w:r w:rsidR="00B91435">
        <w:br/>
      </w:r>
    </w:p>
    <w:p w14:paraId="51BA543C" w14:textId="41EB7D7D" w:rsidR="007F6054" w:rsidRDefault="007F6054" w:rsidP="007F6054">
      <w:pPr>
        <w:pStyle w:val="ListParagraph"/>
        <w:widowControl/>
        <w:numPr>
          <w:ilvl w:val="0"/>
          <w:numId w:val="9"/>
        </w:numPr>
        <w:autoSpaceDE/>
        <w:autoSpaceDN/>
        <w:spacing w:after="160" w:line="259" w:lineRule="auto"/>
        <w:contextualSpacing/>
      </w:pPr>
      <w:r>
        <w:t xml:space="preserve">  Cleaning and </w:t>
      </w:r>
      <w:r w:rsidR="00C47B4A">
        <w:t xml:space="preserve">Decontamination of the </w:t>
      </w:r>
      <w:r w:rsidR="00B91435">
        <w:t>W</w:t>
      </w:r>
      <w:r w:rsidR="00C47B4A">
        <w:t xml:space="preserve">ork </w:t>
      </w:r>
      <w:r w:rsidR="00B91435">
        <w:t>A</w:t>
      </w:r>
      <w:r w:rsidR="00C47B4A">
        <w:t>reas</w:t>
      </w:r>
      <w:r w:rsidR="00B91435">
        <w:t>:</w:t>
      </w:r>
    </w:p>
    <w:p w14:paraId="7AF409AC" w14:textId="7F240AC9" w:rsidR="00C47B4A" w:rsidRDefault="00C47B4A" w:rsidP="00C47B4A">
      <w:pPr>
        <w:pStyle w:val="ListParagraph"/>
        <w:widowControl/>
        <w:autoSpaceDE/>
        <w:autoSpaceDN/>
        <w:spacing w:after="160" w:line="259" w:lineRule="auto"/>
        <w:ind w:left="500" w:firstLine="0"/>
        <w:contextualSpacing/>
      </w:pPr>
    </w:p>
    <w:p w14:paraId="24BEB23D" w14:textId="4AF69F1A" w:rsidR="00C47B4A" w:rsidRDefault="00C47B4A" w:rsidP="00C47B4A">
      <w:pPr>
        <w:pStyle w:val="ListParagraph"/>
        <w:widowControl/>
        <w:numPr>
          <w:ilvl w:val="1"/>
          <w:numId w:val="9"/>
        </w:numPr>
        <w:autoSpaceDE/>
        <w:autoSpaceDN/>
        <w:spacing w:after="160" w:line="259" w:lineRule="auto"/>
        <w:contextualSpacing/>
      </w:pPr>
      <w:r>
        <w:t xml:space="preserve">It is the responsibility of the departmental managers </w:t>
      </w:r>
      <w:r w:rsidR="00F232C6">
        <w:t>and/</w:t>
      </w:r>
      <w:r>
        <w:t xml:space="preserve">or foreman to ensure that the work areas are maintained and cleaned.  </w:t>
      </w:r>
    </w:p>
    <w:p w14:paraId="3AD851A2" w14:textId="0C63F53B" w:rsidR="00C47B4A" w:rsidRDefault="00C47B4A" w:rsidP="00C47B4A">
      <w:pPr>
        <w:pStyle w:val="ListParagraph"/>
        <w:widowControl/>
        <w:numPr>
          <w:ilvl w:val="1"/>
          <w:numId w:val="9"/>
        </w:numPr>
        <w:autoSpaceDE/>
        <w:autoSpaceDN/>
        <w:spacing w:after="160" w:line="259" w:lineRule="auto"/>
        <w:contextualSpacing/>
      </w:pPr>
      <w:r>
        <w:t xml:space="preserve">The departmental manger shall provide documentation that includes a cleaning schedule as well as decontamination based on the location, type of surfaces, type of soiling including OPIM and the tasks and procedures to be performed in </w:t>
      </w:r>
      <w:r w:rsidR="00B91435">
        <w:t>the</w:t>
      </w:r>
      <w:r>
        <w:t xml:space="preserve"> area</w:t>
      </w:r>
      <w:r w:rsidR="00B91435">
        <w:t>.</w:t>
      </w:r>
    </w:p>
    <w:p w14:paraId="3EBADC8E" w14:textId="3F88EE8A" w:rsidR="002E0DAE" w:rsidRDefault="00C47B4A" w:rsidP="00B91435">
      <w:pPr>
        <w:pStyle w:val="ListParagraph"/>
        <w:widowControl/>
        <w:numPr>
          <w:ilvl w:val="1"/>
          <w:numId w:val="9"/>
        </w:numPr>
        <w:autoSpaceDE/>
        <w:autoSpaceDN/>
        <w:spacing w:after="160" w:line="259" w:lineRule="auto"/>
        <w:contextualSpacing/>
      </w:pPr>
      <w:r>
        <w:t>Contaminated work surfaces shall be cleaned followed by disinfecting with the appropriate chemical and dwell time if the surfaces have become contaminated since the last cleaning and disinfecting process. Contaminated surfaces will include all equipment used in the cleaning process.</w:t>
      </w:r>
      <w:r w:rsidR="002E0DAE">
        <w:t xml:space="preserve"> This includes all waste receptacles as well as reusable equipment.</w:t>
      </w:r>
      <w:r w:rsidR="00B91435">
        <w:t xml:space="preserve"> </w:t>
      </w:r>
      <w:r w:rsidR="002E0DAE">
        <w:t xml:space="preserve">This should be </w:t>
      </w:r>
      <w:r w:rsidR="006F66FD">
        <w:t xml:space="preserve">done </w:t>
      </w:r>
      <w:r w:rsidR="002E0DAE">
        <w:t>prior to the end of the work shift.</w:t>
      </w:r>
    </w:p>
    <w:p w14:paraId="2202AF5A" w14:textId="5AFB49A1" w:rsidR="002E0DAE" w:rsidRDefault="002E0DAE" w:rsidP="002E0DAE">
      <w:pPr>
        <w:pStyle w:val="ListParagraph"/>
        <w:widowControl/>
        <w:numPr>
          <w:ilvl w:val="1"/>
          <w:numId w:val="9"/>
        </w:numPr>
        <w:autoSpaceDE/>
        <w:autoSpaceDN/>
        <w:spacing w:after="160" w:line="259" w:lineRule="auto"/>
        <w:contextualSpacing/>
      </w:pPr>
      <w:r>
        <w:t xml:space="preserve">Removal of broken glass which shall be considered OPIM is not to be picked up directly regardless of location or type of glass. Glass will be removed and cleaned up using a broom and dustpan or any other </w:t>
      </w:r>
      <w:r w:rsidR="00B91435">
        <w:t xml:space="preserve">equivalent </w:t>
      </w:r>
      <w:r>
        <w:t>tools.</w:t>
      </w:r>
    </w:p>
    <w:p w14:paraId="7B1A6AC2" w14:textId="77777777" w:rsidR="007E7484" w:rsidRDefault="007E7484" w:rsidP="007E7484">
      <w:pPr>
        <w:pStyle w:val="ListParagraph"/>
        <w:widowControl/>
        <w:autoSpaceDE/>
        <w:autoSpaceDN/>
        <w:spacing w:after="160" w:line="259" w:lineRule="auto"/>
        <w:ind w:left="1220" w:firstLine="0"/>
        <w:contextualSpacing/>
      </w:pPr>
    </w:p>
    <w:p w14:paraId="545A3653" w14:textId="0239FA6F" w:rsidR="002E0DAE" w:rsidRDefault="007E7484" w:rsidP="002E0DAE">
      <w:pPr>
        <w:pStyle w:val="ListParagraph"/>
        <w:widowControl/>
        <w:numPr>
          <w:ilvl w:val="0"/>
          <w:numId w:val="9"/>
        </w:numPr>
        <w:autoSpaceDE/>
        <w:autoSpaceDN/>
        <w:spacing w:after="160" w:line="259" w:lineRule="auto"/>
        <w:contextualSpacing/>
      </w:pPr>
      <w:r>
        <w:t xml:space="preserve">    Communication of Hazards to Employees</w:t>
      </w:r>
      <w:r w:rsidR="00B91435">
        <w:t>:</w:t>
      </w:r>
    </w:p>
    <w:p w14:paraId="11F6B3C5" w14:textId="405B48E2" w:rsidR="007E7484" w:rsidRDefault="007E7484" w:rsidP="007E7484">
      <w:pPr>
        <w:pStyle w:val="ListParagraph"/>
        <w:widowControl/>
        <w:autoSpaceDE/>
        <w:autoSpaceDN/>
        <w:spacing w:after="160" w:line="259" w:lineRule="auto"/>
        <w:ind w:left="500" w:firstLine="0"/>
        <w:contextualSpacing/>
      </w:pPr>
    </w:p>
    <w:p w14:paraId="7FD538F1" w14:textId="26FF76B8" w:rsidR="007E7484" w:rsidRDefault="007E7484" w:rsidP="00452826">
      <w:pPr>
        <w:pStyle w:val="ListParagraph"/>
        <w:widowControl/>
        <w:numPr>
          <w:ilvl w:val="1"/>
          <w:numId w:val="9"/>
        </w:numPr>
        <w:autoSpaceDE/>
        <w:autoSpaceDN/>
        <w:spacing w:after="160" w:line="259" w:lineRule="auto"/>
        <w:contextualSpacing/>
      </w:pPr>
      <w:r>
        <w:t xml:space="preserve">Biohazard labels properly identify </w:t>
      </w:r>
      <w:r w:rsidR="00452826">
        <w:t>Regulated Medical Waste (RMV)</w:t>
      </w:r>
      <w:r>
        <w:t xml:space="preserve"> defined for the purposes of this procedure as having (OPIM). This includes materials saturated with bodily fluids and sharps. The key element </w:t>
      </w:r>
      <w:r w:rsidR="00B91435">
        <w:t>being that</w:t>
      </w:r>
      <w:r>
        <w:t xml:space="preserve"> it is potentially dangerous or harmful to humans or the environment</w:t>
      </w:r>
      <w:r w:rsidR="00452826">
        <w:t>.</w:t>
      </w:r>
    </w:p>
    <w:p w14:paraId="2B694B7F" w14:textId="2631694D" w:rsidR="007E7484" w:rsidRDefault="007E7484" w:rsidP="007E7484">
      <w:pPr>
        <w:pStyle w:val="ListParagraph"/>
        <w:widowControl/>
        <w:numPr>
          <w:ilvl w:val="1"/>
          <w:numId w:val="9"/>
        </w:numPr>
        <w:autoSpaceDE/>
        <w:autoSpaceDN/>
        <w:spacing w:after="160" w:line="259" w:lineRule="auto"/>
        <w:contextualSpacing/>
      </w:pPr>
      <w:r>
        <w:t xml:space="preserve">Labels are to be affixed on containers and bags of </w:t>
      </w:r>
      <w:r w:rsidR="00C6209D">
        <w:t>biohazardous</w:t>
      </w:r>
      <w:r>
        <w:t xml:space="preserve"> waste.</w:t>
      </w:r>
    </w:p>
    <w:p w14:paraId="1FC422F2" w14:textId="0E85BE98" w:rsidR="007E7484" w:rsidRDefault="007E7484" w:rsidP="007E7484">
      <w:pPr>
        <w:pStyle w:val="ListParagraph"/>
        <w:widowControl/>
        <w:numPr>
          <w:ilvl w:val="1"/>
          <w:numId w:val="9"/>
        </w:numPr>
        <w:autoSpaceDE/>
        <w:autoSpaceDN/>
        <w:spacing w:after="160" w:line="259" w:lineRule="auto"/>
        <w:contextualSpacing/>
      </w:pPr>
      <w:r>
        <w:t>Labels are to be fluorescent and must have the biohazard symbol.</w:t>
      </w:r>
    </w:p>
    <w:p w14:paraId="3BED7ED2" w14:textId="4A9D196F" w:rsidR="007E7484" w:rsidRDefault="007E7484" w:rsidP="007E7484">
      <w:pPr>
        <w:pStyle w:val="ListParagraph"/>
        <w:widowControl/>
        <w:numPr>
          <w:ilvl w:val="1"/>
          <w:numId w:val="9"/>
        </w:numPr>
        <w:autoSpaceDE/>
        <w:autoSpaceDN/>
        <w:spacing w:after="160" w:line="259" w:lineRule="auto"/>
        <w:contextualSpacing/>
      </w:pPr>
      <w:r>
        <w:t xml:space="preserve">Labels are to be affixed </w:t>
      </w:r>
      <w:r w:rsidR="00C6209D">
        <w:t>so that they are visible</w:t>
      </w:r>
      <w:r w:rsidR="00BC7A77">
        <w:t>, stand out, and</w:t>
      </w:r>
      <w:r w:rsidR="00C6209D">
        <w:t xml:space="preserve"> easily recognized.</w:t>
      </w:r>
      <w:r w:rsidR="00B91435">
        <w:br/>
      </w:r>
    </w:p>
    <w:p w14:paraId="447E8C63" w14:textId="05491585" w:rsidR="00C6209D" w:rsidRDefault="00C6209D" w:rsidP="00131B5D">
      <w:pPr>
        <w:pStyle w:val="ListParagraph"/>
        <w:widowControl/>
        <w:numPr>
          <w:ilvl w:val="0"/>
          <w:numId w:val="9"/>
        </w:numPr>
        <w:autoSpaceDE/>
        <w:autoSpaceDN/>
        <w:spacing w:after="160" w:line="259" w:lineRule="auto"/>
        <w:contextualSpacing/>
      </w:pPr>
      <w:r>
        <w:t>Training and Information</w:t>
      </w:r>
      <w:r w:rsidR="00B91435">
        <w:t>:</w:t>
      </w:r>
      <w:r w:rsidR="00B91435">
        <w:br/>
      </w:r>
    </w:p>
    <w:p w14:paraId="3808F96C" w14:textId="2BB12F68" w:rsidR="00C6209D" w:rsidRDefault="00C6209D" w:rsidP="00C6209D">
      <w:pPr>
        <w:pStyle w:val="ListParagraph"/>
        <w:widowControl/>
        <w:numPr>
          <w:ilvl w:val="1"/>
          <w:numId w:val="9"/>
        </w:numPr>
        <w:autoSpaceDE/>
        <w:autoSpaceDN/>
        <w:spacing w:after="160" w:line="259" w:lineRule="auto"/>
        <w:contextualSpacing/>
      </w:pPr>
      <w:r>
        <w:t xml:space="preserve">All </w:t>
      </w:r>
      <w:r w:rsidR="00B91435">
        <w:t>s</w:t>
      </w:r>
      <w:r>
        <w:t xml:space="preserve">taff </w:t>
      </w:r>
      <w:r w:rsidR="00307511">
        <w:t>who have occupational exposure will</w:t>
      </w:r>
      <w:r>
        <w:t xml:space="preserve"> receive training. This training will be included in the initial orientation and thereafter annually.</w:t>
      </w:r>
      <w:r w:rsidR="00307511">
        <w:t xml:space="preserve"> </w:t>
      </w:r>
      <w:r>
        <w:t>The training will be conducted by the Health and Safety Department.</w:t>
      </w:r>
    </w:p>
    <w:p w14:paraId="2802FFD9" w14:textId="77777777" w:rsidR="00C2187C" w:rsidRDefault="00C6209D" w:rsidP="002E0DAE">
      <w:pPr>
        <w:pStyle w:val="ListParagraph"/>
        <w:widowControl/>
        <w:numPr>
          <w:ilvl w:val="1"/>
          <w:numId w:val="9"/>
        </w:numPr>
        <w:autoSpaceDE/>
        <w:autoSpaceDN/>
        <w:spacing w:after="160" w:line="259" w:lineRule="auto"/>
        <w:contextualSpacing/>
      </w:pPr>
      <w:r>
        <w:t>Each department manager will ensure that training is refreshed and reinforced prior to assigning tasks where occupational exposure may be a ris</w:t>
      </w:r>
      <w:r w:rsidR="00C2187C">
        <w:t>k or when modifications or changes of tasks have an impact on employees’ occupational exposure.</w:t>
      </w:r>
    </w:p>
    <w:p w14:paraId="5507B686" w14:textId="7695FB90" w:rsidR="00C2187C" w:rsidRDefault="00C2187C" w:rsidP="002E0DAE">
      <w:pPr>
        <w:pStyle w:val="ListParagraph"/>
        <w:widowControl/>
        <w:numPr>
          <w:ilvl w:val="1"/>
          <w:numId w:val="9"/>
        </w:numPr>
        <w:autoSpaceDE/>
        <w:autoSpaceDN/>
        <w:spacing w:after="160" w:line="259" w:lineRule="auto"/>
        <w:contextualSpacing/>
      </w:pPr>
      <w:r>
        <w:t>When training or reinforcing training, it is essential that the training addresses the individual employee. This may include the use of visuals, one</w:t>
      </w:r>
      <w:r w:rsidR="00307511">
        <w:t>-on-</w:t>
      </w:r>
      <w:r>
        <w:t>one demonstrations of procedures</w:t>
      </w:r>
      <w:r w:rsidR="00307511">
        <w:t>,</w:t>
      </w:r>
      <w:r>
        <w:t xml:space="preserve"> and reading the written material with the employee. It is imperative that the content is understood for compliance.</w:t>
      </w:r>
    </w:p>
    <w:p w14:paraId="78BDF826" w14:textId="77777777" w:rsidR="00A42628" w:rsidRDefault="00C2187C" w:rsidP="002E0DAE">
      <w:pPr>
        <w:pStyle w:val="ListParagraph"/>
        <w:widowControl/>
        <w:numPr>
          <w:ilvl w:val="1"/>
          <w:numId w:val="9"/>
        </w:numPr>
        <w:autoSpaceDE/>
        <w:autoSpaceDN/>
        <w:spacing w:after="160" w:line="259" w:lineRule="auto"/>
        <w:contextualSpacing/>
      </w:pPr>
      <w:r>
        <w:t xml:space="preserve">The </w:t>
      </w:r>
      <w:r w:rsidR="00307511">
        <w:t>BBP</w:t>
      </w:r>
      <w:r>
        <w:t xml:space="preserve"> training must include</w:t>
      </w:r>
      <w:r w:rsidR="009B76C1">
        <w:t>:</w:t>
      </w:r>
    </w:p>
    <w:p w14:paraId="6EEE06FF" w14:textId="43F4CBF4" w:rsidR="00A42628" w:rsidRDefault="00A42628" w:rsidP="00A42628">
      <w:pPr>
        <w:pStyle w:val="ListParagraph"/>
        <w:widowControl/>
        <w:numPr>
          <w:ilvl w:val="2"/>
          <w:numId w:val="9"/>
        </w:numPr>
        <w:autoSpaceDE/>
        <w:autoSpaceDN/>
        <w:spacing w:after="160" w:line="259" w:lineRule="auto"/>
        <w:contextualSpacing/>
      </w:pPr>
      <w:r>
        <w:t>A</w:t>
      </w:r>
      <w:r w:rsidR="00C2187C">
        <w:t xml:space="preserve"> copy of the procedure in both Spanish and English.</w:t>
      </w:r>
      <w:r w:rsidR="009B76C1">
        <w:t xml:space="preserve"> </w:t>
      </w:r>
    </w:p>
    <w:p w14:paraId="40E48CDB" w14:textId="591285B0" w:rsidR="00A42628" w:rsidRDefault="00A42628" w:rsidP="00A42628">
      <w:pPr>
        <w:pStyle w:val="ListParagraph"/>
        <w:widowControl/>
        <w:numPr>
          <w:ilvl w:val="2"/>
          <w:numId w:val="9"/>
        </w:numPr>
        <w:autoSpaceDE/>
        <w:autoSpaceDN/>
        <w:spacing w:after="160" w:line="259" w:lineRule="auto"/>
        <w:contextualSpacing/>
      </w:pPr>
      <w:r>
        <w:t>A</w:t>
      </w:r>
      <w:r w:rsidR="00F443AB">
        <w:t>n explanation of the department’s exposure plan along with how to obtain a copy of the plan</w:t>
      </w:r>
    </w:p>
    <w:p w14:paraId="16180C12" w14:textId="039EF330" w:rsidR="00A42628" w:rsidRDefault="00A42628" w:rsidP="00A42628">
      <w:pPr>
        <w:pStyle w:val="ListParagraph"/>
        <w:widowControl/>
        <w:numPr>
          <w:ilvl w:val="2"/>
          <w:numId w:val="9"/>
        </w:numPr>
        <w:autoSpaceDE/>
        <w:autoSpaceDN/>
        <w:spacing w:after="160" w:line="259" w:lineRule="auto"/>
        <w:contextualSpacing/>
      </w:pPr>
      <w:r>
        <w:t>Gen</w:t>
      </w:r>
      <w:r w:rsidR="00C2187C">
        <w:t xml:space="preserve">eral explanation of the </w:t>
      </w:r>
      <w:r w:rsidR="00F443AB">
        <w:t>mode</w:t>
      </w:r>
      <w:r w:rsidR="009B76C1">
        <w:t>s BBP</w:t>
      </w:r>
      <w:r w:rsidR="00B93B88">
        <w:t>s</w:t>
      </w:r>
      <w:r w:rsidR="00F443AB">
        <w:t xml:space="preserve"> are transmitted</w:t>
      </w:r>
      <w:r w:rsidR="002E0DAE">
        <w:t xml:space="preserve"> </w:t>
      </w:r>
      <w:r w:rsidR="00292F38">
        <w:t>to</w:t>
      </w:r>
      <w:r w:rsidR="00F443AB">
        <w:t xml:space="preserve"> reinforce the use of PPE</w:t>
      </w:r>
    </w:p>
    <w:p w14:paraId="42768282" w14:textId="26733360" w:rsidR="00A42628" w:rsidRDefault="00A42628" w:rsidP="00A42628">
      <w:pPr>
        <w:pStyle w:val="ListParagraph"/>
        <w:widowControl/>
        <w:numPr>
          <w:ilvl w:val="2"/>
          <w:numId w:val="9"/>
        </w:numPr>
        <w:autoSpaceDE/>
        <w:autoSpaceDN/>
        <w:spacing w:after="160" w:line="259" w:lineRule="auto"/>
        <w:contextualSpacing/>
      </w:pPr>
      <w:r>
        <w:t>A</w:t>
      </w:r>
      <w:r w:rsidR="00F443AB">
        <w:t>n explanation of risk assessment: how to recognize work tasks and other activities that may involve exposure to OPIM</w:t>
      </w:r>
    </w:p>
    <w:p w14:paraId="2E7AC194" w14:textId="77777777" w:rsidR="00A42628" w:rsidRDefault="00F443AB" w:rsidP="00A42628">
      <w:pPr>
        <w:pStyle w:val="ListParagraph"/>
        <w:widowControl/>
        <w:numPr>
          <w:ilvl w:val="2"/>
          <w:numId w:val="9"/>
        </w:numPr>
        <w:autoSpaceDE/>
        <w:autoSpaceDN/>
        <w:spacing w:after="160" w:line="259" w:lineRule="auto"/>
        <w:contextualSpacing/>
      </w:pPr>
      <w:r>
        <w:lastRenderedPageBreak/>
        <w:t>Methods of the use and limitations of methods that will prevent or minimize exposure which include work practices and engineering controls</w:t>
      </w:r>
    </w:p>
    <w:p w14:paraId="5D70AF6A" w14:textId="77777777" w:rsidR="0044742F" w:rsidRDefault="00F443AB" w:rsidP="0044742F">
      <w:pPr>
        <w:pStyle w:val="ListParagraph"/>
        <w:widowControl/>
        <w:numPr>
          <w:ilvl w:val="2"/>
          <w:numId w:val="9"/>
        </w:numPr>
        <w:autoSpaceDE/>
        <w:autoSpaceDN/>
        <w:spacing w:after="160" w:line="259" w:lineRule="auto"/>
        <w:contextualSpacing/>
      </w:pPr>
      <w:r>
        <w:t>Information of the types, use, location, donning, doffing and disposal of contaminated PPE and equipment used</w:t>
      </w:r>
    </w:p>
    <w:p w14:paraId="154965D8" w14:textId="7E3738B0" w:rsidR="0044742F" w:rsidRDefault="00F443AB" w:rsidP="0044742F">
      <w:pPr>
        <w:pStyle w:val="ListParagraph"/>
        <w:widowControl/>
        <w:numPr>
          <w:ilvl w:val="2"/>
          <w:numId w:val="9"/>
        </w:numPr>
        <w:autoSpaceDE/>
        <w:autoSpaceDN/>
        <w:spacing w:after="160" w:line="259" w:lineRule="auto"/>
        <w:contextualSpacing/>
      </w:pPr>
      <w:r w:rsidRPr="00B93B88">
        <w:t xml:space="preserve">Information on the hepatitis B vaccination programs, including the efficacy, safety, administration </w:t>
      </w:r>
      <w:r w:rsidR="00B16F60" w:rsidRPr="00B93B88">
        <w:t xml:space="preserve">and benefits. </w:t>
      </w:r>
      <w:r w:rsidR="0044742F">
        <w:t>The Hep B vaccine is provided upon demand through the Javits Center medical team in First Aid. Approval from the safety team is required for oversight and record retention purposes. </w:t>
      </w:r>
    </w:p>
    <w:p w14:paraId="4C17C47F" w14:textId="3BD4CD5C" w:rsidR="00B02346" w:rsidRDefault="00C833F4" w:rsidP="00C652D6">
      <w:pPr>
        <w:pStyle w:val="ListParagraph"/>
        <w:widowControl/>
        <w:numPr>
          <w:ilvl w:val="2"/>
          <w:numId w:val="9"/>
        </w:numPr>
        <w:autoSpaceDE/>
        <w:autoSpaceDN/>
        <w:spacing w:after="160" w:line="259" w:lineRule="auto"/>
        <w:contextualSpacing/>
      </w:pPr>
      <w:r w:rsidRPr="00B02346">
        <w:t>Information on the actions to take and the persons to be contacted in an emergency involving blood or any other OPIM</w:t>
      </w:r>
    </w:p>
    <w:p w14:paraId="04BD7FD4" w14:textId="50D7B1AD" w:rsidR="00304E56" w:rsidRDefault="00304E56" w:rsidP="00B02346">
      <w:pPr>
        <w:pStyle w:val="ListParagraph"/>
        <w:widowControl/>
        <w:numPr>
          <w:ilvl w:val="2"/>
          <w:numId w:val="9"/>
        </w:numPr>
        <w:autoSpaceDE/>
        <w:autoSpaceDN/>
        <w:spacing w:line="259" w:lineRule="auto"/>
        <w:ind w:left="2117"/>
        <w:contextualSpacing/>
      </w:pPr>
      <w:r>
        <w:t>A complete explanation on the procedure to follow if an exposure incident occurs. This will</w:t>
      </w:r>
      <w:r w:rsidR="00B02346">
        <w:t xml:space="preserve"> i</w:t>
      </w:r>
      <w:r>
        <w:t>nclude the method of reporting the incident, method of reporting and the medical follow up</w:t>
      </w:r>
      <w:r w:rsidR="00B02346">
        <w:t xml:space="preserve"> </w:t>
      </w:r>
      <w:r>
        <w:t>that will be available to the employee. All pertinent documentation will be recorded and kept on file with the health and safety department.</w:t>
      </w:r>
    </w:p>
    <w:p w14:paraId="481B50C5" w14:textId="51A2C99D" w:rsidR="00304E56" w:rsidRDefault="00304E56" w:rsidP="00B02346">
      <w:pPr>
        <w:widowControl/>
        <w:autoSpaceDE/>
        <w:autoSpaceDN/>
        <w:spacing w:line="259" w:lineRule="auto"/>
        <w:ind w:left="850"/>
        <w:contextualSpacing/>
      </w:pPr>
      <w:r>
        <w:t>K.  Allocate time for a Q &amp; A at the end of the session.</w:t>
      </w:r>
    </w:p>
    <w:p w14:paraId="223ED2A6" w14:textId="5F23E87E" w:rsidR="00D41842" w:rsidRDefault="00D41842" w:rsidP="00D41842">
      <w:pPr>
        <w:widowControl/>
        <w:autoSpaceDE/>
        <w:autoSpaceDN/>
        <w:spacing w:after="160" w:line="259" w:lineRule="auto"/>
        <w:contextualSpacing/>
      </w:pPr>
    </w:p>
    <w:p w14:paraId="7F9B20D5" w14:textId="5D2D3A89" w:rsidR="00D41842" w:rsidRDefault="00D41842" w:rsidP="00D41842">
      <w:pPr>
        <w:pStyle w:val="ListParagraph"/>
        <w:widowControl/>
        <w:numPr>
          <w:ilvl w:val="0"/>
          <w:numId w:val="9"/>
        </w:numPr>
        <w:autoSpaceDE/>
        <w:autoSpaceDN/>
        <w:spacing w:after="160" w:line="259" w:lineRule="auto"/>
        <w:contextualSpacing/>
      </w:pPr>
      <w:r>
        <w:t xml:space="preserve"> Definitions:</w:t>
      </w:r>
    </w:p>
    <w:p w14:paraId="2B2B6EAA" w14:textId="3C4141E1" w:rsidR="00D41842" w:rsidRDefault="00D41842" w:rsidP="00D41842">
      <w:pPr>
        <w:pStyle w:val="ListParagraph"/>
        <w:widowControl/>
        <w:autoSpaceDE/>
        <w:autoSpaceDN/>
        <w:spacing w:after="160" w:line="259" w:lineRule="auto"/>
        <w:ind w:left="500" w:firstLine="0"/>
        <w:contextualSpacing/>
      </w:pPr>
    </w:p>
    <w:p w14:paraId="306A62FB" w14:textId="322EE718" w:rsidR="00D41842" w:rsidRDefault="00D41842" w:rsidP="00D41842">
      <w:pPr>
        <w:pStyle w:val="ListParagraph"/>
        <w:widowControl/>
        <w:numPr>
          <w:ilvl w:val="0"/>
          <w:numId w:val="23"/>
        </w:numPr>
        <w:autoSpaceDE/>
        <w:autoSpaceDN/>
        <w:spacing w:after="160" w:line="259" w:lineRule="auto"/>
        <w:contextualSpacing/>
      </w:pPr>
      <w:r w:rsidRPr="00C92F8A">
        <w:rPr>
          <w:b/>
          <w:bCs/>
        </w:rPr>
        <w:t>Blood Borne Pathogens</w:t>
      </w:r>
      <w:r w:rsidR="00C92F8A">
        <w:t xml:space="preserve">: </w:t>
      </w:r>
      <w:r>
        <w:t>microorganisms that are found in human blood and can</w:t>
      </w:r>
    </w:p>
    <w:p w14:paraId="58B759B7" w14:textId="6086D352" w:rsidR="00D41842" w:rsidRDefault="00C92F8A" w:rsidP="00D41842">
      <w:pPr>
        <w:pStyle w:val="ListParagraph"/>
        <w:widowControl/>
        <w:autoSpaceDE/>
        <w:autoSpaceDN/>
        <w:spacing w:after="160" w:line="259" w:lineRule="auto"/>
        <w:ind w:left="1295" w:firstLine="0"/>
        <w:contextualSpacing/>
      </w:pPr>
      <w:r>
        <w:t>c</w:t>
      </w:r>
      <w:r w:rsidR="00D41842">
        <w:t xml:space="preserve">ause disease in humans. These pathogens </w:t>
      </w:r>
      <w:r w:rsidR="005D4266">
        <w:t>i</w:t>
      </w:r>
      <w:r w:rsidR="00D41842">
        <w:t xml:space="preserve">nclude, but are not </w:t>
      </w:r>
      <w:r w:rsidR="005D4266">
        <w:t>limited to hepatitis B virus (HBV) and human immunodeficiency virus (HIV).</w:t>
      </w:r>
      <w:r w:rsidR="00D41842">
        <w:t xml:space="preserve"> </w:t>
      </w:r>
    </w:p>
    <w:p w14:paraId="376F530A" w14:textId="2F8809F5" w:rsidR="005D4266" w:rsidRDefault="005D4266" w:rsidP="005D4266">
      <w:pPr>
        <w:pStyle w:val="ListParagraph"/>
        <w:widowControl/>
        <w:numPr>
          <w:ilvl w:val="0"/>
          <w:numId w:val="23"/>
        </w:numPr>
        <w:autoSpaceDE/>
        <w:autoSpaceDN/>
        <w:spacing w:after="160" w:line="259" w:lineRule="auto"/>
        <w:contextualSpacing/>
      </w:pPr>
      <w:r w:rsidRPr="00C5604B">
        <w:rPr>
          <w:b/>
          <w:bCs/>
        </w:rPr>
        <w:t>Contaminated</w:t>
      </w:r>
      <w:r>
        <w:t>: the presence of blood or other bodily fluids or materials that are potentially infectious. Contamination may be present on materials as well as surfaces.</w:t>
      </w:r>
    </w:p>
    <w:p w14:paraId="3B9263D9" w14:textId="1B836C19" w:rsidR="005D4266" w:rsidRDefault="005D4266" w:rsidP="005D4266">
      <w:pPr>
        <w:pStyle w:val="ListParagraph"/>
        <w:widowControl/>
        <w:numPr>
          <w:ilvl w:val="0"/>
          <w:numId w:val="23"/>
        </w:numPr>
        <w:autoSpaceDE/>
        <w:autoSpaceDN/>
        <w:spacing w:after="160" w:line="259" w:lineRule="auto"/>
        <w:contextualSpacing/>
      </w:pPr>
      <w:r w:rsidRPr="00C5604B">
        <w:rPr>
          <w:b/>
          <w:bCs/>
        </w:rPr>
        <w:t>Decontamination</w:t>
      </w:r>
      <w:r>
        <w:t>: the use of chemicals that are EPA approved to remove, inactivate, or destroy bloodborne surfaces or item</w:t>
      </w:r>
      <w:r w:rsidR="00C5604B">
        <w:t>s</w:t>
      </w:r>
      <w:r>
        <w:t xml:space="preserve"> where there is no threat of transmission rendering the item or surface safe for handling, use or proper disposal.</w:t>
      </w:r>
    </w:p>
    <w:p w14:paraId="6838F4B9" w14:textId="2F8E969E" w:rsidR="005D4266" w:rsidRDefault="005D4266" w:rsidP="005D4266">
      <w:pPr>
        <w:pStyle w:val="ListParagraph"/>
        <w:widowControl/>
        <w:numPr>
          <w:ilvl w:val="0"/>
          <w:numId w:val="23"/>
        </w:numPr>
        <w:autoSpaceDE/>
        <w:autoSpaceDN/>
        <w:spacing w:after="160" w:line="259" w:lineRule="auto"/>
        <w:contextualSpacing/>
      </w:pPr>
      <w:r w:rsidRPr="002142C3">
        <w:rPr>
          <w:b/>
          <w:bCs/>
        </w:rPr>
        <w:t>Other Potentially Infectious Material (OPIM)</w:t>
      </w:r>
      <w:r>
        <w:t>: all bodily fluids which include semen, vaginal secretions, cerebrospinal fluid, per</w:t>
      </w:r>
      <w:r w:rsidR="00251344">
        <w:t>icardial fluid, peritoneal fluid, amniotic fluid, saliva from the mouth, any bodily fluids that are visibly contaminated with blood, and all bodily fluids in situations where it is difficult or impossible to differentiate between bodily fluids.</w:t>
      </w:r>
    </w:p>
    <w:p w14:paraId="7ECD1925" w14:textId="16B2AD07" w:rsidR="00251344" w:rsidRDefault="00251344" w:rsidP="005D4266">
      <w:pPr>
        <w:pStyle w:val="ListParagraph"/>
        <w:widowControl/>
        <w:numPr>
          <w:ilvl w:val="0"/>
          <w:numId w:val="23"/>
        </w:numPr>
        <w:autoSpaceDE/>
        <w:autoSpaceDN/>
        <w:spacing w:after="160" w:line="259" w:lineRule="auto"/>
        <w:contextualSpacing/>
      </w:pPr>
      <w:r w:rsidRPr="002142C3">
        <w:rPr>
          <w:b/>
          <w:bCs/>
        </w:rPr>
        <w:t>Universal Precautions</w:t>
      </w:r>
      <w:r>
        <w:t xml:space="preserve">: </w:t>
      </w:r>
      <w:r w:rsidR="00B02346">
        <w:t>a</w:t>
      </w:r>
      <w:r>
        <w:t>n approach to infection control. According to the concept of Universal Precautions, all human blood and certain human body fluids are treated as if know to be infectious for HIB, HBV and other bloodborne pathogens.</w:t>
      </w:r>
    </w:p>
    <w:p w14:paraId="7C65D811" w14:textId="2E0E387D" w:rsidR="00251344" w:rsidRDefault="00251344" w:rsidP="005D4266">
      <w:pPr>
        <w:pStyle w:val="ListParagraph"/>
        <w:widowControl/>
        <w:numPr>
          <w:ilvl w:val="0"/>
          <w:numId w:val="23"/>
        </w:numPr>
        <w:autoSpaceDE/>
        <w:autoSpaceDN/>
        <w:spacing w:after="160" w:line="259" w:lineRule="auto"/>
        <w:contextualSpacing/>
      </w:pPr>
      <w:r w:rsidRPr="00D8195B">
        <w:rPr>
          <w:b/>
          <w:bCs/>
        </w:rPr>
        <w:t>Engineering Controls</w:t>
      </w:r>
      <w:r>
        <w:t>: controls such as sharp disposal containers, or further defined as controls that isolate or remove the bloodborne pathogen from the workplace.</w:t>
      </w:r>
    </w:p>
    <w:p w14:paraId="32B4CE57" w14:textId="6CAD9477" w:rsidR="00EB6151" w:rsidRDefault="00EB6151" w:rsidP="005D4266">
      <w:pPr>
        <w:pStyle w:val="ListParagraph"/>
        <w:widowControl/>
        <w:numPr>
          <w:ilvl w:val="0"/>
          <w:numId w:val="23"/>
        </w:numPr>
        <w:autoSpaceDE/>
        <w:autoSpaceDN/>
        <w:spacing w:after="160" w:line="259" w:lineRule="auto"/>
        <w:contextualSpacing/>
      </w:pPr>
      <w:r w:rsidRPr="00D8195B">
        <w:rPr>
          <w:b/>
          <w:bCs/>
        </w:rPr>
        <w:t>Personal Protective Equipment</w:t>
      </w:r>
      <w:r w:rsidR="00D8195B">
        <w:rPr>
          <w:b/>
          <w:bCs/>
        </w:rPr>
        <w:t xml:space="preserve"> (PPE)</w:t>
      </w:r>
      <w:r>
        <w:t>: specialized clothing or equipment worn by employees for protection against a hazard. Work clothes or uniforms are not considered PPE.</w:t>
      </w:r>
    </w:p>
    <w:p w14:paraId="2D6EDF76" w14:textId="204CD0BA" w:rsidR="00EB6151" w:rsidRDefault="00EB6151" w:rsidP="005D4266">
      <w:pPr>
        <w:pStyle w:val="ListParagraph"/>
        <w:widowControl/>
        <w:numPr>
          <w:ilvl w:val="0"/>
          <w:numId w:val="23"/>
        </w:numPr>
        <w:autoSpaceDE/>
        <w:autoSpaceDN/>
        <w:spacing w:after="160" w:line="259" w:lineRule="auto"/>
        <w:contextualSpacing/>
      </w:pPr>
      <w:r w:rsidRPr="00D8195B">
        <w:rPr>
          <w:b/>
          <w:bCs/>
        </w:rPr>
        <w:t>Workplace Practice Controls</w:t>
      </w:r>
      <w:r>
        <w:t>: controls that reduce the possibility of exposure by implementing and practicing how a task is performed.</w:t>
      </w:r>
    </w:p>
    <w:p w14:paraId="62909905" w14:textId="77777777" w:rsidR="00D34085" w:rsidRDefault="00EB6151" w:rsidP="00D34085">
      <w:pPr>
        <w:pStyle w:val="ListParagraph"/>
        <w:widowControl/>
        <w:numPr>
          <w:ilvl w:val="0"/>
          <w:numId w:val="23"/>
        </w:numPr>
        <w:autoSpaceDE/>
        <w:autoSpaceDN/>
        <w:spacing w:after="160" w:line="259" w:lineRule="auto"/>
        <w:contextualSpacing/>
      </w:pPr>
      <w:r w:rsidRPr="00D8195B">
        <w:rPr>
          <w:b/>
          <w:bCs/>
        </w:rPr>
        <w:t>Exposure Incident</w:t>
      </w:r>
      <w:r>
        <w:t xml:space="preserve">: </w:t>
      </w:r>
      <w:r w:rsidR="001F194C">
        <w:t xml:space="preserve">when contact is made with OPIM through </w:t>
      </w:r>
      <w:r>
        <w:t>the performance of work dutie</w:t>
      </w:r>
      <w:r w:rsidR="001F194C">
        <w:t>s. C</w:t>
      </w:r>
      <w:r>
        <w:t xml:space="preserve">ontact </w:t>
      </w:r>
      <w:r w:rsidR="001F194C">
        <w:t xml:space="preserve">can be made </w:t>
      </w:r>
      <w:r>
        <w:t xml:space="preserve">with the </w:t>
      </w:r>
      <w:r w:rsidR="00936A33">
        <w:t>eye, mouth,</w:t>
      </w:r>
      <w:r w:rsidR="001F194C">
        <w:t xml:space="preserve"> or</w:t>
      </w:r>
      <w:r w:rsidR="00936A33">
        <w:t xml:space="preserve"> other mucus membrane. </w:t>
      </w:r>
      <w:r w:rsidR="001F194C">
        <w:t>Contact also</w:t>
      </w:r>
      <w:r w:rsidR="00936A33">
        <w:t xml:space="preserve"> includes </w:t>
      </w:r>
      <w:r w:rsidR="001F194C">
        <w:t>th</w:t>
      </w:r>
      <w:r w:rsidR="00936A33">
        <w:t>e skin.</w:t>
      </w:r>
    </w:p>
    <w:p w14:paraId="42EFCA3D" w14:textId="4774AFFF" w:rsidR="009B0B2B" w:rsidRDefault="00936A33" w:rsidP="00D34085">
      <w:pPr>
        <w:pStyle w:val="ListParagraph"/>
        <w:widowControl/>
        <w:numPr>
          <w:ilvl w:val="0"/>
          <w:numId w:val="23"/>
        </w:numPr>
        <w:autoSpaceDE/>
        <w:autoSpaceDN/>
        <w:spacing w:after="160" w:line="259" w:lineRule="auto"/>
        <w:contextualSpacing/>
      </w:pPr>
      <w:r w:rsidRPr="00D34085">
        <w:rPr>
          <w:b/>
          <w:bCs/>
        </w:rPr>
        <w:t>Regulated Waste</w:t>
      </w:r>
      <w:r>
        <w:t xml:space="preserve">: </w:t>
      </w:r>
      <w:r w:rsidR="00B02346">
        <w:t>blood-soaked</w:t>
      </w:r>
      <w:r>
        <w:t xml:space="preserve"> items that would release blood if squeezed</w:t>
      </w:r>
      <w:r w:rsidR="00625702">
        <w:t>, l</w:t>
      </w:r>
      <w:r>
        <w:t>iquid or semi-liquid blood</w:t>
      </w:r>
      <w:r w:rsidR="00625702">
        <w:t>,</w:t>
      </w:r>
      <w:r>
        <w:t xml:space="preserve"> or contaminated items that are caked with blood.</w:t>
      </w:r>
      <w:r w:rsidR="009B0B2B">
        <w:t xml:space="preserve">   </w:t>
      </w:r>
    </w:p>
    <w:sectPr w:rsidR="009B0B2B" w:rsidSect="00F7399E">
      <w:headerReference w:type="default" r:id="rId11"/>
      <w:footerReference w:type="default" r:id="rId12"/>
      <w:pgSz w:w="11910" w:h="16840"/>
      <w:pgMar w:top="720" w:right="936" w:bottom="994" w:left="936" w:header="706" w:footer="8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3F5BA" w14:textId="77777777" w:rsidR="00165727" w:rsidRDefault="00165727">
      <w:r>
        <w:separator/>
      </w:r>
    </w:p>
  </w:endnote>
  <w:endnote w:type="continuationSeparator" w:id="0">
    <w:p w14:paraId="760E08FF" w14:textId="77777777" w:rsidR="00165727" w:rsidRDefault="00165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F4552" w14:textId="5EDBCE23" w:rsidR="006A5A62" w:rsidRDefault="00F1523B">
    <w:pPr>
      <w:pStyle w:val="BodyText"/>
      <w:spacing w:line="14" w:lineRule="auto"/>
      <w:rPr>
        <w:sz w:val="20"/>
      </w:rPr>
    </w:pPr>
    <w:r>
      <w:rPr>
        <w:noProof/>
      </w:rPr>
      <mc:AlternateContent>
        <mc:Choice Requires="wps">
          <w:drawing>
            <wp:anchor distT="0" distB="0" distL="114300" distR="114300" simplePos="0" relativeHeight="251238400" behindDoc="1" locked="0" layoutInCell="1" allowOverlap="1" wp14:anchorId="50FA6778" wp14:editId="53D7CA03">
              <wp:simplePos x="0" y="0"/>
              <wp:positionH relativeFrom="page">
                <wp:posOffset>680314</wp:posOffset>
              </wp:positionH>
              <wp:positionV relativeFrom="page">
                <wp:posOffset>10036454</wp:posOffset>
              </wp:positionV>
              <wp:extent cx="6327648"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7648" cy="0"/>
                      </a:xfrm>
                      <a:prstGeom prst="line">
                        <a:avLst/>
                      </a:prstGeom>
                      <a:noFill/>
                      <a:ln w="12700">
                        <a:solidFill>
                          <a:srgbClr val="FFCF4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A286EC" id="Line 2" o:spid="_x0000_s1026" style="position:absolute;z-index:-252078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3.55pt,790.25pt" to="551.8pt,79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" strokecolor="#ffcf42" strokeweight="1pt">
              <w10:wrap anchorx="page" anchory="page"/>
            </v:line>
          </w:pict>
        </mc:Fallback>
      </mc:AlternateContent>
    </w:r>
    <w:r>
      <w:rPr>
        <w:noProof/>
      </w:rPr>
      <mc:AlternateContent>
        <mc:Choice Requires="wps">
          <w:drawing>
            <wp:anchor distT="0" distB="0" distL="114300" distR="114300" simplePos="0" relativeHeight="251237376" behindDoc="1" locked="0" layoutInCell="1" allowOverlap="1" wp14:anchorId="7655B47F" wp14:editId="47E7E00B">
              <wp:simplePos x="0" y="0"/>
              <wp:positionH relativeFrom="page">
                <wp:posOffset>5848985</wp:posOffset>
              </wp:positionH>
              <wp:positionV relativeFrom="page">
                <wp:posOffset>10102748</wp:posOffset>
              </wp:positionV>
              <wp:extent cx="296545" cy="354330"/>
              <wp:effectExtent l="0" t="0" r="0" b="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6545" cy="354330"/>
                      </a:xfrm>
                      <a:custGeom>
                        <a:avLst/>
                        <a:gdLst>
                          <a:gd name="T0" fmla="+- 0 9211 9211"/>
                          <a:gd name="T1" fmla="*/ T0 w 467"/>
                          <a:gd name="T2" fmla="+- 0 16094 15795"/>
                          <a:gd name="T3" fmla="*/ 16094 h 558"/>
                          <a:gd name="T4" fmla="+- 0 9380 9211"/>
                          <a:gd name="T5" fmla="*/ T4 w 467"/>
                          <a:gd name="T6" fmla="+- 0 15913 15795"/>
                          <a:gd name="T7" fmla="*/ 15913 h 558"/>
                          <a:gd name="T8" fmla="+- 0 9420 9211"/>
                          <a:gd name="T9" fmla="*/ T8 w 467"/>
                          <a:gd name="T10" fmla="+- 0 15922 15795"/>
                          <a:gd name="T11" fmla="*/ 15922 h 558"/>
                          <a:gd name="T12" fmla="+- 0 9315 9211"/>
                          <a:gd name="T13" fmla="*/ T12 w 467"/>
                          <a:gd name="T14" fmla="+- 0 15982 15795"/>
                          <a:gd name="T15" fmla="*/ 15982 h 558"/>
                          <a:gd name="T16" fmla="+- 0 9280 9211"/>
                          <a:gd name="T17" fmla="*/ T16 w 467"/>
                          <a:gd name="T18" fmla="+- 0 16017 15795"/>
                          <a:gd name="T19" fmla="*/ 16017 h 558"/>
                          <a:gd name="T20" fmla="+- 0 9213 9211"/>
                          <a:gd name="T21" fmla="*/ T20 w 467"/>
                          <a:gd name="T22" fmla="+- 0 16130 15795"/>
                          <a:gd name="T23" fmla="*/ 16130 h 558"/>
                          <a:gd name="T24" fmla="+- 0 9216 9211"/>
                          <a:gd name="T25" fmla="*/ T24 w 467"/>
                          <a:gd name="T26" fmla="+- 0 16146 15795"/>
                          <a:gd name="T27" fmla="*/ 16146 h 558"/>
                          <a:gd name="T28" fmla="+- 0 9493 9211"/>
                          <a:gd name="T29" fmla="*/ T28 w 467"/>
                          <a:gd name="T30" fmla="+- 0 15915 15795"/>
                          <a:gd name="T31" fmla="*/ 15915 h 558"/>
                          <a:gd name="T32" fmla="+- 0 9443 9211"/>
                          <a:gd name="T33" fmla="*/ T32 w 467"/>
                          <a:gd name="T34" fmla="+- 0 15930 15795"/>
                          <a:gd name="T35" fmla="*/ 15930 h 558"/>
                          <a:gd name="T36" fmla="+- 0 9423 9211"/>
                          <a:gd name="T37" fmla="*/ T36 w 467"/>
                          <a:gd name="T38" fmla="+- 0 15995 15795"/>
                          <a:gd name="T39" fmla="*/ 15995 h 558"/>
                          <a:gd name="T40" fmla="+- 0 9317 9211"/>
                          <a:gd name="T41" fmla="*/ T40 w 467"/>
                          <a:gd name="T42" fmla="+- 0 16056 15795"/>
                          <a:gd name="T43" fmla="*/ 16056 h 558"/>
                          <a:gd name="T44" fmla="+- 0 9280 9211"/>
                          <a:gd name="T45" fmla="*/ T44 w 467"/>
                          <a:gd name="T46" fmla="+- 0 16094 15795"/>
                          <a:gd name="T47" fmla="*/ 16094 h 558"/>
                          <a:gd name="T48" fmla="+- 0 9229 9211"/>
                          <a:gd name="T49" fmla="*/ T48 w 467"/>
                          <a:gd name="T50" fmla="+- 0 16189 15795"/>
                          <a:gd name="T51" fmla="*/ 16189 h 558"/>
                          <a:gd name="T52" fmla="+- 0 9337 9211"/>
                          <a:gd name="T53" fmla="*/ T52 w 467"/>
                          <a:gd name="T54" fmla="+- 0 15916 15795"/>
                          <a:gd name="T55" fmla="*/ 15916 h 558"/>
                          <a:gd name="T56" fmla="+- 0 9415 9211"/>
                          <a:gd name="T57" fmla="*/ T56 w 467"/>
                          <a:gd name="T58" fmla="+- 0 15928 15795"/>
                          <a:gd name="T59" fmla="*/ 15928 h 558"/>
                          <a:gd name="T60" fmla="+- 0 9234 9211"/>
                          <a:gd name="T61" fmla="*/ T60 w 467"/>
                          <a:gd name="T62" fmla="+- 0 16203 15795"/>
                          <a:gd name="T63" fmla="*/ 16203 h 558"/>
                          <a:gd name="T64" fmla="+- 0 9587 9211"/>
                          <a:gd name="T65" fmla="*/ T64 w 467"/>
                          <a:gd name="T66" fmla="+- 0 15930 15795"/>
                          <a:gd name="T67" fmla="*/ 15930 h 558"/>
                          <a:gd name="T68" fmla="+- 0 9432 9211"/>
                          <a:gd name="T69" fmla="*/ T68 w 467"/>
                          <a:gd name="T70" fmla="+- 0 16016 15795"/>
                          <a:gd name="T71" fmla="*/ 16016 h 558"/>
                          <a:gd name="T72" fmla="+- 0 9417 9211"/>
                          <a:gd name="T73" fmla="*/ T72 w 467"/>
                          <a:gd name="T74" fmla="+- 0 16079 15795"/>
                          <a:gd name="T75" fmla="*/ 16079 h 558"/>
                          <a:gd name="T76" fmla="+- 0 9304 9211"/>
                          <a:gd name="T77" fmla="*/ T76 w 467"/>
                          <a:gd name="T78" fmla="+- 0 16144 15795"/>
                          <a:gd name="T79" fmla="*/ 16144 h 558"/>
                          <a:gd name="T80" fmla="+- 0 9280 9211"/>
                          <a:gd name="T81" fmla="*/ T80 w 467"/>
                          <a:gd name="T82" fmla="+- 0 16205 15795"/>
                          <a:gd name="T83" fmla="*/ 16205 h 558"/>
                          <a:gd name="T84" fmla="+- 0 9268 9211"/>
                          <a:gd name="T85" fmla="*/ T84 w 467"/>
                          <a:gd name="T86" fmla="+- 0 15949 15795"/>
                          <a:gd name="T87" fmla="*/ 15949 h 558"/>
                          <a:gd name="T88" fmla="+- 0 9215 9211"/>
                          <a:gd name="T89" fmla="*/ T88 w 467"/>
                          <a:gd name="T90" fmla="+- 0 16037 15795"/>
                          <a:gd name="T91" fmla="*/ 16037 h 558"/>
                          <a:gd name="T92" fmla="+- 0 9212 9211"/>
                          <a:gd name="T93" fmla="*/ T92 w 467"/>
                          <a:gd name="T94" fmla="+- 0 16055 15795"/>
                          <a:gd name="T95" fmla="*/ 16055 h 558"/>
                          <a:gd name="T96" fmla="+- 0 9266 9211"/>
                          <a:gd name="T97" fmla="*/ T96 w 467"/>
                          <a:gd name="T98" fmla="+- 0 16260 15795"/>
                          <a:gd name="T99" fmla="*/ 16260 h 558"/>
                          <a:gd name="T100" fmla="+- 0 9262 9211"/>
                          <a:gd name="T101" fmla="*/ T100 w 467"/>
                          <a:gd name="T102" fmla="+- 0 16255 15795"/>
                          <a:gd name="T103" fmla="*/ 16255 h 558"/>
                          <a:gd name="T104" fmla="+- 0 9675 9211"/>
                          <a:gd name="T105" fmla="*/ T104 w 467"/>
                          <a:gd name="T106" fmla="+- 0 16053 15795"/>
                          <a:gd name="T107" fmla="*/ 16053 h 558"/>
                          <a:gd name="T108" fmla="+- 0 9444 9211"/>
                          <a:gd name="T109" fmla="*/ T108 w 467"/>
                          <a:gd name="T110" fmla="+- 0 16081 15795"/>
                          <a:gd name="T111" fmla="*/ 16081 h 558"/>
                          <a:gd name="T112" fmla="+- 0 9427 9211"/>
                          <a:gd name="T113" fmla="*/ T112 w 467"/>
                          <a:gd name="T114" fmla="+- 0 16144 15795"/>
                          <a:gd name="T115" fmla="*/ 16144 h 558"/>
                          <a:gd name="T116" fmla="+- 0 9321 9211"/>
                          <a:gd name="T117" fmla="*/ T116 w 467"/>
                          <a:gd name="T118" fmla="+- 0 16205 15795"/>
                          <a:gd name="T119" fmla="*/ 16205 h 558"/>
                          <a:gd name="T120" fmla="+- 0 9280 9211"/>
                          <a:gd name="T121" fmla="*/ T120 w 467"/>
                          <a:gd name="T122" fmla="+- 0 16247 15795"/>
                          <a:gd name="T123" fmla="*/ 16247 h 558"/>
                          <a:gd name="T124" fmla="+- 0 9292 9211"/>
                          <a:gd name="T125" fmla="*/ T124 w 467"/>
                          <a:gd name="T126" fmla="+- 0 16050 15795"/>
                          <a:gd name="T127" fmla="*/ 16050 h 558"/>
                          <a:gd name="T128" fmla="+- 0 9368 9211"/>
                          <a:gd name="T129" fmla="*/ T128 w 467"/>
                          <a:gd name="T130" fmla="+- 0 16128 15795"/>
                          <a:gd name="T131" fmla="*/ 16128 h 558"/>
                          <a:gd name="T132" fmla="+- 0 9292 9211"/>
                          <a:gd name="T133" fmla="*/ T132 w 467"/>
                          <a:gd name="T134" fmla="+- 0 16081 15795"/>
                          <a:gd name="T135" fmla="*/ 16081 h 558"/>
                          <a:gd name="T136" fmla="+- 0 9302 9211"/>
                          <a:gd name="T137" fmla="*/ T136 w 467"/>
                          <a:gd name="T138" fmla="+- 0 16301 15795"/>
                          <a:gd name="T139" fmla="*/ 16301 h 558"/>
                          <a:gd name="T140" fmla="+- 0 9296 9211"/>
                          <a:gd name="T141" fmla="*/ T140 w 467"/>
                          <a:gd name="T142" fmla="+- 0 16295 15795"/>
                          <a:gd name="T143" fmla="*/ 16295 h 558"/>
                          <a:gd name="T144" fmla="+- 0 9677 9211"/>
                          <a:gd name="T145" fmla="*/ T144 w 467"/>
                          <a:gd name="T146" fmla="+- 0 16086 15795"/>
                          <a:gd name="T147" fmla="*/ 16086 h 558"/>
                          <a:gd name="T148" fmla="+- 0 9395 9211"/>
                          <a:gd name="T149" fmla="*/ T148 w 467"/>
                          <a:gd name="T150" fmla="+- 0 16205 15795"/>
                          <a:gd name="T151" fmla="*/ 16205 h 558"/>
                          <a:gd name="T152" fmla="+- 0 9356 9211"/>
                          <a:gd name="T153" fmla="*/ T152 w 467"/>
                          <a:gd name="T154" fmla="+- 0 16245 15795"/>
                          <a:gd name="T155" fmla="*/ 16245 h 558"/>
                          <a:gd name="T156" fmla="+- 0 9324 9211"/>
                          <a:gd name="T157" fmla="*/ T156 w 467"/>
                          <a:gd name="T158" fmla="+- 0 16319 15795"/>
                          <a:gd name="T159" fmla="*/ 16319 h 558"/>
                          <a:gd name="T160" fmla="+- 0 9356 9211"/>
                          <a:gd name="T161" fmla="*/ T160 w 467"/>
                          <a:gd name="T162" fmla="+- 0 16338 15795"/>
                          <a:gd name="T163" fmla="*/ 16338 h 558"/>
                          <a:gd name="T164" fmla="+- 0 9340 9211"/>
                          <a:gd name="T165" fmla="*/ T164 w 467"/>
                          <a:gd name="T166" fmla="+- 0 16329 15795"/>
                          <a:gd name="T167" fmla="*/ 16329 h 558"/>
                          <a:gd name="T168" fmla="+- 0 9335 9211"/>
                          <a:gd name="T169" fmla="*/ T168 w 467"/>
                          <a:gd name="T170" fmla="+- 0 16326 15795"/>
                          <a:gd name="T171" fmla="*/ 16326 h 558"/>
                          <a:gd name="T172" fmla="+- 0 9639 9211"/>
                          <a:gd name="T173" fmla="*/ T172 w 467"/>
                          <a:gd name="T174" fmla="+- 0 16228 15795"/>
                          <a:gd name="T175" fmla="*/ 16228 h 558"/>
                          <a:gd name="T176" fmla="+- 0 9393 9211"/>
                          <a:gd name="T177" fmla="*/ T176 w 467"/>
                          <a:gd name="T178" fmla="+- 0 16280 15795"/>
                          <a:gd name="T179" fmla="*/ 16280 h 558"/>
                          <a:gd name="T180" fmla="+- 0 9356 9211"/>
                          <a:gd name="T181" fmla="*/ T180 w 467"/>
                          <a:gd name="T182" fmla="+- 0 16317 15795"/>
                          <a:gd name="T183" fmla="*/ 16317 h 558"/>
                          <a:gd name="T184" fmla="+- 0 9368 9211"/>
                          <a:gd name="T185" fmla="*/ T184 w 467"/>
                          <a:gd name="T186" fmla="+- 0 16202 15795"/>
                          <a:gd name="T187" fmla="*/ 16202 h 558"/>
                          <a:gd name="T188" fmla="+- 0 9254 9211"/>
                          <a:gd name="T189" fmla="*/ T188 w 467"/>
                          <a:gd name="T190" fmla="+- 0 16243 15795"/>
                          <a:gd name="T191" fmla="*/ 16243 h 558"/>
                          <a:gd name="T192" fmla="+- 0 9380 9211"/>
                          <a:gd name="T193" fmla="*/ T192 w 467"/>
                          <a:gd name="T194" fmla="+- 0 16349 15795"/>
                          <a:gd name="T195" fmla="*/ 16349 h 558"/>
                          <a:gd name="T196" fmla="+- 0 9588 9211"/>
                          <a:gd name="T197" fmla="*/ T196 w 467"/>
                          <a:gd name="T198" fmla="+- 0 16296 15795"/>
                          <a:gd name="T199" fmla="*/ 16296 h 558"/>
                          <a:gd name="T200" fmla="+- 0 9414 9211"/>
                          <a:gd name="T201" fmla="*/ T200 w 467"/>
                          <a:gd name="T202" fmla="+- 0 16352 15795"/>
                          <a:gd name="T203" fmla="*/ 16352 h 558"/>
                          <a:gd name="T204" fmla="+- 0 9292 9211"/>
                          <a:gd name="T205" fmla="*/ T204 w 467"/>
                          <a:gd name="T206" fmla="+- 0 16278 15795"/>
                          <a:gd name="T207" fmla="*/ 16278 h 558"/>
                          <a:gd name="T208" fmla="+- 0 9463 9211"/>
                          <a:gd name="T209" fmla="*/ T208 w 467"/>
                          <a:gd name="T210" fmla="+- 0 16352 15795"/>
                          <a:gd name="T211" fmla="*/ 16352 h 558"/>
                          <a:gd name="T212" fmla="+- 0 9578 9211"/>
                          <a:gd name="T213" fmla="*/ T212 w 467"/>
                          <a:gd name="T214" fmla="+- 0 16307 15795"/>
                          <a:gd name="T215" fmla="*/ 16307 h 558"/>
                          <a:gd name="T216" fmla="+- 0 9368 9211"/>
                          <a:gd name="T217" fmla="*/ T216 w 467"/>
                          <a:gd name="T218" fmla="+- 0 16342 15795"/>
                          <a:gd name="T219" fmla="*/ 16342 h 558"/>
                          <a:gd name="T220" fmla="+- 0 9440 9211"/>
                          <a:gd name="T221" fmla="*/ T220 w 467"/>
                          <a:gd name="T222" fmla="+- 0 15892 15795"/>
                          <a:gd name="T223" fmla="*/ 15892 h 558"/>
                          <a:gd name="T224" fmla="+- 0 9491 9211"/>
                          <a:gd name="T225" fmla="*/ T224 w 467"/>
                          <a:gd name="T226" fmla="+- 0 15814 15795"/>
                          <a:gd name="T227" fmla="*/ 15814 h 558"/>
                          <a:gd name="T228" fmla="+- 0 9555 9211"/>
                          <a:gd name="T229" fmla="*/ T228 w 467"/>
                          <a:gd name="T230" fmla="+- 0 15797 15795"/>
                          <a:gd name="T231" fmla="*/ 15797 h 558"/>
                          <a:gd name="T232" fmla="+- 0 9507 9211"/>
                          <a:gd name="T233" fmla="*/ T232 w 467"/>
                          <a:gd name="T234" fmla="+- 0 15889 15795"/>
                          <a:gd name="T235" fmla="*/ 15889 h 558"/>
                          <a:gd name="T236" fmla="+- 0 9428 9211"/>
                          <a:gd name="T237" fmla="*/ T236 w 467"/>
                          <a:gd name="T238" fmla="+- 0 15909 15795"/>
                          <a:gd name="T239" fmla="*/ 15909 h 5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467" h="558">
                            <a:moveTo>
                              <a:pt x="2" y="335"/>
                            </a:moveTo>
                            <a:lnTo>
                              <a:pt x="1" y="324"/>
                            </a:lnTo>
                            <a:lnTo>
                              <a:pt x="0" y="314"/>
                            </a:lnTo>
                            <a:lnTo>
                              <a:pt x="0" y="304"/>
                            </a:lnTo>
                            <a:lnTo>
                              <a:pt x="0" y="299"/>
                            </a:lnTo>
                            <a:lnTo>
                              <a:pt x="0" y="282"/>
                            </a:lnTo>
                            <a:lnTo>
                              <a:pt x="0" y="279"/>
                            </a:lnTo>
                            <a:lnTo>
                              <a:pt x="161" y="118"/>
                            </a:lnTo>
                            <a:lnTo>
                              <a:pt x="167" y="118"/>
                            </a:lnTo>
                            <a:lnTo>
                              <a:pt x="169" y="118"/>
                            </a:lnTo>
                            <a:lnTo>
                              <a:pt x="174" y="118"/>
                            </a:lnTo>
                            <a:lnTo>
                              <a:pt x="174" y="119"/>
                            </a:lnTo>
                            <a:lnTo>
                              <a:pt x="187" y="120"/>
                            </a:lnTo>
                            <a:lnTo>
                              <a:pt x="198" y="123"/>
                            </a:lnTo>
                            <a:lnTo>
                              <a:pt x="209" y="127"/>
                            </a:lnTo>
                            <a:lnTo>
                              <a:pt x="204" y="133"/>
                            </a:lnTo>
                            <a:lnTo>
                              <a:pt x="157" y="133"/>
                            </a:lnTo>
                            <a:lnTo>
                              <a:pt x="145" y="146"/>
                            </a:lnTo>
                            <a:lnTo>
                              <a:pt x="145" y="187"/>
                            </a:lnTo>
                            <a:lnTo>
                              <a:pt x="104" y="187"/>
                            </a:lnTo>
                            <a:lnTo>
                              <a:pt x="91" y="200"/>
                            </a:lnTo>
                            <a:lnTo>
                              <a:pt x="138" y="200"/>
                            </a:lnTo>
                            <a:lnTo>
                              <a:pt x="128" y="209"/>
                            </a:lnTo>
                            <a:lnTo>
                              <a:pt x="81" y="209"/>
                            </a:lnTo>
                            <a:lnTo>
                              <a:pt x="69" y="222"/>
                            </a:lnTo>
                            <a:lnTo>
                              <a:pt x="69" y="261"/>
                            </a:lnTo>
                            <a:lnTo>
                              <a:pt x="29" y="261"/>
                            </a:lnTo>
                            <a:lnTo>
                              <a:pt x="17" y="274"/>
                            </a:lnTo>
                            <a:lnTo>
                              <a:pt x="63" y="274"/>
                            </a:lnTo>
                            <a:lnTo>
                              <a:pt x="2" y="335"/>
                            </a:lnTo>
                            <a:close/>
                            <a:moveTo>
                              <a:pt x="18" y="394"/>
                            </a:moveTo>
                            <a:lnTo>
                              <a:pt x="14" y="384"/>
                            </a:lnTo>
                            <a:lnTo>
                              <a:pt x="11" y="373"/>
                            </a:lnTo>
                            <a:lnTo>
                              <a:pt x="7" y="360"/>
                            </a:lnTo>
                            <a:lnTo>
                              <a:pt x="5" y="351"/>
                            </a:lnTo>
                            <a:lnTo>
                              <a:pt x="5" y="350"/>
                            </a:lnTo>
                            <a:lnTo>
                              <a:pt x="229" y="127"/>
                            </a:lnTo>
                            <a:lnTo>
                              <a:pt x="256" y="127"/>
                            </a:lnTo>
                            <a:lnTo>
                              <a:pt x="269" y="123"/>
                            </a:lnTo>
                            <a:lnTo>
                              <a:pt x="282" y="120"/>
                            </a:lnTo>
                            <a:lnTo>
                              <a:pt x="296" y="118"/>
                            </a:lnTo>
                            <a:lnTo>
                              <a:pt x="309" y="118"/>
                            </a:lnTo>
                            <a:lnTo>
                              <a:pt x="366" y="129"/>
                            </a:lnTo>
                            <a:lnTo>
                              <a:pt x="376" y="135"/>
                            </a:lnTo>
                            <a:lnTo>
                              <a:pt x="232" y="135"/>
                            </a:lnTo>
                            <a:lnTo>
                              <a:pt x="221" y="146"/>
                            </a:lnTo>
                            <a:lnTo>
                              <a:pt x="221" y="187"/>
                            </a:lnTo>
                            <a:lnTo>
                              <a:pt x="180" y="187"/>
                            </a:lnTo>
                            <a:lnTo>
                              <a:pt x="167" y="200"/>
                            </a:lnTo>
                            <a:lnTo>
                              <a:pt x="212" y="200"/>
                            </a:lnTo>
                            <a:lnTo>
                              <a:pt x="202" y="210"/>
                            </a:lnTo>
                            <a:lnTo>
                              <a:pt x="157" y="210"/>
                            </a:lnTo>
                            <a:lnTo>
                              <a:pt x="145" y="223"/>
                            </a:lnTo>
                            <a:lnTo>
                              <a:pt x="145" y="261"/>
                            </a:lnTo>
                            <a:lnTo>
                              <a:pt x="106" y="261"/>
                            </a:lnTo>
                            <a:lnTo>
                              <a:pt x="93" y="274"/>
                            </a:lnTo>
                            <a:lnTo>
                              <a:pt x="138" y="274"/>
                            </a:lnTo>
                            <a:lnTo>
                              <a:pt x="126" y="286"/>
                            </a:lnTo>
                            <a:lnTo>
                              <a:pt x="81" y="286"/>
                            </a:lnTo>
                            <a:lnTo>
                              <a:pt x="69" y="299"/>
                            </a:lnTo>
                            <a:lnTo>
                              <a:pt x="69" y="336"/>
                            </a:lnTo>
                            <a:lnTo>
                              <a:pt x="32" y="336"/>
                            </a:lnTo>
                            <a:lnTo>
                              <a:pt x="19" y="349"/>
                            </a:lnTo>
                            <a:lnTo>
                              <a:pt x="63" y="349"/>
                            </a:lnTo>
                            <a:lnTo>
                              <a:pt x="18" y="394"/>
                            </a:lnTo>
                            <a:close/>
                            <a:moveTo>
                              <a:pt x="81" y="179"/>
                            </a:moveTo>
                            <a:lnTo>
                              <a:pt x="81" y="137"/>
                            </a:lnTo>
                            <a:lnTo>
                              <a:pt x="96" y="130"/>
                            </a:lnTo>
                            <a:lnTo>
                              <a:pt x="111" y="124"/>
                            </a:lnTo>
                            <a:lnTo>
                              <a:pt x="126" y="121"/>
                            </a:lnTo>
                            <a:lnTo>
                              <a:pt x="143" y="118"/>
                            </a:lnTo>
                            <a:lnTo>
                              <a:pt x="81" y="179"/>
                            </a:lnTo>
                            <a:close/>
                            <a:moveTo>
                              <a:pt x="157" y="179"/>
                            </a:moveTo>
                            <a:lnTo>
                              <a:pt x="157" y="133"/>
                            </a:lnTo>
                            <a:lnTo>
                              <a:pt x="204" y="133"/>
                            </a:lnTo>
                            <a:lnTo>
                              <a:pt x="157" y="179"/>
                            </a:lnTo>
                            <a:close/>
                            <a:moveTo>
                              <a:pt x="69" y="410"/>
                            </a:moveTo>
                            <a:lnTo>
                              <a:pt x="24" y="410"/>
                            </a:lnTo>
                            <a:lnTo>
                              <a:pt x="24" y="409"/>
                            </a:lnTo>
                            <a:lnTo>
                              <a:pt x="23" y="408"/>
                            </a:lnTo>
                            <a:lnTo>
                              <a:pt x="22" y="408"/>
                            </a:lnTo>
                            <a:lnTo>
                              <a:pt x="233" y="196"/>
                            </a:lnTo>
                            <a:lnTo>
                              <a:pt x="233" y="135"/>
                            </a:lnTo>
                            <a:lnTo>
                              <a:pt x="376" y="135"/>
                            </a:lnTo>
                            <a:lnTo>
                              <a:pt x="413" y="158"/>
                            </a:lnTo>
                            <a:lnTo>
                              <a:pt x="447" y="203"/>
                            </a:lnTo>
                            <a:lnTo>
                              <a:pt x="449" y="208"/>
                            </a:lnTo>
                            <a:lnTo>
                              <a:pt x="233" y="208"/>
                            </a:lnTo>
                            <a:lnTo>
                              <a:pt x="221" y="221"/>
                            </a:lnTo>
                            <a:lnTo>
                              <a:pt x="221" y="261"/>
                            </a:lnTo>
                            <a:lnTo>
                              <a:pt x="180" y="261"/>
                            </a:lnTo>
                            <a:lnTo>
                              <a:pt x="167" y="274"/>
                            </a:lnTo>
                            <a:lnTo>
                              <a:pt x="216" y="274"/>
                            </a:lnTo>
                            <a:lnTo>
                              <a:pt x="206" y="284"/>
                            </a:lnTo>
                            <a:lnTo>
                              <a:pt x="157" y="284"/>
                            </a:lnTo>
                            <a:lnTo>
                              <a:pt x="145" y="297"/>
                            </a:lnTo>
                            <a:lnTo>
                              <a:pt x="145" y="336"/>
                            </a:lnTo>
                            <a:lnTo>
                              <a:pt x="106" y="336"/>
                            </a:lnTo>
                            <a:lnTo>
                              <a:pt x="93" y="349"/>
                            </a:lnTo>
                            <a:lnTo>
                              <a:pt x="142" y="349"/>
                            </a:lnTo>
                            <a:lnTo>
                              <a:pt x="130" y="360"/>
                            </a:lnTo>
                            <a:lnTo>
                              <a:pt x="81" y="360"/>
                            </a:lnTo>
                            <a:lnTo>
                              <a:pt x="69" y="373"/>
                            </a:lnTo>
                            <a:lnTo>
                              <a:pt x="69" y="410"/>
                            </a:lnTo>
                            <a:close/>
                            <a:moveTo>
                              <a:pt x="69" y="187"/>
                            </a:moveTo>
                            <a:lnTo>
                              <a:pt x="27" y="187"/>
                            </a:lnTo>
                            <a:lnTo>
                              <a:pt x="36" y="175"/>
                            </a:lnTo>
                            <a:lnTo>
                              <a:pt x="46" y="164"/>
                            </a:lnTo>
                            <a:lnTo>
                              <a:pt x="57" y="154"/>
                            </a:lnTo>
                            <a:lnTo>
                              <a:pt x="69" y="145"/>
                            </a:lnTo>
                            <a:lnTo>
                              <a:pt x="69" y="187"/>
                            </a:lnTo>
                            <a:close/>
                            <a:moveTo>
                              <a:pt x="1" y="260"/>
                            </a:moveTo>
                            <a:lnTo>
                              <a:pt x="1" y="258"/>
                            </a:lnTo>
                            <a:lnTo>
                              <a:pt x="4" y="242"/>
                            </a:lnTo>
                            <a:lnTo>
                              <a:pt x="8" y="227"/>
                            </a:lnTo>
                            <a:lnTo>
                              <a:pt x="13" y="213"/>
                            </a:lnTo>
                            <a:lnTo>
                              <a:pt x="19" y="200"/>
                            </a:lnTo>
                            <a:lnTo>
                              <a:pt x="61" y="200"/>
                            </a:lnTo>
                            <a:lnTo>
                              <a:pt x="1" y="260"/>
                            </a:lnTo>
                            <a:close/>
                            <a:moveTo>
                              <a:pt x="69" y="483"/>
                            </a:moveTo>
                            <a:lnTo>
                              <a:pt x="64" y="477"/>
                            </a:lnTo>
                            <a:lnTo>
                              <a:pt x="60" y="472"/>
                            </a:lnTo>
                            <a:lnTo>
                              <a:pt x="56" y="466"/>
                            </a:lnTo>
                            <a:lnTo>
                              <a:pt x="55" y="465"/>
                            </a:lnTo>
                            <a:lnTo>
                              <a:pt x="54" y="464"/>
                            </a:lnTo>
                            <a:lnTo>
                              <a:pt x="53" y="462"/>
                            </a:lnTo>
                            <a:lnTo>
                              <a:pt x="51" y="460"/>
                            </a:lnTo>
                            <a:lnTo>
                              <a:pt x="50" y="458"/>
                            </a:lnTo>
                            <a:lnTo>
                              <a:pt x="233" y="274"/>
                            </a:lnTo>
                            <a:lnTo>
                              <a:pt x="233" y="208"/>
                            </a:lnTo>
                            <a:lnTo>
                              <a:pt x="449" y="208"/>
                            </a:lnTo>
                            <a:lnTo>
                              <a:pt x="464" y="258"/>
                            </a:lnTo>
                            <a:lnTo>
                              <a:pt x="464" y="260"/>
                            </a:lnTo>
                            <a:lnTo>
                              <a:pt x="465" y="269"/>
                            </a:lnTo>
                            <a:lnTo>
                              <a:pt x="466" y="279"/>
                            </a:lnTo>
                            <a:lnTo>
                              <a:pt x="466" y="286"/>
                            </a:lnTo>
                            <a:lnTo>
                              <a:pt x="233" y="286"/>
                            </a:lnTo>
                            <a:lnTo>
                              <a:pt x="221" y="299"/>
                            </a:lnTo>
                            <a:lnTo>
                              <a:pt x="221" y="336"/>
                            </a:lnTo>
                            <a:lnTo>
                              <a:pt x="184" y="336"/>
                            </a:lnTo>
                            <a:lnTo>
                              <a:pt x="171" y="349"/>
                            </a:lnTo>
                            <a:lnTo>
                              <a:pt x="216" y="349"/>
                            </a:lnTo>
                            <a:lnTo>
                              <a:pt x="202" y="363"/>
                            </a:lnTo>
                            <a:lnTo>
                              <a:pt x="157" y="363"/>
                            </a:lnTo>
                            <a:lnTo>
                              <a:pt x="145" y="376"/>
                            </a:lnTo>
                            <a:lnTo>
                              <a:pt x="145" y="410"/>
                            </a:lnTo>
                            <a:lnTo>
                              <a:pt x="110" y="410"/>
                            </a:lnTo>
                            <a:lnTo>
                              <a:pt x="97" y="423"/>
                            </a:lnTo>
                            <a:lnTo>
                              <a:pt x="142" y="423"/>
                            </a:lnTo>
                            <a:lnTo>
                              <a:pt x="126" y="439"/>
                            </a:lnTo>
                            <a:lnTo>
                              <a:pt x="81" y="439"/>
                            </a:lnTo>
                            <a:lnTo>
                              <a:pt x="69" y="452"/>
                            </a:lnTo>
                            <a:lnTo>
                              <a:pt x="69" y="483"/>
                            </a:lnTo>
                            <a:close/>
                            <a:moveTo>
                              <a:pt x="81" y="255"/>
                            </a:moveTo>
                            <a:lnTo>
                              <a:pt x="81" y="209"/>
                            </a:lnTo>
                            <a:lnTo>
                              <a:pt x="128" y="209"/>
                            </a:lnTo>
                            <a:lnTo>
                              <a:pt x="81" y="255"/>
                            </a:lnTo>
                            <a:close/>
                            <a:moveTo>
                              <a:pt x="157" y="254"/>
                            </a:moveTo>
                            <a:lnTo>
                              <a:pt x="157" y="210"/>
                            </a:lnTo>
                            <a:lnTo>
                              <a:pt x="202" y="210"/>
                            </a:lnTo>
                            <a:lnTo>
                              <a:pt x="157" y="254"/>
                            </a:lnTo>
                            <a:close/>
                            <a:moveTo>
                              <a:pt x="157" y="333"/>
                            </a:moveTo>
                            <a:lnTo>
                              <a:pt x="157" y="284"/>
                            </a:lnTo>
                            <a:lnTo>
                              <a:pt x="206" y="284"/>
                            </a:lnTo>
                            <a:lnTo>
                              <a:pt x="157" y="333"/>
                            </a:lnTo>
                            <a:close/>
                            <a:moveTo>
                              <a:pt x="81" y="330"/>
                            </a:moveTo>
                            <a:lnTo>
                              <a:pt x="81" y="286"/>
                            </a:lnTo>
                            <a:lnTo>
                              <a:pt x="126" y="286"/>
                            </a:lnTo>
                            <a:lnTo>
                              <a:pt x="81" y="330"/>
                            </a:lnTo>
                            <a:close/>
                            <a:moveTo>
                              <a:pt x="113" y="524"/>
                            </a:moveTo>
                            <a:lnTo>
                              <a:pt x="98" y="512"/>
                            </a:lnTo>
                            <a:lnTo>
                              <a:pt x="91" y="506"/>
                            </a:lnTo>
                            <a:lnTo>
                              <a:pt x="88" y="503"/>
                            </a:lnTo>
                            <a:lnTo>
                              <a:pt x="87" y="503"/>
                            </a:lnTo>
                            <a:lnTo>
                              <a:pt x="87" y="502"/>
                            </a:lnTo>
                            <a:lnTo>
                              <a:pt x="86" y="501"/>
                            </a:lnTo>
                            <a:lnTo>
                              <a:pt x="85" y="500"/>
                            </a:lnTo>
                            <a:lnTo>
                              <a:pt x="84" y="499"/>
                            </a:lnTo>
                            <a:lnTo>
                              <a:pt x="233" y="349"/>
                            </a:lnTo>
                            <a:lnTo>
                              <a:pt x="233" y="286"/>
                            </a:lnTo>
                            <a:lnTo>
                              <a:pt x="466" y="286"/>
                            </a:lnTo>
                            <a:lnTo>
                              <a:pt x="466" y="291"/>
                            </a:lnTo>
                            <a:lnTo>
                              <a:pt x="456" y="361"/>
                            </a:lnTo>
                            <a:lnTo>
                              <a:pt x="233" y="361"/>
                            </a:lnTo>
                            <a:lnTo>
                              <a:pt x="221" y="374"/>
                            </a:lnTo>
                            <a:lnTo>
                              <a:pt x="221" y="410"/>
                            </a:lnTo>
                            <a:lnTo>
                              <a:pt x="184" y="410"/>
                            </a:lnTo>
                            <a:lnTo>
                              <a:pt x="171" y="423"/>
                            </a:lnTo>
                            <a:lnTo>
                              <a:pt x="214" y="423"/>
                            </a:lnTo>
                            <a:lnTo>
                              <a:pt x="200" y="437"/>
                            </a:lnTo>
                            <a:lnTo>
                              <a:pt x="157" y="437"/>
                            </a:lnTo>
                            <a:lnTo>
                              <a:pt x="145" y="450"/>
                            </a:lnTo>
                            <a:lnTo>
                              <a:pt x="145" y="485"/>
                            </a:lnTo>
                            <a:lnTo>
                              <a:pt x="110" y="485"/>
                            </a:lnTo>
                            <a:lnTo>
                              <a:pt x="97" y="497"/>
                            </a:lnTo>
                            <a:lnTo>
                              <a:pt x="139" y="497"/>
                            </a:lnTo>
                            <a:lnTo>
                              <a:pt x="113" y="524"/>
                            </a:lnTo>
                            <a:close/>
                            <a:moveTo>
                              <a:pt x="81" y="409"/>
                            </a:moveTo>
                            <a:lnTo>
                              <a:pt x="81" y="360"/>
                            </a:lnTo>
                            <a:lnTo>
                              <a:pt x="130" y="360"/>
                            </a:lnTo>
                            <a:lnTo>
                              <a:pt x="81" y="409"/>
                            </a:lnTo>
                            <a:close/>
                            <a:moveTo>
                              <a:pt x="145" y="543"/>
                            </a:moveTo>
                            <a:lnTo>
                              <a:pt x="132" y="536"/>
                            </a:lnTo>
                            <a:lnTo>
                              <a:pt x="132" y="535"/>
                            </a:lnTo>
                            <a:lnTo>
                              <a:pt x="131" y="535"/>
                            </a:lnTo>
                            <a:lnTo>
                              <a:pt x="130" y="534"/>
                            </a:lnTo>
                            <a:lnTo>
                              <a:pt x="129" y="534"/>
                            </a:lnTo>
                            <a:lnTo>
                              <a:pt x="128" y="534"/>
                            </a:lnTo>
                            <a:lnTo>
                              <a:pt x="126" y="533"/>
                            </a:lnTo>
                            <a:lnTo>
                              <a:pt x="125" y="532"/>
                            </a:lnTo>
                            <a:lnTo>
                              <a:pt x="124" y="531"/>
                            </a:lnTo>
                            <a:lnTo>
                              <a:pt x="233" y="421"/>
                            </a:lnTo>
                            <a:lnTo>
                              <a:pt x="233" y="361"/>
                            </a:lnTo>
                            <a:lnTo>
                              <a:pt x="456" y="361"/>
                            </a:lnTo>
                            <a:lnTo>
                              <a:pt x="453" y="377"/>
                            </a:lnTo>
                            <a:lnTo>
                              <a:pt x="428" y="433"/>
                            </a:lnTo>
                            <a:lnTo>
                              <a:pt x="233" y="433"/>
                            </a:lnTo>
                            <a:lnTo>
                              <a:pt x="221" y="446"/>
                            </a:lnTo>
                            <a:lnTo>
                              <a:pt x="221" y="483"/>
                            </a:lnTo>
                            <a:lnTo>
                              <a:pt x="220" y="485"/>
                            </a:lnTo>
                            <a:lnTo>
                              <a:pt x="182" y="485"/>
                            </a:lnTo>
                            <a:lnTo>
                              <a:pt x="170" y="497"/>
                            </a:lnTo>
                            <a:lnTo>
                              <a:pt x="207" y="497"/>
                            </a:lnTo>
                            <a:lnTo>
                              <a:pt x="195" y="509"/>
                            </a:lnTo>
                            <a:lnTo>
                              <a:pt x="157" y="509"/>
                            </a:lnTo>
                            <a:lnTo>
                              <a:pt x="145" y="522"/>
                            </a:lnTo>
                            <a:lnTo>
                              <a:pt x="145" y="543"/>
                            </a:lnTo>
                            <a:close/>
                            <a:moveTo>
                              <a:pt x="157" y="407"/>
                            </a:moveTo>
                            <a:lnTo>
                              <a:pt x="157" y="363"/>
                            </a:lnTo>
                            <a:lnTo>
                              <a:pt x="202" y="363"/>
                            </a:lnTo>
                            <a:lnTo>
                              <a:pt x="157" y="407"/>
                            </a:lnTo>
                            <a:close/>
                            <a:moveTo>
                              <a:pt x="43" y="448"/>
                            </a:moveTo>
                            <a:lnTo>
                              <a:pt x="33" y="431"/>
                            </a:lnTo>
                            <a:lnTo>
                              <a:pt x="29" y="423"/>
                            </a:lnTo>
                            <a:lnTo>
                              <a:pt x="67" y="423"/>
                            </a:lnTo>
                            <a:lnTo>
                              <a:pt x="43" y="448"/>
                            </a:lnTo>
                            <a:close/>
                            <a:moveTo>
                              <a:pt x="203" y="557"/>
                            </a:moveTo>
                            <a:lnTo>
                              <a:pt x="186" y="557"/>
                            </a:lnTo>
                            <a:lnTo>
                              <a:pt x="178" y="556"/>
                            </a:lnTo>
                            <a:lnTo>
                              <a:pt x="170" y="554"/>
                            </a:lnTo>
                            <a:lnTo>
                              <a:pt x="169" y="554"/>
                            </a:lnTo>
                            <a:lnTo>
                              <a:pt x="233" y="489"/>
                            </a:lnTo>
                            <a:lnTo>
                              <a:pt x="233" y="433"/>
                            </a:lnTo>
                            <a:lnTo>
                              <a:pt x="428" y="433"/>
                            </a:lnTo>
                            <a:lnTo>
                              <a:pt x="419" y="452"/>
                            </a:lnTo>
                            <a:lnTo>
                              <a:pt x="377" y="501"/>
                            </a:lnTo>
                            <a:lnTo>
                              <a:pt x="233" y="501"/>
                            </a:lnTo>
                            <a:lnTo>
                              <a:pt x="221" y="514"/>
                            </a:lnTo>
                            <a:lnTo>
                              <a:pt x="221" y="552"/>
                            </a:lnTo>
                            <a:lnTo>
                              <a:pt x="212" y="555"/>
                            </a:lnTo>
                            <a:lnTo>
                              <a:pt x="203" y="557"/>
                            </a:lnTo>
                            <a:close/>
                            <a:moveTo>
                              <a:pt x="157" y="479"/>
                            </a:moveTo>
                            <a:lnTo>
                              <a:pt x="157" y="437"/>
                            </a:lnTo>
                            <a:lnTo>
                              <a:pt x="200" y="437"/>
                            </a:lnTo>
                            <a:lnTo>
                              <a:pt x="157" y="479"/>
                            </a:lnTo>
                            <a:close/>
                            <a:moveTo>
                              <a:pt x="81" y="483"/>
                            </a:moveTo>
                            <a:lnTo>
                              <a:pt x="81" y="439"/>
                            </a:lnTo>
                            <a:lnTo>
                              <a:pt x="126" y="439"/>
                            </a:lnTo>
                            <a:lnTo>
                              <a:pt x="81" y="483"/>
                            </a:lnTo>
                            <a:close/>
                            <a:moveTo>
                              <a:pt x="282" y="557"/>
                            </a:moveTo>
                            <a:lnTo>
                              <a:pt x="252" y="557"/>
                            </a:lnTo>
                            <a:lnTo>
                              <a:pt x="236" y="548"/>
                            </a:lnTo>
                            <a:lnTo>
                              <a:pt x="233" y="547"/>
                            </a:lnTo>
                            <a:lnTo>
                              <a:pt x="233" y="501"/>
                            </a:lnTo>
                            <a:lnTo>
                              <a:pt x="377" y="501"/>
                            </a:lnTo>
                            <a:lnTo>
                              <a:pt x="367" y="512"/>
                            </a:lnTo>
                            <a:lnTo>
                              <a:pt x="301" y="551"/>
                            </a:lnTo>
                            <a:lnTo>
                              <a:pt x="301" y="552"/>
                            </a:lnTo>
                            <a:lnTo>
                              <a:pt x="292" y="555"/>
                            </a:lnTo>
                            <a:lnTo>
                              <a:pt x="282" y="557"/>
                            </a:lnTo>
                            <a:close/>
                            <a:moveTo>
                              <a:pt x="157" y="547"/>
                            </a:moveTo>
                            <a:lnTo>
                              <a:pt x="157" y="509"/>
                            </a:lnTo>
                            <a:lnTo>
                              <a:pt x="195" y="509"/>
                            </a:lnTo>
                            <a:lnTo>
                              <a:pt x="157" y="547"/>
                            </a:lnTo>
                            <a:close/>
                            <a:moveTo>
                              <a:pt x="246" y="114"/>
                            </a:moveTo>
                            <a:lnTo>
                              <a:pt x="229" y="97"/>
                            </a:lnTo>
                            <a:lnTo>
                              <a:pt x="233" y="80"/>
                            </a:lnTo>
                            <a:lnTo>
                              <a:pt x="240" y="63"/>
                            </a:lnTo>
                            <a:lnTo>
                              <a:pt x="250" y="48"/>
                            </a:lnTo>
                            <a:lnTo>
                              <a:pt x="262" y="33"/>
                            </a:lnTo>
                            <a:lnTo>
                              <a:pt x="280" y="19"/>
                            </a:lnTo>
                            <a:lnTo>
                              <a:pt x="300" y="8"/>
                            </a:lnTo>
                            <a:lnTo>
                              <a:pt x="321" y="2"/>
                            </a:lnTo>
                            <a:lnTo>
                              <a:pt x="343" y="0"/>
                            </a:lnTo>
                            <a:lnTo>
                              <a:pt x="344" y="0"/>
                            </a:lnTo>
                            <a:lnTo>
                              <a:pt x="344" y="2"/>
                            </a:lnTo>
                            <a:lnTo>
                              <a:pt x="342" y="23"/>
                            </a:lnTo>
                            <a:lnTo>
                              <a:pt x="336" y="44"/>
                            </a:lnTo>
                            <a:lnTo>
                              <a:pt x="325" y="64"/>
                            </a:lnTo>
                            <a:lnTo>
                              <a:pt x="311" y="82"/>
                            </a:lnTo>
                            <a:lnTo>
                              <a:pt x="296" y="94"/>
                            </a:lnTo>
                            <a:lnTo>
                              <a:pt x="280" y="104"/>
                            </a:lnTo>
                            <a:lnTo>
                              <a:pt x="264" y="110"/>
                            </a:lnTo>
                            <a:lnTo>
                              <a:pt x="246" y="114"/>
                            </a:lnTo>
                            <a:close/>
                            <a:moveTo>
                              <a:pt x="229" y="114"/>
                            </a:moveTo>
                            <a:lnTo>
                              <a:pt x="217" y="114"/>
                            </a:lnTo>
                            <a:lnTo>
                              <a:pt x="176" y="73"/>
                            </a:lnTo>
                            <a:lnTo>
                              <a:pt x="181" y="67"/>
                            </a:lnTo>
                            <a:lnTo>
                              <a:pt x="229" y="114"/>
                            </a:lnTo>
                            <a:close/>
                          </a:path>
                        </a:pathLst>
                      </a:custGeom>
                      <a:solidFill>
                        <a:srgbClr val="FFD0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CFA64" id="AutoShape 3" o:spid="_x0000_s1026" style="position:absolute;margin-left:460.55pt;margin-top:795.5pt;width:23.35pt;height:27.9pt;z-index:-252079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67,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" path="m2,335l1,324,,314,,304r,-5l,282r,-3l161,118r6,l169,118r5,l174,119r13,1l198,123r11,4l204,133r-47,l145,146r,41l104,187,91,200r47,l128,209r-47,l69,222r,39l29,261,17,274r46,l2,335xm18,394l14,384,11,373,7,360,5,351r,-1l229,127r27,l269,123r13,-3l296,118r13,l366,129r10,6l232,135r-11,11l221,187r-41,l167,200r45,l202,210r-45,l145,223r,38l106,261,93,274r45,l126,286r-45,l69,299r,37l32,336,19,349r44,l18,394xm81,179r,-42l96,130r15,-6l126,121r17,-3l81,179xm157,179r,-46l204,133r-47,46xm69,410r-45,l24,409r-1,-1l22,408,233,196r,-61l376,135r37,23l447,203r2,5l233,208r-12,13l221,261r-41,l167,274r49,l206,284r-49,l145,297r,39l106,336,93,349r49,l130,360r-49,l69,373r,37xm69,187r-42,l36,175,46,164,57,154r12,-9l69,187xm1,260r,-2l4,242,8,227r5,-14l19,200r42,l1,260xm69,483r-5,-6l60,472r-4,-6l55,465r-1,-1l53,462r-2,-2l50,458,233,274r,-66l449,208r15,50l464,260r1,9l466,279r,7l233,286r-12,13l221,336r-37,l171,349r45,l202,363r-45,l145,376r,34l110,410,97,423r45,l126,439r-45,l69,452r,31xm81,255r,-46l128,209,81,255xm157,254r,-44l202,210r-45,44xm157,333r,-49l206,284r-49,49xm81,330r,-44l126,286,81,330xm113,524l98,512r-7,-6l88,503r-1,l87,502r-1,-1l85,500r-1,-1l233,349r,-63l466,286r,5l456,361r-223,l221,374r,36l184,410r-13,13l214,423r-14,14l157,437r-12,13l145,485r-35,l97,497r42,l113,524xm81,409r,-49l130,360,81,409xm145,543r-13,-7l132,535r-1,l130,534r-1,l128,534r-2,-1l125,532r-1,-1l233,421r,-60l456,361r-3,16l428,433r-195,l221,446r,37l220,485r-38,l170,497r37,l195,509r-38,l145,522r,21xm157,407r,-44l202,363r-45,44xm43,448l33,431r-4,-8l67,423,43,448xm203,557r-17,l178,556r-8,-2l169,554r64,-65l233,433r195,l419,452r-42,49l233,501r-12,13l221,552r-9,3l203,557xm157,479r,-42l200,437r-43,42xm81,483r,-44l126,439,81,483xm282,557r-30,l236,548r-3,-1l233,501r144,l367,512r-66,39l301,552r-9,3l282,557xm157,547r,-38l195,509r-38,38xm246,114l229,97r4,-17l240,63,250,48,262,33,280,19,300,8,321,2,343,r1,l344,2r-2,21l336,44,325,64,311,82,296,94r-16,10l264,110r-18,4xm229,114r-12,l176,73r5,-6l229,114xe" fillcolor="#ffd043" stroked="f">
              <v:path arrowok="t" o:connecttype="custom" o:connectlocs="0,10219690;107315,10104755;132715,10110470;66040,10148570;43815,10170795;1270,10242550;3175,10252710;179070,10106025;147320,10115550;134620,10156825;67310,10195560;43815,10219690;11430,10280015;80010,10106660;129540,10114280;14605,10288905;238760,10115550;140335,10170160;130810,10210165;59055,10251440;43815,10290175;36195,10127615;2540,10183495;635,10194925;34925,10325100;32385,10321925;294640,10193655;147955,10211435;137160,10251440;69850,10290175;43815,10316845;51435,10191750;99695,10241280;51435,10211435;57785,10351135;53975,10347325;295910,10214610;116840,10290175;92075,10315575;71755,10362565;92075,10374630;81915,10368915;78740,10367010;271780,10304780;115570,10337800;92075,10361295;99695,10288270;27305,10314305;107315,10381615;239395,10347960;128905,10383520;51435,10336530;160020,10383520;233045,10354945;99695,10377170;145415,10091420;177800,10041890;218440,10031095;187960,10089515;137795,10102215" o:connectangles="0,0,0,0,0,0,0,0,0,0,0,0,0,0,0,0,0,0,0,0,0,0,0,0,0,0,0,0,0,0,0,0,0,0,0,0,0,0,0,0,0,0,0,0,0,0,0,0,0,0,0,0,0,0,0,0,0,0,0,0"/>
              <w10:wrap anchorx="page" anchory="page"/>
            </v:shape>
          </w:pict>
        </mc:Fallback>
      </mc:AlternateContent>
    </w:r>
    <w:r>
      <w:rPr>
        <w:noProof/>
      </w:rPr>
      <mc:AlternateContent>
        <mc:Choice Requires="wps">
          <w:drawing>
            <wp:anchor distT="0" distB="0" distL="114300" distR="114300" simplePos="0" relativeHeight="251236352" behindDoc="1" locked="0" layoutInCell="1" allowOverlap="1" wp14:anchorId="463B91D0" wp14:editId="6C35B7F0">
              <wp:simplePos x="0" y="0"/>
              <wp:positionH relativeFrom="page">
                <wp:posOffset>6222238</wp:posOffset>
              </wp:positionH>
              <wp:positionV relativeFrom="page">
                <wp:posOffset>10148037</wp:posOffset>
              </wp:positionV>
              <wp:extent cx="669290" cy="302895"/>
              <wp:effectExtent l="0" t="0" r="0" b="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9290" cy="302895"/>
                      </a:xfrm>
                      <a:custGeom>
                        <a:avLst/>
                        <a:gdLst>
                          <a:gd name="T0" fmla="+- 0 9849 9804"/>
                          <a:gd name="T1" fmla="*/ T0 w 1054"/>
                          <a:gd name="T2" fmla="+- 0 16039 15889"/>
                          <a:gd name="T3" fmla="*/ 16039 h 477"/>
                          <a:gd name="T4" fmla="+- 0 9893 9804"/>
                          <a:gd name="T5" fmla="*/ T4 w 1054"/>
                          <a:gd name="T6" fmla="+- 0 15893 15889"/>
                          <a:gd name="T7" fmla="*/ 15893 h 477"/>
                          <a:gd name="T8" fmla="+- 0 9809 9804"/>
                          <a:gd name="T9" fmla="*/ T8 w 1054"/>
                          <a:gd name="T10" fmla="+- 0 16062 15889"/>
                          <a:gd name="T11" fmla="*/ 16062 h 477"/>
                          <a:gd name="T12" fmla="+- 0 9836 9804"/>
                          <a:gd name="T13" fmla="*/ T12 w 1054"/>
                          <a:gd name="T14" fmla="+- 0 16096 15889"/>
                          <a:gd name="T15" fmla="*/ 16096 h 477"/>
                          <a:gd name="T16" fmla="+- 0 10057 9804"/>
                          <a:gd name="T17" fmla="*/ T16 w 1054"/>
                          <a:gd name="T18" fmla="+- 0 15893 15889"/>
                          <a:gd name="T19" fmla="*/ 15893 h 477"/>
                          <a:gd name="T20" fmla="+- 0 9992 9804"/>
                          <a:gd name="T21" fmla="*/ T20 w 1054"/>
                          <a:gd name="T22" fmla="+- 0 16060 15889"/>
                          <a:gd name="T23" fmla="*/ 16060 h 477"/>
                          <a:gd name="T24" fmla="+- 0 10102 9804"/>
                          <a:gd name="T25" fmla="*/ T24 w 1054"/>
                          <a:gd name="T26" fmla="+- 0 16026 15889"/>
                          <a:gd name="T27" fmla="*/ 16026 h 477"/>
                          <a:gd name="T28" fmla="+- 0 10242 9804"/>
                          <a:gd name="T29" fmla="*/ T28 w 1054"/>
                          <a:gd name="T30" fmla="+- 0 16094 15889"/>
                          <a:gd name="T31" fmla="*/ 16094 h 477"/>
                          <a:gd name="T32" fmla="+- 0 10242 9804"/>
                          <a:gd name="T33" fmla="*/ T32 w 1054"/>
                          <a:gd name="T34" fmla="+- 0 16094 15889"/>
                          <a:gd name="T35" fmla="*/ 16094 h 477"/>
                          <a:gd name="T36" fmla="+- 0 10396 9804"/>
                          <a:gd name="T37" fmla="*/ T36 w 1054"/>
                          <a:gd name="T38" fmla="+- 0 16094 15889"/>
                          <a:gd name="T39" fmla="*/ 16094 h 477"/>
                          <a:gd name="T40" fmla="+- 0 10453 9804"/>
                          <a:gd name="T41" fmla="*/ T40 w 1054"/>
                          <a:gd name="T42" fmla="+- 0 15927 15889"/>
                          <a:gd name="T43" fmla="*/ 15927 h 477"/>
                          <a:gd name="T44" fmla="+- 0 10501 9804"/>
                          <a:gd name="T45" fmla="*/ T44 w 1054"/>
                          <a:gd name="T46" fmla="+- 0 15927 15889"/>
                          <a:gd name="T47" fmla="*/ 15927 h 477"/>
                          <a:gd name="T48" fmla="+- 0 10724 9804"/>
                          <a:gd name="T49" fmla="*/ T48 w 1054"/>
                          <a:gd name="T50" fmla="+- 0 16034 15889"/>
                          <a:gd name="T51" fmla="*/ 16034 h 477"/>
                          <a:gd name="T52" fmla="+- 0 10664 9804"/>
                          <a:gd name="T53" fmla="*/ T52 w 1054"/>
                          <a:gd name="T54" fmla="+- 0 16001 15889"/>
                          <a:gd name="T55" fmla="*/ 16001 h 477"/>
                          <a:gd name="T56" fmla="+- 0 10671 9804"/>
                          <a:gd name="T57" fmla="*/ T56 w 1054"/>
                          <a:gd name="T58" fmla="+- 0 15894 15889"/>
                          <a:gd name="T59" fmla="*/ 15894 h 477"/>
                          <a:gd name="T60" fmla="+- 0 10684 9804"/>
                          <a:gd name="T61" fmla="*/ T60 w 1054"/>
                          <a:gd name="T62" fmla="+- 0 15926 15889"/>
                          <a:gd name="T63" fmla="*/ 15926 h 477"/>
                          <a:gd name="T64" fmla="+- 0 10695 9804"/>
                          <a:gd name="T65" fmla="*/ T64 w 1054"/>
                          <a:gd name="T66" fmla="+- 0 15971 15889"/>
                          <a:gd name="T67" fmla="*/ 15971 h 477"/>
                          <a:gd name="T68" fmla="+- 0 10758 9804"/>
                          <a:gd name="T69" fmla="*/ T68 w 1054"/>
                          <a:gd name="T70" fmla="+- 0 16006 15889"/>
                          <a:gd name="T71" fmla="*/ 16006 h 477"/>
                          <a:gd name="T72" fmla="+- 0 10724 9804"/>
                          <a:gd name="T73" fmla="*/ T72 w 1054"/>
                          <a:gd name="T74" fmla="+- 0 15951 15889"/>
                          <a:gd name="T75" fmla="*/ 15951 h 477"/>
                          <a:gd name="T76" fmla="+- 0 10670 9804"/>
                          <a:gd name="T77" fmla="*/ T76 w 1054"/>
                          <a:gd name="T78" fmla="+- 0 16094 15889"/>
                          <a:gd name="T79" fmla="*/ 16094 h 477"/>
                          <a:gd name="T80" fmla="+- 0 10682 9804"/>
                          <a:gd name="T81" fmla="*/ T80 w 1054"/>
                          <a:gd name="T82" fmla="+- 0 16062 15889"/>
                          <a:gd name="T83" fmla="*/ 16062 h 477"/>
                          <a:gd name="T84" fmla="+- 0 9849 9804"/>
                          <a:gd name="T85" fmla="*/ T84 w 1054"/>
                          <a:gd name="T86" fmla="+- 0 16361 15889"/>
                          <a:gd name="T87" fmla="*/ 16361 h 477"/>
                          <a:gd name="T88" fmla="+- 0 9850 9804"/>
                          <a:gd name="T89" fmla="*/ T88 w 1054"/>
                          <a:gd name="T90" fmla="+- 0 16215 15889"/>
                          <a:gd name="T91" fmla="*/ 16215 h 477"/>
                          <a:gd name="T92" fmla="+- 0 9836 9804"/>
                          <a:gd name="T93" fmla="*/ T92 w 1054"/>
                          <a:gd name="T94" fmla="+- 0 16245 15889"/>
                          <a:gd name="T95" fmla="*/ 16245 h 477"/>
                          <a:gd name="T96" fmla="+- 0 9881 9804"/>
                          <a:gd name="T97" fmla="*/ T96 w 1054"/>
                          <a:gd name="T98" fmla="+- 0 16351 15889"/>
                          <a:gd name="T99" fmla="*/ 16351 h 477"/>
                          <a:gd name="T100" fmla="+- 0 9911 9804"/>
                          <a:gd name="T101" fmla="*/ T100 w 1054"/>
                          <a:gd name="T102" fmla="+- 0 16233 15889"/>
                          <a:gd name="T103" fmla="*/ 16233 h 477"/>
                          <a:gd name="T104" fmla="+- 0 9947 9804"/>
                          <a:gd name="T105" fmla="*/ T104 w 1054"/>
                          <a:gd name="T106" fmla="+- 0 16260 15889"/>
                          <a:gd name="T107" fmla="*/ 16260 h 477"/>
                          <a:gd name="T108" fmla="+- 0 9925 9804"/>
                          <a:gd name="T109" fmla="*/ T108 w 1054"/>
                          <a:gd name="T110" fmla="+- 0 16326 15889"/>
                          <a:gd name="T111" fmla="*/ 16326 h 477"/>
                          <a:gd name="T112" fmla="+- 0 10101 9804"/>
                          <a:gd name="T113" fmla="*/ T112 w 1054"/>
                          <a:gd name="T114" fmla="+- 0 16362 15889"/>
                          <a:gd name="T115" fmla="*/ 16362 h 477"/>
                          <a:gd name="T116" fmla="+- 0 10033 9804"/>
                          <a:gd name="T117" fmla="*/ T116 w 1054"/>
                          <a:gd name="T118" fmla="+- 0 16277 15889"/>
                          <a:gd name="T119" fmla="*/ 16277 h 477"/>
                          <a:gd name="T120" fmla="+- 0 10101 9804"/>
                          <a:gd name="T121" fmla="*/ T120 w 1054"/>
                          <a:gd name="T122" fmla="+- 0 16362 15889"/>
                          <a:gd name="T123" fmla="*/ 16362 h 477"/>
                          <a:gd name="T124" fmla="+- 0 10194 9804"/>
                          <a:gd name="T125" fmla="*/ T124 w 1054"/>
                          <a:gd name="T126" fmla="+- 0 16239 15889"/>
                          <a:gd name="T127" fmla="*/ 16239 h 477"/>
                          <a:gd name="T128" fmla="+- 0 10297 9804"/>
                          <a:gd name="T129" fmla="*/ T128 w 1054"/>
                          <a:gd name="T130" fmla="+- 0 16337 15889"/>
                          <a:gd name="T131" fmla="*/ 16337 h 477"/>
                          <a:gd name="T132" fmla="+- 0 10297 9804"/>
                          <a:gd name="T133" fmla="*/ T132 w 1054"/>
                          <a:gd name="T134" fmla="+- 0 16337 15889"/>
                          <a:gd name="T135" fmla="*/ 16337 h 477"/>
                          <a:gd name="T136" fmla="+- 0 10456 9804"/>
                          <a:gd name="T137" fmla="*/ T136 w 1054"/>
                          <a:gd name="T138" fmla="+- 0 16227 15889"/>
                          <a:gd name="T139" fmla="*/ 16227 h 477"/>
                          <a:gd name="T140" fmla="+- 0 10595 9804"/>
                          <a:gd name="T141" fmla="*/ T140 w 1054"/>
                          <a:gd name="T142" fmla="+- 0 16363 15889"/>
                          <a:gd name="T143" fmla="*/ 16363 h 477"/>
                          <a:gd name="T144" fmla="+- 0 10526 9804"/>
                          <a:gd name="T145" fmla="*/ T144 w 1054"/>
                          <a:gd name="T146" fmla="+- 0 16278 15889"/>
                          <a:gd name="T147" fmla="*/ 16278 h 477"/>
                          <a:gd name="T148" fmla="+- 0 10595 9804"/>
                          <a:gd name="T149" fmla="*/ T148 w 1054"/>
                          <a:gd name="T150" fmla="+- 0 16363 15889"/>
                          <a:gd name="T151" fmla="*/ 16363 h 477"/>
                          <a:gd name="T152" fmla="+- 0 10751 9804"/>
                          <a:gd name="T153" fmla="*/ T152 w 1054"/>
                          <a:gd name="T154" fmla="+- 0 16225 15889"/>
                          <a:gd name="T155" fmla="*/ 16225 h 477"/>
                          <a:gd name="T156" fmla="+- 0 10740 9804"/>
                          <a:gd name="T157" fmla="*/ T156 w 1054"/>
                          <a:gd name="T158" fmla="+- 0 16292 15889"/>
                          <a:gd name="T159" fmla="*/ 16292 h 477"/>
                          <a:gd name="T160" fmla="+- 0 10710 9804"/>
                          <a:gd name="T161" fmla="*/ T160 w 1054"/>
                          <a:gd name="T162" fmla="+- 0 16283 15889"/>
                          <a:gd name="T163" fmla="*/ 16283 h 477"/>
                          <a:gd name="T164" fmla="+- 0 10733 9804"/>
                          <a:gd name="T165" fmla="*/ T164 w 1054"/>
                          <a:gd name="T166" fmla="+- 0 16233 15889"/>
                          <a:gd name="T167" fmla="*/ 16233 h 477"/>
                          <a:gd name="T168" fmla="+- 0 10759 9804"/>
                          <a:gd name="T169" fmla="*/ T168 w 1054"/>
                          <a:gd name="T170" fmla="+- 0 16271 15889"/>
                          <a:gd name="T171" fmla="*/ 16271 h 477"/>
                          <a:gd name="T172" fmla="+- 0 10768 9804"/>
                          <a:gd name="T173" fmla="*/ T172 w 1054"/>
                          <a:gd name="T174" fmla="+- 0 16363 15889"/>
                          <a:gd name="T175" fmla="*/ 16363 h 477"/>
                          <a:gd name="T176" fmla="+- 0 10829 9804"/>
                          <a:gd name="T177" fmla="*/ T176 w 1054"/>
                          <a:gd name="T178" fmla="+- 0 16364 15889"/>
                          <a:gd name="T179" fmla="*/ 16364 h 477"/>
                          <a:gd name="T180" fmla="+- 0 10803 9804"/>
                          <a:gd name="T181" fmla="*/ T180 w 1054"/>
                          <a:gd name="T182" fmla="+- 0 16325 15889"/>
                          <a:gd name="T183" fmla="*/ 16325 h 477"/>
                          <a:gd name="T184" fmla="+- 0 10817 9804"/>
                          <a:gd name="T185" fmla="*/ T184 w 1054"/>
                          <a:gd name="T186" fmla="+- 0 16314 15889"/>
                          <a:gd name="T187" fmla="*/ 16314 h 477"/>
                          <a:gd name="T188" fmla="+- 0 10829 9804"/>
                          <a:gd name="T189" fmla="*/ T188 w 1054"/>
                          <a:gd name="T190" fmla="+- 0 16364 15889"/>
                          <a:gd name="T191" fmla="*/ 16364 h 477"/>
                          <a:gd name="T192" fmla="+- 0 10846 9804"/>
                          <a:gd name="T193" fmla="*/ T192 w 1054"/>
                          <a:gd name="T194" fmla="+- 0 16314 15889"/>
                          <a:gd name="T195" fmla="*/ 16314 h 477"/>
                          <a:gd name="T196" fmla="+- 0 10849 9804"/>
                          <a:gd name="T197" fmla="*/ T196 w 1054"/>
                          <a:gd name="T198" fmla="+- 0 16356 15889"/>
                          <a:gd name="T199" fmla="*/ 16356 h 477"/>
                          <a:gd name="T200" fmla="+- 0 10824 9804"/>
                          <a:gd name="T201" fmla="*/ T200 w 1054"/>
                          <a:gd name="T202" fmla="+- 0 16322 15889"/>
                          <a:gd name="T203" fmla="*/ 16322 h 477"/>
                          <a:gd name="T204" fmla="+- 0 10824 9804"/>
                          <a:gd name="T205" fmla="*/ T204 w 1054"/>
                          <a:gd name="T206" fmla="+- 0 16326 15889"/>
                          <a:gd name="T207" fmla="*/ 16326 h 477"/>
                          <a:gd name="T208" fmla="+- 0 10838 9804"/>
                          <a:gd name="T209" fmla="*/ T208 w 1054"/>
                          <a:gd name="T210" fmla="+- 0 16338 15889"/>
                          <a:gd name="T211" fmla="*/ 16338 h 477"/>
                          <a:gd name="T212" fmla="+- 0 10834 9804"/>
                          <a:gd name="T213" fmla="*/ T212 w 1054"/>
                          <a:gd name="T214" fmla="+- 0 16333 15889"/>
                          <a:gd name="T215" fmla="*/ 16333 h 477"/>
                          <a:gd name="T216" fmla="+- 0 10840 9804"/>
                          <a:gd name="T217" fmla="*/ T216 w 1054"/>
                          <a:gd name="T218" fmla="+- 0 16335 15889"/>
                          <a:gd name="T219" fmla="*/ 16335 h 477"/>
                          <a:gd name="T220" fmla="+- 0 10833 9804"/>
                          <a:gd name="T221" fmla="*/ T220 w 1054"/>
                          <a:gd name="T222" fmla="+- 0 16340 15889"/>
                          <a:gd name="T223" fmla="*/ 16340 h 477"/>
                          <a:gd name="T224" fmla="+- 0 10842 9804"/>
                          <a:gd name="T225" fmla="*/ T224 w 1054"/>
                          <a:gd name="T226" fmla="+- 0 16349 15889"/>
                          <a:gd name="T227" fmla="*/ 16349 h 4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054" h="477">
                            <a:moveTo>
                              <a:pt x="82" y="173"/>
                            </a:moveTo>
                            <a:lnTo>
                              <a:pt x="21" y="173"/>
                            </a:lnTo>
                            <a:lnTo>
                              <a:pt x="31" y="169"/>
                            </a:lnTo>
                            <a:lnTo>
                              <a:pt x="38" y="164"/>
                            </a:lnTo>
                            <a:lnTo>
                              <a:pt x="42" y="158"/>
                            </a:lnTo>
                            <a:lnTo>
                              <a:pt x="45" y="150"/>
                            </a:lnTo>
                            <a:lnTo>
                              <a:pt x="47" y="139"/>
                            </a:lnTo>
                            <a:lnTo>
                              <a:pt x="47" y="124"/>
                            </a:lnTo>
                            <a:lnTo>
                              <a:pt x="47" y="38"/>
                            </a:lnTo>
                            <a:lnTo>
                              <a:pt x="0" y="38"/>
                            </a:lnTo>
                            <a:lnTo>
                              <a:pt x="0" y="4"/>
                            </a:lnTo>
                            <a:lnTo>
                              <a:pt x="89" y="4"/>
                            </a:lnTo>
                            <a:lnTo>
                              <a:pt x="89" y="134"/>
                            </a:lnTo>
                            <a:lnTo>
                              <a:pt x="87" y="159"/>
                            </a:lnTo>
                            <a:lnTo>
                              <a:pt x="82" y="173"/>
                            </a:lnTo>
                            <a:close/>
                            <a:moveTo>
                              <a:pt x="0" y="208"/>
                            </a:moveTo>
                            <a:lnTo>
                              <a:pt x="0" y="172"/>
                            </a:lnTo>
                            <a:lnTo>
                              <a:pt x="5" y="173"/>
                            </a:lnTo>
                            <a:lnTo>
                              <a:pt x="82" y="173"/>
                            </a:lnTo>
                            <a:lnTo>
                              <a:pt x="80" y="178"/>
                            </a:lnTo>
                            <a:lnTo>
                              <a:pt x="69" y="192"/>
                            </a:lnTo>
                            <a:lnTo>
                              <a:pt x="53" y="201"/>
                            </a:lnTo>
                            <a:lnTo>
                              <a:pt x="43" y="205"/>
                            </a:lnTo>
                            <a:lnTo>
                              <a:pt x="32" y="207"/>
                            </a:lnTo>
                            <a:lnTo>
                              <a:pt x="18" y="208"/>
                            </a:lnTo>
                            <a:lnTo>
                              <a:pt x="0" y="208"/>
                            </a:lnTo>
                            <a:close/>
                            <a:moveTo>
                              <a:pt x="176" y="205"/>
                            </a:moveTo>
                            <a:lnTo>
                              <a:pt x="132" y="205"/>
                            </a:lnTo>
                            <a:lnTo>
                              <a:pt x="202" y="4"/>
                            </a:lnTo>
                            <a:lnTo>
                              <a:pt x="253" y="4"/>
                            </a:lnTo>
                            <a:lnTo>
                              <a:pt x="270" y="54"/>
                            </a:lnTo>
                            <a:lnTo>
                              <a:pt x="226" y="54"/>
                            </a:lnTo>
                            <a:lnTo>
                              <a:pt x="198" y="137"/>
                            </a:lnTo>
                            <a:lnTo>
                              <a:pt x="298" y="137"/>
                            </a:lnTo>
                            <a:lnTo>
                              <a:pt x="310" y="171"/>
                            </a:lnTo>
                            <a:lnTo>
                              <a:pt x="188" y="171"/>
                            </a:lnTo>
                            <a:lnTo>
                              <a:pt x="176" y="205"/>
                            </a:lnTo>
                            <a:close/>
                            <a:moveTo>
                              <a:pt x="298" y="137"/>
                            </a:moveTo>
                            <a:lnTo>
                              <a:pt x="254" y="137"/>
                            </a:lnTo>
                            <a:lnTo>
                              <a:pt x="226" y="54"/>
                            </a:lnTo>
                            <a:lnTo>
                              <a:pt x="270" y="54"/>
                            </a:lnTo>
                            <a:lnTo>
                              <a:pt x="298" y="137"/>
                            </a:lnTo>
                            <a:close/>
                            <a:moveTo>
                              <a:pt x="322" y="205"/>
                            </a:moveTo>
                            <a:lnTo>
                              <a:pt x="277" y="205"/>
                            </a:lnTo>
                            <a:lnTo>
                              <a:pt x="265" y="171"/>
                            </a:lnTo>
                            <a:lnTo>
                              <a:pt x="310" y="171"/>
                            </a:lnTo>
                            <a:lnTo>
                              <a:pt x="322" y="205"/>
                            </a:lnTo>
                            <a:close/>
                            <a:moveTo>
                              <a:pt x="438" y="205"/>
                            </a:moveTo>
                            <a:lnTo>
                              <a:pt x="394" y="205"/>
                            </a:lnTo>
                            <a:lnTo>
                              <a:pt x="333" y="4"/>
                            </a:lnTo>
                            <a:lnTo>
                              <a:pt x="376" y="4"/>
                            </a:lnTo>
                            <a:lnTo>
                              <a:pt x="416" y="139"/>
                            </a:lnTo>
                            <a:lnTo>
                              <a:pt x="459" y="139"/>
                            </a:lnTo>
                            <a:lnTo>
                              <a:pt x="438" y="205"/>
                            </a:lnTo>
                            <a:close/>
                            <a:moveTo>
                              <a:pt x="459" y="139"/>
                            </a:moveTo>
                            <a:lnTo>
                              <a:pt x="416" y="139"/>
                            </a:lnTo>
                            <a:lnTo>
                              <a:pt x="459" y="4"/>
                            </a:lnTo>
                            <a:lnTo>
                              <a:pt x="501" y="4"/>
                            </a:lnTo>
                            <a:lnTo>
                              <a:pt x="459" y="139"/>
                            </a:lnTo>
                            <a:close/>
                            <a:moveTo>
                              <a:pt x="592" y="205"/>
                            </a:moveTo>
                            <a:lnTo>
                              <a:pt x="550" y="205"/>
                            </a:lnTo>
                            <a:lnTo>
                              <a:pt x="550" y="4"/>
                            </a:lnTo>
                            <a:lnTo>
                              <a:pt x="592" y="4"/>
                            </a:lnTo>
                            <a:lnTo>
                              <a:pt x="592" y="205"/>
                            </a:lnTo>
                            <a:close/>
                            <a:moveTo>
                              <a:pt x="786" y="38"/>
                            </a:moveTo>
                            <a:lnTo>
                              <a:pt x="649" y="38"/>
                            </a:lnTo>
                            <a:lnTo>
                              <a:pt x="649" y="4"/>
                            </a:lnTo>
                            <a:lnTo>
                              <a:pt x="786" y="4"/>
                            </a:lnTo>
                            <a:lnTo>
                              <a:pt x="786" y="38"/>
                            </a:lnTo>
                            <a:close/>
                            <a:moveTo>
                              <a:pt x="739" y="205"/>
                            </a:moveTo>
                            <a:lnTo>
                              <a:pt x="697" y="205"/>
                            </a:lnTo>
                            <a:lnTo>
                              <a:pt x="697" y="38"/>
                            </a:lnTo>
                            <a:lnTo>
                              <a:pt x="739" y="38"/>
                            </a:lnTo>
                            <a:lnTo>
                              <a:pt x="739" y="205"/>
                            </a:lnTo>
                            <a:close/>
                            <a:moveTo>
                              <a:pt x="958" y="173"/>
                            </a:moveTo>
                            <a:lnTo>
                              <a:pt x="909" y="173"/>
                            </a:lnTo>
                            <a:lnTo>
                              <a:pt x="920" y="164"/>
                            </a:lnTo>
                            <a:lnTo>
                              <a:pt x="920" y="145"/>
                            </a:lnTo>
                            <a:lnTo>
                              <a:pt x="917" y="139"/>
                            </a:lnTo>
                            <a:lnTo>
                              <a:pt x="912" y="136"/>
                            </a:lnTo>
                            <a:lnTo>
                              <a:pt x="907" y="132"/>
                            </a:lnTo>
                            <a:lnTo>
                              <a:pt x="904" y="130"/>
                            </a:lnTo>
                            <a:lnTo>
                              <a:pt x="888" y="125"/>
                            </a:lnTo>
                            <a:lnTo>
                              <a:pt x="860" y="112"/>
                            </a:lnTo>
                            <a:lnTo>
                              <a:pt x="841" y="99"/>
                            </a:lnTo>
                            <a:lnTo>
                              <a:pt x="831" y="82"/>
                            </a:lnTo>
                            <a:lnTo>
                              <a:pt x="828" y="61"/>
                            </a:lnTo>
                            <a:lnTo>
                              <a:pt x="833" y="36"/>
                            </a:lnTo>
                            <a:lnTo>
                              <a:pt x="846" y="17"/>
                            </a:lnTo>
                            <a:lnTo>
                              <a:pt x="867" y="5"/>
                            </a:lnTo>
                            <a:lnTo>
                              <a:pt x="894" y="0"/>
                            </a:lnTo>
                            <a:lnTo>
                              <a:pt x="921" y="4"/>
                            </a:lnTo>
                            <a:lnTo>
                              <a:pt x="941" y="17"/>
                            </a:lnTo>
                            <a:lnTo>
                              <a:pt x="955" y="36"/>
                            </a:lnTo>
                            <a:lnTo>
                              <a:pt x="956" y="37"/>
                            </a:lnTo>
                            <a:lnTo>
                              <a:pt x="880" y="37"/>
                            </a:lnTo>
                            <a:lnTo>
                              <a:pt x="870" y="45"/>
                            </a:lnTo>
                            <a:lnTo>
                              <a:pt x="870" y="66"/>
                            </a:lnTo>
                            <a:lnTo>
                              <a:pt x="874" y="72"/>
                            </a:lnTo>
                            <a:lnTo>
                              <a:pt x="882" y="77"/>
                            </a:lnTo>
                            <a:lnTo>
                              <a:pt x="887" y="80"/>
                            </a:lnTo>
                            <a:lnTo>
                              <a:pt x="891" y="82"/>
                            </a:lnTo>
                            <a:lnTo>
                              <a:pt x="905" y="87"/>
                            </a:lnTo>
                            <a:lnTo>
                              <a:pt x="920" y="93"/>
                            </a:lnTo>
                            <a:lnTo>
                              <a:pt x="931" y="98"/>
                            </a:lnTo>
                            <a:lnTo>
                              <a:pt x="940" y="104"/>
                            </a:lnTo>
                            <a:lnTo>
                              <a:pt x="947" y="109"/>
                            </a:lnTo>
                            <a:lnTo>
                              <a:pt x="954" y="117"/>
                            </a:lnTo>
                            <a:lnTo>
                              <a:pt x="959" y="127"/>
                            </a:lnTo>
                            <a:lnTo>
                              <a:pt x="962" y="137"/>
                            </a:lnTo>
                            <a:lnTo>
                              <a:pt x="963" y="148"/>
                            </a:lnTo>
                            <a:lnTo>
                              <a:pt x="958" y="173"/>
                            </a:lnTo>
                            <a:close/>
                            <a:moveTo>
                              <a:pt x="962" y="62"/>
                            </a:moveTo>
                            <a:lnTo>
                              <a:pt x="920" y="62"/>
                            </a:lnTo>
                            <a:lnTo>
                              <a:pt x="919" y="45"/>
                            </a:lnTo>
                            <a:lnTo>
                              <a:pt x="911" y="37"/>
                            </a:lnTo>
                            <a:lnTo>
                              <a:pt x="956" y="37"/>
                            </a:lnTo>
                            <a:lnTo>
                              <a:pt x="962" y="62"/>
                            </a:lnTo>
                            <a:close/>
                            <a:moveTo>
                              <a:pt x="894" y="209"/>
                            </a:moveTo>
                            <a:lnTo>
                              <a:pt x="866" y="205"/>
                            </a:lnTo>
                            <a:lnTo>
                              <a:pt x="844" y="193"/>
                            </a:lnTo>
                            <a:lnTo>
                              <a:pt x="831" y="173"/>
                            </a:lnTo>
                            <a:lnTo>
                              <a:pt x="826" y="147"/>
                            </a:lnTo>
                            <a:lnTo>
                              <a:pt x="866" y="147"/>
                            </a:lnTo>
                            <a:lnTo>
                              <a:pt x="866" y="163"/>
                            </a:lnTo>
                            <a:lnTo>
                              <a:pt x="878" y="173"/>
                            </a:lnTo>
                            <a:lnTo>
                              <a:pt x="958" y="173"/>
                            </a:lnTo>
                            <a:lnTo>
                              <a:pt x="944" y="193"/>
                            </a:lnTo>
                            <a:lnTo>
                              <a:pt x="922" y="205"/>
                            </a:lnTo>
                            <a:lnTo>
                              <a:pt x="894" y="209"/>
                            </a:lnTo>
                            <a:close/>
                            <a:moveTo>
                              <a:pt x="75" y="477"/>
                            </a:moveTo>
                            <a:lnTo>
                              <a:pt x="45" y="472"/>
                            </a:lnTo>
                            <a:lnTo>
                              <a:pt x="21" y="456"/>
                            </a:lnTo>
                            <a:lnTo>
                              <a:pt x="6" y="432"/>
                            </a:lnTo>
                            <a:lnTo>
                              <a:pt x="0" y="399"/>
                            </a:lnTo>
                            <a:lnTo>
                              <a:pt x="6" y="367"/>
                            </a:lnTo>
                            <a:lnTo>
                              <a:pt x="22" y="342"/>
                            </a:lnTo>
                            <a:lnTo>
                              <a:pt x="46" y="326"/>
                            </a:lnTo>
                            <a:lnTo>
                              <a:pt x="77" y="320"/>
                            </a:lnTo>
                            <a:lnTo>
                              <a:pt x="107" y="325"/>
                            </a:lnTo>
                            <a:lnTo>
                              <a:pt x="123" y="335"/>
                            </a:lnTo>
                            <a:lnTo>
                              <a:pt x="77" y="335"/>
                            </a:lnTo>
                            <a:lnTo>
                              <a:pt x="50" y="341"/>
                            </a:lnTo>
                            <a:lnTo>
                              <a:pt x="32" y="356"/>
                            </a:lnTo>
                            <a:lnTo>
                              <a:pt x="21" y="376"/>
                            </a:lnTo>
                            <a:lnTo>
                              <a:pt x="18" y="399"/>
                            </a:lnTo>
                            <a:lnTo>
                              <a:pt x="21" y="421"/>
                            </a:lnTo>
                            <a:lnTo>
                              <a:pt x="31" y="442"/>
                            </a:lnTo>
                            <a:lnTo>
                              <a:pt x="49" y="456"/>
                            </a:lnTo>
                            <a:lnTo>
                              <a:pt x="77" y="462"/>
                            </a:lnTo>
                            <a:lnTo>
                              <a:pt x="120" y="462"/>
                            </a:lnTo>
                            <a:lnTo>
                              <a:pt x="104" y="472"/>
                            </a:lnTo>
                            <a:lnTo>
                              <a:pt x="75" y="477"/>
                            </a:lnTo>
                            <a:close/>
                            <a:moveTo>
                              <a:pt x="126" y="372"/>
                            </a:moveTo>
                            <a:lnTo>
                              <a:pt x="119" y="355"/>
                            </a:lnTo>
                            <a:lnTo>
                              <a:pt x="107" y="344"/>
                            </a:lnTo>
                            <a:lnTo>
                              <a:pt x="93" y="337"/>
                            </a:lnTo>
                            <a:lnTo>
                              <a:pt x="77" y="335"/>
                            </a:lnTo>
                            <a:lnTo>
                              <a:pt x="123" y="335"/>
                            </a:lnTo>
                            <a:lnTo>
                              <a:pt x="126" y="338"/>
                            </a:lnTo>
                            <a:lnTo>
                              <a:pt x="138" y="354"/>
                            </a:lnTo>
                            <a:lnTo>
                              <a:pt x="143" y="371"/>
                            </a:lnTo>
                            <a:lnTo>
                              <a:pt x="126" y="372"/>
                            </a:lnTo>
                            <a:close/>
                            <a:moveTo>
                              <a:pt x="120" y="462"/>
                            </a:moveTo>
                            <a:lnTo>
                              <a:pt x="77" y="462"/>
                            </a:lnTo>
                            <a:lnTo>
                              <a:pt x="96" y="459"/>
                            </a:lnTo>
                            <a:lnTo>
                              <a:pt x="110" y="450"/>
                            </a:lnTo>
                            <a:lnTo>
                              <a:pt x="121" y="437"/>
                            </a:lnTo>
                            <a:lnTo>
                              <a:pt x="128" y="420"/>
                            </a:lnTo>
                            <a:lnTo>
                              <a:pt x="145" y="422"/>
                            </a:lnTo>
                            <a:lnTo>
                              <a:pt x="137" y="442"/>
                            </a:lnTo>
                            <a:lnTo>
                              <a:pt x="124" y="459"/>
                            </a:lnTo>
                            <a:lnTo>
                              <a:pt x="120" y="462"/>
                            </a:lnTo>
                            <a:close/>
                            <a:moveTo>
                              <a:pt x="297" y="473"/>
                            </a:moveTo>
                            <a:lnTo>
                              <a:pt x="212" y="473"/>
                            </a:lnTo>
                            <a:lnTo>
                              <a:pt x="212" y="321"/>
                            </a:lnTo>
                            <a:lnTo>
                              <a:pt x="297" y="321"/>
                            </a:lnTo>
                            <a:lnTo>
                              <a:pt x="297" y="337"/>
                            </a:lnTo>
                            <a:lnTo>
                              <a:pt x="229" y="337"/>
                            </a:lnTo>
                            <a:lnTo>
                              <a:pt x="229" y="388"/>
                            </a:lnTo>
                            <a:lnTo>
                              <a:pt x="295" y="388"/>
                            </a:lnTo>
                            <a:lnTo>
                              <a:pt x="295" y="403"/>
                            </a:lnTo>
                            <a:lnTo>
                              <a:pt x="229" y="403"/>
                            </a:lnTo>
                            <a:lnTo>
                              <a:pt x="229" y="457"/>
                            </a:lnTo>
                            <a:lnTo>
                              <a:pt x="297" y="457"/>
                            </a:lnTo>
                            <a:lnTo>
                              <a:pt x="297" y="473"/>
                            </a:lnTo>
                            <a:close/>
                            <a:moveTo>
                              <a:pt x="390" y="474"/>
                            </a:moveTo>
                            <a:lnTo>
                              <a:pt x="373" y="474"/>
                            </a:lnTo>
                            <a:lnTo>
                              <a:pt x="373" y="323"/>
                            </a:lnTo>
                            <a:lnTo>
                              <a:pt x="391" y="323"/>
                            </a:lnTo>
                            <a:lnTo>
                              <a:pt x="409" y="350"/>
                            </a:lnTo>
                            <a:lnTo>
                              <a:pt x="390" y="350"/>
                            </a:lnTo>
                            <a:lnTo>
                              <a:pt x="390" y="474"/>
                            </a:lnTo>
                            <a:close/>
                            <a:moveTo>
                              <a:pt x="493" y="448"/>
                            </a:moveTo>
                            <a:lnTo>
                              <a:pt x="476" y="448"/>
                            </a:lnTo>
                            <a:lnTo>
                              <a:pt x="476" y="323"/>
                            </a:lnTo>
                            <a:lnTo>
                              <a:pt x="493" y="323"/>
                            </a:lnTo>
                            <a:lnTo>
                              <a:pt x="493" y="448"/>
                            </a:lnTo>
                            <a:close/>
                            <a:moveTo>
                              <a:pt x="493" y="474"/>
                            </a:moveTo>
                            <a:lnTo>
                              <a:pt x="475" y="474"/>
                            </a:lnTo>
                            <a:lnTo>
                              <a:pt x="390" y="350"/>
                            </a:lnTo>
                            <a:lnTo>
                              <a:pt x="409" y="350"/>
                            </a:lnTo>
                            <a:lnTo>
                              <a:pt x="476" y="448"/>
                            </a:lnTo>
                            <a:lnTo>
                              <a:pt x="493" y="448"/>
                            </a:lnTo>
                            <a:lnTo>
                              <a:pt x="493" y="474"/>
                            </a:lnTo>
                            <a:close/>
                            <a:moveTo>
                              <a:pt x="652" y="338"/>
                            </a:moveTo>
                            <a:lnTo>
                              <a:pt x="543" y="338"/>
                            </a:lnTo>
                            <a:lnTo>
                              <a:pt x="543" y="323"/>
                            </a:lnTo>
                            <a:lnTo>
                              <a:pt x="652" y="323"/>
                            </a:lnTo>
                            <a:lnTo>
                              <a:pt x="652" y="338"/>
                            </a:lnTo>
                            <a:close/>
                            <a:moveTo>
                              <a:pt x="606" y="474"/>
                            </a:moveTo>
                            <a:lnTo>
                              <a:pt x="589" y="474"/>
                            </a:lnTo>
                            <a:lnTo>
                              <a:pt x="589" y="338"/>
                            </a:lnTo>
                            <a:lnTo>
                              <a:pt x="606" y="338"/>
                            </a:lnTo>
                            <a:lnTo>
                              <a:pt x="606" y="474"/>
                            </a:lnTo>
                            <a:close/>
                            <a:moveTo>
                              <a:pt x="791" y="474"/>
                            </a:moveTo>
                            <a:lnTo>
                              <a:pt x="705" y="474"/>
                            </a:lnTo>
                            <a:lnTo>
                              <a:pt x="705" y="323"/>
                            </a:lnTo>
                            <a:lnTo>
                              <a:pt x="791" y="323"/>
                            </a:lnTo>
                            <a:lnTo>
                              <a:pt x="791" y="338"/>
                            </a:lnTo>
                            <a:lnTo>
                              <a:pt x="722" y="338"/>
                            </a:lnTo>
                            <a:lnTo>
                              <a:pt x="722" y="389"/>
                            </a:lnTo>
                            <a:lnTo>
                              <a:pt x="788" y="389"/>
                            </a:lnTo>
                            <a:lnTo>
                              <a:pt x="788" y="404"/>
                            </a:lnTo>
                            <a:lnTo>
                              <a:pt x="722" y="404"/>
                            </a:lnTo>
                            <a:lnTo>
                              <a:pt x="722" y="459"/>
                            </a:lnTo>
                            <a:lnTo>
                              <a:pt x="791" y="459"/>
                            </a:lnTo>
                            <a:lnTo>
                              <a:pt x="791" y="474"/>
                            </a:lnTo>
                            <a:close/>
                            <a:moveTo>
                              <a:pt x="877" y="474"/>
                            </a:moveTo>
                            <a:lnTo>
                              <a:pt x="860" y="474"/>
                            </a:lnTo>
                            <a:lnTo>
                              <a:pt x="860" y="323"/>
                            </a:lnTo>
                            <a:lnTo>
                              <a:pt x="906" y="323"/>
                            </a:lnTo>
                            <a:lnTo>
                              <a:pt x="932" y="327"/>
                            </a:lnTo>
                            <a:lnTo>
                              <a:pt x="947" y="336"/>
                            </a:lnTo>
                            <a:lnTo>
                              <a:pt x="949" y="338"/>
                            </a:lnTo>
                            <a:lnTo>
                              <a:pt x="877" y="338"/>
                            </a:lnTo>
                            <a:lnTo>
                              <a:pt x="877" y="394"/>
                            </a:lnTo>
                            <a:lnTo>
                              <a:pt x="948" y="394"/>
                            </a:lnTo>
                            <a:lnTo>
                              <a:pt x="947" y="395"/>
                            </a:lnTo>
                            <a:lnTo>
                              <a:pt x="936" y="403"/>
                            </a:lnTo>
                            <a:lnTo>
                              <a:pt x="924" y="408"/>
                            </a:lnTo>
                            <a:lnTo>
                              <a:pt x="925" y="409"/>
                            </a:lnTo>
                            <a:lnTo>
                              <a:pt x="877" y="409"/>
                            </a:lnTo>
                            <a:lnTo>
                              <a:pt x="877" y="474"/>
                            </a:lnTo>
                            <a:close/>
                            <a:moveTo>
                              <a:pt x="948" y="394"/>
                            </a:moveTo>
                            <a:lnTo>
                              <a:pt x="906" y="394"/>
                            </a:lnTo>
                            <a:lnTo>
                              <a:pt x="920" y="392"/>
                            </a:lnTo>
                            <a:lnTo>
                              <a:pt x="931" y="387"/>
                            </a:lnTo>
                            <a:lnTo>
                              <a:pt x="937" y="378"/>
                            </a:lnTo>
                            <a:lnTo>
                              <a:pt x="940" y="366"/>
                            </a:lnTo>
                            <a:lnTo>
                              <a:pt x="937" y="353"/>
                            </a:lnTo>
                            <a:lnTo>
                              <a:pt x="929" y="344"/>
                            </a:lnTo>
                            <a:lnTo>
                              <a:pt x="918" y="340"/>
                            </a:lnTo>
                            <a:lnTo>
                              <a:pt x="906" y="338"/>
                            </a:lnTo>
                            <a:lnTo>
                              <a:pt x="949" y="338"/>
                            </a:lnTo>
                            <a:lnTo>
                              <a:pt x="956" y="350"/>
                            </a:lnTo>
                            <a:lnTo>
                              <a:pt x="958" y="364"/>
                            </a:lnTo>
                            <a:lnTo>
                              <a:pt x="955" y="382"/>
                            </a:lnTo>
                            <a:lnTo>
                              <a:pt x="948" y="394"/>
                            </a:lnTo>
                            <a:close/>
                            <a:moveTo>
                              <a:pt x="964" y="474"/>
                            </a:moveTo>
                            <a:lnTo>
                              <a:pt x="943" y="474"/>
                            </a:lnTo>
                            <a:lnTo>
                              <a:pt x="906" y="409"/>
                            </a:lnTo>
                            <a:lnTo>
                              <a:pt x="925" y="409"/>
                            </a:lnTo>
                            <a:lnTo>
                              <a:pt x="964" y="474"/>
                            </a:lnTo>
                            <a:close/>
                            <a:moveTo>
                              <a:pt x="960" y="272"/>
                            </a:moveTo>
                            <a:lnTo>
                              <a:pt x="0" y="272"/>
                            </a:lnTo>
                            <a:lnTo>
                              <a:pt x="0" y="258"/>
                            </a:lnTo>
                            <a:lnTo>
                              <a:pt x="960" y="258"/>
                            </a:lnTo>
                            <a:lnTo>
                              <a:pt x="960" y="272"/>
                            </a:lnTo>
                            <a:close/>
                            <a:moveTo>
                              <a:pt x="1025" y="475"/>
                            </a:moveTo>
                            <a:lnTo>
                              <a:pt x="1014" y="473"/>
                            </a:lnTo>
                            <a:lnTo>
                              <a:pt x="1005" y="467"/>
                            </a:lnTo>
                            <a:lnTo>
                              <a:pt x="999" y="458"/>
                            </a:lnTo>
                            <a:lnTo>
                              <a:pt x="997" y="448"/>
                            </a:lnTo>
                            <a:lnTo>
                              <a:pt x="997" y="446"/>
                            </a:lnTo>
                            <a:lnTo>
                              <a:pt x="999" y="436"/>
                            </a:lnTo>
                            <a:lnTo>
                              <a:pt x="1005" y="427"/>
                            </a:lnTo>
                            <a:lnTo>
                              <a:pt x="1014" y="421"/>
                            </a:lnTo>
                            <a:lnTo>
                              <a:pt x="1025" y="419"/>
                            </a:lnTo>
                            <a:lnTo>
                              <a:pt x="1036" y="421"/>
                            </a:lnTo>
                            <a:lnTo>
                              <a:pt x="1042" y="425"/>
                            </a:lnTo>
                            <a:lnTo>
                              <a:pt x="1013" y="425"/>
                            </a:lnTo>
                            <a:lnTo>
                              <a:pt x="1004" y="434"/>
                            </a:lnTo>
                            <a:lnTo>
                              <a:pt x="1004" y="459"/>
                            </a:lnTo>
                            <a:lnTo>
                              <a:pt x="1013" y="469"/>
                            </a:lnTo>
                            <a:lnTo>
                              <a:pt x="1042" y="469"/>
                            </a:lnTo>
                            <a:lnTo>
                              <a:pt x="1036" y="473"/>
                            </a:lnTo>
                            <a:lnTo>
                              <a:pt x="1025" y="475"/>
                            </a:lnTo>
                            <a:close/>
                            <a:moveTo>
                              <a:pt x="1042" y="469"/>
                            </a:moveTo>
                            <a:lnTo>
                              <a:pt x="1037" y="469"/>
                            </a:lnTo>
                            <a:lnTo>
                              <a:pt x="1046" y="459"/>
                            </a:lnTo>
                            <a:lnTo>
                              <a:pt x="1046" y="434"/>
                            </a:lnTo>
                            <a:lnTo>
                              <a:pt x="1037" y="425"/>
                            </a:lnTo>
                            <a:lnTo>
                              <a:pt x="1042" y="425"/>
                            </a:lnTo>
                            <a:lnTo>
                              <a:pt x="1045" y="427"/>
                            </a:lnTo>
                            <a:lnTo>
                              <a:pt x="1052" y="436"/>
                            </a:lnTo>
                            <a:lnTo>
                              <a:pt x="1054" y="446"/>
                            </a:lnTo>
                            <a:lnTo>
                              <a:pt x="1054" y="448"/>
                            </a:lnTo>
                            <a:lnTo>
                              <a:pt x="1052" y="458"/>
                            </a:lnTo>
                            <a:lnTo>
                              <a:pt x="1045" y="467"/>
                            </a:lnTo>
                            <a:lnTo>
                              <a:pt x="1042" y="469"/>
                            </a:lnTo>
                            <a:close/>
                            <a:moveTo>
                              <a:pt x="1020" y="461"/>
                            </a:moveTo>
                            <a:lnTo>
                              <a:pt x="1014" y="461"/>
                            </a:lnTo>
                            <a:lnTo>
                              <a:pt x="1014" y="433"/>
                            </a:lnTo>
                            <a:lnTo>
                              <a:pt x="1017" y="433"/>
                            </a:lnTo>
                            <a:lnTo>
                              <a:pt x="1020" y="433"/>
                            </a:lnTo>
                            <a:lnTo>
                              <a:pt x="1030" y="433"/>
                            </a:lnTo>
                            <a:lnTo>
                              <a:pt x="1033" y="433"/>
                            </a:lnTo>
                            <a:lnTo>
                              <a:pt x="1035" y="434"/>
                            </a:lnTo>
                            <a:lnTo>
                              <a:pt x="1036" y="436"/>
                            </a:lnTo>
                            <a:lnTo>
                              <a:pt x="1037" y="437"/>
                            </a:lnTo>
                            <a:lnTo>
                              <a:pt x="1020" y="437"/>
                            </a:lnTo>
                            <a:lnTo>
                              <a:pt x="1020" y="446"/>
                            </a:lnTo>
                            <a:lnTo>
                              <a:pt x="1036" y="446"/>
                            </a:lnTo>
                            <a:lnTo>
                              <a:pt x="1035" y="446"/>
                            </a:lnTo>
                            <a:lnTo>
                              <a:pt x="1032" y="447"/>
                            </a:lnTo>
                            <a:lnTo>
                              <a:pt x="1032" y="448"/>
                            </a:lnTo>
                            <a:lnTo>
                              <a:pt x="1034" y="449"/>
                            </a:lnTo>
                            <a:lnTo>
                              <a:pt x="1035" y="450"/>
                            </a:lnTo>
                            <a:lnTo>
                              <a:pt x="1020" y="450"/>
                            </a:lnTo>
                            <a:lnTo>
                              <a:pt x="1020" y="461"/>
                            </a:lnTo>
                            <a:close/>
                            <a:moveTo>
                              <a:pt x="1036" y="446"/>
                            </a:moveTo>
                            <a:lnTo>
                              <a:pt x="1027" y="446"/>
                            </a:lnTo>
                            <a:lnTo>
                              <a:pt x="1030" y="444"/>
                            </a:lnTo>
                            <a:lnTo>
                              <a:pt x="1030" y="439"/>
                            </a:lnTo>
                            <a:lnTo>
                              <a:pt x="1029" y="437"/>
                            </a:lnTo>
                            <a:lnTo>
                              <a:pt x="1037" y="437"/>
                            </a:lnTo>
                            <a:lnTo>
                              <a:pt x="1037" y="438"/>
                            </a:lnTo>
                            <a:lnTo>
                              <a:pt x="1037" y="444"/>
                            </a:lnTo>
                            <a:lnTo>
                              <a:pt x="1036" y="446"/>
                            </a:lnTo>
                            <a:close/>
                            <a:moveTo>
                              <a:pt x="1039" y="461"/>
                            </a:moveTo>
                            <a:lnTo>
                              <a:pt x="1032" y="461"/>
                            </a:lnTo>
                            <a:lnTo>
                              <a:pt x="1031" y="460"/>
                            </a:lnTo>
                            <a:lnTo>
                              <a:pt x="1030" y="458"/>
                            </a:lnTo>
                            <a:lnTo>
                              <a:pt x="1029" y="454"/>
                            </a:lnTo>
                            <a:lnTo>
                              <a:pt x="1029" y="451"/>
                            </a:lnTo>
                            <a:lnTo>
                              <a:pt x="1027" y="450"/>
                            </a:lnTo>
                            <a:lnTo>
                              <a:pt x="1035" y="450"/>
                            </a:lnTo>
                            <a:lnTo>
                              <a:pt x="1036" y="451"/>
                            </a:lnTo>
                            <a:lnTo>
                              <a:pt x="1037" y="454"/>
                            </a:lnTo>
                            <a:lnTo>
                              <a:pt x="1037" y="458"/>
                            </a:lnTo>
                            <a:lnTo>
                              <a:pt x="1038" y="460"/>
                            </a:lnTo>
                            <a:lnTo>
                              <a:pt x="1039" y="461"/>
                            </a:lnTo>
                            <a:close/>
                          </a:path>
                        </a:pathLst>
                      </a:custGeom>
                      <a:solidFill>
                        <a:srgbClr val="4D4D4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A5839" id="AutoShape 4" o:spid="_x0000_s1026" style="position:absolute;margin-left:489.95pt;margin-top:799.05pt;width:52.7pt;height:23.85pt;z-index:-25208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54,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" path="m82,173r-61,l31,169r7,-5l42,158r3,-8l47,139r,-15l47,38,,38,,4r89,l89,134r-2,25l82,173xm,208l,172r5,1l82,173r-2,5l69,192r-16,9l43,205r-11,2l18,208,,208xm176,205r-44,l202,4r51,l270,54r-44,l198,137r100,l310,171r-122,l176,205xm298,137r-44,l226,54r44,l298,137xm322,205r-45,l265,171r45,l322,205xm438,205r-44,l333,4r43,l416,139r43,l438,205xm459,139r-43,l459,4r42,l459,139xm592,205r-42,l550,4r42,l592,205xm786,38r-137,l649,4r137,l786,38xm739,205r-42,l697,38r42,l739,205xm958,173r-49,l920,164r,-19l917,139r-5,-3l907,132r-3,-2l888,125,860,112,841,99,831,82,828,61r5,-25l846,17,867,5,894,r27,4l941,17r14,19l956,37r-76,l870,45r,21l874,72r8,5l887,80r4,2l905,87r15,6l931,98r9,6l947,109r7,8l959,127r3,10l963,148r-5,25xm962,62r-42,l919,45r-8,-8l956,37r6,25xm894,209r-28,-4l844,193,831,173r-5,-26l866,147r,16l878,173r80,l944,193r-22,12l894,209xm75,477l45,472,21,456,6,432,,399,6,367,22,342,46,326r31,-6l107,325r16,10l77,335r-27,6l32,356,21,376r-3,23l21,421r10,21l49,456r28,6l120,462r-16,10l75,477xm126,372r-7,-17l107,344,93,337,77,335r46,l126,338r12,16l143,371r-17,1xm120,462r-43,l96,459r14,-9l121,437r7,-17l145,422r-8,20l124,459r-4,3xm297,473r-85,l212,321r85,l297,337r-68,l229,388r66,l295,403r-66,l229,457r68,l297,473xm390,474r-17,l373,323r18,l409,350r-19,l390,474xm493,448r-17,l476,323r17,l493,448xm493,474r-18,l390,350r19,l476,448r17,l493,474xm652,338r-109,l543,323r109,l652,338xm606,474r-17,l589,338r17,l606,474xm791,474r-86,l705,323r86,l791,338r-69,l722,389r66,l788,404r-66,l722,459r69,l791,474xm877,474r-17,l860,323r46,l932,327r15,9l949,338r-72,l877,394r71,l947,395r-11,8l924,408r1,1l877,409r,65xm948,394r-42,l920,392r11,-5l937,378r3,-12l937,353r-8,-9l918,340r-12,-2l949,338r7,12l958,364r-3,18l948,394xm964,474r-21,l906,409r19,l964,474xm960,272l,272,,258r960,l960,272xm1025,475r-11,-2l1005,467r-6,-9l997,448r,-2l999,436r6,-9l1014,421r11,-2l1036,421r6,4l1013,425r-9,9l1004,459r9,10l1042,469r-6,4l1025,475xm1042,469r-5,l1046,459r,-25l1037,425r5,l1045,427r7,9l1054,446r,2l1052,458r-7,9l1042,469xm1020,461r-6,l1014,433r3,l1020,433r10,l1033,433r2,1l1036,436r1,1l1020,437r,9l1036,446r-1,l1032,447r,1l1034,449r1,1l1020,450r,11xm1036,446r-9,l1030,444r,-5l1029,437r8,l1037,438r,6l1036,446xm1039,461r-7,l1031,460r-1,-2l1029,454r,-3l1027,450r8,l1036,451r1,3l1037,458r1,2l1039,461xe" fillcolor="#4d4d4e" stroked="f">
              <v:path arrowok="t" o:connecttype="custom" o:connectlocs="28575,10184765;56515,10092055;3175,10199370;20320,10220960;160655,10092055;119380,10198100;189230,10176510;278130,10219690;278130,10219690;375920,10219690;412115,10113645;442595,10113645;584200,10181590;546100,10160635;550545,10092690;558800,10113010;565785,10141585;605790,10163810;584200,10128885;549910,10219690;557530,10199370;28575,10389235;29210,10296525;20320,10315575;48895,10382885;67945,10307955;90805,10325100;76835,10367010;188595,10389870;145415,10335895;188595,10389870;247650,10311765;313055,10373995;313055,10373995;414020,10304145;502285,10390505;458470,10336530;502285,10390505;601345,10302875;594360,10345420;575310,10339705;589915,10307955;606425,10332085;612140,10390505;650875,10391140;634365,10366375;643255,10359390;650875,10391140;661670,10359390;663575,10386060;647700,10364470;647700,10367010;656590,10374630;654050,10371455;657860,10372725;653415,10375900;659130,10381615" o:connectangles="0,0,0,0,0,0,0,0,0,0,0,0,0,0,0,0,0,0,0,0,0,0,0,0,0,0,0,0,0,0,0,0,0,0,0,0,0,0,0,0,0,0,0,0,0,0,0,0,0,0,0,0,0,0,0,0,0"/>
              <w10:wrap anchorx="page" anchory="page"/>
            </v:shape>
          </w:pict>
        </mc:Fallback>
      </mc:AlternateContent>
    </w:r>
    <w:r>
      <w:rPr>
        <w:noProof/>
      </w:rPr>
      <mc:AlternateContent>
        <mc:Choice Requires="wps">
          <w:drawing>
            <wp:anchor distT="0" distB="0" distL="114300" distR="114300" simplePos="0" relativeHeight="251239424" behindDoc="1" locked="0" layoutInCell="1" allowOverlap="1" wp14:anchorId="31603FD6" wp14:editId="726DB974">
              <wp:simplePos x="0" y="0"/>
              <wp:positionH relativeFrom="page">
                <wp:posOffset>647700</wp:posOffset>
              </wp:positionH>
              <wp:positionV relativeFrom="page">
                <wp:posOffset>10204704</wp:posOffset>
              </wp:positionV>
              <wp:extent cx="287655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A5034" w14:textId="4EDF676B" w:rsidR="006A5A62" w:rsidRDefault="00D573CF">
                          <w:pPr>
                            <w:spacing w:before="9"/>
                            <w:ind w:left="60"/>
                            <w:rPr>
                              <w:sz w:val="16"/>
                            </w:rPr>
                          </w:pPr>
                          <w:r>
                            <w:fldChar w:fldCharType="begin"/>
                          </w:r>
                          <w:r>
                            <w:rPr>
                              <w:rFonts w:ascii="Bookman Old Style" w:hAnsi="Bookman Old Style"/>
                              <w:w w:val="105"/>
                              <w:sz w:val="20"/>
                            </w:rPr>
                            <w:instrText xml:space="preserve"> PAGE </w:instrText>
                          </w:r>
                          <w:r>
                            <w:fldChar w:fldCharType="separate"/>
                          </w:r>
                          <w:r>
                            <w:t>8</w:t>
                          </w:r>
                          <w:r>
                            <w:fldChar w:fldCharType="end"/>
                          </w:r>
                          <w:r>
                            <w:rPr>
                              <w:rFonts w:ascii="Bookman Old Style" w:hAnsi="Bookman Old Style"/>
                              <w:spacing w:val="-16"/>
                              <w:w w:val="105"/>
                              <w:sz w:val="20"/>
                            </w:rPr>
                            <w:t xml:space="preserve"> </w:t>
                          </w:r>
                          <w:r>
                            <w:rPr>
                              <w:w w:val="105"/>
                              <w:sz w:val="20"/>
                            </w:rPr>
                            <w:t>|</w:t>
                          </w:r>
                          <w:r>
                            <w:rPr>
                              <w:color w:val="4D4D4E"/>
                              <w:spacing w:val="-15"/>
                              <w:w w:val="105"/>
                              <w:sz w:val="16"/>
                            </w:rPr>
                            <w:t xml:space="preserve"> </w:t>
                          </w:r>
                          <w:r>
                            <w:rPr>
                              <w:color w:val="4D4D4E"/>
                              <w:w w:val="105"/>
                              <w:sz w:val="16"/>
                            </w:rPr>
                            <w:t>Javits</w:t>
                          </w:r>
                          <w:r>
                            <w:rPr>
                              <w:color w:val="4D4D4E"/>
                              <w:spacing w:val="-15"/>
                              <w:w w:val="105"/>
                              <w:sz w:val="16"/>
                            </w:rPr>
                            <w:t xml:space="preserve"> </w:t>
                          </w:r>
                          <w:r>
                            <w:rPr>
                              <w:color w:val="4D4D4E"/>
                              <w:w w:val="105"/>
                              <w:sz w:val="16"/>
                            </w:rPr>
                            <w:t>Center</w:t>
                          </w:r>
                          <w:r>
                            <w:rPr>
                              <w:color w:val="4D4D4E"/>
                              <w:spacing w:val="-16"/>
                              <w:w w:val="105"/>
                              <w:sz w:val="16"/>
                            </w:rPr>
                            <w:t xml:space="preserve"> </w:t>
                          </w:r>
                          <w:r>
                            <w:rPr>
                              <w:color w:val="4D4D4E"/>
                              <w:w w:val="105"/>
                              <w:sz w:val="16"/>
                            </w:rPr>
                            <w:t>Confidential</w:t>
                          </w:r>
                          <w:r>
                            <w:rPr>
                              <w:color w:val="4D4D4E"/>
                              <w:spacing w:val="-15"/>
                              <w:w w:val="105"/>
                              <w:sz w:val="16"/>
                            </w:rPr>
                            <w:t xml:space="preserve"> </w:t>
                          </w:r>
                          <w:r>
                            <w:rPr>
                              <w:color w:val="4D4D4E"/>
                              <w:w w:val="105"/>
                              <w:sz w:val="16"/>
                            </w:rPr>
                            <w:t>–</w:t>
                          </w:r>
                          <w:r>
                            <w:rPr>
                              <w:color w:val="4D4D4E"/>
                              <w:spacing w:val="-16"/>
                              <w:w w:val="105"/>
                              <w:sz w:val="16"/>
                            </w:rPr>
                            <w:t xml:space="preserve"> </w:t>
                          </w:r>
                          <w:r>
                            <w:rPr>
                              <w:color w:val="4D4D4E"/>
                              <w:w w:val="105"/>
                              <w:sz w:val="16"/>
                            </w:rPr>
                            <w:t>For</w:t>
                          </w:r>
                          <w:r>
                            <w:rPr>
                              <w:color w:val="4D4D4E"/>
                              <w:spacing w:val="-16"/>
                              <w:w w:val="105"/>
                              <w:sz w:val="16"/>
                            </w:rPr>
                            <w:t xml:space="preserve"> </w:t>
                          </w:r>
                          <w:r>
                            <w:rPr>
                              <w:color w:val="4D4D4E"/>
                              <w:w w:val="105"/>
                              <w:sz w:val="16"/>
                            </w:rPr>
                            <w:t>Internal</w:t>
                          </w:r>
                          <w:r>
                            <w:rPr>
                              <w:color w:val="4D4D4E"/>
                              <w:spacing w:val="-15"/>
                              <w:w w:val="105"/>
                              <w:sz w:val="16"/>
                            </w:rPr>
                            <w:t xml:space="preserve"> </w:t>
                          </w:r>
                          <w:r>
                            <w:rPr>
                              <w:color w:val="4D4D4E"/>
                              <w:w w:val="105"/>
                              <w:sz w:val="16"/>
                            </w:rPr>
                            <w:t>Use</w:t>
                          </w:r>
                          <w:r>
                            <w:rPr>
                              <w:color w:val="4D4D4E"/>
                              <w:spacing w:val="-17"/>
                              <w:w w:val="105"/>
                              <w:sz w:val="16"/>
                            </w:rPr>
                            <w:t xml:space="preserve"> </w:t>
                          </w:r>
                          <w:r>
                            <w:rPr>
                              <w:color w:val="4D4D4E"/>
                              <w:w w:val="105"/>
                              <w:sz w:val="16"/>
                            </w:rPr>
                            <w:t>On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603FD6" id="_x0000_t202" coordsize="21600,21600" o:spt="202" path="m,l,21600r21600,l21600,xe">
              <v:stroke joinstyle="miter"/>
              <v:path gradientshapeok="t" o:connecttype="rect"/>
            </v:shapetype>
            <v:shape id="Text Box 1" o:spid="_x0000_s1026" type="#_x0000_t202" style="position:absolute;margin-left:51pt;margin-top:803.5pt;width:226.5pt;height:13pt;z-index:-25207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" filled="f" stroked="f">
              <v:textbox inset="0,0,0,0">
                <w:txbxContent>
                  <w:p w14:paraId="40BA5034" w14:textId="4EDF676B" w:rsidR="006A5A62" w:rsidRDefault="00D573CF">
                    <w:pPr>
                      <w:spacing w:before="9"/>
                      <w:ind w:left="60"/>
                      <w:rPr>
                        <w:sz w:val="16"/>
                      </w:rPr>
                    </w:pPr>
                    <w:r>
                      <w:fldChar w:fldCharType="begin"/>
                    </w:r>
                    <w:r>
                      <w:rPr>
                        <w:rFonts w:ascii="Bookman Old Style" w:hAnsi="Bookman Old Style"/>
                        <w:w w:val="105"/>
                        <w:sz w:val="20"/>
                      </w:rPr>
                      <w:instrText xml:space="preserve"> PAGE </w:instrText>
                    </w:r>
                    <w:r>
                      <w:fldChar w:fldCharType="separate"/>
                    </w:r>
                    <w:r>
                      <w:t>8</w:t>
                    </w:r>
                    <w:r>
                      <w:fldChar w:fldCharType="end"/>
                    </w:r>
                    <w:r>
                      <w:rPr>
                        <w:rFonts w:ascii="Bookman Old Style" w:hAnsi="Bookman Old Style"/>
                        <w:spacing w:val="-16"/>
                        <w:w w:val="105"/>
                        <w:sz w:val="20"/>
                      </w:rPr>
                      <w:t xml:space="preserve"> </w:t>
                    </w:r>
                    <w:r>
                      <w:rPr>
                        <w:w w:val="105"/>
                        <w:sz w:val="20"/>
                      </w:rPr>
                      <w:t>|</w:t>
                    </w:r>
                    <w:r>
                      <w:rPr>
                        <w:color w:val="4D4D4E"/>
                        <w:spacing w:val="-15"/>
                        <w:w w:val="105"/>
                        <w:sz w:val="16"/>
                      </w:rPr>
                      <w:t xml:space="preserve"> </w:t>
                    </w:r>
                    <w:r>
                      <w:rPr>
                        <w:color w:val="4D4D4E"/>
                        <w:w w:val="105"/>
                        <w:sz w:val="16"/>
                      </w:rPr>
                      <w:t>Javits</w:t>
                    </w:r>
                    <w:r>
                      <w:rPr>
                        <w:color w:val="4D4D4E"/>
                        <w:spacing w:val="-15"/>
                        <w:w w:val="105"/>
                        <w:sz w:val="16"/>
                      </w:rPr>
                      <w:t xml:space="preserve"> </w:t>
                    </w:r>
                    <w:r>
                      <w:rPr>
                        <w:color w:val="4D4D4E"/>
                        <w:w w:val="105"/>
                        <w:sz w:val="16"/>
                      </w:rPr>
                      <w:t>Center</w:t>
                    </w:r>
                    <w:r>
                      <w:rPr>
                        <w:color w:val="4D4D4E"/>
                        <w:spacing w:val="-16"/>
                        <w:w w:val="105"/>
                        <w:sz w:val="16"/>
                      </w:rPr>
                      <w:t xml:space="preserve"> </w:t>
                    </w:r>
                    <w:r>
                      <w:rPr>
                        <w:color w:val="4D4D4E"/>
                        <w:w w:val="105"/>
                        <w:sz w:val="16"/>
                      </w:rPr>
                      <w:t>Confidential</w:t>
                    </w:r>
                    <w:r>
                      <w:rPr>
                        <w:color w:val="4D4D4E"/>
                        <w:spacing w:val="-15"/>
                        <w:w w:val="105"/>
                        <w:sz w:val="16"/>
                      </w:rPr>
                      <w:t xml:space="preserve"> </w:t>
                    </w:r>
                    <w:r>
                      <w:rPr>
                        <w:color w:val="4D4D4E"/>
                        <w:w w:val="105"/>
                        <w:sz w:val="16"/>
                      </w:rPr>
                      <w:t>–</w:t>
                    </w:r>
                    <w:r>
                      <w:rPr>
                        <w:color w:val="4D4D4E"/>
                        <w:spacing w:val="-16"/>
                        <w:w w:val="105"/>
                        <w:sz w:val="16"/>
                      </w:rPr>
                      <w:t xml:space="preserve"> </w:t>
                    </w:r>
                    <w:r>
                      <w:rPr>
                        <w:color w:val="4D4D4E"/>
                        <w:w w:val="105"/>
                        <w:sz w:val="16"/>
                      </w:rPr>
                      <w:t>For</w:t>
                    </w:r>
                    <w:r>
                      <w:rPr>
                        <w:color w:val="4D4D4E"/>
                        <w:spacing w:val="-16"/>
                        <w:w w:val="105"/>
                        <w:sz w:val="16"/>
                      </w:rPr>
                      <w:t xml:space="preserve"> </w:t>
                    </w:r>
                    <w:r>
                      <w:rPr>
                        <w:color w:val="4D4D4E"/>
                        <w:w w:val="105"/>
                        <w:sz w:val="16"/>
                      </w:rPr>
                      <w:t>Internal</w:t>
                    </w:r>
                    <w:r>
                      <w:rPr>
                        <w:color w:val="4D4D4E"/>
                        <w:spacing w:val="-15"/>
                        <w:w w:val="105"/>
                        <w:sz w:val="16"/>
                      </w:rPr>
                      <w:t xml:space="preserve"> </w:t>
                    </w:r>
                    <w:r>
                      <w:rPr>
                        <w:color w:val="4D4D4E"/>
                        <w:w w:val="105"/>
                        <w:sz w:val="16"/>
                      </w:rPr>
                      <w:t>Use</w:t>
                    </w:r>
                    <w:r>
                      <w:rPr>
                        <w:color w:val="4D4D4E"/>
                        <w:spacing w:val="-17"/>
                        <w:w w:val="105"/>
                        <w:sz w:val="16"/>
                      </w:rPr>
                      <w:t xml:space="preserve"> </w:t>
                    </w:r>
                    <w:r>
                      <w:rPr>
                        <w:color w:val="4D4D4E"/>
                        <w:w w:val="105"/>
                        <w:sz w:val="16"/>
                      </w:rPr>
                      <w:t>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6EC6B" w14:textId="77777777" w:rsidR="00165727" w:rsidRDefault="00165727">
      <w:r>
        <w:separator/>
      </w:r>
    </w:p>
  </w:footnote>
  <w:footnote w:type="continuationSeparator" w:id="0">
    <w:p w14:paraId="125FF1D6" w14:textId="77777777" w:rsidR="00165727" w:rsidRDefault="00165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92B84" w14:textId="14643A6A" w:rsidR="006A5A62" w:rsidRDefault="006A5A62">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08D5"/>
    <w:multiLevelType w:val="hybridMultilevel"/>
    <w:tmpl w:val="3CD6555E"/>
    <w:lvl w:ilvl="0" w:tplc="08528A82">
      <w:start w:val="1"/>
      <w:numFmt w:val="upperLetter"/>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1" w15:restartNumberingAfterBreak="0">
    <w:nsid w:val="0AF163FE"/>
    <w:multiLevelType w:val="hybridMultilevel"/>
    <w:tmpl w:val="ABAED1F8"/>
    <w:lvl w:ilvl="0" w:tplc="B1AC9F44">
      <w:numFmt w:val="bullet"/>
      <w:lvlText w:val="•"/>
      <w:lvlJc w:val="left"/>
      <w:pPr>
        <w:ind w:left="1220" w:hanging="361"/>
      </w:pPr>
      <w:rPr>
        <w:rFonts w:ascii="Arial" w:eastAsia="Arial" w:hAnsi="Arial" w:cs="Arial" w:hint="default"/>
        <w:w w:val="100"/>
        <w:position w:val="2"/>
        <w:sz w:val="22"/>
        <w:szCs w:val="22"/>
        <w:lang w:val="en-US" w:eastAsia="en-US" w:bidi="en-US"/>
      </w:rPr>
    </w:lvl>
    <w:lvl w:ilvl="1" w:tplc="6F964ABE">
      <w:numFmt w:val="bullet"/>
      <w:lvlText w:val="•"/>
      <w:lvlJc w:val="left"/>
      <w:pPr>
        <w:ind w:left="2100" w:hanging="361"/>
      </w:pPr>
      <w:rPr>
        <w:rFonts w:hint="default"/>
        <w:lang w:val="en-US" w:eastAsia="en-US" w:bidi="en-US"/>
      </w:rPr>
    </w:lvl>
    <w:lvl w:ilvl="2" w:tplc="B1824112">
      <w:numFmt w:val="bullet"/>
      <w:lvlText w:val="•"/>
      <w:lvlJc w:val="left"/>
      <w:pPr>
        <w:ind w:left="2981" w:hanging="361"/>
      </w:pPr>
      <w:rPr>
        <w:rFonts w:hint="default"/>
        <w:lang w:val="en-US" w:eastAsia="en-US" w:bidi="en-US"/>
      </w:rPr>
    </w:lvl>
    <w:lvl w:ilvl="3" w:tplc="B4800294">
      <w:numFmt w:val="bullet"/>
      <w:lvlText w:val="•"/>
      <w:lvlJc w:val="left"/>
      <w:pPr>
        <w:ind w:left="3861" w:hanging="361"/>
      </w:pPr>
      <w:rPr>
        <w:rFonts w:hint="default"/>
        <w:lang w:val="en-US" w:eastAsia="en-US" w:bidi="en-US"/>
      </w:rPr>
    </w:lvl>
    <w:lvl w:ilvl="4" w:tplc="3404E3C0">
      <w:numFmt w:val="bullet"/>
      <w:lvlText w:val="•"/>
      <w:lvlJc w:val="left"/>
      <w:pPr>
        <w:ind w:left="4742" w:hanging="361"/>
      </w:pPr>
      <w:rPr>
        <w:rFonts w:hint="default"/>
        <w:lang w:val="en-US" w:eastAsia="en-US" w:bidi="en-US"/>
      </w:rPr>
    </w:lvl>
    <w:lvl w:ilvl="5" w:tplc="EC341446">
      <w:numFmt w:val="bullet"/>
      <w:lvlText w:val="•"/>
      <w:lvlJc w:val="left"/>
      <w:pPr>
        <w:ind w:left="5623" w:hanging="361"/>
      </w:pPr>
      <w:rPr>
        <w:rFonts w:hint="default"/>
        <w:lang w:val="en-US" w:eastAsia="en-US" w:bidi="en-US"/>
      </w:rPr>
    </w:lvl>
    <w:lvl w:ilvl="6" w:tplc="4A285E58">
      <w:numFmt w:val="bullet"/>
      <w:lvlText w:val="•"/>
      <w:lvlJc w:val="left"/>
      <w:pPr>
        <w:ind w:left="6503" w:hanging="361"/>
      </w:pPr>
      <w:rPr>
        <w:rFonts w:hint="default"/>
        <w:lang w:val="en-US" w:eastAsia="en-US" w:bidi="en-US"/>
      </w:rPr>
    </w:lvl>
    <w:lvl w:ilvl="7" w:tplc="A8B24582">
      <w:numFmt w:val="bullet"/>
      <w:lvlText w:val="•"/>
      <w:lvlJc w:val="left"/>
      <w:pPr>
        <w:ind w:left="7384" w:hanging="361"/>
      </w:pPr>
      <w:rPr>
        <w:rFonts w:hint="default"/>
        <w:lang w:val="en-US" w:eastAsia="en-US" w:bidi="en-US"/>
      </w:rPr>
    </w:lvl>
    <w:lvl w:ilvl="8" w:tplc="FDC06874">
      <w:numFmt w:val="bullet"/>
      <w:lvlText w:val="•"/>
      <w:lvlJc w:val="left"/>
      <w:pPr>
        <w:ind w:left="8265" w:hanging="361"/>
      </w:pPr>
      <w:rPr>
        <w:rFonts w:hint="default"/>
        <w:lang w:val="en-US" w:eastAsia="en-US" w:bidi="en-US"/>
      </w:rPr>
    </w:lvl>
  </w:abstractNum>
  <w:abstractNum w:abstractNumId="2" w15:restartNumberingAfterBreak="0">
    <w:nsid w:val="0BDE7D9E"/>
    <w:multiLevelType w:val="multilevel"/>
    <w:tmpl w:val="C7C42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EF15F0"/>
    <w:multiLevelType w:val="hybridMultilevel"/>
    <w:tmpl w:val="98D82DD4"/>
    <w:lvl w:ilvl="0" w:tplc="A3822BEA">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92CF0"/>
    <w:multiLevelType w:val="hybridMultilevel"/>
    <w:tmpl w:val="767E4E6E"/>
    <w:lvl w:ilvl="0" w:tplc="40E63AC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B20620"/>
    <w:multiLevelType w:val="hybridMultilevel"/>
    <w:tmpl w:val="40B83246"/>
    <w:lvl w:ilvl="0" w:tplc="B7AE098E">
      <w:start w:val="1"/>
      <w:numFmt w:val="decimal"/>
      <w:lvlText w:val="%1."/>
      <w:lvlJc w:val="left"/>
      <w:pPr>
        <w:ind w:left="500" w:hanging="360"/>
      </w:pPr>
      <w:rPr>
        <w:rFonts w:hint="default"/>
        <w:b/>
      </w:rPr>
    </w:lvl>
    <w:lvl w:ilvl="1" w:tplc="04090019">
      <w:start w:val="1"/>
      <w:numFmt w:val="lowerLetter"/>
      <w:lvlText w:val="%2."/>
      <w:lvlJc w:val="left"/>
      <w:pPr>
        <w:ind w:left="1220" w:hanging="360"/>
      </w:pPr>
    </w:lvl>
    <w:lvl w:ilvl="2" w:tplc="C32C297C">
      <w:start w:val="1"/>
      <w:numFmt w:val="bullet"/>
      <w:lvlText w:val=""/>
      <w:lvlJc w:val="left"/>
      <w:pPr>
        <w:ind w:left="2120" w:hanging="360"/>
      </w:pPr>
      <w:rPr>
        <w:rFonts w:ascii="Symbol" w:eastAsia="Arial" w:hAnsi="Symbol" w:cs="Arial" w:hint="default"/>
      </w:rPr>
    </w:lvl>
    <w:lvl w:ilvl="3" w:tplc="F6BC35D2">
      <w:start w:val="1"/>
      <w:numFmt w:val="decimal"/>
      <w:lvlText w:val="%4)"/>
      <w:lvlJc w:val="left"/>
      <w:pPr>
        <w:ind w:left="2660" w:hanging="360"/>
      </w:pPr>
      <w:rPr>
        <w:rFonts w:hint="default"/>
      </w:r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6" w15:restartNumberingAfterBreak="0">
    <w:nsid w:val="14E2623B"/>
    <w:multiLevelType w:val="hybridMultilevel"/>
    <w:tmpl w:val="74F8E5AC"/>
    <w:lvl w:ilvl="0" w:tplc="38523072">
      <w:start w:val="1"/>
      <w:numFmt w:val="lowerLetter"/>
      <w:lvlText w:val="%1."/>
      <w:lvlJc w:val="left"/>
      <w:pPr>
        <w:ind w:left="1080" w:hanging="360"/>
      </w:pPr>
      <w:rPr>
        <w:rFonts w:ascii="Arial" w:eastAsia="Arial" w:hAnsi="Arial" w:cs="Arial" w:hint="default"/>
        <w:b/>
        <w:spacing w:val="-1"/>
        <w:w w:val="90"/>
        <w:sz w:val="22"/>
        <w:szCs w:val="22"/>
        <w:lang w:val="en-US" w:eastAsia="en-US" w:bidi="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1834EB"/>
    <w:multiLevelType w:val="multilevel"/>
    <w:tmpl w:val="91E20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123095"/>
    <w:multiLevelType w:val="hybridMultilevel"/>
    <w:tmpl w:val="EF82F67C"/>
    <w:lvl w:ilvl="0" w:tplc="A0B006FC">
      <w:start w:val="1"/>
      <w:numFmt w:val="decimal"/>
      <w:lvlText w:val="%1."/>
      <w:lvlJc w:val="left"/>
      <w:pPr>
        <w:ind w:left="860" w:hanging="360"/>
      </w:pPr>
      <w:rPr>
        <w:rFonts w:ascii="Arial" w:eastAsia="Arial" w:hAnsi="Arial" w:cs="Arial" w:hint="default"/>
        <w:w w:val="81"/>
        <w:sz w:val="22"/>
        <w:szCs w:val="22"/>
        <w:lang w:val="en-US" w:eastAsia="en-US" w:bidi="en-US"/>
      </w:rPr>
    </w:lvl>
    <w:lvl w:ilvl="1" w:tplc="67EC557C">
      <w:start w:val="1"/>
      <w:numFmt w:val="lowerLetter"/>
      <w:lvlText w:val="%2."/>
      <w:lvlJc w:val="left"/>
      <w:pPr>
        <w:ind w:left="1219" w:hanging="360"/>
      </w:pPr>
      <w:rPr>
        <w:rFonts w:ascii="Arial" w:eastAsia="Arial" w:hAnsi="Arial" w:cs="Arial" w:hint="default"/>
        <w:spacing w:val="-1"/>
        <w:w w:val="90"/>
        <w:sz w:val="22"/>
        <w:szCs w:val="22"/>
        <w:lang w:val="en-US" w:eastAsia="en-US" w:bidi="en-US"/>
      </w:rPr>
    </w:lvl>
    <w:lvl w:ilvl="2" w:tplc="D46E24BC">
      <w:numFmt w:val="bullet"/>
      <w:lvlText w:val="•"/>
      <w:lvlJc w:val="left"/>
      <w:pPr>
        <w:ind w:left="2198" w:hanging="360"/>
      </w:pPr>
      <w:rPr>
        <w:rFonts w:hint="default"/>
        <w:lang w:val="en-US" w:eastAsia="en-US" w:bidi="en-US"/>
      </w:rPr>
    </w:lvl>
    <w:lvl w:ilvl="3" w:tplc="8AD47972">
      <w:numFmt w:val="bullet"/>
      <w:lvlText w:val="•"/>
      <w:lvlJc w:val="left"/>
      <w:pPr>
        <w:ind w:left="3176" w:hanging="360"/>
      </w:pPr>
      <w:rPr>
        <w:rFonts w:hint="default"/>
        <w:lang w:val="en-US" w:eastAsia="en-US" w:bidi="en-US"/>
      </w:rPr>
    </w:lvl>
    <w:lvl w:ilvl="4" w:tplc="9B464FE6">
      <w:numFmt w:val="bullet"/>
      <w:lvlText w:val="•"/>
      <w:lvlJc w:val="left"/>
      <w:pPr>
        <w:ind w:left="4155" w:hanging="360"/>
      </w:pPr>
      <w:rPr>
        <w:rFonts w:hint="default"/>
        <w:lang w:val="en-US" w:eastAsia="en-US" w:bidi="en-US"/>
      </w:rPr>
    </w:lvl>
    <w:lvl w:ilvl="5" w:tplc="A29CEB52">
      <w:numFmt w:val="bullet"/>
      <w:lvlText w:val="•"/>
      <w:lvlJc w:val="left"/>
      <w:pPr>
        <w:ind w:left="5133" w:hanging="360"/>
      </w:pPr>
      <w:rPr>
        <w:rFonts w:hint="default"/>
        <w:lang w:val="en-US" w:eastAsia="en-US" w:bidi="en-US"/>
      </w:rPr>
    </w:lvl>
    <w:lvl w:ilvl="6" w:tplc="5BD4375C">
      <w:numFmt w:val="bullet"/>
      <w:lvlText w:val="•"/>
      <w:lvlJc w:val="left"/>
      <w:pPr>
        <w:ind w:left="6112" w:hanging="360"/>
      </w:pPr>
      <w:rPr>
        <w:rFonts w:hint="default"/>
        <w:lang w:val="en-US" w:eastAsia="en-US" w:bidi="en-US"/>
      </w:rPr>
    </w:lvl>
    <w:lvl w:ilvl="7" w:tplc="3BF6A14C">
      <w:numFmt w:val="bullet"/>
      <w:lvlText w:val="•"/>
      <w:lvlJc w:val="left"/>
      <w:pPr>
        <w:ind w:left="7090" w:hanging="360"/>
      </w:pPr>
      <w:rPr>
        <w:rFonts w:hint="default"/>
        <w:lang w:val="en-US" w:eastAsia="en-US" w:bidi="en-US"/>
      </w:rPr>
    </w:lvl>
    <w:lvl w:ilvl="8" w:tplc="6BAC35A8">
      <w:numFmt w:val="bullet"/>
      <w:lvlText w:val="•"/>
      <w:lvlJc w:val="left"/>
      <w:pPr>
        <w:ind w:left="8069" w:hanging="360"/>
      </w:pPr>
      <w:rPr>
        <w:rFonts w:hint="default"/>
        <w:lang w:val="en-US" w:eastAsia="en-US" w:bidi="en-US"/>
      </w:rPr>
    </w:lvl>
  </w:abstractNum>
  <w:abstractNum w:abstractNumId="9" w15:restartNumberingAfterBreak="0">
    <w:nsid w:val="1E9C0E3B"/>
    <w:multiLevelType w:val="hybridMultilevel"/>
    <w:tmpl w:val="320419D2"/>
    <w:lvl w:ilvl="0" w:tplc="B4E0A074">
      <w:start w:val="1"/>
      <w:numFmt w:val="decimal"/>
      <w:lvlText w:val="%1."/>
      <w:lvlJc w:val="left"/>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10" w15:restartNumberingAfterBreak="0">
    <w:nsid w:val="26CA5E99"/>
    <w:multiLevelType w:val="hybridMultilevel"/>
    <w:tmpl w:val="0F66420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8A08D6"/>
    <w:multiLevelType w:val="hybridMultilevel"/>
    <w:tmpl w:val="735ACA3A"/>
    <w:lvl w:ilvl="0" w:tplc="C7660880">
      <w:start w:val="1"/>
      <w:numFmt w:val="lowerLetter"/>
      <w:lvlText w:val="%1."/>
      <w:lvlJc w:val="left"/>
      <w:pPr>
        <w:ind w:left="1335" w:hanging="360"/>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12" w15:restartNumberingAfterBreak="0">
    <w:nsid w:val="2B370AA2"/>
    <w:multiLevelType w:val="hybridMultilevel"/>
    <w:tmpl w:val="10D2C8D2"/>
    <w:lvl w:ilvl="0" w:tplc="04090001">
      <w:start w:val="1"/>
      <w:numFmt w:val="bullet"/>
      <w:lvlText w:val=""/>
      <w:lvlJc w:val="left"/>
      <w:pPr>
        <w:ind w:left="1580" w:hanging="360"/>
      </w:pPr>
      <w:rPr>
        <w:rFonts w:ascii="Symbol" w:hAnsi="Symbol" w:hint="default"/>
      </w:rPr>
    </w:lvl>
    <w:lvl w:ilvl="1" w:tplc="04090003" w:tentative="1">
      <w:start w:val="1"/>
      <w:numFmt w:val="bullet"/>
      <w:lvlText w:val="o"/>
      <w:lvlJc w:val="left"/>
      <w:pPr>
        <w:ind w:left="2300" w:hanging="360"/>
      </w:pPr>
      <w:rPr>
        <w:rFonts w:ascii="Courier New" w:hAnsi="Courier New" w:cs="Courier New" w:hint="default"/>
      </w:rPr>
    </w:lvl>
    <w:lvl w:ilvl="2" w:tplc="04090005" w:tentative="1">
      <w:start w:val="1"/>
      <w:numFmt w:val="bullet"/>
      <w:lvlText w:val=""/>
      <w:lvlJc w:val="left"/>
      <w:pPr>
        <w:ind w:left="3020" w:hanging="360"/>
      </w:pPr>
      <w:rPr>
        <w:rFonts w:ascii="Wingdings" w:hAnsi="Wingdings" w:hint="default"/>
      </w:rPr>
    </w:lvl>
    <w:lvl w:ilvl="3" w:tplc="04090001" w:tentative="1">
      <w:start w:val="1"/>
      <w:numFmt w:val="bullet"/>
      <w:lvlText w:val=""/>
      <w:lvlJc w:val="left"/>
      <w:pPr>
        <w:ind w:left="3740" w:hanging="360"/>
      </w:pPr>
      <w:rPr>
        <w:rFonts w:ascii="Symbol" w:hAnsi="Symbol" w:hint="default"/>
      </w:rPr>
    </w:lvl>
    <w:lvl w:ilvl="4" w:tplc="04090003" w:tentative="1">
      <w:start w:val="1"/>
      <w:numFmt w:val="bullet"/>
      <w:lvlText w:val="o"/>
      <w:lvlJc w:val="left"/>
      <w:pPr>
        <w:ind w:left="4460" w:hanging="360"/>
      </w:pPr>
      <w:rPr>
        <w:rFonts w:ascii="Courier New" w:hAnsi="Courier New" w:cs="Courier New" w:hint="default"/>
      </w:rPr>
    </w:lvl>
    <w:lvl w:ilvl="5" w:tplc="04090005" w:tentative="1">
      <w:start w:val="1"/>
      <w:numFmt w:val="bullet"/>
      <w:lvlText w:val=""/>
      <w:lvlJc w:val="left"/>
      <w:pPr>
        <w:ind w:left="5180" w:hanging="360"/>
      </w:pPr>
      <w:rPr>
        <w:rFonts w:ascii="Wingdings" w:hAnsi="Wingdings" w:hint="default"/>
      </w:rPr>
    </w:lvl>
    <w:lvl w:ilvl="6" w:tplc="04090001" w:tentative="1">
      <w:start w:val="1"/>
      <w:numFmt w:val="bullet"/>
      <w:lvlText w:val=""/>
      <w:lvlJc w:val="left"/>
      <w:pPr>
        <w:ind w:left="5900" w:hanging="360"/>
      </w:pPr>
      <w:rPr>
        <w:rFonts w:ascii="Symbol" w:hAnsi="Symbol" w:hint="default"/>
      </w:rPr>
    </w:lvl>
    <w:lvl w:ilvl="7" w:tplc="04090003" w:tentative="1">
      <w:start w:val="1"/>
      <w:numFmt w:val="bullet"/>
      <w:lvlText w:val="o"/>
      <w:lvlJc w:val="left"/>
      <w:pPr>
        <w:ind w:left="6620" w:hanging="360"/>
      </w:pPr>
      <w:rPr>
        <w:rFonts w:ascii="Courier New" w:hAnsi="Courier New" w:cs="Courier New" w:hint="default"/>
      </w:rPr>
    </w:lvl>
    <w:lvl w:ilvl="8" w:tplc="04090005" w:tentative="1">
      <w:start w:val="1"/>
      <w:numFmt w:val="bullet"/>
      <w:lvlText w:val=""/>
      <w:lvlJc w:val="left"/>
      <w:pPr>
        <w:ind w:left="7340" w:hanging="360"/>
      </w:pPr>
      <w:rPr>
        <w:rFonts w:ascii="Wingdings" w:hAnsi="Wingdings" w:hint="default"/>
      </w:rPr>
    </w:lvl>
  </w:abstractNum>
  <w:abstractNum w:abstractNumId="13" w15:restartNumberingAfterBreak="0">
    <w:nsid w:val="42395074"/>
    <w:multiLevelType w:val="hybridMultilevel"/>
    <w:tmpl w:val="5980D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04446B"/>
    <w:multiLevelType w:val="hybridMultilevel"/>
    <w:tmpl w:val="0A885E70"/>
    <w:lvl w:ilvl="0" w:tplc="759A05BC">
      <w:start w:val="1"/>
      <w:numFmt w:val="decimal"/>
      <w:lvlText w:val="%1."/>
      <w:lvlJc w:val="left"/>
      <w:pPr>
        <w:ind w:left="860" w:hanging="361"/>
      </w:pPr>
      <w:rPr>
        <w:rFonts w:ascii="Arial" w:eastAsia="Arial" w:hAnsi="Arial" w:cs="Arial" w:hint="default"/>
        <w:w w:val="81"/>
        <w:sz w:val="22"/>
        <w:szCs w:val="22"/>
        <w:lang w:val="en-US" w:eastAsia="en-US" w:bidi="en-US"/>
      </w:rPr>
    </w:lvl>
    <w:lvl w:ilvl="1" w:tplc="7DF80362">
      <w:numFmt w:val="bullet"/>
      <w:lvlText w:val="•"/>
      <w:lvlJc w:val="left"/>
      <w:pPr>
        <w:ind w:left="1776" w:hanging="361"/>
      </w:pPr>
      <w:rPr>
        <w:rFonts w:hint="default"/>
        <w:lang w:val="en-US" w:eastAsia="en-US" w:bidi="en-US"/>
      </w:rPr>
    </w:lvl>
    <w:lvl w:ilvl="2" w:tplc="3A5ADFDA">
      <w:numFmt w:val="bullet"/>
      <w:lvlText w:val="•"/>
      <w:lvlJc w:val="left"/>
      <w:pPr>
        <w:ind w:left="2693" w:hanging="361"/>
      </w:pPr>
      <w:rPr>
        <w:rFonts w:hint="default"/>
        <w:lang w:val="en-US" w:eastAsia="en-US" w:bidi="en-US"/>
      </w:rPr>
    </w:lvl>
    <w:lvl w:ilvl="3" w:tplc="64CEA776">
      <w:numFmt w:val="bullet"/>
      <w:lvlText w:val="•"/>
      <w:lvlJc w:val="left"/>
      <w:pPr>
        <w:ind w:left="3609" w:hanging="361"/>
      </w:pPr>
      <w:rPr>
        <w:rFonts w:hint="default"/>
        <w:lang w:val="en-US" w:eastAsia="en-US" w:bidi="en-US"/>
      </w:rPr>
    </w:lvl>
    <w:lvl w:ilvl="4" w:tplc="EAD21DFC">
      <w:numFmt w:val="bullet"/>
      <w:lvlText w:val="•"/>
      <w:lvlJc w:val="left"/>
      <w:pPr>
        <w:ind w:left="4526" w:hanging="361"/>
      </w:pPr>
      <w:rPr>
        <w:rFonts w:hint="default"/>
        <w:lang w:val="en-US" w:eastAsia="en-US" w:bidi="en-US"/>
      </w:rPr>
    </w:lvl>
    <w:lvl w:ilvl="5" w:tplc="8FEA77AA">
      <w:numFmt w:val="bullet"/>
      <w:lvlText w:val="•"/>
      <w:lvlJc w:val="left"/>
      <w:pPr>
        <w:ind w:left="5443" w:hanging="361"/>
      </w:pPr>
      <w:rPr>
        <w:rFonts w:hint="default"/>
        <w:lang w:val="en-US" w:eastAsia="en-US" w:bidi="en-US"/>
      </w:rPr>
    </w:lvl>
    <w:lvl w:ilvl="6" w:tplc="237A8994">
      <w:numFmt w:val="bullet"/>
      <w:lvlText w:val="•"/>
      <w:lvlJc w:val="left"/>
      <w:pPr>
        <w:ind w:left="6359" w:hanging="361"/>
      </w:pPr>
      <w:rPr>
        <w:rFonts w:hint="default"/>
        <w:lang w:val="en-US" w:eastAsia="en-US" w:bidi="en-US"/>
      </w:rPr>
    </w:lvl>
    <w:lvl w:ilvl="7" w:tplc="96B07B48">
      <w:numFmt w:val="bullet"/>
      <w:lvlText w:val="•"/>
      <w:lvlJc w:val="left"/>
      <w:pPr>
        <w:ind w:left="7276" w:hanging="361"/>
      </w:pPr>
      <w:rPr>
        <w:rFonts w:hint="default"/>
        <w:lang w:val="en-US" w:eastAsia="en-US" w:bidi="en-US"/>
      </w:rPr>
    </w:lvl>
    <w:lvl w:ilvl="8" w:tplc="E6CE2622">
      <w:numFmt w:val="bullet"/>
      <w:lvlText w:val="•"/>
      <w:lvlJc w:val="left"/>
      <w:pPr>
        <w:ind w:left="8193" w:hanging="361"/>
      </w:pPr>
      <w:rPr>
        <w:rFonts w:hint="default"/>
        <w:lang w:val="en-US" w:eastAsia="en-US" w:bidi="en-US"/>
      </w:rPr>
    </w:lvl>
  </w:abstractNum>
  <w:abstractNum w:abstractNumId="15" w15:restartNumberingAfterBreak="0">
    <w:nsid w:val="49632C0B"/>
    <w:multiLevelType w:val="hybridMultilevel"/>
    <w:tmpl w:val="D744EDC2"/>
    <w:lvl w:ilvl="0" w:tplc="AD3A2586">
      <w:start w:val="1"/>
      <w:numFmt w:val="upperRoman"/>
      <w:lvlText w:val="%1."/>
      <w:lvlJc w:val="left"/>
      <w:pPr>
        <w:ind w:left="1575" w:hanging="72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6" w15:restartNumberingAfterBreak="0">
    <w:nsid w:val="4C3271FA"/>
    <w:multiLevelType w:val="hybridMultilevel"/>
    <w:tmpl w:val="BC603426"/>
    <w:lvl w:ilvl="0" w:tplc="EC6ED90C">
      <w:start w:val="1"/>
      <w:numFmt w:val="decimal"/>
      <w:lvlText w:val="%1."/>
      <w:lvlJc w:val="left"/>
      <w:pPr>
        <w:ind w:left="860" w:hanging="361"/>
      </w:pPr>
      <w:rPr>
        <w:rFonts w:ascii="Arial" w:eastAsia="Arial" w:hAnsi="Arial" w:cs="Arial" w:hint="default"/>
        <w:w w:val="81"/>
        <w:sz w:val="22"/>
        <w:szCs w:val="22"/>
        <w:lang w:val="en-US" w:eastAsia="en-US" w:bidi="en-US"/>
      </w:rPr>
    </w:lvl>
    <w:lvl w:ilvl="1" w:tplc="38523072">
      <w:start w:val="1"/>
      <w:numFmt w:val="lowerLetter"/>
      <w:lvlText w:val="%2."/>
      <w:lvlJc w:val="left"/>
      <w:pPr>
        <w:ind w:left="1579" w:hanging="360"/>
      </w:pPr>
      <w:rPr>
        <w:rFonts w:ascii="Arial" w:eastAsia="Arial" w:hAnsi="Arial" w:cs="Arial" w:hint="default"/>
        <w:spacing w:val="-1"/>
        <w:w w:val="90"/>
        <w:sz w:val="22"/>
        <w:szCs w:val="22"/>
        <w:lang w:val="en-US" w:eastAsia="en-US" w:bidi="en-US"/>
      </w:rPr>
    </w:lvl>
    <w:lvl w:ilvl="2" w:tplc="F398C64C">
      <w:numFmt w:val="bullet"/>
      <w:lvlText w:val="•"/>
      <w:lvlJc w:val="left"/>
      <w:pPr>
        <w:ind w:left="2518" w:hanging="360"/>
      </w:pPr>
      <w:rPr>
        <w:rFonts w:hint="default"/>
        <w:lang w:val="en-US" w:eastAsia="en-US" w:bidi="en-US"/>
      </w:rPr>
    </w:lvl>
    <w:lvl w:ilvl="3" w:tplc="03F4123A">
      <w:numFmt w:val="bullet"/>
      <w:lvlText w:val="•"/>
      <w:lvlJc w:val="left"/>
      <w:pPr>
        <w:ind w:left="3456" w:hanging="360"/>
      </w:pPr>
      <w:rPr>
        <w:rFonts w:hint="default"/>
        <w:lang w:val="en-US" w:eastAsia="en-US" w:bidi="en-US"/>
      </w:rPr>
    </w:lvl>
    <w:lvl w:ilvl="4" w:tplc="A53A5166">
      <w:numFmt w:val="bullet"/>
      <w:lvlText w:val="•"/>
      <w:lvlJc w:val="left"/>
      <w:pPr>
        <w:ind w:left="4395" w:hanging="360"/>
      </w:pPr>
      <w:rPr>
        <w:rFonts w:hint="default"/>
        <w:lang w:val="en-US" w:eastAsia="en-US" w:bidi="en-US"/>
      </w:rPr>
    </w:lvl>
    <w:lvl w:ilvl="5" w:tplc="45D2F664">
      <w:numFmt w:val="bullet"/>
      <w:lvlText w:val="•"/>
      <w:lvlJc w:val="left"/>
      <w:pPr>
        <w:ind w:left="5333" w:hanging="360"/>
      </w:pPr>
      <w:rPr>
        <w:rFonts w:hint="default"/>
        <w:lang w:val="en-US" w:eastAsia="en-US" w:bidi="en-US"/>
      </w:rPr>
    </w:lvl>
    <w:lvl w:ilvl="6" w:tplc="DD520C1A">
      <w:numFmt w:val="bullet"/>
      <w:lvlText w:val="•"/>
      <w:lvlJc w:val="left"/>
      <w:pPr>
        <w:ind w:left="6272" w:hanging="360"/>
      </w:pPr>
      <w:rPr>
        <w:rFonts w:hint="default"/>
        <w:lang w:val="en-US" w:eastAsia="en-US" w:bidi="en-US"/>
      </w:rPr>
    </w:lvl>
    <w:lvl w:ilvl="7" w:tplc="9C68EE7E">
      <w:numFmt w:val="bullet"/>
      <w:lvlText w:val="•"/>
      <w:lvlJc w:val="left"/>
      <w:pPr>
        <w:ind w:left="7210" w:hanging="360"/>
      </w:pPr>
      <w:rPr>
        <w:rFonts w:hint="default"/>
        <w:lang w:val="en-US" w:eastAsia="en-US" w:bidi="en-US"/>
      </w:rPr>
    </w:lvl>
    <w:lvl w:ilvl="8" w:tplc="10329716">
      <w:numFmt w:val="bullet"/>
      <w:lvlText w:val="•"/>
      <w:lvlJc w:val="left"/>
      <w:pPr>
        <w:ind w:left="8149" w:hanging="360"/>
      </w:pPr>
      <w:rPr>
        <w:rFonts w:hint="default"/>
        <w:lang w:val="en-US" w:eastAsia="en-US" w:bidi="en-US"/>
      </w:rPr>
    </w:lvl>
  </w:abstractNum>
  <w:abstractNum w:abstractNumId="17" w15:restartNumberingAfterBreak="0">
    <w:nsid w:val="4E333E51"/>
    <w:multiLevelType w:val="hybridMultilevel"/>
    <w:tmpl w:val="7908B0AC"/>
    <w:lvl w:ilvl="0" w:tplc="26FE631A">
      <w:start w:val="1"/>
      <w:numFmt w:val="upperLetter"/>
      <w:lvlText w:val="%1."/>
      <w:lvlJc w:val="left"/>
      <w:pPr>
        <w:ind w:left="1295" w:hanging="360"/>
      </w:pPr>
      <w:rPr>
        <w:rFonts w:hint="default"/>
      </w:rPr>
    </w:lvl>
    <w:lvl w:ilvl="1" w:tplc="04090019" w:tentative="1">
      <w:start w:val="1"/>
      <w:numFmt w:val="lowerLetter"/>
      <w:lvlText w:val="%2."/>
      <w:lvlJc w:val="left"/>
      <w:pPr>
        <w:ind w:left="2015" w:hanging="360"/>
      </w:pPr>
    </w:lvl>
    <w:lvl w:ilvl="2" w:tplc="0409001B" w:tentative="1">
      <w:start w:val="1"/>
      <w:numFmt w:val="lowerRoman"/>
      <w:lvlText w:val="%3."/>
      <w:lvlJc w:val="right"/>
      <w:pPr>
        <w:ind w:left="2735" w:hanging="180"/>
      </w:pPr>
    </w:lvl>
    <w:lvl w:ilvl="3" w:tplc="0409000F" w:tentative="1">
      <w:start w:val="1"/>
      <w:numFmt w:val="decimal"/>
      <w:lvlText w:val="%4."/>
      <w:lvlJc w:val="left"/>
      <w:pPr>
        <w:ind w:left="3455" w:hanging="360"/>
      </w:pPr>
    </w:lvl>
    <w:lvl w:ilvl="4" w:tplc="04090019" w:tentative="1">
      <w:start w:val="1"/>
      <w:numFmt w:val="lowerLetter"/>
      <w:lvlText w:val="%5."/>
      <w:lvlJc w:val="left"/>
      <w:pPr>
        <w:ind w:left="4175" w:hanging="360"/>
      </w:pPr>
    </w:lvl>
    <w:lvl w:ilvl="5" w:tplc="0409001B" w:tentative="1">
      <w:start w:val="1"/>
      <w:numFmt w:val="lowerRoman"/>
      <w:lvlText w:val="%6."/>
      <w:lvlJc w:val="right"/>
      <w:pPr>
        <w:ind w:left="4895" w:hanging="180"/>
      </w:pPr>
    </w:lvl>
    <w:lvl w:ilvl="6" w:tplc="0409000F" w:tentative="1">
      <w:start w:val="1"/>
      <w:numFmt w:val="decimal"/>
      <w:lvlText w:val="%7."/>
      <w:lvlJc w:val="left"/>
      <w:pPr>
        <w:ind w:left="5615" w:hanging="360"/>
      </w:pPr>
    </w:lvl>
    <w:lvl w:ilvl="7" w:tplc="04090019" w:tentative="1">
      <w:start w:val="1"/>
      <w:numFmt w:val="lowerLetter"/>
      <w:lvlText w:val="%8."/>
      <w:lvlJc w:val="left"/>
      <w:pPr>
        <w:ind w:left="6335" w:hanging="360"/>
      </w:pPr>
    </w:lvl>
    <w:lvl w:ilvl="8" w:tplc="0409001B" w:tentative="1">
      <w:start w:val="1"/>
      <w:numFmt w:val="lowerRoman"/>
      <w:lvlText w:val="%9."/>
      <w:lvlJc w:val="right"/>
      <w:pPr>
        <w:ind w:left="7055" w:hanging="180"/>
      </w:pPr>
    </w:lvl>
  </w:abstractNum>
  <w:abstractNum w:abstractNumId="18" w15:restartNumberingAfterBreak="0">
    <w:nsid w:val="53BF19E6"/>
    <w:multiLevelType w:val="hybridMultilevel"/>
    <w:tmpl w:val="94982AEE"/>
    <w:lvl w:ilvl="0" w:tplc="EB664070">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550D25AF"/>
    <w:multiLevelType w:val="hybridMultilevel"/>
    <w:tmpl w:val="700E35C6"/>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A550A1"/>
    <w:multiLevelType w:val="hybridMultilevel"/>
    <w:tmpl w:val="F9C839C4"/>
    <w:lvl w:ilvl="0" w:tplc="5E847FE2">
      <w:start w:val="1"/>
      <w:numFmt w:val="decimal"/>
      <w:lvlText w:val="%1."/>
      <w:lvlJc w:val="left"/>
      <w:pPr>
        <w:ind w:left="860" w:hanging="361"/>
      </w:pPr>
      <w:rPr>
        <w:rFonts w:ascii="Arial" w:eastAsia="Arial" w:hAnsi="Arial" w:cs="Arial" w:hint="default"/>
        <w:w w:val="81"/>
        <w:sz w:val="22"/>
        <w:szCs w:val="22"/>
        <w:lang w:val="en-US" w:eastAsia="en-US" w:bidi="en-US"/>
      </w:rPr>
    </w:lvl>
    <w:lvl w:ilvl="1" w:tplc="A2623112">
      <w:numFmt w:val="bullet"/>
      <w:lvlText w:val="•"/>
      <w:lvlJc w:val="left"/>
      <w:pPr>
        <w:ind w:left="1776" w:hanging="361"/>
      </w:pPr>
      <w:rPr>
        <w:rFonts w:hint="default"/>
        <w:lang w:val="en-US" w:eastAsia="en-US" w:bidi="en-US"/>
      </w:rPr>
    </w:lvl>
    <w:lvl w:ilvl="2" w:tplc="F95CEB26">
      <w:numFmt w:val="bullet"/>
      <w:lvlText w:val="•"/>
      <w:lvlJc w:val="left"/>
      <w:pPr>
        <w:ind w:left="2693" w:hanging="361"/>
      </w:pPr>
      <w:rPr>
        <w:rFonts w:hint="default"/>
        <w:lang w:val="en-US" w:eastAsia="en-US" w:bidi="en-US"/>
      </w:rPr>
    </w:lvl>
    <w:lvl w:ilvl="3" w:tplc="BB44D128">
      <w:numFmt w:val="bullet"/>
      <w:lvlText w:val="•"/>
      <w:lvlJc w:val="left"/>
      <w:pPr>
        <w:ind w:left="3609" w:hanging="361"/>
      </w:pPr>
      <w:rPr>
        <w:rFonts w:hint="default"/>
        <w:lang w:val="en-US" w:eastAsia="en-US" w:bidi="en-US"/>
      </w:rPr>
    </w:lvl>
    <w:lvl w:ilvl="4" w:tplc="63EA81C0">
      <w:numFmt w:val="bullet"/>
      <w:lvlText w:val="•"/>
      <w:lvlJc w:val="left"/>
      <w:pPr>
        <w:ind w:left="4526" w:hanging="361"/>
      </w:pPr>
      <w:rPr>
        <w:rFonts w:hint="default"/>
        <w:lang w:val="en-US" w:eastAsia="en-US" w:bidi="en-US"/>
      </w:rPr>
    </w:lvl>
    <w:lvl w:ilvl="5" w:tplc="1BBEB31A">
      <w:numFmt w:val="bullet"/>
      <w:lvlText w:val="•"/>
      <w:lvlJc w:val="left"/>
      <w:pPr>
        <w:ind w:left="5443" w:hanging="361"/>
      </w:pPr>
      <w:rPr>
        <w:rFonts w:hint="default"/>
        <w:lang w:val="en-US" w:eastAsia="en-US" w:bidi="en-US"/>
      </w:rPr>
    </w:lvl>
    <w:lvl w:ilvl="6" w:tplc="8820D18E">
      <w:numFmt w:val="bullet"/>
      <w:lvlText w:val="•"/>
      <w:lvlJc w:val="left"/>
      <w:pPr>
        <w:ind w:left="6359" w:hanging="361"/>
      </w:pPr>
      <w:rPr>
        <w:rFonts w:hint="default"/>
        <w:lang w:val="en-US" w:eastAsia="en-US" w:bidi="en-US"/>
      </w:rPr>
    </w:lvl>
    <w:lvl w:ilvl="7" w:tplc="DE9A520C">
      <w:numFmt w:val="bullet"/>
      <w:lvlText w:val="•"/>
      <w:lvlJc w:val="left"/>
      <w:pPr>
        <w:ind w:left="7276" w:hanging="361"/>
      </w:pPr>
      <w:rPr>
        <w:rFonts w:hint="default"/>
        <w:lang w:val="en-US" w:eastAsia="en-US" w:bidi="en-US"/>
      </w:rPr>
    </w:lvl>
    <w:lvl w:ilvl="8" w:tplc="27D099EC">
      <w:numFmt w:val="bullet"/>
      <w:lvlText w:val="•"/>
      <w:lvlJc w:val="left"/>
      <w:pPr>
        <w:ind w:left="8193" w:hanging="361"/>
      </w:pPr>
      <w:rPr>
        <w:rFonts w:hint="default"/>
        <w:lang w:val="en-US" w:eastAsia="en-US" w:bidi="en-US"/>
      </w:rPr>
    </w:lvl>
  </w:abstractNum>
  <w:abstractNum w:abstractNumId="21" w15:restartNumberingAfterBreak="0">
    <w:nsid w:val="5C23723F"/>
    <w:multiLevelType w:val="hybridMultilevel"/>
    <w:tmpl w:val="6834FB6A"/>
    <w:lvl w:ilvl="0" w:tplc="B0401844">
      <w:start w:val="1"/>
      <w:numFmt w:val="decimal"/>
      <w:lvlText w:val="%1."/>
      <w:lvlJc w:val="left"/>
      <w:pPr>
        <w:ind w:left="860" w:hanging="361"/>
      </w:pPr>
      <w:rPr>
        <w:rFonts w:ascii="Arial" w:eastAsia="Arial" w:hAnsi="Arial" w:cs="Arial" w:hint="default"/>
        <w:w w:val="81"/>
        <w:sz w:val="22"/>
        <w:szCs w:val="22"/>
        <w:lang w:val="en-US" w:eastAsia="en-US" w:bidi="en-US"/>
      </w:rPr>
    </w:lvl>
    <w:lvl w:ilvl="1" w:tplc="556C9142">
      <w:numFmt w:val="bullet"/>
      <w:lvlText w:val="•"/>
      <w:lvlJc w:val="left"/>
      <w:pPr>
        <w:ind w:left="1220" w:hanging="361"/>
      </w:pPr>
      <w:rPr>
        <w:rFonts w:ascii="Arial" w:eastAsia="Arial" w:hAnsi="Arial" w:cs="Arial" w:hint="default"/>
        <w:w w:val="100"/>
        <w:position w:val="2"/>
        <w:sz w:val="22"/>
        <w:szCs w:val="22"/>
        <w:lang w:val="en-US" w:eastAsia="en-US" w:bidi="en-US"/>
      </w:rPr>
    </w:lvl>
    <w:lvl w:ilvl="2" w:tplc="1CF063BE">
      <w:numFmt w:val="bullet"/>
      <w:lvlText w:val="•"/>
      <w:lvlJc w:val="left"/>
      <w:pPr>
        <w:ind w:left="2198" w:hanging="361"/>
      </w:pPr>
      <w:rPr>
        <w:rFonts w:hint="default"/>
        <w:lang w:val="en-US" w:eastAsia="en-US" w:bidi="en-US"/>
      </w:rPr>
    </w:lvl>
    <w:lvl w:ilvl="3" w:tplc="F7C04836">
      <w:numFmt w:val="bullet"/>
      <w:lvlText w:val="•"/>
      <w:lvlJc w:val="left"/>
      <w:pPr>
        <w:ind w:left="3176" w:hanging="361"/>
      </w:pPr>
      <w:rPr>
        <w:rFonts w:hint="default"/>
        <w:lang w:val="en-US" w:eastAsia="en-US" w:bidi="en-US"/>
      </w:rPr>
    </w:lvl>
    <w:lvl w:ilvl="4" w:tplc="D70CA7EA">
      <w:numFmt w:val="bullet"/>
      <w:lvlText w:val="•"/>
      <w:lvlJc w:val="left"/>
      <w:pPr>
        <w:ind w:left="4155" w:hanging="361"/>
      </w:pPr>
      <w:rPr>
        <w:rFonts w:hint="default"/>
        <w:lang w:val="en-US" w:eastAsia="en-US" w:bidi="en-US"/>
      </w:rPr>
    </w:lvl>
    <w:lvl w:ilvl="5" w:tplc="2F60D3EA">
      <w:numFmt w:val="bullet"/>
      <w:lvlText w:val="•"/>
      <w:lvlJc w:val="left"/>
      <w:pPr>
        <w:ind w:left="5133" w:hanging="361"/>
      </w:pPr>
      <w:rPr>
        <w:rFonts w:hint="default"/>
        <w:lang w:val="en-US" w:eastAsia="en-US" w:bidi="en-US"/>
      </w:rPr>
    </w:lvl>
    <w:lvl w:ilvl="6" w:tplc="37B0CDFE">
      <w:numFmt w:val="bullet"/>
      <w:lvlText w:val="•"/>
      <w:lvlJc w:val="left"/>
      <w:pPr>
        <w:ind w:left="6112" w:hanging="361"/>
      </w:pPr>
      <w:rPr>
        <w:rFonts w:hint="default"/>
        <w:lang w:val="en-US" w:eastAsia="en-US" w:bidi="en-US"/>
      </w:rPr>
    </w:lvl>
    <w:lvl w:ilvl="7" w:tplc="114A9AF2">
      <w:numFmt w:val="bullet"/>
      <w:lvlText w:val="•"/>
      <w:lvlJc w:val="left"/>
      <w:pPr>
        <w:ind w:left="7090" w:hanging="361"/>
      </w:pPr>
      <w:rPr>
        <w:rFonts w:hint="default"/>
        <w:lang w:val="en-US" w:eastAsia="en-US" w:bidi="en-US"/>
      </w:rPr>
    </w:lvl>
    <w:lvl w:ilvl="8" w:tplc="AA306BE4">
      <w:numFmt w:val="bullet"/>
      <w:lvlText w:val="•"/>
      <w:lvlJc w:val="left"/>
      <w:pPr>
        <w:ind w:left="8069" w:hanging="361"/>
      </w:pPr>
      <w:rPr>
        <w:rFonts w:hint="default"/>
        <w:lang w:val="en-US" w:eastAsia="en-US" w:bidi="en-US"/>
      </w:rPr>
    </w:lvl>
  </w:abstractNum>
  <w:abstractNum w:abstractNumId="22" w15:restartNumberingAfterBreak="0">
    <w:nsid w:val="5EF810C3"/>
    <w:multiLevelType w:val="hybridMultilevel"/>
    <w:tmpl w:val="A9860D0E"/>
    <w:lvl w:ilvl="0" w:tplc="51F453A8">
      <w:start w:val="1"/>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23" w15:restartNumberingAfterBreak="0">
    <w:nsid w:val="66E06E96"/>
    <w:multiLevelType w:val="hybridMultilevel"/>
    <w:tmpl w:val="B64E659A"/>
    <w:lvl w:ilvl="0" w:tplc="1FCE6E16">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76E2EBD"/>
    <w:multiLevelType w:val="hybridMultilevel"/>
    <w:tmpl w:val="42D699DC"/>
    <w:lvl w:ilvl="0" w:tplc="DF9015BC">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71CB5A22"/>
    <w:multiLevelType w:val="hybridMultilevel"/>
    <w:tmpl w:val="C1D00086"/>
    <w:lvl w:ilvl="0" w:tplc="E46CB074">
      <w:start w:val="1"/>
      <w:numFmt w:val="decimal"/>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26" w15:restartNumberingAfterBreak="0">
    <w:nsid w:val="73140ABC"/>
    <w:multiLevelType w:val="hybridMultilevel"/>
    <w:tmpl w:val="0E4267BE"/>
    <w:lvl w:ilvl="0" w:tplc="9A6CAA62">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num w:numId="1" w16cid:durableId="385644436">
    <w:abstractNumId w:val="1"/>
  </w:num>
  <w:num w:numId="2" w16cid:durableId="1830294017">
    <w:abstractNumId w:val="16"/>
  </w:num>
  <w:num w:numId="3" w16cid:durableId="527255815">
    <w:abstractNumId w:val="14"/>
  </w:num>
  <w:num w:numId="4" w16cid:durableId="6254982">
    <w:abstractNumId w:val="8"/>
  </w:num>
  <w:num w:numId="5" w16cid:durableId="200702853">
    <w:abstractNumId w:val="21"/>
  </w:num>
  <w:num w:numId="6" w16cid:durableId="243035102">
    <w:abstractNumId w:val="20"/>
  </w:num>
  <w:num w:numId="7" w16cid:durableId="1939411086">
    <w:abstractNumId w:val="24"/>
  </w:num>
  <w:num w:numId="8" w16cid:durableId="832569405">
    <w:abstractNumId w:val="18"/>
  </w:num>
  <w:num w:numId="9" w16cid:durableId="1376349957">
    <w:abstractNumId w:val="5"/>
  </w:num>
  <w:num w:numId="10" w16cid:durableId="389967075">
    <w:abstractNumId w:val="23"/>
  </w:num>
  <w:num w:numId="11" w16cid:durableId="1464347446">
    <w:abstractNumId w:val="6"/>
  </w:num>
  <w:num w:numId="12" w16cid:durableId="1125389623">
    <w:abstractNumId w:val="10"/>
  </w:num>
  <w:num w:numId="13" w16cid:durableId="581985934">
    <w:abstractNumId w:val="19"/>
  </w:num>
  <w:num w:numId="14" w16cid:durableId="462115441">
    <w:abstractNumId w:val="4"/>
  </w:num>
  <w:num w:numId="15" w16cid:durableId="1164324653">
    <w:abstractNumId w:val="3"/>
  </w:num>
  <w:num w:numId="16" w16cid:durableId="1856382234">
    <w:abstractNumId w:val="11"/>
  </w:num>
  <w:num w:numId="17" w16cid:durableId="1826318588">
    <w:abstractNumId w:val="0"/>
  </w:num>
  <w:num w:numId="18" w16cid:durableId="491288602">
    <w:abstractNumId w:val="25"/>
  </w:num>
  <w:num w:numId="19" w16cid:durableId="76177484">
    <w:abstractNumId w:val="9"/>
  </w:num>
  <w:num w:numId="20" w16cid:durableId="2111075894">
    <w:abstractNumId w:val="26"/>
  </w:num>
  <w:num w:numId="21" w16cid:durableId="1961565296">
    <w:abstractNumId w:val="15"/>
  </w:num>
  <w:num w:numId="22" w16cid:durableId="29457772">
    <w:abstractNumId w:val="22"/>
  </w:num>
  <w:num w:numId="23" w16cid:durableId="1268661420">
    <w:abstractNumId w:val="17"/>
  </w:num>
  <w:num w:numId="24" w16cid:durableId="838736964">
    <w:abstractNumId w:val="7"/>
  </w:num>
  <w:num w:numId="25" w16cid:durableId="252904334">
    <w:abstractNumId w:val="13"/>
  </w:num>
  <w:num w:numId="26" w16cid:durableId="521625041">
    <w:abstractNumId w:val="2"/>
  </w:num>
  <w:num w:numId="27" w16cid:durableId="9145110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bIwMLSwMLY0NTNR0lEKTi0uzszPAykwrAUAJbvaPiwAAAA="/>
  </w:docVars>
  <w:rsids>
    <w:rsidRoot w:val="006A5A62"/>
    <w:rsid w:val="00033059"/>
    <w:rsid w:val="000713A7"/>
    <w:rsid w:val="00071D49"/>
    <w:rsid w:val="00094A92"/>
    <w:rsid w:val="000B36EA"/>
    <w:rsid w:val="000C5FCF"/>
    <w:rsid w:val="001424BF"/>
    <w:rsid w:val="00154487"/>
    <w:rsid w:val="00165727"/>
    <w:rsid w:val="001B0A64"/>
    <w:rsid w:val="001D3914"/>
    <w:rsid w:val="001E0B90"/>
    <w:rsid w:val="001E4CAE"/>
    <w:rsid w:val="001E6903"/>
    <w:rsid w:val="001F194C"/>
    <w:rsid w:val="002142C3"/>
    <w:rsid w:val="00220707"/>
    <w:rsid w:val="00235580"/>
    <w:rsid w:val="00251344"/>
    <w:rsid w:val="0027456C"/>
    <w:rsid w:val="00292F38"/>
    <w:rsid w:val="002A073E"/>
    <w:rsid w:val="002B2C5F"/>
    <w:rsid w:val="002C79C7"/>
    <w:rsid w:val="002E0DAE"/>
    <w:rsid w:val="002E7886"/>
    <w:rsid w:val="00304E56"/>
    <w:rsid w:val="00307511"/>
    <w:rsid w:val="00324128"/>
    <w:rsid w:val="00363363"/>
    <w:rsid w:val="00386836"/>
    <w:rsid w:val="003C4114"/>
    <w:rsid w:val="004021CA"/>
    <w:rsid w:val="004302CA"/>
    <w:rsid w:val="00432196"/>
    <w:rsid w:val="00435621"/>
    <w:rsid w:val="0044020D"/>
    <w:rsid w:val="0044742F"/>
    <w:rsid w:val="00452826"/>
    <w:rsid w:val="00475061"/>
    <w:rsid w:val="00476D4E"/>
    <w:rsid w:val="00481D10"/>
    <w:rsid w:val="004828D9"/>
    <w:rsid w:val="0048344F"/>
    <w:rsid w:val="004A062C"/>
    <w:rsid w:val="004B2E5D"/>
    <w:rsid w:val="004C22DD"/>
    <w:rsid w:val="004D092B"/>
    <w:rsid w:val="004D7FF5"/>
    <w:rsid w:val="005019B7"/>
    <w:rsid w:val="0050366E"/>
    <w:rsid w:val="0050547B"/>
    <w:rsid w:val="0051269E"/>
    <w:rsid w:val="00527217"/>
    <w:rsid w:val="00552CEE"/>
    <w:rsid w:val="00592EE3"/>
    <w:rsid w:val="005D4266"/>
    <w:rsid w:val="00611CE3"/>
    <w:rsid w:val="00623877"/>
    <w:rsid w:val="00625702"/>
    <w:rsid w:val="0064133E"/>
    <w:rsid w:val="00663DC9"/>
    <w:rsid w:val="00664CF6"/>
    <w:rsid w:val="00665086"/>
    <w:rsid w:val="00684D5E"/>
    <w:rsid w:val="006A5A62"/>
    <w:rsid w:val="006F66FD"/>
    <w:rsid w:val="00703571"/>
    <w:rsid w:val="007100FA"/>
    <w:rsid w:val="007508A7"/>
    <w:rsid w:val="0077643A"/>
    <w:rsid w:val="007D7EDE"/>
    <w:rsid w:val="007E7484"/>
    <w:rsid w:val="007F1BAD"/>
    <w:rsid w:val="007F6054"/>
    <w:rsid w:val="008501B6"/>
    <w:rsid w:val="00876383"/>
    <w:rsid w:val="008B5118"/>
    <w:rsid w:val="008C2929"/>
    <w:rsid w:val="008C6A77"/>
    <w:rsid w:val="00901F7A"/>
    <w:rsid w:val="00936A33"/>
    <w:rsid w:val="0095047B"/>
    <w:rsid w:val="00962CD8"/>
    <w:rsid w:val="009A4E97"/>
    <w:rsid w:val="009B004E"/>
    <w:rsid w:val="009B0B2B"/>
    <w:rsid w:val="009B55E3"/>
    <w:rsid w:val="009B5F6A"/>
    <w:rsid w:val="009B76C1"/>
    <w:rsid w:val="009D1C97"/>
    <w:rsid w:val="00A25653"/>
    <w:rsid w:val="00A42628"/>
    <w:rsid w:val="00A570FA"/>
    <w:rsid w:val="00A96190"/>
    <w:rsid w:val="00AA2F32"/>
    <w:rsid w:val="00AD2452"/>
    <w:rsid w:val="00AD350C"/>
    <w:rsid w:val="00B02346"/>
    <w:rsid w:val="00B16F60"/>
    <w:rsid w:val="00B55FD1"/>
    <w:rsid w:val="00B85663"/>
    <w:rsid w:val="00B91435"/>
    <w:rsid w:val="00B93B88"/>
    <w:rsid w:val="00B93E90"/>
    <w:rsid w:val="00BA3A85"/>
    <w:rsid w:val="00BB36CC"/>
    <w:rsid w:val="00BB49AC"/>
    <w:rsid w:val="00BC7A77"/>
    <w:rsid w:val="00BD2E98"/>
    <w:rsid w:val="00C2187C"/>
    <w:rsid w:val="00C47B4A"/>
    <w:rsid w:val="00C5604B"/>
    <w:rsid w:val="00C6209D"/>
    <w:rsid w:val="00C833F4"/>
    <w:rsid w:val="00C92440"/>
    <w:rsid w:val="00C92F8A"/>
    <w:rsid w:val="00CB5043"/>
    <w:rsid w:val="00CD60E5"/>
    <w:rsid w:val="00CF5101"/>
    <w:rsid w:val="00D34085"/>
    <w:rsid w:val="00D41842"/>
    <w:rsid w:val="00D573CF"/>
    <w:rsid w:val="00D74249"/>
    <w:rsid w:val="00D8195B"/>
    <w:rsid w:val="00D85F10"/>
    <w:rsid w:val="00D94161"/>
    <w:rsid w:val="00DA4402"/>
    <w:rsid w:val="00DD1CAC"/>
    <w:rsid w:val="00E256D5"/>
    <w:rsid w:val="00E506E3"/>
    <w:rsid w:val="00E80870"/>
    <w:rsid w:val="00EB6151"/>
    <w:rsid w:val="00EC7B6F"/>
    <w:rsid w:val="00EF1EFB"/>
    <w:rsid w:val="00F15200"/>
    <w:rsid w:val="00F1523B"/>
    <w:rsid w:val="00F2000B"/>
    <w:rsid w:val="00F21E09"/>
    <w:rsid w:val="00F232C6"/>
    <w:rsid w:val="00F443AB"/>
    <w:rsid w:val="00F46AA1"/>
    <w:rsid w:val="00F70391"/>
    <w:rsid w:val="00F7399E"/>
    <w:rsid w:val="00F84468"/>
    <w:rsid w:val="00F97F13"/>
    <w:rsid w:val="00FB0DF5"/>
    <w:rsid w:val="00FC0EA3"/>
    <w:rsid w:val="00FD0C03"/>
    <w:rsid w:val="00FF015B"/>
    <w:rsid w:val="00FF0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7BD39"/>
  <w15:docId w15:val="{AA02ABDA-1C55-4B92-809B-60E4E8E8B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86"/>
      <w:ind w:left="140"/>
      <w:outlineLvl w:val="0"/>
    </w:pPr>
    <w:rPr>
      <w:b/>
      <w:bCs/>
      <w:sz w:val="34"/>
      <w:szCs w:val="34"/>
    </w:rPr>
  </w:style>
  <w:style w:type="paragraph" w:styleId="Heading2">
    <w:name w:val="heading 2"/>
    <w:basedOn w:val="Normal"/>
    <w:uiPriority w:val="9"/>
    <w:unhideWhenUsed/>
    <w:qFormat/>
    <w:pPr>
      <w:spacing w:line="321" w:lineRule="exact"/>
      <w:ind w:left="140"/>
      <w:outlineLvl w:val="1"/>
    </w:pPr>
    <w:rPr>
      <w:b/>
      <w:bCs/>
      <w:sz w:val="28"/>
      <w:szCs w:val="28"/>
    </w:rPr>
  </w:style>
  <w:style w:type="paragraph" w:styleId="Heading3">
    <w:name w:val="heading 3"/>
    <w:basedOn w:val="Normal"/>
    <w:uiPriority w:val="9"/>
    <w:unhideWhenUsed/>
    <w:qFormat/>
    <w:pPr>
      <w:ind w:left="140"/>
      <w:outlineLvl w:val="2"/>
    </w:pPr>
    <w:rPr>
      <w:rFonts w:ascii="Lucida Sans" w:eastAsia="Lucida Sans" w:hAnsi="Lucida Sans" w:cs="Lucida San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spacing w:before="183"/>
      <w:ind w:left="860" w:hanging="361"/>
    </w:pPr>
  </w:style>
  <w:style w:type="paragraph" w:customStyle="1" w:styleId="TableParagraph">
    <w:name w:val="Table Paragraph"/>
    <w:basedOn w:val="Normal"/>
    <w:uiPriority w:val="1"/>
    <w:qFormat/>
    <w:pPr>
      <w:spacing w:before="69"/>
      <w:ind w:left="71"/>
    </w:pPr>
  </w:style>
  <w:style w:type="character" w:styleId="Hyperlink">
    <w:name w:val="Hyperlink"/>
    <w:basedOn w:val="DefaultParagraphFont"/>
    <w:uiPriority w:val="99"/>
    <w:unhideWhenUsed/>
    <w:rsid w:val="007F1BAD"/>
    <w:rPr>
      <w:color w:val="0000FF" w:themeColor="hyperlink"/>
      <w:u w:val="single"/>
    </w:rPr>
  </w:style>
  <w:style w:type="character" w:styleId="UnresolvedMention">
    <w:name w:val="Unresolved Mention"/>
    <w:basedOn w:val="DefaultParagraphFont"/>
    <w:uiPriority w:val="99"/>
    <w:semiHidden/>
    <w:unhideWhenUsed/>
    <w:rsid w:val="007F1BAD"/>
    <w:rPr>
      <w:color w:val="605E5C"/>
      <w:shd w:val="clear" w:color="auto" w:fill="E1DFDD"/>
    </w:rPr>
  </w:style>
  <w:style w:type="paragraph" w:styleId="Header">
    <w:name w:val="header"/>
    <w:basedOn w:val="Normal"/>
    <w:link w:val="HeaderChar"/>
    <w:uiPriority w:val="99"/>
    <w:unhideWhenUsed/>
    <w:rsid w:val="004D7FF5"/>
    <w:pPr>
      <w:tabs>
        <w:tab w:val="center" w:pos="4680"/>
        <w:tab w:val="right" w:pos="9360"/>
      </w:tabs>
    </w:pPr>
  </w:style>
  <w:style w:type="character" w:customStyle="1" w:styleId="HeaderChar">
    <w:name w:val="Header Char"/>
    <w:basedOn w:val="DefaultParagraphFont"/>
    <w:link w:val="Header"/>
    <w:uiPriority w:val="99"/>
    <w:rsid w:val="004D7FF5"/>
    <w:rPr>
      <w:rFonts w:ascii="Arial" w:eastAsia="Arial" w:hAnsi="Arial" w:cs="Arial"/>
      <w:lang w:bidi="en-US"/>
    </w:rPr>
  </w:style>
  <w:style w:type="paragraph" w:styleId="Footer">
    <w:name w:val="footer"/>
    <w:basedOn w:val="Normal"/>
    <w:link w:val="FooterChar"/>
    <w:uiPriority w:val="99"/>
    <w:unhideWhenUsed/>
    <w:rsid w:val="004D7FF5"/>
    <w:pPr>
      <w:tabs>
        <w:tab w:val="center" w:pos="4680"/>
        <w:tab w:val="right" w:pos="9360"/>
      </w:tabs>
    </w:pPr>
  </w:style>
  <w:style w:type="character" w:customStyle="1" w:styleId="FooterChar">
    <w:name w:val="Footer Char"/>
    <w:basedOn w:val="DefaultParagraphFont"/>
    <w:link w:val="Footer"/>
    <w:uiPriority w:val="99"/>
    <w:rsid w:val="004D7FF5"/>
    <w:rPr>
      <w:rFonts w:ascii="Arial" w:eastAsia="Arial" w:hAnsi="Arial" w:cs="Arial"/>
      <w:lang w:bidi="en-US"/>
    </w:rPr>
  </w:style>
  <w:style w:type="character" w:styleId="CommentReference">
    <w:name w:val="annotation reference"/>
    <w:basedOn w:val="DefaultParagraphFont"/>
    <w:uiPriority w:val="99"/>
    <w:semiHidden/>
    <w:unhideWhenUsed/>
    <w:rsid w:val="008B5118"/>
    <w:rPr>
      <w:sz w:val="16"/>
      <w:szCs w:val="16"/>
    </w:rPr>
  </w:style>
  <w:style w:type="paragraph" w:styleId="CommentText">
    <w:name w:val="annotation text"/>
    <w:basedOn w:val="Normal"/>
    <w:link w:val="CommentTextChar"/>
    <w:uiPriority w:val="99"/>
    <w:semiHidden/>
    <w:unhideWhenUsed/>
    <w:rsid w:val="008B5118"/>
    <w:rPr>
      <w:sz w:val="20"/>
      <w:szCs w:val="20"/>
    </w:rPr>
  </w:style>
  <w:style w:type="character" w:customStyle="1" w:styleId="CommentTextChar">
    <w:name w:val="Comment Text Char"/>
    <w:basedOn w:val="DefaultParagraphFont"/>
    <w:link w:val="CommentText"/>
    <w:uiPriority w:val="99"/>
    <w:semiHidden/>
    <w:rsid w:val="008B5118"/>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B5118"/>
    <w:rPr>
      <w:b/>
      <w:bCs/>
    </w:rPr>
  </w:style>
  <w:style w:type="character" w:customStyle="1" w:styleId="CommentSubjectChar">
    <w:name w:val="Comment Subject Char"/>
    <w:basedOn w:val="CommentTextChar"/>
    <w:link w:val="CommentSubject"/>
    <w:uiPriority w:val="99"/>
    <w:semiHidden/>
    <w:rsid w:val="008B5118"/>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8B51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118"/>
    <w:rPr>
      <w:rFonts w:ascii="Segoe UI" w:eastAsia="Arial" w:hAnsi="Segoe UI" w:cs="Segoe UI"/>
      <w:sz w:val="18"/>
      <w:szCs w:val="18"/>
      <w:lang w:bidi="en-US"/>
    </w:rPr>
  </w:style>
  <w:style w:type="paragraph" w:styleId="NormalWeb">
    <w:name w:val="Normal (Web)"/>
    <w:basedOn w:val="Normal"/>
    <w:uiPriority w:val="99"/>
    <w:semiHidden/>
    <w:unhideWhenUsed/>
    <w:rsid w:val="009A4E9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93384">
      <w:bodyDiv w:val="1"/>
      <w:marLeft w:val="0"/>
      <w:marRight w:val="0"/>
      <w:marTop w:val="0"/>
      <w:marBottom w:val="0"/>
      <w:divBdr>
        <w:top w:val="none" w:sz="0" w:space="0" w:color="auto"/>
        <w:left w:val="none" w:sz="0" w:space="0" w:color="auto"/>
        <w:bottom w:val="none" w:sz="0" w:space="0" w:color="auto"/>
        <w:right w:val="none" w:sz="0" w:space="0" w:color="auto"/>
      </w:divBdr>
      <w:divsChild>
        <w:div w:id="995955784">
          <w:marLeft w:val="0"/>
          <w:marRight w:val="0"/>
          <w:marTop w:val="0"/>
          <w:marBottom w:val="0"/>
          <w:divBdr>
            <w:top w:val="none" w:sz="0" w:space="0" w:color="auto"/>
            <w:left w:val="none" w:sz="0" w:space="0" w:color="auto"/>
            <w:bottom w:val="none" w:sz="0" w:space="0" w:color="auto"/>
            <w:right w:val="none" w:sz="0" w:space="0" w:color="auto"/>
          </w:divBdr>
          <w:divsChild>
            <w:div w:id="670719067">
              <w:marLeft w:val="0"/>
              <w:marRight w:val="0"/>
              <w:marTop w:val="0"/>
              <w:marBottom w:val="0"/>
              <w:divBdr>
                <w:top w:val="none" w:sz="0" w:space="0" w:color="auto"/>
                <w:left w:val="none" w:sz="0" w:space="0" w:color="auto"/>
                <w:bottom w:val="none" w:sz="0" w:space="0" w:color="auto"/>
                <w:right w:val="none" w:sz="0" w:space="0" w:color="auto"/>
              </w:divBdr>
              <w:divsChild>
                <w:div w:id="201977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500321">
      <w:bodyDiv w:val="1"/>
      <w:marLeft w:val="0"/>
      <w:marRight w:val="0"/>
      <w:marTop w:val="0"/>
      <w:marBottom w:val="0"/>
      <w:divBdr>
        <w:top w:val="none" w:sz="0" w:space="0" w:color="auto"/>
        <w:left w:val="none" w:sz="0" w:space="0" w:color="auto"/>
        <w:bottom w:val="none" w:sz="0" w:space="0" w:color="auto"/>
        <w:right w:val="none" w:sz="0" w:space="0" w:color="auto"/>
      </w:divBdr>
    </w:div>
    <w:div w:id="14627264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B0C2B0258B8714FB633CC9D065A758B" ma:contentTypeVersion="10" ma:contentTypeDescription="Create a new document." ma:contentTypeScope="" ma:versionID="d17428168bad25e5547bcfaa91dcbf2b">
  <xsd:schema xmlns:xsd="http://www.w3.org/2001/XMLSchema" xmlns:xs="http://www.w3.org/2001/XMLSchema" xmlns:p="http://schemas.microsoft.com/office/2006/metadata/properties" xmlns:ns3="29eb472f-ee66-46e0-bb9c-f506be89c34a" targetNamespace="http://schemas.microsoft.com/office/2006/metadata/properties" ma:root="true" ma:fieldsID="d408d94668490b5aeafc0c6d2c1faee9" ns3:_="">
    <xsd:import namespace="29eb472f-ee66-46e0-bb9c-f506be89c34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b472f-ee66-46e0-bb9c-f506be89c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4BA95D-5356-4EC0-9553-CFCB451435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507F5F-E9CC-47A8-9F44-C4EFC64FFA21}">
  <ds:schemaRefs>
    <ds:schemaRef ds:uri="http://schemas.openxmlformats.org/officeDocument/2006/bibliography"/>
  </ds:schemaRefs>
</ds:datastoreItem>
</file>

<file path=customXml/itemProps3.xml><?xml version="1.0" encoding="utf-8"?>
<ds:datastoreItem xmlns:ds="http://schemas.openxmlformats.org/officeDocument/2006/customXml" ds:itemID="{551F8881-9A02-4BFD-8716-5C3F0B11B454}">
  <ds:schemaRefs>
    <ds:schemaRef ds:uri="http://schemas.microsoft.com/sharepoint/v3/contenttype/forms"/>
  </ds:schemaRefs>
</ds:datastoreItem>
</file>

<file path=customXml/itemProps4.xml><?xml version="1.0" encoding="utf-8"?>
<ds:datastoreItem xmlns:ds="http://schemas.openxmlformats.org/officeDocument/2006/customXml" ds:itemID="{BBC2D9FB-5FFC-471E-A5C2-53C0525B5B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b472f-ee66-46e0-bb9c-f506be89c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00</Words>
  <Characters>1083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Health and Safety SOP- Bloodborne Pathogens</vt:lpstr>
    </vt:vector>
  </TitlesOfParts>
  <Company/>
  <LinksUpToDate>false</LinksUpToDate>
  <CharactersWithSpaces>1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SOP- Bloodborne Pathogens</dc:title>
  <dc:creator>Jacqueline Tran</dc:creator>
  <cp:lastModifiedBy>Kenneth Dixon</cp:lastModifiedBy>
  <cp:revision>4</cp:revision>
  <cp:lastPrinted>2020-08-04T15:44:00Z</cp:lastPrinted>
  <dcterms:created xsi:type="dcterms:W3CDTF">2022-03-14T12:57:00Z</dcterms:created>
  <dcterms:modified xsi:type="dcterms:W3CDTF">2022-04-1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8T00:00:00Z</vt:filetime>
  </property>
  <property fmtid="{D5CDD505-2E9C-101B-9397-08002B2CF9AE}" pid="3" name="Creator">
    <vt:lpwstr>Acrobat PDFMaker 19 for Word</vt:lpwstr>
  </property>
  <property fmtid="{D5CDD505-2E9C-101B-9397-08002B2CF9AE}" pid="4" name="LastSaved">
    <vt:filetime>2020-04-06T00:00:00Z</vt:filetime>
  </property>
  <property fmtid="{D5CDD505-2E9C-101B-9397-08002B2CF9AE}" pid="5" name="ContentTypeId">
    <vt:lpwstr>0x010100AB0C2B0258B8714FB633CC9D065A758B</vt:lpwstr>
  </property>
</Properties>
</file>